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AE474" w14:textId="688F2BBD" w:rsidR="0062000B" w:rsidRPr="009A3E70" w:rsidRDefault="008F4637">
      <w:pPr>
        <w:jc w:val="center"/>
        <w:rPr>
          <w:sz w:val="55"/>
        </w:rPr>
      </w:pPr>
      <w:r w:rsidRPr="009A3E70">
        <w:rPr>
          <w:sz w:val="55"/>
          <w:u w:val="single"/>
        </w:rPr>
        <w:t>202</w:t>
      </w:r>
      <w:r w:rsidR="006F3668">
        <w:rPr>
          <w:rFonts w:hint="eastAsia"/>
          <w:sz w:val="55"/>
          <w:u w:val="single"/>
        </w:rPr>
        <w:t>3</w:t>
      </w:r>
      <w:r w:rsidRPr="009A3E70">
        <w:rPr>
          <w:sz w:val="55"/>
          <w:u w:val="single"/>
        </w:rPr>
        <w:t>-202</w:t>
      </w:r>
      <w:r w:rsidR="006F3668">
        <w:rPr>
          <w:rFonts w:hint="eastAsia"/>
          <w:sz w:val="55"/>
          <w:u w:val="single"/>
        </w:rPr>
        <w:t>4</w:t>
      </w:r>
      <w:r w:rsidRPr="009A3E70">
        <w:rPr>
          <w:sz w:val="55"/>
        </w:rPr>
        <w:t>学年</w:t>
      </w:r>
      <w:r w:rsidR="00277C5F" w:rsidRPr="009A3E70">
        <w:rPr>
          <w:sz w:val="55"/>
          <w:u w:val="single"/>
        </w:rPr>
        <w:t>0</w:t>
      </w:r>
      <w:r w:rsidRPr="009A3E70">
        <w:rPr>
          <w:sz w:val="55"/>
          <w:u w:val="single"/>
        </w:rPr>
        <w:t>2</w:t>
      </w:r>
      <w:r w:rsidRPr="009A3E70">
        <w:rPr>
          <w:sz w:val="55"/>
        </w:rPr>
        <w:t>学期</w:t>
      </w:r>
    </w:p>
    <w:p w14:paraId="3E8B112E" w14:textId="77777777" w:rsidR="0062000B" w:rsidRPr="009A3E70" w:rsidRDefault="00000000">
      <w:pPr>
        <w:jc w:val="center"/>
        <w:rPr>
          <w:sz w:val="55"/>
        </w:rPr>
      </w:pPr>
      <w:r w:rsidRPr="009A3E70">
        <w:rPr>
          <w:sz w:val="55"/>
        </w:rPr>
        <w:t>潍坊学院计算机工程学院</w:t>
      </w:r>
    </w:p>
    <w:p w14:paraId="781EDFC8" w14:textId="04BB3CEE" w:rsidR="0062000B" w:rsidRPr="009A3E70" w:rsidRDefault="0007752A">
      <w:pPr>
        <w:jc w:val="center"/>
        <w:rPr>
          <w:rFonts w:eastAsia="黑体"/>
          <w:sz w:val="56"/>
          <w:szCs w:val="22"/>
        </w:rPr>
      </w:pPr>
      <w:r w:rsidRPr="009A3E70">
        <w:rPr>
          <w:rFonts w:eastAsia="黑体"/>
          <w:sz w:val="56"/>
          <w:szCs w:val="22"/>
        </w:rPr>
        <w:t>课程报告</w:t>
      </w:r>
      <w:r w:rsidR="008A10D9" w:rsidRPr="009A3E70">
        <w:rPr>
          <w:rFonts w:eastAsia="黑体"/>
          <w:sz w:val="56"/>
          <w:szCs w:val="22"/>
        </w:rPr>
        <w:t>（</w:t>
      </w:r>
      <w:r w:rsidR="008A10D9" w:rsidRPr="009A3E70">
        <w:rPr>
          <w:rFonts w:eastAsia="黑体"/>
          <w:sz w:val="56"/>
          <w:szCs w:val="22"/>
        </w:rPr>
        <w:t>B</w:t>
      </w:r>
      <w:r w:rsidR="008A10D9" w:rsidRPr="009A3E70">
        <w:rPr>
          <w:rFonts w:eastAsia="黑体"/>
          <w:sz w:val="56"/>
          <w:szCs w:val="22"/>
        </w:rPr>
        <w:t>）</w:t>
      </w:r>
    </w:p>
    <w:p w14:paraId="537C0633" w14:textId="77777777" w:rsidR="0062000B" w:rsidRPr="009A3E70" w:rsidRDefault="0062000B">
      <w:pPr>
        <w:rPr>
          <w:sz w:val="28"/>
          <w:szCs w:val="28"/>
        </w:rPr>
      </w:pPr>
    </w:p>
    <w:tbl>
      <w:tblPr>
        <w:tblStyle w:val="ab"/>
        <w:tblW w:w="864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6951"/>
      </w:tblGrid>
      <w:tr w:rsidR="0062000B" w:rsidRPr="009A3E70" w14:paraId="701AACC4" w14:textId="77777777">
        <w:trPr>
          <w:trHeight w:val="1134"/>
          <w:jc w:val="center"/>
        </w:trPr>
        <w:tc>
          <w:tcPr>
            <w:tcW w:w="1696" w:type="dxa"/>
            <w:vAlign w:val="bottom"/>
          </w:tcPr>
          <w:p w14:paraId="5806A6D2" w14:textId="77777777" w:rsidR="0062000B" w:rsidRPr="009A3E70" w:rsidRDefault="00000000">
            <w:pPr>
              <w:rPr>
                <w:rFonts w:ascii="Times New Roman" w:hAnsi="Times New Roman"/>
              </w:rPr>
            </w:pPr>
            <w:r w:rsidRPr="009A3E70">
              <w:rPr>
                <w:rFonts w:ascii="Times New Roman" w:hAnsi="Times New Roman"/>
                <w:sz w:val="32"/>
                <w:szCs w:val="32"/>
              </w:rPr>
              <w:t>课程名称：</w:t>
            </w:r>
          </w:p>
        </w:tc>
        <w:tc>
          <w:tcPr>
            <w:tcW w:w="6951" w:type="dxa"/>
            <w:tcBorders>
              <w:bottom w:val="single" w:sz="4" w:space="0" w:color="auto"/>
            </w:tcBorders>
            <w:vAlign w:val="bottom"/>
          </w:tcPr>
          <w:p w14:paraId="123AAD65" w14:textId="5ACC4880" w:rsidR="0062000B" w:rsidRPr="009A3E70" w:rsidRDefault="00CB2203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9A3E70">
              <w:rPr>
                <w:rFonts w:ascii="Times New Roman" w:hAnsi="Times New Roman"/>
                <w:sz w:val="32"/>
                <w:szCs w:val="32"/>
              </w:rPr>
              <w:t>B022211</w:t>
            </w:r>
            <w:r w:rsidRPr="009A3E70">
              <w:rPr>
                <w:rFonts w:ascii="Times New Roman" w:hAnsi="Times New Roman"/>
                <w:sz w:val="32"/>
                <w:szCs w:val="32"/>
              </w:rPr>
              <w:t>《</w:t>
            </w:r>
            <w:r w:rsidRPr="009A3E70">
              <w:rPr>
                <w:rFonts w:ascii="Times New Roman" w:hAnsi="Times New Roman"/>
                <w:sz w:val="32"/>
                <w:szCs w:val="32"/>
              </w:rPr>
              <w:t>Python</w:t>
            </w:r>
            <w:r w:rsidRPr="009A3E70">
              <w:rPr>
                <w:rFonts w:ascii="Times New Roman" w:hAnsi="Times New Roman"/>
                <w:sz w:val="32"/>
                <w:szCs w:val="32"/>
              </w:rPr>
              <w:t>程序设计》</w:t>
            </w:r>
          </w:p>
        </w:tc>
      </w:tr>
      <w:tr w:rsidR="0062000B" w:rsidRPr="009A3E70" w14:paraId="5A78F8B1" w14:textId="77777777">
        <w:trPr>
          <w:trHeight w:val="1134"/>
          <w:jc w:val="center"/>
        </w:trPr>
        <w:tc>
          <w:tcPr>
            <w:tcW w:w="1696" w:type="dxa"/>
            <w:vAlign w:val="bottom"/>
          </w:tcPr>
          <w:p w14:paraId="4A62DA6E" w14:textId="08F7CD43" w:rsidR="0062000B" w:rsidRPr="009A3E70" w:rsidRDefault="00104816">
            <w:pPr>
              <w:rPr>
                <w:rFonts w:ascii="Times New Roman" w:hAnsi="Times New Roman"/>
                <w:sz w:val="32"/>
                <w:szCs w:val="32"/>
              </w:rPr>
            </w:pPr>
            <w:r w:rsidRPr="009A3E70">
              <w:rPr>
                <w:rFonts w:ascii="Times New Roman" w:hAnsi="Times New Roman"/>
                <w:sz w:val="32"/>
                <w:szCs w:val="32"/>
              </w:rPr>
              <w:t>课程类型</w:t>
            </w:r>
            <w:r w:rsidR="0010364E" w:rsidRPr="009A3E70">
              <w:rPr>
                <w:rFonts w:ascii="Times New Roman" w:hAnsi="Times New Roman"/>
                <w:sz w:val="32"/>
                <w:szCs w:val="32"/>
              </w:rPr>
              <w:t>：</w:t>
            </w:r>
          </w:p>
        </w:tc>
        <w:tc>
          <w:tcPr>
            <w:tcW w:w="69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629849" w14:textId="76FEC141" w:rsidR="0062000B" w:rsidRPr="009A3E70" w:rsidRDefault="00104816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 w:rsidRPr="009A3E70">
              <w:rPr>
                <w:rFonts w:ascii="Times New Roman" w:hAnsi="Times New Roman"/>
                <w:sz w:val="32"/>
                <w:szCs w:val="32"/>
              </w:rPr>
              <w:t>专业选修（考查）</w:t>
            </w:r>
          </w:p>
        </w:tc>
      </w:tr>
      <w:tr w:rsidR="0062000B" w:rsidRPr="009A3E70" w14:paraId="3CC1BD3E" w14:textId="77777777">
        <w:trPr>
          <w:trHeight w:val="1134"/>
          <w:jc w:val="center"/>
        </w:trPr>
        <w:tc>
          <w:tcPr>
            <w:tcW w:w="1696" w:type="dxa"/>
            <w:vAlign w:val="bottom"/>
          </w:tcPr>
          <w:p w14:paraId="6DE985C6" w14:textId="77777777" w:rsidR="0062000B" w:rsidRPr="009A3E70" w:rsidRDefault="00000000">
            <w:pPr>
              <w:rPr>
                <w:rFonts w:ascii="Times New Roman" w:hAnsi="Times New Roman"/>
              </w:rPr>
            </w:pPr>
            <w:r w:rsidRPr="009A3E70">
              <w:rPr>
                <w:rFonts w:ascii="Times New Roman" w:hAnsi="Times New Roman"/>
                <w:sz w:val="32"/>
                <w:szCs w:val="32"/>
              </w:rPr>
              <w:t>学生姓名：</w:t>
            </w:r>
          </w:p>
        </w:tc>
        <w:tc>
          <w:tcPr>
            <w:tcW w:w="69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BDF737" w14:textId="14E8EF72" w:rsidR="0062000B" w:rsidRPr="009A3E70" w:rsidRDefault="008C1589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>
              <w:rPr>
                <w:rFonts w:ascii="Times New Roman" w:hAnsi="Times New Roman" w:hint="eastAsia"/>
                <w:sz w:val="32"/>
                <w:szCs w:val="32"/>
              </w:rPr>
              <w:t>樊宗豪</w:t>
            </w:r>
          </w:p>
        </w:tc>
      </w:tr>
      <w:tr w:rsidR="0062000B" w:rsidRPr="009A3E70" w14:paraId="57E62F61" w14:textId="77777777">
        <w:trPr>
          <w:trHeight w:val="1134"/>
          <w:jc w:val="center"/>
        </w:trPr>
        <w:tc>
          <w:tcPr>
            <w:tcW w:w="1696" w:type="dxa"/>
            <w:vAlign w:val="bottom"/>
          </w:tcPr>
          <w:p w14:paraId="6F85B934" w14:textId="77777777" w:rsidR="0062000B" w:rsidRPr="009A3E70" w:rsidRDefault="00000000">
            <w:pPr>
              <w:rPr>
                <w:rFonts w:ascii="Times New Roman" w:hAnsi="Times New Roman"/>
              </w:rPr>
            </w:pPr>
            <w:r w:rsidRPr="009A3E70">
              <w:rPr>
                <w:rFonts w:ascii="Times New Roman" w:hAnsi="Times New Roman"/>
                <w:sz w:val="32"/>
                <w:szCs w:val="32"/>
              </w:rPr>
              <w:t>学</w:t>
            </w:r>
            <w:r w:rsidRPr="009A3E70">
              <w:rPr>
                <w:rFonts w:ascii="Times New Roman" w:hAnsi="Times New Roman"/>
                <w:sz w:val="32"/>
                <w:szCs w:val="32"/>
              </w:rPr>
              <w:t xml:space="preserve">    </w:t>
            </w:r>
            <w:r w:rsidRPr="009A3E70">
              <w:rPr>
                <w:rFonts w:ascii="Times New Roman" w:hAnsi="Times New Roman"/>
                <w:sz w:val="32"/>
                <w:szCs w:val="32"/>
              </w:rPr>
              <w:t>号：</w:t>
            </w:r>
          </w:p>
        </w:tc>
        <w:tc>
          <w:tcPr>
            <w:tcW w:w="69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1EFD3E" w14:textId="5428FF41" w:rsidR="0062000B" w:rsidRPr="009A3E70" w:rsidRDefault="008C1589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>
              <w:rPr>
                <w:rFonts w:ascii="Times New Roman" w:hAnsi="Times New Roman" w:hint="eastAsia"/>
                <w:sz w:val="32"/>
                <w:szCs w:val="32"/>
              </w:rPr>
              <w:t>2</w:t>
            </w:r>
            <w:r>
              <w:rPr>
                <w:rFonts w:ascii="Times New Roman" w:hAnsi="Times New Roman"/>
                <w:sz w:val="32"/>
                <w:szCs w:val="32"/>
              </w:rPr>
              <w:t>2022402430</w:t>
            </w:r>
          </w:p>
        </w:tc>
      </w:tr>
      <w:tr w:rsidR="0062000B" w:rsidRPr="009A3E70" w14:paraId="6F5FCC5C" w14:textId="77777777">
        <w:trPr>
          <w:trHeight w:val="1134"/>
          <w:jc w:val="center"/>
        </w:trPr>
        <w:tc>
          <w:tcPr>
            <w:tcW w:w="1696" w:type="dxa"/>
            <w:vAlign w:val="bottom"/>
          </w:tcPr>
          <w:p w14:paraId="34B47FD2" w14:textId="77777777" w:rsidR="0062000B" w:rsidRPr="009A3E70" w:rsidRDefault="00000000">
            <w:pPr>
              <w:rPr>
                <w:rFonts w:ascii="Times New Roman" w:hAnsi="Times New Roman"/>
              </w:rPr>
            </w:pPr>
            <w:r w:rsidRPr="009A3E70">
              <w:rPr>
                <w:rFonts w:ascii="Times New Roman" w:hAnsi="Times New Roman"/>
                <w:sz w:val="32"/>
                <w:szCs w:val="32"/>
              </w:rPr>
              <w:t>专业班级：</w:t>
            </w:r>
          </w:p>
        </w:tc>
        <w:tc>
          <w:tcPr>
            <w:tcW w:w="69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985E21" w14:textId="07592D53" w:rsidR="0062000B" w:rsidRPr="009A3E70" w:rsidRDefault="00B52BBC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>
              <w:rPr>
                <w:rFonts w:ascii="Times New Roman" w:hAnsi="Times New Roman" w:hint="eastAsia"/>
                <w:sz w:val="32"/>
                <w:szCs w:val="32"/>
              </w:rPr>
              <w:t>数据科学与大数据技术</w:t>
            </w:r>
            <w:r>
              <w:rPr>
                <w:rFonts w:ascii="Times New Roman" w:hAnsi="Times New Roman" w:hint="eastAsia"/>
                <w:sz w:val="32"/>
                <w:szCs w:val="32"/>
              </w:rPr>
              <w:t>2</w:t>
            </w:r>
            <w:r>
              <w:rPr>
                <w:rFonts w:ascii="Times New Roman" w:hAnsi="Times New Roman" w:hint="eastAsia"/>
                <w:sz w:val="32"/>
                <w:szCs w:val="32"/>
              </w:rPr>
              <w:t>班</w:t>
            </w:r>
          </w:p>
        </w:tc>
      </w:tr>
      <w:tr w:rsidR="0062000B" w:rsidRPr="009A3E70" w14:paraId="48AFAF19" w14:textId="77777777">
        <w:trPr>
          <w:trHeight w:val="1134"/>
          <w:jc w:val="center"/>
        </w:trPr>
        <w:tc>
          <w:tcPr>
            <w:tcW w:w="1696" w:type="dxa"/>
            <w:vAlign w:val="bottom"/>
          </w:tcPr>
          <w:p w14:paraId="492FE45A" w14:textId="19B5E4D3" w:rsidR="0062000B" w:rsidRPr="009A3E70" w:rsidRDefault="00BD63A4">
            <w:pPr>
              <w:rPr>
                <w:rFonts w:ascii="Times New Roman" w:hAnsi="Times New Roman"/>
              </w:rPr>
            </w:pPr>
            <w:r w:rsidRPr="009A3E70">
              <w:rPr>
                <w:rFonts w:ascii="Times New Roman" w:hAnsi="Times New Roman"/>
                <w:sz w:val="32"/>
                <w:szCs w:val="32"/>
              </w:rPr>
              <w:t>课程教师：</w:t>
            </w:r>
          </w:p>
        </w:tc>
        <w:tc>
          <w:tcPr>
            <w:tcW w:w="695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581F25" w14:textId="08301DD1" w:rsidR="0062000B" w:rsidRPr="009A3E70" w:rsidRDefault="00B52BBC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>
              <w:rPr>
                <w:rFonts w:ascii="Times New Roman" w:hAnsi="Times New Roman" w:hint="eastAsia"/>
                <w:sz w:val="32"/>
                <w:szCs w:val="32"/>
              </w:rPr>
              <w:t>张辉辉</w:t>
            </w:r>
          </w:p>
        </w:tc>
      </w:tr>
    </w:tbl>
    <w:p w14:paraId="16DD3810" w14:textId="77777777" w:rsidR="0062000B" w:rsidRPr="009A3E70" w:rsidRDefault="0062000B">
      <w:pPr>
        <w:rPr>
          <w:sz w:val="32"/>
          <w:szCs w:val="32"/>
        </w:rPr>
      </w:pPr>
    </w:p>
    <w:p w14:paraId="3FBC7975" w14:textId="77777777" w:rsidR="0062000B" w:rsidRPr="009A3E70" w:rsidRDefault="0062000B">
      <w:pPr>
        <w:jc w:val="center"/>
        <w:rPr>
          <w:rFonts w:eastAsia="黑体"/>
          <w:sz w:val="32"/>
          <w:u w:val="single"/>
        </w:rPr>
      </w:pPr>
    </w:p>
    <w:p w14:paraId="3C8C4775" w14:textId="77777777" w:rsidR="0062000B" w:rsidRPr="009A3E70" w:rsidRDefault="0062000B">
      <w:pPr>
        <w:jc w:val="center"/>
        <w:rPr>
          <w:rFonts w:eastAsia="黑体"/>
          <w:sz w:val="32"/>
          <w:u w:val="single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567"/>
        <w:gridCol w:w="992"/>
        <w:gridCol w:w="567"/>
      </w:tblGrid>
      <w:tr w:rsidR="0062000B" w:rsidRPr="009A3E70" w14:paraId="2AD47333" w14:textId="77777777">
        <w:trPr>
          <w:jc w:val="center"/>
        </w:trPr>
        <w:tc>
          <w:tcPr>
            <w:tcW w:w="1134" w:type="dxa"/>
            <w:tcBorders>
              <w:bottom w:val="single" w:sz="4" w:space="0" w:color="auto"/>
            </w:tcBorders>
            <w:vAlign w:val="bottom"/>
          </w:tcPr>
          <w:p w14:paraId="6C9E380E" w14:textId="36E166CC" w:rsidR="0062000B" w:rsidRPr="009A3E70" w:rsidRDefault="00DB7B6F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>
              <w:rPr>
                <w:rFonts w:ascii="Times New Roman" w:hAnsi="Times New Roman" w:hint="eastAsia"/>
                <w:sz w:val="32"/>
                <w:szCs w:val="32"/>
              </w:rPr>
              <w:t>2024</w:t>
            </w:r>
          </w:p>
        </w:tc>
        <w:tc>
          <w:tcPr>
            <w:tcW w:w="567" w:type="dxa"/>
            <w:vAlign w:val="bottom"/>
          </w:tcPr>
          <w:p w14:paraId="0CD96827" w14:textId="77777777" w:rsidR="0062000B" w:rsidRPr="009A3E70" w:rsidRDefault="00000000">
            <w:pPr>
              <w:rPr>
                <w:rFonts w:ascii="Times New Roman" w:hAnsi="Times New Roman"/>
                <w:sz w:val="32"/>
                <w:szCs w:val="32"/>
              </w:rPr>
            </w:pPr>
            <w:r w:rsidRPr="009A3E70">
              <w:rPr>
                <w:rFonts w:ascii="Times New Roman" w:hAnsi="Times New Roman"/>
                <w:sz w:val="32"/>
                <w:szCs w:val="32"/>
              </w:rPr>
              <w:t>年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bottom"/>
          </w:tcPr>
          <w:p w14:paraId="0B7D4569" w14:textId="0303C944" w:rsidR="0062000B" w:rsidRPr="009A3E70" w:rsidRDefault="00DB7B6F">
            <w:pPr>
              <w:jc w:val="center"/>
              <w:rPr>
                <w:rFonts w:ascii="Times New Roman" w:hAnsi="Times New Roman"/>
                <w:sz w:val="32"/>
                <w:szCs w:val="32"/>
              </w:rPr>
            </w:pPr>
            <w:r>
              <w:rPr>
                <w:rFonts w:ascii="Times New Roman" w:hAnsi="Times New Roman" w:hint="eastAsia"/>
                <w:sz w:val="32"/>
                <w:szCs w:val="32"/>
              </w:rPr>
              <w:t>05</w:t>
            </w:r>
          </w:p>
        </w:tc>
        <w:tc>
          <w:tcPr>
            <w:tcW w:w="567" w:type="dxa"/>
            <w:vAlign w:val="bottom"/>
          </w:tcPr>
          <w:p w14:paraId="5FDC8B2F" w14:textId="77777777" w:rsidR="0062000B" w:rsidRPr="009A3E70" w:rsidRDefault="00000000">
            <w:pPr>
              <w:rPr>
                <w:rFonts w:ascii="Times New Roman" w:hAnsi="Times New Roman"/>
                <w:sz w:val="32"/>
                <w:szCs w:val="32"/>
              </w:rPr>
            </w:pPr>
            <w:r w:rsidRPr="009A3E70">
              <w:rPr>
                <w:rFonts w:ascii="Times New Roman" w:hAnsi="Times New Roman"/>
                <w:sz w:val="32"/>
                <w:szCs w:val="32"/>
              </w:rPr>
              <w:t>月</w:t>
            </w:r>
          </w:p>
        </w:tc>
      </w:tr>
    </w:tbl>
    <w:p w14:paraId="2C853262" w14:textId="77777777" w:rsidR="004628E2" w:rsidRPr="009A3E70" w:rsidRDefault="004628E2">
      <w:pPr>
        <w:jc w:val="center"/>
        <w:rPr>
          <w:rFonts w:eastAsia="黑体"/>
          <w:sz w:val="32"/>
          <w:u w:val="single"/>
        </w:rPr>
        <w:sectPr w:rsidR="004628E2" w:rsidRPr="009A3E70">
          <w:footerReference w:type="default" r:id="rId9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D0FE88A" w14:textId="77777777" w:rsidR="0062000B" w:rsidRPr="009A3E70" w:rsidRDefault="00000000">
      <w:pPr>
        <w:numPr>
          <w:ilvl w:val="0"/>
          <w:numId w:val="1"/>
        </w:numPr>
        <w:rPr>
          <w:sz w:val="32"/>
          <w:szCs w:val="32"/>
        </w:rPr>
      </w:pPr>
      <w:r w:rsidRPr="009A3E70">
        <w:rPr>
          <w:sz w:val="32"/>
          <w:szCs w:val="32"/>
        </w:rPr>
        <w:lastRenderedPageBreak/>
        <w:t>任务与具体要求</w:t>
      </w:r>
    </w:p>
    <w:p w14:paraId="48EB28E8" w14:textId="43359C50" w:rsidR="00C455DA" w:rsidRPr="009A3E70" w:rsidRDefault="00ED7B26" w:rsidP="00A82CE0">
      <w:pPr>
        <w:ind w:firstLineChars="200" w:firstLine="560"/>
        <w:rPr>
          <w:sz w:val="32"/>
          <w:szCs w:val="32"/>
        </w:rPr>
      </w:pPr>
      <w:r w:rsidRPr="009A3E70">
        <w:rPr>
          <w:sz w:val="28"/>
          <w:szCs w:val="28"/>
          <w:lang w:bidi="ar"/>
        </w:rPr>
        <w:t>依据教学大纲相关要求，</w:t>
      </w:r>
      <w:r w:rsidR="005E7D40" w:rsidRPr="009A3E70">
        <w:rPr>
          <w:sz w:val="28"/>
          <w:szCs w:val="28"/>
          <w:lang w:bidi="ar"/>
        </w:rPr>
        <w:t>本课程报告</w:t>
      </w:r>
      <w:r w:rsidRPr="009A3E70">
        <w:rPr>
          <w:sz w:val="28"/>
          <w:szCs w:val="28"/>
          <w:lang w:bidi="ar"/>
        </w:rPr>
        <w:t>设计一系列题目实现对</w:t>
      </w:r>
      <w:r w:rsidRPr="009A3E70">
        <w:rPr>
          <w:sz w:val="28"/>
          <w:szCs w:val="28"/>
          <w:lang w:bidi="ar"/>
        </w:rPr>
        <w:t>Python</w:t>
      </w:r>
      <w:r w:rsidRPr="009A3E70">
        <w:rPr>
          <w:sz w:val="28"/>
          <w:szCs w:val="28"/>
          <w:lang w:bidi="ar"/>
        </w:rPr>
        <w:t>教学内容的考察，学生针对预设问题给出自己的设计作答，并通过</w:t>
      </w:r>
      <w:r w:rsidR="005E7D40" w:rsidRPr="009A3E70">
        <w:rPr>
          <w:sz w:val="28"/>
          <w:szCs w:val="28"/>
          <w:lang w:bidi="ar"/>
        </w:rPr>
        <w:t>撰写</w:t>
      </w:r>
      <w:r w:rsidRPr="009A3E70">
        <w:rPr>
          <w:sz w:val="28"/>
          <w:szCs w:val="28"/>
          <w:lang w:bidi="ar"/>
        </w:rPr>
        <w:t>报告的形式</w:t>
      </w:r>
      <w:r w:rsidR="005E7D40" w:rsidRPr="009A3E70">
        <w:rPr>
          <w:sz w:val="28"/>
          <w:szCs w:val="28"/>
          <w:lang w:bidi="ar"/>
        </w:rPr>
        <w:t>进行展示</w:t>
      </w:r>
      <w:r w:rsidRPr="009A3E70">
        <w:rPr>
          <w:sz w:val="28"/>
          <w:szCs w:val="28"/>
          <w:lang w:bidi="ar"/>
        </w:rPr>
        <w:t>。</w:t>
      </w:r>
    </w:p>
    <w:p w14:paraId="1CE34D81" w14:textId="53777A97" w:rsidR="0062000B" w:rsidRPr="009A3E70" w:rsidRDefault="009A797A">
      <w:pPr>
        <w:rPr>
          <w:sz w:val="32"/>
          <w:szCs w:val="32"/>
        </w:rPr>
      </w:pPr>
      <w:r w:rsidRPr="009A3E70">
        <w:rPr>
          <w:sz w:val="32"/>
          <w:szCs w:val="32"/>
        </w:rPr>
        <w:t>二、</w:t>
      </w:r>
      <w:r w:rsidR="0041518C" w:rsidRPr="009A3E70">
        <w:rPr>
          <w:sz w:val="32"/>
          <w:szCs w:val="32"/>
        </w:rPr>
        <w:t>任务设计与教材对应关系</w:t>
      </w:r>
    </w:p>
    <w:p w14:paraId="303DAB4E" w14:textId="5D875544" w:rsidR="0062000B" w:rsidRPr="009A3E70" w:rsidRDefault="00440986" w:rsidP="00A82CE0">
      <w:pPr>
        <w:ind w:firstLineChars="200" w:firstLine="560"/>
        <w:rPr>
          <w:sz w:val="28"/>
          <w:szCs w:val="28"/>
        </w:rPr>
      </w:pPr>
      <w:r w:rsidRPr="009A3E70">
        <w:rPr>
          <w:sz w:val="28"/>
          <w:szCs w:val="28"/>
          <w:lang w:bidi="ar"/>
        </w:rPr>
        <w:t>本课程报告的设计题目涵盖</w:t>
      </w:r>
      <w:r w:rsidRPr="009A3E70">
        <w:rPr>
          <w:sz w:val="28"/>
          <w:szCs w:val="28"/>
          <w:lang w:bidi="ar"/>
        </w:rPr>
        <w:t>Python</w:t>
      </w:r>
      <w:r w:rsidRPr="009A3E70">
        <w:rPr>
          <w:sz w:val="28"/>
          <w:szCs w:val="28"/>
          <w:lang w:bidi="ar"/>
        </w:rPr>
        <w:t>程序设计的基础内容（如</w:t>
      </w:r>
      <w:r w:rsidRPr="009A3E70">
        <w:rPr>
          <w:sz w:val="28"/>
          <w:szCs w:val="28"/>
          <w:lang w:bidi="ar"/>
        </w:rPr>
        <w:t>Python</w:t>
      </w:r>
      <w:r w:rsidRPr="009A3E70">
        <w:rPr>
          <w:sz w:val="28"/>
          <w:szCs w:val="28"/>
          <w:lang w:bidi="ar"/>
        </w:rPr>
        <w:t>数据类型、函数设计、模块设计、异常处理等），具体的考察内容和章节对应关系见下表。</w:t>
      </w:r>
    </w:p>
    <w:p w14:paraId="286420BD" w14:textId="33898BD7" w:rsidR="00492A6A" w:rsidRPr="009A3E70" w:rsidRDefault="00492A6A" w:rsidP="00492A6A">
      <w:pPr>
        <w:pStyle w:val="af1"/>
        <w:keepNext/>
        <w:jc w:val="center"/>
        <w:rPr>
          <w:i w:val="0"/>
          <w:iCs w:val="0"/>
          <w:color w:val="000000" w:themeColor="text1"/>
          <w:sz w:val="20"/>
          <w:szCs w:val="20"/>
        </w:rPr>
      </w:pPr>
      <w:r w:rsidRPr="009A3E70">
        <w:rPr>
          <w:i w:val="0"/>
          <w:iCs w:val="0"/>
          <w:color w:val="000000" w:themeColor="text1"/>
          <w:sz w:val="20"/>
          <w:szCs w:val="20"/>
        </w:rPr>
        <w:t>表</w:t>
      </w:r>
      <w:r w:rsidRPr="009A3E70">
        <w:rPr>
          <w:i w:val="0"/>
          <w:iCs w:val="0"/>
          <w:color w:val="000000" w:themeColor="text1"/>
          <w:sz w:val="20"/>
          <w:szCs w:val="20"/>
        </w:rPr>
        <w:fldChar w:fldCharType="begin"/>
      </w:r>
      <w:r w:rsidRPr="009A3E70">
        <w:rPr>
          <w:i w:val="0"/>
          <w:iCs w:val="0"/>
          <w:color w:val="000000" w:themeColor="text1"/>
          <w:sz w:val="20"/>
          <w:szCs w:val="20"/>
        </w:rPr>
        <w:instrText xml:space="preserve"> SEQ </w:instrText>
      </w:r>
      <w:r w:rsidRPr="009A3E70">
        <w:rPr>
          <w:i w:val="0"/>
          <w:iCs w:val="0"/>
          <w:color w:val="000000" w:themeColor="text1"/>
          <w:sz w:val="20"/>
          <w:szCs w:val="20"/>
        </w:rPr>
        <w:instrText>表</w:instrText>
      </w:r>
      <w:r w:rsidRPr="009A3E70">
        <w:rPr>
          <w:i w:val="0"/>
          <w:iCs w:val="0"/>
          <w:color w:val="000000" w:themeColor="text1"/>
          <w:sz w:val="20"/>
          <w:szCs w:val="20"/>
        </w:rPr>
        <w:instrText xml:space="preserve"> \* ARABIC </w:instrText>
      </w:r>
      <w:r w:rsidRPr="009A3E70">
        <w:rPr>
          <w:i w:val="0"/>
          <w:iCs w:val="0"/>
          <w:color w:val="000000" w:themeColor="text1"/>
          <w:sz w:val="20"/>
          <w:szCs w:val="20"/>
        </w:rPr>
        <w:fldChar w:fldCharType="separate"/>
      </w:r>
      <w:r w:rsidR="009E18EC">
        <w:rPr>
          <w:i w:val="0"/>
          <w:iCs w:val="0"/>
          <w:noProof/>
          <w:color w:val="000000" w:themeColor="text1"/>
          <w:sz w:val="20"/>
          <w:szCs w:val="20"/>
        </w:rPr>
        <w:t>1</w:t>
      </w:r>
      <w:r w:rsidRPr="009A3E70">
        <w:rPr>
          <w:i w:val="0"/>
          <w:iCs w:val="0"/>
          <w:color w:val="000000" w:themeColor="text1"/>
          <w:sz w:val="20"/>
          <w:szCs w:val="20"/>
        </w:rPr>
        <w:fldChar w:fldCharType="end"/>
      </w:r>
      <w:r w:rsidRPr="009A3E70">
        <w:rPr>
          <w:i w:val="0"/>
          <w:iCs w:val="0"/>
          <w:color w:val="000000" w:themeColor="text1"/>
          <w:sz w:val="20"/>
          <w:szCs w:val="20"/>
        </w:rPr>
        <w:t>设计题目与章节对应关系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705"/>
        <w:gridCol w:w="3825"/>
        <w:gridCol w:w="2766"/>
      </w:tblGrid>
      <w:tr w:rsidR="00D46953" w:rsidRPr="009A3E70" w14:paraId="40724D4A" w14:textId="77777777" w:rsidTr="00DC31A8">
        <w:tc>
          <w:tcPr>
            <w:tcW w:w="1705" w:type="dxa"/>
          </w:tcPr>
          <w:p w14:paraId="2F9A5B23" w14:textId="781EBD83" w:rsidR="00D46953" w:rsidRPr="009A3E70" w:rsidRDefault="00F57528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题目设计</w:t>
            </w:r>
          </w:p>
        </w:tc>
        <w:tc>
          <w:tcPr>
            <w:tcW w:w="3825" w:type="dxa"/>
          </w:tcPr>
          <w:p w14:paraId="4FA728FA" w14:textId="52B3DE33" w:rsidR="00D46953" w:rsidRPr="009A3E70" w:rsidRDefault="00F57528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考察内容</w:t>
            </w:r>
          </w:p>
        </w:tc>
        <w:tc>
          <w:tcPr>
            <w:tcW w:w="2766" w:type="dxa"/>
          </w:tcPr>
          <w:p w14:paraId="5ADBE1CD" w14:textId="58ECD57B" w:rsidR="00D46953" w:rsidRPr="009A3E70" w:rsidRDefault="00F57528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对应章节</w:t>
            </w:r>
          </w:p>
        </w:tc>
      </w:tr>
      <w:tr w:rsidR="00D46953" w:rsidRPr="009A3E70" w14:paraId="1A9F47DE" w14:textId="77777777" w:rsidTr="00DC31A8">
        <w:tc>
          <w:tcPr>
            <w:tcW w:w="1705" w:type="dxa"/>
          </w:tcPr>
          <w:p w14:paraId="7C0BE539" w14:textId="3B6B56BD" w:rsidR="00D46953" w:rsidRPr="009A3E70" w:rsidRDefault="00B97A39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题目</w:t>
            </w:r>
            <w:r w:rsidRPr="009A3E70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3825" w:type="dxa"/>
          </w:tcPr>
          <w:p w14:paraId="6F65B7A3" w14:textId="425ABC66" w:rsidR="00D46953" w:rsidRPr="009A3E70" w:rsidRDefault="00DC31A8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Python</w:t>
            </w:r>
            <w:r w:rsidR="00705E0B">
              <w:rPr>
                <w:rFonts w:ascii="Times New Roman" w:hAnsi="Times New Roman" w:hint="eastAsia"/>
                <w:sz w:val="28"/>
                <w:szCs w:val="28"/>
              </w:rPr>
              <w:t>语言基础</w:t>
            </w:r>
          </w:p>
        </w:tc>
        <w:tc>
          <w:tcPr>
            <w:tcW w:w="2766" w:type="dxa"/>
          </w:tcPr>
          <w:p w14:paraId="2C42D2D7" w14:textId="3DA493A8" w:rsidR="00D46953" w:rsidRPr="009A3E70" w:rsidRDefault="00086FA4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第</w:t>
            </w:r>
            <w:r w:rsidR="00631362" w:rsidRPr="009A3E70">
              <w:rPr>
                <w:rFonts w:ascii="Times New Roman" w:hAnsi="Times New Roman"/>
                <w:sz w:val="28"/>
                <w:szCs w:val="28"/>
              </w:rPr>
              <w:t>一、</w:t>
            </w:r>
            <w:r w:rsidRPr="009A3E70">
              <w:rPr>
                <w:rFonts w:ascii="Times New Roman" w:hAnsi="Times New Roman"/>
                <w:sz w:val="28"/>
                <w:szCs w:val="28"/>
              </w:rPr>
              <w:t>二章</w:t>
            </w:r>
          </w:p>
        </w:tc>
      </w:tr>
      <w:tr w:rsidR="00086FA4" w:rsidRPr="009A3E70" w14:paraId="314E2640" w14:textId="77777777" w:rsidTr="00DC31A8">
        <w:tc>
          <w:tcPr>
            <w:tcW w:w="1705" w:type="dxa"/>
          </w:tcPr>
          <w:p w14:paraId="6B94C73E" w14:textId="1EBF9EC0" w:rsidR="00086FA4" w:rsidRPr="009A3E70" w:rsidRDefault="00086FA4" w:rsidP="00086FA4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题目</w:t>
            </w:r>
            <w:r w:rsidRPr="009A3E70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3825" w:type="dxa"/>
          </w:tcPr>
          <w:p w14:paraId="45AC8D2F" w14:textId="75F61C38" w:rsidR="00086FA4" w:rsidRPr="009A3E70" w:rsidRDefault="00086FA4" w:rsidP="00086FA4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Python</w:t>
            </w:r>
            <w:r w:rsidRPr="009A3E70">
              <w:rPr>
                <w:rFonts w:ascii="Times New Roman" w:hAnsi="Times New Roman"/>
                <w:sz w:val="28"/>
                <w:szCs w:val="28"/>
              </w:rPr>
              <w:t>流程控制</w:t>
            </w:r>
          </w:p>
        </w:tc>
        <w:tc>
          <w:tcPr>
            <w:tcW w:w="2766" w:type="dxa"/>
          </w:tcPr>
          <w:p w14:paraId="07B12110" w14:textId="310E4374" w:rsidR="00086FA4" w:rsidRPr="009A3E70" w:rsidRDefault="00086FA4" w:rsidP="00086FA4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第三章</w:t>
            </w:r>
          </w:p>
        </w:tc>
      </w:tr>
      <w:tr w:rsidR="00086FA4" w:rsidRPr="009A3E70" w14:paraId="2E1F78B6" w14:textId="77777777" w:rsidTr="00DC31A8">
        <w:tc>
          <w:tcPr>
            <w:tcW w:w="1705" w:type="dxa"/>
          </w:tcPr>
          <w:p w14:paraId="1E1E2B03" w14:textId="23883F75" w:rsidR="00086FA4" w:rsidRPr="009A3E70" w:rsidRDefault="00086FA4" w:rsidP="00086FA4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题目</w:t>
            </w:r>
            <w:r w:rsidRPr="009A3E70"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3825" w:type="dxa"/>
          </w:tcPr>
          <w:p w14:paraId="0664C9B1" w14:textId="248566D3" w:rsidR="00086FA4" w:rsidRPr="009A3E70" w:rsidRDefault="00086FA4" w:rsidP="00086FA4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Python</w:t>
            </w:r>
            <w:r w:rsidR="00516C35">
              <w:rPr>
                <w:rFonts w:ascii="Times New Roman" w:hAnsi="Times New Roman" w:hint="eastAsia"/>
                <w:sz w:val="28"/>
                <w:szCs w:val="28"/>
              </w:rPr>
              <w:t>函数设计</w:t>
            </w:r>
          </w:p>
        </w:tc>
        <w:tc>
          <w:tcPr>
            <w:tcW w:w="2766" w:type="dxa"/>
          </w:tcPr>
          <w:p w14:paraId="639A363C" w14:textId="793678D3" w:rsidR="00086FA4" w:rsidRPr="009A3E70" w:rsidRDefault="00086FA4" w:rsidP="00086FA4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第四章</w:t>
            </w:r>
          </w:p>
        </w:tc>
      </w:tr>
      <w:tr w:rsidR="00086FA4" w:rsidRPr="009A3E70" w14:paraId="4DFA6BE6" w14:textId="77777777" w:rsidTr="00DC31A8">
        <w:tc>
          <w:tcPr>
            <w:tcW w:w="1705" w:type="dxa"/>
          </w:tcPr>
          <w:p w14:paraId="08669A97" w14:textId="6F8073F3" w:rsidR="00086FA4" w:rsidRPr="009A3E70" w:rsidRDefault="00086FA4" w:rsidP="00086FA4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题目</w:t>
            </w:r>
            <w:r w:rsidRPr="009A3E70"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  <w:tc>
          <w:tcPr>
            <w:tcW w:w="3825" w:type="dxa"/>
          </w:tcPr>
          <w:p w14:paraId="6345365F" w14:textId="493F537F" w:rsidR="00086FA4" w:rsidRPr="009A3E70" w:rsidRDefault="00086FA4" w:rsidP="00086FA4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Python</w:t>
            </w:r>
            <w:r w:rsidR="007F30E0">
              <w:rPr>
                <w:rFonts w:ascii="Times New Roman" w:hAnsi="Times New Roman" w:hint="eastAsia"/>
                <w:sz w:val="28"/>
                <w:szCs w:val="28"/>
              </w:rPr>
              <w:t>内置</w:t>
            </w:r>
            <w:r w:rsidR="00516C35">
              <w:rPr>
                <w:rFonts w:ascii="Times New Roman" w:hAnsi="Times New Roman" w:hint="eastAsia"/>
                <w:sz w:val="28"/>
                <w:szCs w:val="28"/>
              </w:rPr>
              <w:t>组合数据</w:t>
            </w:r>
          </w:p>
        </w:tc>
        <w:tc>
          <w:tcPr>
            <w:tcW w:w="2766" w:type="dxa"/>
          </w:tcPr>
          <w:p w14:paraId="7143B818" w14:textId="5DE5DEC9" w:rsidR="00086FA4" w:rsidRPr="009A3E70" w:rsidRDefault="00086FA4" w:rsidP="00086FA4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第五章</w:t>
            </w:r>
          </w:p>
        </w:tc>
      </w:tr>
      <w:tr w:rsidR="00086FA4" w:rsidRPr="009A3E70" w14:paraId="04A115BA" w14:textId="77777777" w:rsidTr="00DC31A8">
        <w:tc>
          <w:tcPr>
            <w:tcW w:w="1705" w:type="dxa"/>
          </w:tcPr>
          <w:p w14:paraId="1B0A4813" w14:textId="7B2C1FEB" w:rsidR="00086FA4" w:rsidRPr="009A3E70" w:rsidRDefault="00086FA4" w:rsidP="00086FA4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题目</w:t>
            </w:r>
            <w:r w:rsidRPr="009A3E70">
              <w:rPr>
                <w:rFonts w:ascii="Times New Roman" w:hAnsi="Times New Roman"/>
                <w:sz w:val="28"/>
                <w:szCs w:val="28"/>
              </w:rPr>
              <w:t>5</w:t>
            </w:r>
          </w:p>
        </w:tc>
        <w:tc>
          <w:tcPr>
            <w:tcW w:w="3825" w:type="dxa"/>
          </w:tcPr>
          <w:p w14:paraId="747BBB7E" w14:textId="01080BDC" w:rsidR="00086FA4" w:rsidRPr="009A3E70" w:rsidRDefault="00086FA4" w:rsidP="00086FA4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Python</w:t>
            </w:r>
            <w:r w:rsidR="00766690">
              <w:rPr>
                <w:rFonts w:ascii="Times New Roman" w:hAnsi="Times New Roman" w:hint="eastAsia"/>
                <w:sz w:val="28"/>
                <w:szCs w:val="28"/>
              </w:rPr>
              <w:t>异常与</w:t>
            </w:r>
            <w:r w:rsidR="00516C35">
              <w:rPr>
                <w:rFonts w:ascii="Times New Roman" w:hAnsi="Times New Roman" w:hint="eastAsia"/>
                <w:sz w:val="28"/>
                <w:szCs w:val="28"/>
              </w:rPr>
              <w:t>文件处理</w:t>
            </w:r>
          </w:p>
        </w:tc>
        <w:tc>
          <w:tcPr>
            <w:tcW w:w="2766" w:type="dxa"/>
          </w:tcPr>
          <w:p w14:paraId="49D4D2A0" w14:textId="6C7F3E22" w:rsidR="00086FA4" w:rsidRPr="009A3E70" w:rsidRDefault="00086FA4" w:rsidP="00086FA4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第六章</w:t>
            </w:r>
          </w:p>
        </w:tc>
      </w:tr>
      <w:tr w:rsidR="00086FA4" w:rsidRPr="009A3E70" w14:paraId="442F9BC3" w14:textId="77777777" w:rsidTr="00DC31A8">
        <w:tc>
          <w:tcPr>
            <w:tcW w:w="1705" w:type="dxa"/>
          </w:tcPr>
          <w:p w14:paraId="32CB2CA1" w14:textId="373FBB3D" w:rsidR="00086FA4" w:rsidRPr="009A3E70" w:rsidRDefault="00086FA4" w:rsidP="00086FA4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题目</w:t>
            </w:r>
            <w:r w:rsidRPr="009A3E70">
              <w:rPr>
                <w:rFonts w:ascii="Times New Roman" w:hAnsi="Times New Roman"/>
                <w:sz w:val="28"/>
                <w:szCs w:val="28"/>
              </w:rPr>
              <w:t>6</w:t>
            </w:r>
          </w:p>
        </w:tc>
        <w:tc>
          <w:tcPr>
            <w:tcW w:w="3825" w:type="dxa"/>
          </w:tcPr>
          <w:p w14:paraId="377BEED6" w14:textId="63E32007" w:rsidR="00086FA4" w:rsidRPr="009A3E70" w:rsidRDefault="00086FA4" w:rsidP="00086FA4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Python</w:t>
            </w:r>
            <w:r w:rsidR="00516C35">
              <w:rPr>
                <w:rFonts w:ascii="Times New Roman" w:hAnsi="Times New Roman" w:hint="eastAsia"/>
                <w:sz w:val="28"/>
                <w:szCs w:val="28"/>
              </w:rPr>
              <w:t>数值处理</w:t>
            </w:r>
          </w:p>
        </w:tc>
        <w:tc>
          <w:tcPr>
            <w:tcW w:w="2766" w:type="dxa"/>
          </w:tcPr>
          <w:p w14:paraId="2886531F" w14:textId="7FFE8144" w:rsidR="00086FA4" w:rsidRPr="009A3E70" w:rsidRDefault="00086FA4" w:rsidP="00086FA4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第七章</w:t>
            </w:r>
          </w:p>
        </w:tc>
      </w:tr>
      <w:tr w:rsidR="00086FA4" w:rsidRPr="009A3E70" w14:paraId="249E26E0" w14:textId="77777777" w:rsidTr="00DC31A8">
        <w:tc>
          <w:tcPr>
            <w:tcW w:w="1705" w:type="dxa"/>
          </w:tcPr>
          <w:p w14:paraId="717756F6" w14:textId="297AC34D" w:rsidR="00086FA4" w:rsidRPr="009A3E70" w:rsidRDefault="00086FA4" w:rsidP="00086FA4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题目</w:t>
            </w:r>
            <w:r w:rsidRPr="009A3E70">
              <w:rPr>
                <w:rFonts w:ascii="Times New Roman" w:hAnsi="Times New Roman"/>
                <w:sz w:val="28"/>
                <w:szCs w:val="28"/>
              </w:rPr>
              <w:t>7</w:t>
            </w:r>
          </w:p>
        </w:tc>
        <w:tc>
          <w:tcPr>
            <w:tcW w:w="3825" w:type="dxa"/>
          </w:tcPr>
          <w:p w14:paraId="0A501461" w14:textId="7ECECEF9" w:rsidR="00086FA4" w:rsidRPr="009A3E70" w:rsidRDefault="00086FA4" w:rsidP="00086FA4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Python</w:t>
            </w:r>
            <w:r w:rsidR="00516C35">
              <w:rPr>
                <w:rFonts w:ascii="Times New Roman" w:hAnsi="Times New Roman" w:hint="eastAsia"/>
                <w:sz w:val="28"/>
                <w:szCs w:val="28"/>
              </w:rPr>
              <w:t>字符串和文本处理</w:t>
            </w:r>
          </w:p>
        </w:tc>
        <w:tc>
          <w:tcPr>
            <w:tcW w:w="2766" w:type="dxa"/>
          </w:tcPr>
          <w:p w14:paraId="3D2A8E34" w14:textId="082DDF33" w:rsidR="00086FA4" w:rsidRPr="009A3E70" w:rsidRDefault="00086FA4" w:rsidP="00086FA4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第八章</w:t>
            </w:r>
          </w:p>
        </w:tc>
      </w:tr>
      <w:tr w:rsidR="001246C3" w:rsidRPr="009A3E70" w14:paraId="28DD870E" w14:textId="77777777" w:rsidTr="00DC31A8">
        <w:tc>
          <w:tcPr>
            <w:tcW w:w="1705" w:type="dxa"/>
          </w:tcPr>
          <w:p w14:paraId="0F848D96" w14:textId="414DB828" w:rsidR="001246C3" w:rsidRPr="009A3E70" w:rsidRDefault="001246C3" w:rsidP="001246C3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题目</w:t>
            </w:r>
            <w:r w:rsidRPr="009A3E70">
              <w:rPr>
                <w:rFonts w:ascii="Times New Roman" w:hAnsi="Times New Roman"/>
                <w:sz w:val="28"/>
                <w:szCs w:val="28"/>
              </w:rPr>
              <w:t>8</w:t>
            </w:r>
          </w:p>
        </w:tc>
        <w:tc>
          <w:tcPr>
            <w:tcW w:w="3825" w:type="dxa"/>
          </w:tcPr>
          <w:p w14:paraId="6B386611" w14:textId="14D15E51" w:rsidR="001246C3" w:rsidRPr="009A3E70" w:rsidRDefault="001246C3" w:rsidP="001246C3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Python</w:t>
            </w:r>
            <w:r w:rsidR="00516C35">
              <w:rPr>
                <w:rFonts w:ascii="Times New Roman" w:hAnsi="Times New Roman" w:hint="eastAsia"/>
                <w:sz w:val="28"/>
                <w:szCs w:val="28"/>
              </w:rPr>
              <w:t>面向对象</w:t>
            </w:r>
          </w:p>
        </w:tc>
        <w:tc>
          <w:tcPr>
            <w:tcW w:w="2766" w:type="dxa"/>
          </w:tcPr>
          <w:p w14:paraId="6DB08B51" w14:textId="21F41DDB" w:rsidR="001246C3" w:rsidRPr="009A3E70" w:rsidRDefault="001246C3" w:rsidP="001246C3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第九章</w:t>
            </w:r>
          </w:p>
        </w:tc>
      </w:tr>
      <w:tr w:rsidR="001246C3" w:rsidRPr="009A3E70" w14:paraId="368DDE3A" w14:textId="77777777" w:rsidTr="00DC31A8">
        <w:tc>
          <w:tcPr>
            <w:tcW w:w="1705" w:type="dxa"/>
          </w:tcPr>
          <w:p w14:paraId="0725922B" w14:textId="1D56708E" w:rsidR="001246C3" w:rsidRPr="009A3E70" w:rsidRDefault="001246C3" w:rsidP="001246C3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题目</w:t>
            </w:r>
            <w:r w:rsidRPr="009A3E70">
              <w:rPr>
                <w:rFonts w:ascii="Times New Roman" w:hAnsi="Times New Roman"/>
                <w:sz w:val="28"/>
                <w:szCs w:val="28"/>
              </w:rPr>
              <w:t>9</w:t>
            </w:r>
          </w:p>
        </w:tc>
        <w:tc>
          <w:tcPr>
            <w:tcW w:w="3825" w:type="dxa"/>
          </w:tcPr>
          <w:p w14:paraId="47653624" w14:textId="687903ED" w:rsidR="001246C3" w:rsidRPr="009A3E70" w:rsidRDefault="001246C3" w:rsidP="001246C3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Python</w:t>
            </w:r>
            <w:r w:rsidR="00516C35">
              <w:rPr>
                <w:rFonts w:ascii="Times New Roman" w:hAnsi="Times New Roman" w:hint="eastAsia"/>
                <w:sz w:val="28"/>
                <w:szCs w:val="28"/>
              </w:rPr>
              <w:t>模块设计</w:t>
            </w:r>
          </w:p>
        </w:tc>
        <w:tc>
          <w:tcPr>
            <w:tcW w:w="2766" w:type="dxa"/>
          </w:tcPr>
          <w:p w14:paraId="10DAD79A" w14:textId="4BA4EE56" w:rsidR="001246C3" w:rsidRPr="009A3E70" w:rsidRDefault="001246C3" w:rsidP="001246C3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第十章</w:t>
            </w:r>
          </w:p>
        </w:tc>
      </w:tr>
      <w:tr w:rsidR="001F3875" w:rsidRPr="009A3E70" w14:paraId="103528EA" w14:textId="77777777" w:rsidTr="00DC31A8">
        <w:tc>
          <w:tcPr>
            <w:tcW w:w="1705" w:type="dxa"/>
          </w:tcPr>
          <w:p w14:paraId="33A9F3C4" w14:textId="2CDD506D" w:rsidR="001F3875" w:rsidRPr="009A3E70" w:rsidRDefault="001F3875" w:rsidP="001246C3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题目</w:t>
            </w:r>
            <w:r w:rsidRPr="009A3E70">
              <w:rPr>
                <w:rFonts w:ascii="Times New Roman" w:hAnsi="Times New Roman"/>
                <w:sz w:val="28"/>
                <w:szCs w:val="28"/>
              </w:rPr>
              <w:t>10</w:t>
            </w:r>
          </w:p>
        </w:tc>
        <w:tc>
          <w:tcPr>
            <w:tcW w:w="3825" w:type="dxa"/>
          </w:tcPr>
          <w:p w14:paraId="19F974CE" w14:textId="48B3C6F3" w:rsidR="001F3875" w:rsidRPr="009A3E70" w:rsidRDefault="001F3875" w:rsidP="001246C3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课程</w:t>
            </w:r>
            <w:r w:rsidR="00A95CD5">
              <w:rPr>
                <w:rFonts w:ascii="Times New Roman" w:hAnsi="Times New Roman" w:hint="eastAsia"/>
                <w:sz w:val="28"/>
                <w:szCs w:val="28"/>
              </w:rPr>
              <w:t>学习</w:t>
            </w:r>
            <w:r w:rsidRPr="009A3E70">
              <w:rPr>
                <w:rFonts w:ascii="Times New Roman" w:hAnsi="Times New Roman"/>
                <w:sz w:val="28"/>
                <w:szCs w:val="28"/>
              </w:rPr>
              <w:t>心得体会</w:t>
            </w:r>
          </w:p>
        </w:tc>
        <w:tc>
          <w:tcPr>
            <w:tcW w:w="2766" w:type="dxa"/>
          </w:tcPr>
          <w:p w14:paraId="1202CB12" w14:textId="1521EECA" w:rsidR="001F3875" w:rsidRPr="009A3E70" w:rsidRDefault="001F3875" w:rsidP="001246C3">
            <w:pPr>
              <w:rPr>
                <w:rFonts w:ascii="Times New Roman" w:hAnsi="Times New Roman"/>
                <w:sz w:val="28"/>
                <w:szCs w:val="28"/>
              </w:rPr>
            </w:pPr>
            <w:r w:rsidRPr="009A3E70">
              <w:rPr>
                <w:rFonts w:ascii="Times New Roman" w:hAnsi="Times New Roman"/>
                <w:sz w:val="28"/>
                <w:szCs w:val="28"/>
              </w:rPr>
              <w:t>全课程</w:t>
            </w:r>
          </w:p>
        </w:tc>
      </w:tr>
    </w:tbl>
    <w:p w14:paraId="48E1AEF2" w14:textId="77777777" w:rsidR="0062000B" w:rsidRPr="009A3E70" w:rsidRDefault="0062000B">
      <w:pPr>
        <w:rPr>
          <w:sz w:val="32"/>
          <w:szCs w:val="32"/>
        </w:rPr>
      </w:pPr>
    </w:p>
    <w:p w14:paraId="65C1DE14" w14:textId="77777777" w:rsidR="00CA3111" w:rsidRPr="009A3E70" w:rsidRDefault="00CA3111">
      <w:pPr>
        <w:rPr>
          <w:sz w:val="32"/>
          <w:szCs w:val="32"/>
        </w:rPr>
      </w:pPr>
    </w:p>
    <w:p w14:paraId="2384ADBA" w14:textId="54A8DD64" w:rsidR="00C455DA" w:rsidRPr="009A3E70" w:rsidRDefault="00C455DA" w:rsidP="00C455DA">
      <w:pPr>
        <w:rPr>
          <w:sz w:val="32"/>
          <w:szCs w:val="32"/>
        </w:rPr>
      </w:pPr>
      <w:r w:rsidRPr="009A3E70">
        <w:rPr>
          <w:sz w:val="32"/>
          <w:szCs w:val="32"/>
        </w:rPr>
        <w:lastRenderedPageBreak/>
        <w:t>三、</w:t>
      </w:r>
      <w:r w:rsidR="005865CB" w:rsidRPr="009A3E70">
        <w:rPr>
          <w:sz w:val="32"/>
          <w:szCs w:val="32"/>
        </w:rPr>
        <w:t>内容</w:t>
      </w:r>
      <w:r w:rsidR="003041CF" w:rsidRPr="009A3E70">
        <w:rPr>
          <w:sz w:val="32"/>
          <w:szCs w:val="32"/>
        </w:rPr>
        <w:t>解答及</w:t>
      </w:r>
      <w:r w:rsidR="005865CB" w:rsidRPr="009A3E70">
        <w:rPr>
          <w:sz w:val="32"/>
          <w:szCs w:val="32"/>
        </w:rPr>
        <w:t>提交要求</w:t>
      </w:r>
    </w:p>
    <w:p w14:paraId="34097B2F" w14:textId="1B02DE55" w:rsidR="00C455DA" w:rsidRPr="009A3E70" w:rsidRDefault="00C455DA" w:rsidP="00C455DA">
      <w:pPr>
        <w:rPr>
          <w:sz w:val="28"/>
          <w:szCs w:val="28"/>
        </w:rPr>
      </w:pPr>
      <w:r w:rsidRPr="009A3E70">
        <w:rPr>
          <w:sz w:val="28"/>
          <w:szCs w:val="28"/>
          <w:lang w:bidi="ar"/>
        </w:rPr>
        <w:t>1</w:t>
      </w:r>
      <w:r w:rsidR="00C763A5">
        <w:rPr>
          <w:rFonts w:hint="eastAsia"/>
          <w:sz w:val="28"/>
          <w:szCs w:val="28"/>
          <w:lang w:bidi="ar"/>
        </w:rPr>
        <w:t>．</w:t>
      </w:r>
      <w:r w:rsidR="00430539" w:rsidRPr="009A3E70">
        <w:rPr>
          <w:sz w:val="28"/>
          <w:szCs w:val="28"/>
          <w:lang w:bidi="ar"/>
        </w:rPr>
        <w:t>Python</w:t>
      </w:r>
      <w:r w:rsidR="00430539" w:rsidRPr="009A3E70">
        <w:rPr>
          <w:sz w:val="28"/>
          <w:szCs w:val="28"/>
          <w:lang w:bidi="ar"/>
        </w:rPr>
        <w:t>源代码</w:t>
      </w:r>
      <w:r w:rsidRPr="009A3E70">
        <w:rPr>
          <w:sz w:val="28"/>
          <w:szCs w:val="28"/>
          <w:lang w:bidi="ar"/>
        </w:rPr>
        <w:t>；</w:t>
      </w:r>
    </w:p>
    <w:p w14:paraId="6AC77FE8" w14:textId="59816F2C" w:rsidR="00C455DA" w:rsidRPr="009A3E70" w:rsidRDefault="00C455DA" w:rsidP="00C455DA">
      <w:pPr>
        <w:rPr>
          <w:sz w:val="28"/>
          <w:szCs w:val="28"/>
        </w:rPr>
      </w:pPr>
      <w:r w:rsidRPr="009A3E70">
        <w:rPr>
          <w:sz w:val="28"/>
          <w:szCs w:val="28"/>
          <w:lang w:bidi="ar"/>
        </w:rPr>
        <w:t>2</w:t>
      </w:r>
      <w:r w:rsidR="00C763A5">
        <w:rPr>
          <w:rFonts w:hint="eastAsia"/>
          <w:sz w:val="28"/>
          <w:szCs w:val="28"/>
          <w:lang w:bidi="ar"/>
        </w:rPr>
        <w:t>．</w:t>
      </w:r>
      <w:r w:rsidR="002C7773" w:rsidRPr="009A3E70">
        <w:rPr>
          <w:sz w:val="28"/>
          <w:szCs w:val="28"/>
          <w:lang w:bidi="ar"/>
        </w:rPr>
        <w:t>课程报告的电子版</w:t>
      </w:r>
      <w:r w:rsidR="00B11036" w:rsidRPr="009A3E70">
        <w:rPr>
          <w:sz w:val="28"/>
          <w:szCs w:val="28"/>
          <w:lang w:bidi="ar"/>
        </w:rPr>
        <w:t>（</w:t>
      </w:r>
      <w:r w:rsidR="00B11036" w:rsidRPr="009A3E70">
        <w:rPr>
          <w:sz w:val="28"/>
          <w:szCs w:val="28"/>
          <w:lang w:bidi="ar"/>
        </w:rPr>
        <w:t>pdf</w:t>
      </w:r>
      <w:r w:rsidR="00B11036" w:rsidRPr="009A3E70">
        <w:rPr>
          <w:sz w:val="28"/>
          <w:szCs w:val="28"/>
          <w:lang w:bidi="ar"/>
        </w:rPr>
        <w:t>格式）</w:t>
      </w:r>
      <w:r w:rsidRPr="009A3E70">
        <w:rPr>
          <w:sz w:val="28"/>
          <w:szCs w:val="28"/>
          <w:lang w:bidi="ar"/>
        </w:rPr>
        <w:t>；</w:t>
      </w:r>
    </w:p>
    <w:p w14:paraId="0282CC37" w14:textId="1889FF57" w:rsidR="00C455DA" w:rsidRPr="009A3E70" w:rsidRDefault="00C455DA" w:rsidP="00C455DA">
      <w:pPr>
        <w:rPr>
          <w:sz w:val="28"/>
          <w:szCs w:val="28"/>
        </w:rPr>
      </w:pPr>
      <w:r w:rsidRPr="009A3E70">
        <w:rPr>
          <w:sz w:val="28"/>
          <w:szCs w:val="28"/>
          <w:lang w:bidi="ar"/>
        </w:rPr>
        <w:t>3</w:t>
      </w:r>
      <w:r w:rsidR="00C763A5">
        <w:rPr>
          <w:rFonts w:hint="eastAsia"/>
          <w:sz w:val="28"/>
          <w:szCs w:val="28"/>
          <w:lang w:bidi="ar"/>
        </w:rPr>
        <w:t>．</w:t>
      </w:r>
      <w:r w:rsidR="00C66D4E" w:rsidRPr="009A3E70">
        <w:rPr>
          <w:sz w:val="28"/>
          <w:szCs w:val="28"/>
          <w:lang w:bidi="ar"/>
        </w:rPr>
        <w:t>课程报告纸质打印版；</w:t>
      </w:r>
    </w:p>
    <w:p w14:paraId="6DA973C9" w14:textId="513CB5AF" w:rsidR="0062000B" w:rsidRPr="009A3E70" w:rsidRDefault="00C66D4E">
      <w:pPr>
        <w:rPr>
          <w:sz w:val="32"/>
          <w:szCs w:val="32"/>
        </w:rPr>
      </w:pPr>
      <w:r w:rsidRPr="009A3E70">
        <w:rPr>
          <w:sz w:val="32"/>
          <w:szCs w:val="32"/>
        </w:rPr>
        <w:t>4</w:t>
      </w:r>
      <w:r w:rsidR="00C763A5">
        <w:rPr>
          <w:rFonts w:hint="eastAsia"/>
          <w:sz w:val="32"/>
          <w:szCs w:val="32"/>
        </w:rPr>
        <w:t>．</w:t>
      </w:r>
      <w:r w:rsidRPr="009A3E70">
        <w:rPr>
          <w:sz w:val="32"/>
          <w:szCs w:val="32"/>
        </w:rPr>
        <w:t>针对每一个设计问题，给出</w:t>
      </w:r>
      <w:r w:rsidR="00C61BB2">
        <w:rPr>
          <w:rFonts w:hint="eastAsia"/>
          <w:sz w:val="32"/>
          <w:szCs w:val="32"/>
        </w:rPr>
        <w:t>解答明细，例如源代码、测试结果</w:t>
      </w:r>
      <w:r w:rsidRPr="009A3E70">
        <w:rPr>
          <w:sz w:val="32"/>
          <w:szCs w:val="32"/>
        </w:rPr>
        <w:t>。</w:t>
      </w:r>
    </w:p>
    <w:p w14:paraId="5BC90F48" w14:textId="4B5C283A" w:rsidR="00EA64AC" w:rsidRPr="009A3E70" w:rsidRDefault="00EA64AC">
      <w:pPr>
        <w:rPr>
          <w:sz w:val="32"/>
          <w:szCs w:val="32"/>
        </w:rPr>
      </w:pPr>
    </w:p>
    <w:p w14:paraId="29802891" w14:textId="34A100F1" w:rsidR="00EA64AC" w:rsidRPr="009A3E70" w:rsidRDefault="00EA64AC">
      <w:pPr>
        <w:rPr>
          <w:sz w:val="32"/>
          <w:szCs w:val="32"/>
        </w:rPr>
      </w:pPr>
    </w:p>
    <w:p w14:paraId="1FADF538" w14:textId="6FA52CBF" w:rsidR="00EA64AC" w:rsidRPr="009A3E70" w:rsidRDefault="00EA64AC">
      <w:pPr>
        <w:rPr>
          <w:sz w:val="32"/>
          <w:szCs w:val="32"/>
        </w:rPr>
      </w:pPr>
    </w:p>
    <w:p w14:paraId="2EB29F90" w14:textId="77777777" w:rsidR="00EA64AC" w:rsidRPr="009A3E70" w:rsidRDefault="00EA64AC">
      <w:pPr>
        <w:rPr>
          <w:sz w:val="32"/>
          <w:szCs w:val="32"/>
        </w:rPr>
      </w:pPr>
    </w:p>
    <w:p w14:paraId="18CBD118" w14:textId="78511E62" w:rsidR="0062000B" w:rsidRPr="009A3E70" w:rsidRDefault="00000000">
      <w:pPr>
        <w:rPr>
          <w:sz w:val="32"/>
          <w:szCs w:val="32"/>
        </w:rPr>
      </w:pPr>
      <w:r w:rsidRPr="009A3E70">
        <w:rPr>
          <w:sz w:val="32"/>
          <w:szCs w:val="32"/>
        </w:rPr>
        <w:t>三、成绩评定</w:t>
      </w:r>
    </w:p>
    <w:p w14:paraId="3EDD9F55" w14:textId="77777777" w:rsidR="0062000B" w:rsidRPr="009A3E70" w:rsidRDefault="0062000B">
      <w:pPr>
        <w:rPr>
          <w:sz w:val="32"/>
          <w:szCs w:val="32"/>
        </w:rPr>
      </w:pPr>
    </w:p>
    <w:p w14:paraId="5736536C" w14:textId="77777777" w:rsidR="0062000B" w:rsidRPr="009A3E70" w:rsidRDefault="0062000B">
      <w:pPr>
        <w:rPr>
          <w:sz w:val="32"/>
          <w:szCs w:val="32"/>
        </w:rPr>
      </w:pPr>
    </w:p>
    <w:p w14:paraId="5A2B4461" w14:textId="77777777" w:rsidR="0062000B" w:rsidRPr="009A3E70" w:rsidRDefault="0062000B">
      <w:pPr>
        <w:rPr>
          <w:sz w:val="32"/>
          <w:szCs w:val="32"/>
        </w:rPr>
      </w:pPr>
    </w:p>
    <w:p w14:paraId="48EB1787" w14:textId="77777777" w:rsidR="0062000B" w:rsidRPr="009A3E70" w:rsidRDefault="00000000">
      <w:pPr>
        <w:jc w:val="right"/>
        <w:rPr>
          <w:sz w:val="32"/>
          <w:szCs w:val="32"/>
        </w:rPr>
      </w:pPr>
      <w:r w:rsidRPr="009A3E70">
        <w:rPr>
          <w:sz w:val="32"/>
          <w:szCs w:val="32"/>
        </w:rPr>
        <w:t>指导教师（签字）</w:t>
      </w:r>
      <w:r w:rsidRPr="009A3E70">
        <w:rPr>
          <w:rFonts w:eastAsia="黑体"/>
          <w:sz w:val="32"/>
          <w:u w:val="single"/>
        </w:rPr>
        <w:t>_____________</w:t>
      </w:r>
    </w:p>
    <w:p w14:paraId="7DF26B28" w14:textId="73EDEE1B" w:rsidR="0062000B" w:rsidRPr="009A3E70" w:rsidRDefault="00E1008F">
      <w:pPr>
        <w:jc w:val="right"/>
        <w:rPr>
          <w:sz w:val="32"/>
          <w:szCs w:val="32"/>
        </w:rPr>
      </w:pPr>
      <w:r>
        <w:rPr>
          <w:rFonts w:eastAsia="黑体" w:hint="eastAsia"/>
          <w:sz w:val="32"/>
          <w:u w:val="double"/>
        </w:rPr>
        <w:t xml:space="preserve">  </w:t>
      </w:r>
      <w:r w:rsidR="009C1105" w:rsidRPr="00E1008F">
        <w:rPr>
          <w:rFonts w:eastAsia="黑体" w:hint="eastAsia"/>
          <w:sz w:val="32"/>
          <w:u w:val="double"/>
        </w:rPr>
        <w:t>2024</w:t>
      </w:r>
      <w:r>
        <w:rPr>
          <w:rFonts w:eastAsia="黑体" w:hint="eastAsia"/>
          <w:sz w:val="32"/>
          <w:u w:val="double"/>
        </w:rPr>
        <w:t xml:space="preserve">  </w:t>
      </w:r>
      <w:r w:rsidRPr="009A3E70">
        <w:rPr>
          <w:sz w:val="32"/>
          <w:szCs w:val="32"/>
        </w:rPr>
        <w:t>年</w:t>
      </w:r>
      <w:r w:rsidRPr="00E1008F">
        <w:rPr>
          <w:rFonts w:hint="eastAsia"/>
          <w:sz w:val="32"/>
          <w:szCs w:val="32"/>
          <w:u w:val="double"/>
        </w:rPr>
        <w:t xml:space="preserve">  06</w:t>
      </w:r>
      <w:r>
        <w:rPr>
          <w:rFonts w:hint="eastAsia"/>
          <w:sz w:val="32"/>
          <w:szCs w:val="32"/>
          <w:u w:val="double"/>
        </w:rPr>
        <w:t xml:space="preserve">  </w:t>
      </w:r>
      <w:r w:rsidRPr="009A3E70">
        <w:rPr>
          <w:sz w:val="32"/>
          <w:szCs w:val="32"/>
        </w:rPr>
        <w:t>月</w:t>
      </w:r>
      <w:r w:rsidRPr="00E1008F">
        <w:rPr>
          <w:rFonts w:hint="eastAsia"/>
          <w:sz w:val="32"/>
          <w:szCs w:val="32"/>
          <w:u w:val="double"/>
        </w:rPr>
        <w:t xml:space="preserve">  12</w:t>
      </w:r>
      <w:r>
        <w:rPr>
          <w:rFonts w:hint="eastAsia"/>
          <w:sz w:val="32"/>
          <w:szCs w:val="32"/>
          <w:u w:val="double"/>
        </w:rPr>
        <w:t xml:space="preserve">  </w:t>
      </w:r>
      <w:r w:rsidRPr="009A3E70">
        <w:rPr>
          <w:sz w:val="32"/>
          <w:szCs w:val="32"/>
        </w:rPr>
        <w:t>日</w:t>
      </w:r>
    </w:p>
    <w:p w14:paraId="2FF006C6" w14:textId="77777777" w:rsidR="0080732F" w:rsidRPr="009A3E70" w:rsidRDefault="0080732F">
      <w:pPr>
        <w:jc w:val="right"/>
        <w:rPr>
          <w:sz w:val="32"/>
          <w:szCs w:val="32"/>
        </w:rPr>
        <w:sectPr w:rsidR="0080732F" w:rsidRPr="009A3E70">
          <w:headerReference w:type="default" r:id="rId10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8E4CF78" w14:textId="77777777" w:rsidR="009D72A1" w:rsidRPr="009A3E70" w:rsidRDefault="009D72A1">
      <w:pPr>
        <w:jc w:val="right"/>
        <w:rPr>
          <w:sz w:val="32"/>
          <w:szCs w:val="32"/>
        </w:rPr>
      </w:pPr>
    </w:p>
    <w:sdt>
      <w:sdtPr>
        <w:rPr>
          <w:rFonts w:ascii="Times New Roman" w:eastAsia="宋体" w:hAnsi="Times New Roman" w:cs="Times New Roman"/>
          <w:color w:val="auto"/>
          <w:kern w:val="2"/>
          <w:sz w:val="21"/>
          <w:szCs w:val="24"/>
          <w:lang w:eastAsia="zh-CN"/>
        </w:rPr>
        <w:id w:val="138244322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BEC35BE" w14:textId="0193155F" w:rsidR="005E556C" w:rsidRPr="009A3E70" w:rsidRDefault="003552F4" w:rsidP="00B3501F">
          <w:pPr>
            <w:pStyle w:val="TOC"/>
            <w:jc w:val="center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r w:rsidRPr="009A3E70">
            <w:rPr>
              <w:rFonts w:ascii="Times New Roman" w:hAnsi="Times New Roman" w:cs="Times New Roman"/>
              <w:b/>
              <w:bCs/>
              <w:color w:val="000000" w:themeColor="text1"/>
              <w:lang w:eastAsia="zh-CN"/>
            </w:rPr>
            <w:t>目录</w:t>
          </w:r>
        </w:p>
        <w:p w14:paraId="5B345AE3" w14:textId="7B12C6B1" w:rsidR="00CE058B" w:rsidRDefault="005E556C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14:ligatures w14:val="standardContextual"/>
            </w:rPr>
          </w:pPr>
          <w:r w:rsidRPr="009A3E70">
            <w:fldChar w:fldCharType="begin"/>
          </w:r>
          <w:r w:rsidRPr="009A3E70">
            <w:instrText xml:space="preserve"> TOC \o "1-3" \h \z \u </w:instrText>
          </w:r>
          <w:r w:rsidRPr="009A3E70">
            <w:fldChar w:fldCharType="separate"/>
          </w:r>
          <w:hyperlink w:anchor="_Toc169192147" w:history="1">
            <w:r w:rsidR="00CE058B" w:rsidRPr="00DE428F">
              <w:rPr>
                <w:rStyle w:val="af0"/>
                <w:noProof/>
              </w:rPr>
              <w:t>1 Python</w:t>
            </w:r>
            <w:r w:rsidR="00CE058B" w:rsidRPr="00DE428F">
              <w:rPr>
                <w:rStyle w:val="af0"/>
                <w:noProof/>
              </w:rPr>
              <w:t>语言基础</w:t>
            </w:r>
            <w:r w:rsidR="00CE058B">
              <w:rPr>
                <w:noProof/>
                <w:webHidden/>
              </w:rPr>
              <w:tab/>
            </w:r>
            <w:r w:rsidR="00CE058B">
              <w:rPr>
                <w:noProof/>
                <w:webHidden/>
              </w:rPr>
              <w:fldChar w:fldCharType="begin"/>
            </w:r>
            <w:r w:rsidR="00CE058B">
              <w:rPr>
                <w:noProof/>
                <w:webHidden/>
              </w:rPr>
              <w:instrText xml:space="preserve"> PAGEREF _Toc169192147 \h </w:instrText>
            </w:r>
            <w:r w:rsidR="00CE058B">
              <w:rPr>
                <w:noProof/>
                <w:webHidden/>
              </w:rPr>
            </w:r>
            <w:r w:rsidR="00CE058B">
              <w:rPr>
                <w:noProof/>
                <w:webHidden/>
              </w:rPr>
              <w:fldChar w:fldCharType="separate"/>
            </w:r>
            <w:r w:rsidR="00CE058B">
              <w:rPr>
                <w:noProof/>
                <w:webHidden/>
              </w:rPr>
              <w:t>1</w:t>
            </w:r>
            <w:r w:rsidR="00CE058B">
              <w:rPr>
                <w:noProof/>
                <w:webHidden/>
              </w:rPr>
              <w:fldChar w:fldCharType="end"/>
            </w:r>
          </w:hyperlink>
        </w:p>
        <w:p w14:paraId="028F9DDF" w14:textId="717E5B95" w:rsidR="00CE058B" w:rsidRDefault="00CE058B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14:ligatures w14:val="standardContextual"/>
            </w:rPr>
          </w:pPr>
          <w:hyperlink w:anchor="_Toc169192148" w:history="1">
            <w:r w:rsidRPr="00DE428F">
              <w:rPr>
                <w:rStyle w:val="af0"/>
                <w:noProof/>
              </w:rPr>
              <w:t>1.1</w:t>
            </w:r>
            <w:r w:rsidRPr="00DE428F">
              <w:rPr>
                <w:rStyle w:val="af0"/>
                <w:noProof/>
              </w:rPr>
              <w:t>程序阅读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92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81A99" w14:textId="447FC088" w:rsidR="00CE058B" w:rsidRDefault="00CE058B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14:ligatures w14:val="standardContextual"/>
            </w:rPr>
          </w:pPr>
          <w:hyperlink w:anchor="_Toc169192149" w:history="1">
            <w:r w:rsidRPr="00DE428F">
              <w:rPr>
                <w:rStyle w:val="af0"/>
                <w:noProof/>
              </w:rPr>
              <w:t>1.2</w:t>
            </w:r>
            <w:r w:rsidRPr="00DE428F">
              <w:rPr>
                <w:rStyle w:val="af0"/>
                <w:noProof/>
              </w:rPr>
              <w:t>程序阅读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92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114E53" w14:textId="5E19809C" w:rsidR="00CE058B" w:rsidRDefault="00CE058B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14:ligatures w14:val="standardContextual"/>
            </w:rPr>
          </w:pPr>
          <w:hyperlink w:anchor="_Toc169192150" w:history="1">
            <w:r w:rsidRPr="00DE428F">
              <w:rPr>
                <w:rStyle w:val="af0"/>
                <w:noProof/>
              </w:rPr>
              <w:t>1.3</w:t>
            </w:r>
            <w:r w:rsidRPr="00DE428F">
              <w:rPr>
                <w:rStyle w:val="af0"/>
                <w:noProof/>
              </w:rPr>
              <w:t>程序阅读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92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6C8D3" w14:textId="1A3FCD1A" w:rsidR="00CE058B" w:rsidRDefault="00CE058B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14:ligatures w14:val="standardContextual"/>
            </w:rPr>
          </w:pPr>
          <w:hyperlink w:anchor="_Toc169192151" w:history="1">
            <w:r w:rsidRPr="00DE428F">
              <w:rPr>
                <w:rStyle w:val="af0"/>
                <w:noProof/>
              </w:rPr>
              <w:t>2 Python</w:t>
            </w:r>
            <w:r w:rsidRPr="00DE428F">
              <w:rPr>
                <w:rStyle w:val="af0"/>
                <w:noProof/>
              </w:rPr>
              <w:t>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92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833E77" w14:textId="2DA6A7EE" w:rsidR="00CE058B" w:rsidRDefault="00CE058B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14:ligatures w14:val="standardContextual"/>
            </w:rPr>
          </w:pPr>
          <w:hyperlink w:anchor="_Toc169192152" w:history="1">
            <w:r w:rsidRPr="00DE428F">
              <w:rPr>
                <w:rStyle w:val="af0"/>
                <w:noProof/>
              </w:rPr>
              <w:t>2.1</w:t>
            </w:r>
            <w:r w:rsidRPr="00DE428F">
              <w:rPr>
                <w:rStyle w:val="af0"/>
                <w:noProof/>
              </w:rPr>
              <w:t>程序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92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01FC9" w14:textId="2687DC19" w:rsidR="00CE058B" w:rsidRDefault="00CE058B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14:ligatures w14:val="standardContextual"/>
            </w:rPr>
          </w:pPr>
          <w:hyperlink w:anchor="_Toc169192153" w:history="1">
            <w:r w:rsidRPr="00DE428F">
              <w:rPr>
                <w:rStyle w:val="af0"/>
                <w:noProof/>
              </w:rPr>
              <w:t>2.2</w:t>
            </w:r>
            <w:r w:rsidRPr="00DE428F">
              <w:rPr>
                <w:rStyle w:val="af0"/>
                <w:noProof/>
              </w:rPr>
              <w:t>程序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92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D069F1" w14:textId="37977678" w:rsidR="00CE058B" w:rsidRDefault="00CE058B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14:ligatures w14:val="standardContextual"/>
            </w:rPr>
          </w:pPr>
          <w:hyperlink w:anchor="_Toc169192154" w:history="1">
            <w:r w:rsidRPr="00DE428F">
              <w:rPr>
                <w:rStyle w:val="af0"/>
                <w:noProof/>
              </w:rPr>
              <w:t>2.3</w:t>
            </w:r>
            <w:r w:rsidRPr="00DE428F">
              <w:rPr>
                <w:rStyle w:val="af0"/>
                <w:noProof/>
              </w:rPr>
              <w:t>程序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92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D090E" w14:textId="7A0FD673" w:rsidR="00CE058B" w:rsidRDefault="00CE058B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14:ligatures w14:val="standardContextual"/>
            </w:rPr>
          </w:pPr>
          <w:hyperlink w:anchor="_Toc169192155" w:history="1">
            <w:r w:rsidRPr="00DE428F">
              <w:rPr>
                <w:rStyle w:val="af0"/>
                <w:noProof/>
              </w:rPr>
              <w:t>3 Python</w:t>
            </w:r>
            <w:r w:rsidRPr="00DE428F">
              <w:rPr>
                <w:rStyle w:val="af0"/>
                <w:noProof/>
              </w:rPr>
              <w:t>函数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92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15B5D" w14:textId="21E5A318" w:rsidR="00CE058B" w:rsidRDefault="00CE058B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14:ligatures w14:val="standardContextual"/>
            </w:rPr>
          </w:pPr>
          <w:hyperlink w:anchor="_Toc169192156" w:history="1">
            <w:r w:rsidRPr="00DE428F">
              <w:rPr>
                <w:rStyle w:val="af0"/>
                <w:noProof/>
              </w:rPr>
              <w:t>3.1</w:t>
            </w:r>
            <w:r w:rsidRPr="00DE428F">
              <w:rPr>
                <w:rStyle w:val="af0"/>
                <w:noProof/>
              </w:rPr>
              <w:t>问题求解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92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AAF398" w14:textId="0BC6E1CE" w:rsidR="00CE058B" w:rsidRDefault="00CE058B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14:ligatures w14:val="standardContextual"/>
            </w:rPr>
          </w:pPr>
          <w:hyperlink w:anchor="_Toc169192157" w:history="1">
            <w:r w:rsidRPr="00DE428F">
              <w:rPr>
                <w:rStyle w:val="af0"/>
                <w:noProof/>
              </w:rPr>
              <w:t>3.2</w:t>
            </w:r>
            <w:r w:rsidRPr="00DE428F">
              <w:rPr>
                <w:rStyle w:val="af0"/>
                <w:noProof/>
              </w:rPr>
              <w:t>问题求解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92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50153E" w14:textId="648E7556" w:rsidR="00CE058B" w:rsidRDefault="00CE058B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14:ligatures w14:val="standardContextual"/>
            </w:rPr>
          </w:pPr>
          <w:hyperlink w:anchor="_Toc169192158" w:history="1">
            <w:r w:rsidRPr="00DE428F">
              <w:rPr>
                <w:rStyle w:val="af0"/>
                <w:noProof/>
              </w:rPr>
              <w:t>3.3</w:t>
            </w:r>
            <w:r w:rsidRPr="00DE428F">
              <w:rPr>
                <w:rStyle w:val="af0"/>
                <w:noProof/>
              </w:rPr>
              <w:t>问题求解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92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4BAB23" w14:textId="033A1C9C" w:rsidR="00CE058B" w:rsidRDefault="00CE058B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14:ligatures w14:val="standardContextual"/>
            </w:rPr>
          </w:pPr>
          <w:hyperlink w:anchor="_Toc169192159" w:history="1">
            <w:r w:rsidRPr="00DE428F">
              <w:rPr>
                <w:rStyle w:val="af0"/>
                <w:noProof/>
              </w:rPr>
              <w:t>4 Python</w:t>
            </w:r>
            <w:r w:rsidRPr="00DE428F">
              <w:rPr>
                <w:rStyle w:val="af0"/>
                <w:noProof/>
              </w:rPr>
              <w:t>内置组合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92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F13FB9" w14:textId="55C8F3D4" w:rsidR="00CE058B" w:rsidRDefault="00CE058B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14:ligatures w14:val="standardContextual"/>
            </w:rPr>
          </w:pPr>
          <w:hyperlink w:anchor="_Toc169192160" w:history="1">
            <w:r w:rsidRPr="00DE428F">
              <w:rPr>
                <w:rStyle w:val="af0"/>
                <w:noProof/>
              </w:rPr>
              <w:t>4.1</w:t>
            </w:r>
            <w:r w:rsidRPr="00DE428F">
              <w:rPr>
                <w:rStyle w:val="af0"/>
                <w:noProof/>
              </w:rPr>
              <w:t>问题求解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92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26662A" w14:textId="52D357A6" w:rsidR="00CE058B" w:rsidRDefault="00CE058B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14:ligatures w14:val="standardContextual"/>
            </w:rPr>
          </w:pPr>
          <w:hyperlink w:anchor="_Toc169192161" w:history="1">
            <w:r w:rsidRPr="00DE428F">
              <w:rPr>
                <w:rStyle w:val="af0"/>
                <w:noProof/>
              </w:rPr>
              <w:t>4.2</w:t>
            </w:r>
            <w:r w:rsidRPr="00DE428F">
              <w:rPr>
                <w:rStyle w:val="af0"/>
                <w:noProof/>
              </w:rPr>
              <w:t>问题求解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92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2A1773" w14:textId="6B0E70F0" w:rsidR="00CE058B" w:rsidRDefault="00CE058B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14:ligatures w14:val="standardContextual"/>
            </w:rPr>
          </w:pPr>
          <w:hyperlink w:anchor="_Toc169192162" w:history="1">
            <w:r w:rsidRPr="00DE428F">
              <w:rPr>
                <w:rStyle w:val="af0"/>
                <w:noProof/>
              </w:rPr>
              <w:t>5 Python</w:t>
            </w:r>
            <w:r w:rsidRPr="00DE428F">
              <w:rPr>
                <w:rStyle w:val="af0"/>
                <w:noProof/>
              </w:rPr>
              <w:t>文件处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92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26779" w14:textId="2A112E4A" w:rsidR="00CE058B" w:rsidRDefault="00CE058B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14:ligatures w14:val="standardContextual"/>
            </w:rPr>
          </w:pPr>
          <w:hyperlink w:anchor="_Toc169192163" w:history="1">
            <w:r w:rsidRPr="00DE428F">
              <w:rPr>
                <w:rStyle w:val="af0"/>
                <w:noProof/>
              </w:rPr>
              <w:t>6 Python</w:t>
            </w:r>
            <w:r w:rsidRPr="00DE428F">
              <w:rPr>
                <w:rStyle w:val="af0"/>
                <w:noProof/>
              </w:rPr>
              <w:t>数值处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92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D87ED8" w14:textId="536F743E" w:rsidR="00CE058B" w:rsidRDefault="00CE058B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14:ligatures w14:val="standardContextual"/>
            </w:rPr>
          </w:pPr>
          <w:hyperlink w:anchor="_Toc169192164" w:history="1">
            <w:r w:rsidRPr="00DE428F">
              <w:rPr>
                <w:rStyle w:val="af0"/>
                <w:noProof/>
              </w:rPr>
              <w:t>7 Python</w:t>
            </w:r>
            <w:r w:rsidRPr="00DE428F">
              <w:rPr>
                <w:rStyle w:val="af0"/>
                <w:noProof/>
              </w:rPr>
              <w:t>字符串和文本处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92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72845" w14:textId="7208598D" w:rsidR="00CE058B" w:rsidRDefault="00CE058B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14:ligatures w14:val="standardContextual"/>
            </w:rPr>
          </w:pPr>
          <w:hyperlink w:anchor="_Toc169192165" w:history="1">
            <w:r w:rsidRPr="00DE428F">
              <w:rPr>
                <w:rStyle w:val="af0"/>
                <w:noProof/>
              </w:rPr>
              <w:t>7.1</w:t>
            </w:r>
            <w:r w:rsidRPr="00DE428F">
              <w:rPr>
                <w:rStyle w:val="af0"/>
                <w:noProof/>
              </w:rPr>
              <w:t>问题求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92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0A605" w14:textId="6387691D" w:rsidR="00CE058B" w:rsidRDefault="00CE058B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14:ligatures w14:val="standardContextual"/>
            </w:rPr>
          </w:pPr>
          <w:hyperlink w:anchor="_Toc169192166" w:history="1">
            <w:r w:rsidRPr="00DE428F">
              <w:rPr>
                <w:rStyle w:val="af0"/>
                <w:noProof/>
              </w:rPr>
              <w:t>7.2</w:t>
            </w:r>
            <w:r w:rsidRPr="00DE428F">
              <w:rPr>
                <w:rStyle w:val="af0"/>
                <w:noProof/>
              </w:rPr>
              <w:t>程序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92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8E0E8B" w14:textId="5986108F" w:rsidR="00CE058B" w:rsidRDefault="00CE058B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14:ligatures w14:val="standardContextual"/>
            </w:rPr>
          </w:pPr>
          <w:hyperlink w:anchor="_Toc169192167" w:history="1">
            <w:r w:rsidRPr="00DE428F">
              <w:rPr>
                <w:rStyle w:val="af0"/>
                <w:noProof/>
              </w:rPr>
              <w:t>8 Python</w:t>
            </w:r>
            <w:r w:rsidRPr="00DE428F">
              <w:rPr>
                <w:rStyle w:val="af0"/>
                <w:noProof/>
              </w:rPr>
              <w:t>面向对象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92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D0C694" w14:textId="7E8A9FE4" w:rsidR="00CE058B" w:rsidRDefault="00CE058B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14:ligatures w14:val="standardContextual"/>
            </w:rPr>
          </w:pPr>
          <w:hyperlink w:anchor="_Toc169192168" w:history="1">
            <w:r w:rsidRPr="00DE428F">
              <w:rPr>
                <w:rStyle w:val="af0"/>
                <w:noProof/>
              </w:rPr>
              <w:t>9 Python</w:t>
            </w:r>
            <w:r w:rsidRPr="00DE428F">
              <w:rPr>
                <w:rStyle w:val="af0"/>
                <w:noProof/>
              </w:rPr>
              <w:t>模块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92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5F2509" w14:textId="003E3523" w:rsidR="00CE058B" w:rsidRDefault="00CE058B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2"/>
              <w14:ligatures w14:val="standardContextual"/>
            </w:rPr>
          </w:pPr>
          <w:hyperlink w:anchor="_Toc169192169" w:history="1">
            <w:r w:rsidRPr="00DE428F">
              <w:rPr>
                <w:rStyle w:val="af0"/>
                <w:noProof/>
              </w:rPr>
              <w:t>心得体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192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D69249" w14:textId="201C9B1F" w:rsidR="005E556C" w:rsidRPr="009A3E70" w:rsidRDefault="005E556C">
          <w:r w:rsidRPr="009A3E70">
            <w:rPr>
              <w:b/>
              <w:bCs/>
              <w:noProof/>
            </w:rPr>
            <w:fldChar w:fldCharType="end"/>
          </w:r>
        </w:p>
      </w:sdtContent>
    </w:sdt>
    <w:p w14:paraId="32D31E1D" w14:textId="77777777" w:rsidR="0062000B" w:rsidRPr="009A3E70" w:rsidRDefault="0062000B">
      <w:pPr>
        <w:spacing w:line="360" w:lineRule="auto"/>
        <w:rPr>
          <w:sz w:val="24"/>
        </w:rPr>
      </w:pPr>
    </w:p>
    <w:p w14:paraId="18FE781B" w14:textId="77777777" w:rsidR="0062000B" w:rsidRPr="009A3E70" w:rsidRDefault="0062000B">
      <w:pPr>
        <w:spacing w:line="360" w:lineRule="auto"/>
        <w:rPr>
          <w:sz w:val="24"/>
        </w:rPr>
      </w:pPr>
    </w:p>
    <w:p w14:paraId="75A2FDE4" w14:textId="77777777" w:rsidR="0080732F" w:rsidRPr="009A3E70" w:rsidRDefault="0080732F">
      <w:pPr>
        <w:spacing w:line="360" w:lineRule="auto"/>
        <w:rPr>
          <w:sz w:val="24"/>
        </w:rPr>
      </w:pPr>
    </w:p>
    <w:p w14:paraId="335A6777" w14:textId="77777777" w:rsidR="0080732F" w:rsidRPr="009A3E70" w:rsidRDefault="0080732F">
      <w:pPr>
        <w:spacing w:line="360" w:lineRule="auto"/>
        <w:ind w:firstLineChars="200" w:firstLine="420"/>
        <w:rPr>
          <w:color w:val="FF0000"/>
        </w:rPr>
        <w:sectPr w:rsidR="0080732F" w:rsidRPr="009A3E70" w:rsidSect="004167E9">
          <w:footerReference w:type="default" r:id="rId11"/>
          <w:pgSz w:w="11906" w:h="16838"/>
          <w:pgMar w:top="1440" w:right="1800" w:bottom="1440" w:left="1800" w:header="851" w:footer="992" w:gutter="0"/>
          <w:pgNumType w:fmt="upperRoman" w:start="1"/>
          <w:cols w:space="425"/>
          <w:docGrid w:type="lines" w:linePitch="312"/>
        </w:sectPr>
      </w:pPr>
    </w:p>
    <w:p w14:paraId="44E3F6BC" w14:textId="57428703" w:rsidR="0062000B" w:rsidRPr="009A3E70" w:rsidRDefault="00000000">
      <w:pPr>
        <w:pStyle w:val="h1"/>
        <w:spacing w:before="156" w:after="156"/>
        <w:rPr>
          <w:rFonts w:ascii="Times New Roman" w:hAnsi="Times New Roman"/>
        </w:rPr>
      </w:pPr>
      <w:bookmarkStart w:id="0" w:name="_Toc169192147"/>
      <w:r w:rsidRPr="009A3E70">
        <w:rPr>
          <w:rFonts w:ascii="Times New Roman" w:hAnsi="Times New Roman"/>
        </w:rPr>
        <w:lastRenderedPageBreak/>
        <w:t>1</w:t>
      </w:r>
      <w:r w:rsidR="00AF6521" w:rsidRPr="009A3E70">
        <w:rPr>
          <w:rFonts w:ascii="Times New Roman" w:hAnsi="Times New Roman"/>
        </w:rPr>
        <w:t xml:space="preserve"> Python</w:t>
      </w:r>
      <w:r w:rsidR="005B0264">
        <w:rPr>
          <w:rFonts w:ascii="Times New Roman" w:hAnsi="Times New Roman" w:hint="eastAsia"/>
        </w:rPr>
        <w:t>语言基础</w:t>
      </w:r>
      <w:bookmarkEnd w:id="0"/>
    </w:p>
    <w:p w14:paraId="004CC9BD" w14:textId="39C6F5EB" w:rsidR="00CB4755" w:rsidRPr="005E3E34" w:rsidRDefault="00796695" w:rsidP="00CB4755">
      <w:pPr>
        <w:spacing w:line="400" w:lineRule="exact"/>
        <w:ind w:firstLineChars="200" w:firstLine="480"/>
        <w:rPr>
          <w:sz w:val="24"/>
        </w:rPr>
      </w:pPr>
      <w:r w:rsidRPr="005E3E34">
        <w:rPr>
          <w:sz w:val="24"/>
        </w:rPr>
        <w:t>本题共计</w:t>
      </w:r>
      <w:r w:rsidRPr="005E3E34">
        <w:rPr>
          <w:sz w:val="24"/>
        </w:rPr>
        <w:t>10</w:t>
      </w:r>
      <w:r w:rsidRPr="005E3E34">
        <w:rPr>
          <w:sz w:val="24"/>
        </w:rPr>
        <w:t>分</w:t>
      </w:r>
      <w:r w:rsidR="003D4F54" w:rsidRPr="005E3E34">
        <w:rPr>
          <w:sz w:val="24"/>
        </w:rPr>
        <w:t>：</w:t>
      </w:r>
      <w:r w:rsidR="008D1A2D" w:rsidRPr="005E3E34">
        <w:rPr>
          <w:rFonts w:hint="eastAsia"/>
          <w:sz w:val="24"/>
        </w:rPr>
        <w:t>第一小题</w:t>
      </w:r>
      <w:r w:rsidR="0091027D" w:rsidRPr="005E3E34">
        <w:rPr>
          <w:rFonts w:hint="eastAsia"/>
          <w:sz w:val="24"/>
        </w:rPr>
        <w:t>5</w:t>
      </w:r>
      <w:r w:rsidR="0091027D" w:rsidRPr="005E3E34">
        <w:rPr>
          <w:rFonts w:hint="eastAsia"/>
          <w:sz w:val="24"/>
        </w:rPr>
        <w:t>分</w:t>
      </w:r>
      <w:r w:rsidR="008D1A2D" w:rsidRPr="005E3E34">
        <w:rPr>
          <w:rFonts w:hint="eastAsia"/>
          <w:sz w:val="24"/>
        </w:rPr>
        <w:t>、第二小题</w:t>
      </w:r>
      <w:r w:rsidR="0091027D" w:rsidRPr="005E3E34">
        <w:rPr>
          <w:rFonts w:hint="eastAsia"/>
          <w:sz w:val="24"/>
        </w:rPr>
        <w:t>2</w:t>
      </w:r>
      <w:r w:rsidR="0091027D" w:rsidRPr="005E3E34">
        <w:rPr>
          <w:rFonts w:hint="eastAsia"/>
          <w:sz w:val="24"/>
        </w:rPr>
        <w:t>分</w:t>
      </w:r>
      <w:r w:rsidR="008D1A2D" w:rsidRPr="005E3E34">
        <w:rPr>
          <w:rFonts w:hint="eastAsia"/>
          <w:sz w:val="24"/>
        </w:rPr>
        <w:t>、第三小题</w:t>
      </w:r>
      <w:r w:rsidR="0091027D" w:rsidRPr="005E3E34">
        <w:rPr>
          <w:rFonts w:hint="eastAsia"/>
          <w:sz w:val="24"/>
        </w:rPr>
        <w:t>3</w:t>
      </w:r>
      <w:r w:rsidRPr="005E3E34">
        <w:rPr>
          <w:sz w:val="24"/>
        </w:rPr>
        <w:t>分。</w:t>
      </w:r>
    </w:p>
    <w:p w14:paraId="787D6E19" w14:textId="79BE43C2" w:rsidR="0062000B" w:rsidRPr="009A3E70" w:rsidRDefault="00000000" w:rsidP="00F84EBA">
      <w:pPr>
        <w:pStyle w:val="h2"/>
        <w:spacing w:before="156" w:after="156"/>
        <w:ind w:firstLine="306"/>
        <w:rPr>
          <w:rFonts w:ascii="Times New Roman" w:hAnsi="Times New Roman"/>
        </w:rPr>
      </w:pPr>
      <w:bookmarkStart w:id="1" w:name="_Toc169192148"/>
      <w:r w:rsidRPr="009A3E70">
        <w:rPr>
          <w:rFonts w:ascii="Times New Roman" w:hAnsi="Times New Roman"/>
        </w:rPr>
        <w:t>1.1</w:t>
      </w:r>
      <w:r w:rsidR="00490A8D">
        <w:rPr>
          <w:rFonts w:ascii="Times New Roman" w:hAnsi="Times New Roman" w:hint="eastAsia"/>
        </w:rPr>
        <w:t>程序阅读分析</w:t>
      </w:r>
      <w:bookmarkEnd w:id="1"/>
    </w:p>
    <w:p w14:paraId="1B714D9C" w14:textId="7764115A" w:rsidR="00112A75" w:rsidRDefault="00E862C3" w:rsidP="008276F9">
      <w:pPr>
        <w:spacing w:line="40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阅读如下</w:t>
      </w:r>
      <w:r>
        <w:rPr>
          <w:rFonts w:hint="eastAsia"/>
          <w:sz w:val="24"/>
        </w:rPr>
        <w:t>Python</w:t>
      </w:r>
      <w:r>
        <w:rPr>
          <w:rFonts w:hint="eastAsia"/>
          <w:sz w:val="24"/>
        </w:rPr>
        <w:t>程序并给出分析结果。</w:t>
      </w:r>
    </w:p>
    <w:p w14:paraId="64D92950" w14:textId="77777777" w:rsidR="00E862C3" w:rsidRDefault="00E862C3" w:rsidP="00E862C3">
      <w:pPr>
        <w:ind w:firstLineChars="200" w:firstLine="480"/>
        <w:rPr>
          <w:sz w:val="24"/>
        </w:rPr>
      </w:pPr>
    </w:p>
    <w:p w14:paraId="170D4E74" w14:textId="68C53783" w:rsidR="00E862C3" w:rsidRDefault="00E862C3" w:rsidP="00E862C3">
      <w:pPr>
        <w:rPr>
          <w:sz w:val="24"/>
        </w:rPr>
      </w:pPr>
      <w:r>
        <w:rPr>
          <w:noProof/>
        </w:rPr>
        <w:drawing>
          <wp:inline distT="0" distB="0" distL="0" distR="0" wp14:anchorId="70EF9838" wp14:editId="66D0FD8A">
            <wp:extent cx="5274310" cy="2270760"/>
            <wp:effectExtent l="0" t="0" r="2540" b="0"/>
            <wp:docPr id="690461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17193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878DB" w14:textId="7A9B783D" w:rsidR="00E862C3" w:rsidRDefault="00E862C3" w:rsidP="00E862C3">
      <w:pPr>
        <w:ind w:firstLineChars="200" w:firstLine="480"/>
        <w:rPr>
          <w:sz w:val="24"/>
        </w:rPr>
      </w:pPr>
    </w:p>
    <w:p w14:paraId="4B1552B0" w14:textId="77777777" w:rsidR="00E862C3" w:rsidRDefault="00E862C3" w:rsidP="00E862C3">
      <w:pPr>
        <w:ind w:firstLineChars="200" w:firstLine="480"/>
        <w:rPr>
          <w:sz w:val="24"/>
        </w:rPr>
      </w:pPr>
    </w:p>
    <w:p w14:paraId="0907ABC8" w14:textId="46F759C5" w:rsidR="00E862C3" w:rsidRDefault="00E862C3" w:rsidP="007D6519">
      <w:pPr>
        <w:spacing w:line="40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上述代码的执行结果（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分）</w:t>
      </w:r>
    </w:p>
    <w:p w14:paraId="55463992" w14:textId="6F489C9D" w:rsidR="00E862C3" w:rsidRDefault="00B52BBC" w:rsidP="007D6519">
      <w:pPr>
        <w:spacing w:line="400" w:lineRule="exact"/>
        <w:ind w:firstLineChars="200" w:firstLine="480"/>
        <w:rPr>
          <w:sz w:val="24"/>
        </w:rPr>
      </w:pPr>
      <w:r w:rsidRPr="00B52BBC">
        <w:rPr>
          <w:sz w:val="24"/>
        </w:rPr>
        <w:t xml:space="preserve">T </w:t>
      </w:r>
      <w:proofErr w:type="spellStart"/>
      <w:r w:rsidRPr="00B52BBC">
        <w:rPr>
          <w:sz w:val="24"/>
        </w:rPr>
        <w:t>T</w:t>
      </w:r>
      <w:proofErr w:type="spellEnd"/>
      <w:r w:rsidRPr="00B52BBC">
        <w:rPr>
          <w:sz w:val="24"/>
        </w:rPr>
        <w:t xml:space="preserve"> F T F T F T F T</w:t>
      </w:r>
      <w:r>
        <w:rPr>
          <w:sz w:val="24"/>
        </w:rPr>
        <w:t xml:space="preserve"> </w:t>
      </w:r>
    </w:p>
    <w:p w14:paraId="421ED0E8" w14:textId="77777777" w:rsidR="00E862C3" w:rsidRDefault="00E862C3" w:rsidP="007D6519">
      <w:pPr>
        <w:spacing w:line="400" w:lineRule="exact"/>
        <w:ind w:firstLineChars="200" w:firstLine="480"/>
        <w:rPr>
          <w:sz w:val="24"/>
        </w:rPr>
      </w:pPr>
    </w:p>
    <w:p w14:paraId="64C181E2" w14:textId="68E83F47" w:rsidR="00E862C3" w:rsidRPr="009A3E70" w:rsidRDefault="00E862C3" w:rsidP="007D6519">
      <w:pPr>
        <w:spacing w:line="40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原因分析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分）</w:t>
      </w:r>
    </w:p>
    <w:p w14:paraId="6AC8ACCB" w14:textId="77777777" w:rsidR="00B52BBC" w:rsidRPr="00B52BBC" w:rsidRDefault="00B52BBC" w:rsidP="00B52BBC">
      <w:pPr>
        <w:pStyle w:val="af2"/>
        <w:numPr>
          <w:ilvl w:val="0"/>
          <w:numId w:val="4"/>
        </w:numPr>
        <w:spacing w:line="400" w:lineRule="exact"/>
        <w:rPr>
          <w:sz w:val="24"/>
        </w:rPr>
      </w:pPr>
      <w:r w:rsidRPr="00B52BBC">
        <w:rPr>
          <w:rFonts w:hint="eastAsia"/>
          <w:sz w:val="24"/>
        </w:rPr>
        <w:t xml:space="preserve">not 0 </w:t>
      </w:r>
      <w:r w:rsidRPr="00B52BBC">
        <w:rPr>
          <w:rFonts w:hint="eastAsia"/>
          <w:sz w:val="24"/>
        </w:rPr>
        <w:t>的结果是</w:t>
      </w:r>
      <w:r w:rsidRPr="00B52BBC">
        <w:rPr>
          <w:rFonts w:hint="eastAsia"/>
          <w:sz w:val="24"/>
        </w:rPr>
        <w:t xml:space="preserve"> True</w:t>
      </w:r>
      <w:r w:rsidRPr="00B52BBC">
        <w:rPr>
          <w:rFonts w:hint="eastAsia"/>
          <w:sz w:val="24"/>
        </w:rPr>
        <w:t>，因为</w:t>
      </w:r>
      <w:r w:rsidRPr="00B52BBC">
        <w:rPr>
          <w:rFonts w:hint="eastAsia"/>
          <w:sz w:val="24"/>
        </w:rPr>
        <w:t>0</w:t>
      </w:r>
      <w:r w:rsidRPr="00B52BBC">
        <w:rPr>
          <w:rFonts w:hint="eastAsia"/>
          <w:sz w:val="24"/>
        </w:rPr>
        <w:t>在</w:t>
      </w:r>
      <w:r w:rsidRPr="00B52BBC">
        <w:rPr>
          <w:rFonts w:hint="eastAsia"/>
          <w:sz w:val="24"/>
        </w:rPr>
        <w:t>Python</w:t>
      </w:r>
      <w:r w:rsidRPr="00B52BBC">
        <w:rPr>
          <w:rFonts w:hint="eastAsia"/>
          <w:sz w:val="24"/>
        </w:rPr>
        <w:t>中被视为假，所以</w:t>
      </w:r>
      <w:r w:rsidRPr="00B52BBC">
        <w:rPr>
          <w:rFonts w:hint="eastAsia"/>
          <w:sz w:val="24"/>
        </w:rPr>
        <w:t xml:space="preserve"> not 0 </w:t>
      </w:r>
      <w:r w:rsidRPr="00B52BBC">
        <w:rPr>
          <w:rFonts w:hint="eastAsia"/>
          <w:sz w:val="24"/>
        </w:rPr>
        <w:t>是真。</w:t>
      </w:r>
    </w:p>
    <w:p w14:paraId="2F99D884" w14:textId="77777777" w:rsidR="00B52BBC" w:rsidRPr="00B52BBC" w:rsidRDefault="00B52BBC" w:rsidP="00B52BBC">
      <w:pPr>
        <w:pStyle w:val="af2"/>
        <w:numPr>
          <w:ilvl w:val="0"/>
          <w:numId w:val="4"/>
        </w:numPr>
        <w:spacing w:line="400" w:lineRule="exact"/>
        <w:rPr>
          <w:sz w:val="24"/>
        </w:rPr>
      </w:pPr>
      <w:r w:rsidRPr="00B52BBC">
        <w:rPr>
          <w:rFonts w:hint="eastAsia"/>
          <w:sz w:val="24"/>
        </w:rPr>
        <w:t xml:space="preserve">6 </w:t>
      </w:r>
      <w:r w:rsidRPr="00B52BBC">
        <w:rPr>
          <w:rFonts w:hint="eastAsia"/>
          <w:sz w:val="24"/>
        </w:rPr>
        <w:t>是一个非零数值，所以它被视为真。</w:t>
      </w:r>
    </w:p>
    <w:p w14:paraId="3C1401AA" w14:textId="77777777" w:rsidR="00B52BBC" w:rsidRPr="00B52BBC" w:rsidRDefault="00B52BBC" w:rsidP="00B52BBC">
      <w:pPr>
        <w:pStyle w:val="af2"/>
        <w:numPr>
          <w:ilvl w:val="0"/>
          <w:numId w:val="4"/>
        </w:numPr>
        <w:spacing w:line="400" w:lineRule="exact"/>
        <w:rPr>
          <w:sz w:val="24"/>
        </w:rPr>
      </w:pPr>
      <w:r w:rsidRPr="00B52BBC">
        <w:rPr>
          <w:rFonts w:hint="eastAsia"/>
          <w:sz w:val="24"/>
        </w:rPr>
        <w:t xml:space="preserve">"" </w:t>
      </w:r>
      <w:r w:rsidRPr="00B52BBC">
        <w:rPr>
          <w:rFonts w:hint="eastAsia"/>
          <w:sz w:val="24"/>
        </w:rPr>
        <w:t>是一个空字符串，所以它被视为假。</w:t>
      </w:r>
    </w:p>
    <w:p w14:paraId="6690BC0F" w14:textId="77777777" w:rsidR="00B52BBC" w:rsidRPr="00B52BBC" w:rsidRDefault="00B52BBC" w:rsidP="00B52BBC">
      <w:pPr>
        <w:pStyle w:val="af2"/>
        <w:numPr>
          <w:ilvl w:val="0"/>
          <w:numId w:val="4"/>
        </w:numPr>
        <w:spacing w:line="400" w:lineRule="exact"/>
        <w:rPr>
          <w:sz w:val="24"/>
        </w:rPr>
      </w:pPr>
      <w:r w:rsidRPr="00B52BBC">
        <w:rPr>
          <w:rFonts w:hint="eastAsia"/>
          <w:sz w:val="24"/>
        </w:rPr>
        <w:t>"</w:t>
      </w:r>
      <w:proofErr w:type="spellStart"/>
      <w:r w:rsidRPr="00B52BBC">
        <w:rPr>
          <w:rFonts w:hint="eastAsia"/>
          <w:sz w:val="24"/>
        </w:rPr>
        <w:t>abc</w:t>
      </w:r>
      <w:proofErr w:type="spellEnd"/>
      <w:r w:rsidRPr="00B52BBC">
        <w:rPr>
          <w:rFonts w:hint="eastAsia"/>
          <w:sz w:val="24"/>
        </w:rPr>
        <w:t xml:space="preserve">" </w:t>
      </w:r>
      <w:r w:rsidRPr="00B52BBC">
        <w:rPr>
          <w:rFonts w:hint="eastAsia"/>
          <w:sz w:val="24"/>
        </w:rPr>
        <w:t>是一个非空字符串，所以它被视为真。</w:t>
      </w:r>
    </w:p>
    <w:p w14:paraId="598B7B77" w14:textId="77777777" w:rsidR="00B52BBC" w:rsidRPr="00B52BBC" w:rsidRDefault="00B52BBC" w:rsidP="00B52BBC">
      <w:pPr>
        <w:pStyle w:val="af2"/>
        <w:numPr>
          <w:ilvl w:val="0"/>
          <w:numId w:val="4"/>
        </w:numPr>
        <w:spacing w:line="400" w:lineRule="exact"/>
        <w:rPr>
          <w:sz w:val="24"/>
        </w:rPr>
      </w:pPr>
      <w:r w:rsidRPr="00B52BBC">
        <w:rPr>
          <w:rFonts w:hint="eastAsia"/>
          <w:sz w:val="24"/>
        </w:rPr>
        <w:t xml:space="preserve">() </w:t>
      </w:r>
      <w:r w:rsidRPr="00B52BBC">
        <w:rPr>
          <w:rFonts w:hint="eastAsia"/>
          <w:sz w:val="24"/>
        </w:rPr>
        <w:t>是一个空元组，所以它被视为假。</w:t>
      </w:r>
    </w:p>
    <w:p w14:paraId="570C7346" w14:textId="77777777" w:rsidR="00B52BBC" w:rsidRPr="00B52BBC" w:rsidRDefault="00B52BBC" w:rsidP="00B52BBC">
      <w:pPr>
        <w:pStyle w:val="af2"/>
        <w:numPr>
          <w:ilvl w:val="0"/>
          <w:numId w:val="4"/>
        </w:numPr>
        <w:spacing w:line="400" w:lineRule="exact"/>
        <w:rPr>
          <w:sz w:val="24"/>
        </w:rPr>
      </w:pPr>
      <w:r w:rsidRPr="00B52BBC">
        <w:rPr>
          <w:rFonts w:hint="eastAsia"/>
          <w:sz w:val="24"/>
        </w:rPr>
        <w:t xml:space="preserve">(1,2) </w:t>
      </w:r>
      <w:r w:rsidRPr="00B52BBC">
        <w:rPr>
          <w:rFonts w:hint="eastAsia"/>
          <w:sz w:val="24"/>
        </w:rPr>
        <w:t>是一个非空元组，所以它被视为真。</w:t>
      </w:r>
    </w:p>
    <w:p w14:paraId="13AF259D" w14:textId="77777777" w:rsidR="00B52BBC" w:rsidRPr="00B52BBC" w:rsidRDefault="00B52BBC" w:rsidP="00B52BBC">
      <w:pPr>
        <w:pStyle w:val="af2"/>
        <w:numPr>
          <w:ilvl w:val="0"/>
          <w:numId w:val="4"/>
        </w:numPr>
        <w:spacing w:line="400" w:lineRule="exact"/>
        <w:rPr>
          <w:sz w:val="24"/>
        </w:rPr>
      </w:pPr>
      <w:r w:rsidRPr="00B52BBC">
        <w:rPr>
          <w:rFonts w:hint="eastAsia"/>
          <w:sz w:val="24"/>
        </w:rPr>
        <w:t xml:space="preserve">[] </w:t>
      </w:r>
      <w:r w:rsidRPr="00B52BBC">
        <w:rPr>
          <w:rFonts w:hint="eastAsia"/>
          <w:sz w:val="24"/>
        </w:rPr>
        <w:t>是一个空列表，所以它被视为假。</w:t>
      </w:r>
    </w:p>
    <w:p w14:paraId="4142C211" w14:textId="77777777" w:rsidR="00B52BBC" w:rsidRPr="00B52BBC" w:rsidRDefault="00B52BBC" w:rsidP="00B52BBC">
      <w:pPr>
        <w:pStyle w:val="af2"/>
        <w:numPr>
          <w:ilvl w:val="0"/>
          <w:numId w:val="4"/>
        </w:numPr>
        <w:spacing w:line="400" w:lineRule="exact"/>
        <w:rPr>
          <w:sz w:val="24"/>
        </w:rPr>
      </w:pPr>
      <w:r w:rsidRPr="00B52BBC">
        <w:rPr>
          <w:rFonts w:hint="eastAsia"/>
          <w:sz w:val="24"/>
        </w:rPr>
        <w:t xml:space="preserve">[1,2] </w:t>
      </w:r>
      <w:r w:rsidRPr="00B52BBC">
        <w:rPr>
          <w:rFonts w:hint="eastAsia"/>
          <w:sz w:val="24"/>
        </w:rPr>
        <w:t>是一个非空列表，所以它被视为真。</w:t>
      </w:r>
    </w:p>
    <w:p w14:paraId="391BCB56" w14:textId="77777777" w:rsidR="00B52BBC" w:rsidRPr="00B52BBC" w:rsidRDefault="00B52BBC" w:rsidP="00B52BBC">
      <w:pPr>
        <w:pStyle w:val="af2"/>
        <w:numPr>
          <w:ilvl w:val="0"/>
          <w:numId w:val="4"/>
        </w:numPr>
        <w:spacing w:line="400" w:lineRule="exact"/>
        <w:rPr>
          <w:sz w:val="24"/>
        </w:rPr>
      </w:pPr>
      <w:r w:rsidRPr="00B52BBC">
        <w:rPr>
          <w:rFonts w:hint="eastAsia"/>
          <w:sz w:val="24"/>
        </w:rPr>
        <w:t xml:space="preserve">{} </w:t>
      </w:r>
      <w:r w:rsidRPr="00B52BBC">
        <w:rPr>
          <w:rFonts w:hint="eastAsia"/>
          <w:sz w:val="24"/>
        </w:rPr>
        <w:t>是一个空字典，所以它被视为假。</w:t>
      </w:r>
    </w:p>
    <w:p w14:paraId="7A546ED1" w14:textId="77777777" w:rsidR="00B52BBC" w:rsidRPr="00B52BBC" w:rsidRDefault="00B52BBC" w:rsidP="00B52BBC">
      <w:pPr>
        <w:pStyle w:val="af2"/>
        <w:numPr>
          <w:ilvl w:val="0"/>
          <w:numId w:val="4"/>
        </w:numPr>
        <w:spacing w:line="400" w:lineRule="exact"/>
        <w:rPr>
          <w:sz w:val="24"/>
        </w:rPr>
      </w:pPr>
      <w:r w:rsidRPr="00B52BBC">
        <w:rPr>
          <w:rFonts w:hint="eastAsia"/>
          <w:sz w:val="24"/>
        </w:rPr>
        <w:t xml:space="preserve">{1,2} </w:t>
      </w:r>
      <w:r w:rsidRPr="00B52BBC">
        <w:rPr>
          <w:rFonts w:hint="eastAsia"/>
          <w:sz w:val="24"/>
        </w:rPr>
        <w:t>是一个非空集合，所以它被视为真。</w:t>
      </w:r>
    </w:p>
    <w:p w14:paraId="3FF67BF1" w14:textId="142C3A32" w:rsidR="00FC6FDE" w:rsidRDefault="00B52BBC" w:rsidP="00B52BBC">
      <w:pPr>
        <w:spacing w:line="400" w:lineRule="exact"/>
        <w:ind w:firstLineChars="200" w:firstLine="480"/>
        <w:rPr>
          <w:sz w:val="24"/>
        </w:rPr>
      </w:pPr>
      <w:r w:rsidRPr="00B52BBC">
        <w:rPr>
          <w:rFonts w:hint="eastAsia"/>
          <w:sz w:val="24"/>
        </w:rPr>
        <w:t>因此，根据每个条件表达式的真假，程序会相应地打印出</w:t>
      </w:r>
      <w:r w:rsidRPr="00B52BBC">
        <w:rPr>
          <w:rFonts w:hint="eastAsia"/>
          <w:sz w:val="24"/>
        </w:rPr>
        <w:t xml:space="preserve"> </w:t>
      </w:r>
      <w:r w:rsidRPr="00B52BBC">
        <w:rPr>
          <w:rFonts w:hint="eastAsia"/>
          <w:sz w:val="24"/>
        </w:rPr>
        <w:t>“</w:t>
      </w:r>
      <w:r w:rsidRPr="00B52BBC">
        <w:rPr>
          <w:rFonts w:hint="eastAsia"/>
          <w:sz w:val="24"/>
        </w:rPr>
        <w:t>T</w:t>
      </w:r>
      <w:r w:rsidRPr="00B52BBC">
        <w:rPr>
          <w:rFonts w:hint="eastAsia"/>
          <w:sz w:val="24"/>
        </w:rPr>
        <w:t>”</w:t>
      </w:r>
      <w:r w:rsidRPr="00B52BBC">
        <w:rPr>
          <w:rFonts w:hint="eastAsia"/>
          <w:sz w:val="24"/>
        </w:rPr>
        <w:t xml:space="preserve"> </w:t>
      </w:r>
      <w:r w:rsidRPr="00B52BBC">
        <w:rPr>
          <w:rFonts w:hint="eastAsia"/>
          <w:sz w:val="24"/>
        </w:rPr>
        <w:t>或</w:t>
      </w:r>
      <w:r w:rsidRPr="00B52BBC">
        <w:rPr>
          <w:rFonts w:hint="eastAsia"/>
          <w:sz w:val="24"/>
        </w:rPr>
        <w:t xml:space="preserve"> </w:t>
      </w:r>
      <w:r w:rsidRPr="00B52BBC">
        <w:rPr>
          <w:rFonts w:hint="eastAsia"/>
          <w:sz w:val="24"/>
        </w:rPr>
        <w:t>“</w:t>
      </w:r>
      <w:r w:rsidRPr="00B52BBC">
        <w:rPr>
          <w:rFonts w:hint="eastAsia"/>
          <w:sz w:val="24"/>
        </w:rPr>
        <w:t>F</w:t>
      </w:r>
      <w:r w:rsidRPr="00B52BBC">
        <w:rPr>
          <w:rFonts w:hint="eastAsia"/>
          <w:sz w:val="24"/>
        </w:rPr>
        <w:t>”。</w:t>
      </w:r>
    </w:p>
    <w:p w14:paraId="54BB5A82" w14:textId="77777777" w:rsidR="00FC6FDE" w:rsidRPr="009A3E70" w:rsidRDefault="00FC6FDE">
      <w:pPr>
        <w:spacing w:line="400" w:lineRule="exact"/>
        <w:ind w:firstLineChars="200" w:firstLine="480"/>
        <w:rPr>
          <w:sz w:val="24"/>
        </w:rPr>
      </w:pPr>
    </w:p>
    <w:p w14:paraId="2546C464" w14:textId="5F80431B" w:rsidR="0046661B" w:rsidRPr="009A3E70" w:rsidRDefault="00B119CE" w:rsidP="00E84A12">
      <w:pPr>
        <w:pStyle w:val="h2"/>
        <w:spacing w:before="156" w:after="156"/>
        <w:ind w:firstLine="306"/>
        <w:rPr>
          <w:rFonts w:ascii="Times New Roman" w:hAnsi="Times New Roman"/>
        </w:rPr>
      </w:pPr>
      <w:bookmarkStart w:id="2" w:name="_Toc169192149"/>
      <w:r w:rsidRPr="009A3E70">
        <w:rPr>
          <w:rFonts w:ascii="Times New Roman" w:hAnsi="Times New Roman"/>
        </w:rPr>
        <w:lastRenderedPageBreak/>
        <w:t>1.</w:t>
      </w:r>
      <w:r w:rsidR="00E84A12" w:rsidRPr="009A3E70">
        <w:rPr>
          <w:rFonts w:ascii="Times New Roman" w:hAnsi="Times New Roman"/>
        </w:rPr>
        <w:t>2</w:t>
      </w:r>
      <w:r w:rsidR="00227F14">
        <w:rPr>
          <w:rFonts w:ascii="Times New Roman" w:hAnsi="Times New Roman" w:hint="eastAsia"/>
        </w:rPr>
        <w:t>程序阅读分析</w:t>
      </w:r>
      <w:bookmarkEnd w:id="2"/>
    </w:p>
    <w:p w14:paraId="6E369198" w14:textId="76A04C2F" w:rsidR="0046661B" w:rsidRPr="009A3E70" w:rsidRDefault="00C9731A">
      <w:pPr>
        <w:spacing w:line="40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阅读如下的程序代码，给出程序执行结果。</w:t>
      </w:r>
    </w:p>
    <w:p w14:paraId="46B66E8D" w14:textId="5FBBF5A1" w:rsidR="0046661B" w:rsidRPr="009A3E70" w:rsidRDefault="0046661B">
      <w:pPr>
        <w:spacing w:line="400" w:lineRule="exact"/>
        <w:ind w:firstLineChars="200" w:firstLine="480"/>
        <w:rPr>
          <w:sz w:val="24"/>
        </w:rPr>
      </w:pPr>
    </w:p>
    <w:p w14:paraId="48CB1C98" w14:textId="1E33FDA7" w:rsidR="0046661B" w:rsidRDefault="00227F14" w:rsidP="00240EBE">
      <w:pPr>
        <w:jc w:val="center"/>
        <w:rPr>
          <w:sz w:val="24"/>
        </w:rPr>
      </w:pPr>
      <w:r>
        <w:rPr>
          <w:noProof/>
        </w:rPr>
        <w:drawing>
          <wp:inline distT="0" distB="0" distL="0" distR="0" wp14:anchorId="4B96A551" wp14:editId="1D930335">
            <wp:extent cx="4572187" cy="1381125"/>
            <wp:effectExtent l="0" t="0" r="0" b="0"/>
            <wp:docPr id="21430623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06239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88351" cy="1386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3B774" w14:textId="77777777" w:rsidR="00227F14" w:rsidRDefault="00227F14" w:rsidP="00227F14">
      <w:pPr>
        <w:ind w:firstLineChars="200" w:firstLine="480"/>
        <w:rPr>
          <w:sz w:val="24"/>
        </w:rPr>
      </w:pPr>
    </w:p>
    <w:p w14:paraId="118EBC4D" w14:textId="77777777" w:rsidR="00227F14" w:rsidRDefault="00227F14" w:rsidP="00227F14">
      <w:pPr>
        <w:ind w:firstLineChars="200" w:firstLine="480"/>
        <w:rPr>
          <w:sz w:val="24"/>
        </w:rPr>
      </w:pPr>
    </w:p>
    <w:p w14:paraId="031F65E8" w14:textId="2BEEC94B" w:rsidR="00227F14" w:rsidRDefault="00C9731A">
      <w:pPr>
        <w:spacing w:line="40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程序执行结果：</w:t>
      </w:r>
    </w:p>
    <w:p w14:paraId="3F605383" w14:textId="68674F62" w:rsidR="00AF7F48" w:rsidRDefault="005A366D">
      <w:pPr>
        <w:spacing w:line="40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2</w:t>
      </w:r>
    </w:p>
    <w:p w14:paraId="79DC4409" w14:textId="77777777" w:rsidR="00227F14" w:rsidRPr="009A3E70" w:rsidRDefault="00227F14">
      <w:pPr>
        <w:spacing w:line="400" w:lineRule="exact"/>
        <w:ind w:firstLineChars="200" w:firstLine="480"/>
        <w:rPr>
          <w:sz w:val="24"/>
        </w:rPr>
      </w:pPr>
    </w:p>
    <w:p w14:paraId="428C8D48" w14:textId="03F3D68C" w:rsidR="0046661B" w:rsidRPr="009A3E70" w:rsidRDefault="00B119CE" w:rsidP="00E84A12">
      <w:pPr>
        <w:pStyle w:val="h2"/>
        <w:spacing w:before="156" w:after="156"/>
        <w:ind w:firstLine="306"/>
        <w:rPr>
          <w:rFonts w:ascii="Times New Roman" w:hAnsi="Times New Roman"/>
        </w:rPr>
      </w:pPr>
      <w:bookmarkStart w:id="3" w:name="_Toc169192150"/>
      <w:r w:rsidRPr="009A3E70">
        <w:rPr>
          <w:rFonts w:ascii="Times New Roman" w:hAnsi="Times New Roman"/>
        </w:rPr>
        <w:t>1.3</w:t>
      </w:r>
      <w:r w:rsidR="00A959B7">
        <w:rPr>
          <w:rFonts w:ascii="Times New Roman" w:hAnsi="Times New Roman" w:hint="eastAsia"/>
        </w:rPr>
        <w:t>程序阅读分析</w:t>
      </w:r>
      <w:bookmarkEnd w:id="3"/>
    </w:p>
    <w:p w14:paraId="7A39CF9A" w14:textId="25D521CD" w:rsidR="000171C9" w:rsidRDefault="000171C9" w:rsidP="000171C9">
      <w:pPr>
        <w:spacing w:line="400" w:lineRule="exact"/>
        <w:ind w:firstLineChars="200" w:firstLine="480"/>
        <w:rPr>
          <w:sz w:val="24"/>
        </w:rPr>
      </w:pPr>
      <w:r w:rsidRPr="000171C9">
        <w:rPr>
          <w:rFonts w:hint="eastAsia"/>
          <w:sz w:val="24"/>
        </w:rPr>
        <w:t>假设有</w:t>
      </w:r>
      <w:r w:rsidRPr="000171C9">
        <w:rPr>
          <w:rFonts w:hint="eastAsia"/>
          <w:sz w:val="24"/>
        </w:rPr>
        <w:t>a=10</w:t>
      </w:r>
      <w:r w:rsidRPr="000171C9">
        <w:rPr>
          <w:rFonts w:hint="eastAsia"/>
          <w:sz w:val="24"/>
        </w:rPr>
        <w:t>，写出下面表达式运算后</w:t>
      </w:r>
      <w:r w:rsidRPr="000171C9">
        <w:rPr>
          <w:rFonts w:hint="eastAsia"/>
          <w:sz w:val="24"/>
        </w:rPr>
        <w:t>a</w:t>
      </w:r>
      <w:r w:rsidRPr="000171C9">
        <w:rPr>
          <w:rFonts w:hint="eastAsia"/>
          <w:sz w:val="24"/>
        </w:rPr>
        <w:t>的值：</w:t>
      </w:r>
    </w:p>
    <w:p w14:paraId="01513163" w14:textId="77777777" w:rsidR="004C6527" w:rsidRPr="000171C9" w:rsidRDefault="004C6527" w:rsidP="000171C9">
      <w:pPr>
        <w:spacing w:line="400" w:lineRule="exact"/>
        <w:ind w:firstLineChars="200" w:firstLine="480"/>
        <w:rPr>
          <w:sz w:val="24"/>
        </w:rPr>
      </w:pPr>
    </w:p>
    <w:p w14:paraId="16DE4E0B" w14:textId="77777777" w:rsidR="000171C9" w:rsidRPr="00341443" w:rsidRDefault="000171C9" w:rsidP="000171C9">
      <w:pPr>
        <w:spacing w:line="400" w:lineRule="exact"/>
        <w:ind w:firstLineChars="200" w:firstLine="560"/>
        <w:rPr>
          <w:sz w:val="28"/>
          <w:szCs w:val="28"/>
        </w:rPr>
      </w:pPr>
      <w:r w:rsidRPr="00341443">
        <w:rPr>
          <w:sz w:val="28"/>
          <w:szCs w:val="28"/>
        </w:rPr>
        <w:t>（</w:t>
      </w:r>
      <w:r w:rsidRPr="00341443">
        <w:rPr>
          <w:sz w:val="28"/>
          <w:szCs w:val="28"/>
        </w:rPr>
        <w:t>1</w:t>
      </w:r>
      <w:r w:rsidRPr="00341443">
        <w:rPr>
          <w:sz w:val="28"/>
          <w:szCs w:val="28"/>
        </w:rPr>
        <w:t>）</w:t>
      </w:r>
      <w:r w:rsidRPr="00341443">
        <w:rPr>
          <w:sz w:val="28"/>
          <w:szCs w:val="28"/>
        </w:rPr>
        <w:t>a += a</w:t>
      </w:r>
    </w:p>
    <w:p w14:paraId="6964C2A7" w14:textId="77777777" w:rsidR="000171C9" w:rsidRPr="00341443" w:rsidRDefault="000171C9" w:rsidP="000171C9">
      <w:pPr>
        <w:spacing w:line="400" w:lineRule="exact"/>
        <w:ind w:firstLineChars="200" w:firstLine="560"/>
        <w:rPr>
          <w:sz w:val="28"/>
          <w:szCs w:val="28"/>
        </w:rPr>
      </w:pPr>
      <w:r w:rsidRPr="00341443">
        <w:rPr>
          <w:sz w:val="28"/>
          <w:szCs w:val="28"/>
        </w:rPr>
        <w:t>（</w:t>
      </w:r>
      <w:r w:rsidRPr="00341443">
        <w:rPr>
          <w:sz w:val="28"/>
          <w:szCs w:val="28"/>
        </w:rPr>
        <w:t>2</w:t>
      </w:r>
      <w:r w:rsidRPr="00341443">
        <w:rPr>
          <w:sz w:val="28"/>
          <w:szCs w:val="28"/>
        </w:rPr>
        <w:t>）</w:t>
      </w:r>
      <w:r w:rsidRPr="00341443">
        <w:rPr>
          <w:sz w:val="28"/>
          <w:szCs w:val="28"/>
        </w:rPr>
        <w:t>a -= 2</w:t>
      </w:r>
    </w:p>
    <w:p w14:paraId="598C6585" w14:textId="77777777" w:rsidR="000171C9" w:rsidRPr="00341443" w:rsidRDefault="000171C9" w:rsidP="000171C9">
      <w:pPr>
        <w:spacing w:line="400" w:lineRule="exact"/>
        <w:ind w:firstLineChars="200" w:firstLine="560"/>
        <w:rPr>
          <w:sz w:val="28"/>
          <w:szCs w:val="28"/>
        </w:rPr>
      </w:pPr>
      <w:r w:rsidRPr="00341443">
        <w:rPr>
          <w:sz w:val="28"/>
          <w:szCs w:val="28"/>
        </w:rPr>
        <w:t>（</w:t>
      </w:r>
      <w:r w:rsidRPr="00341443">
        <w:rPr>
          <w:sz w:val="28"/>
          <w:szCs w:val="28"/>
        </w:rPr>
        <w:t>3</w:t>
      </w:r>
      <w:r w:rsidRPr="00341443">
        <w:rPr>
          <w:sz w:val="28"/>
          <w:szCs w:val="28"/>
        </w:rPr>
        <w:t>）</w:t>
      </w:r>
      <w:r w:rsidRPr="00341443">
        <w:rPr>
          <w:sz w:val="28"/>
          <w:szCs w:val="28"/>
        </w:rPr>
        <w:t>a *= 2 + 3</w:t>
      </w:r>
    </w:p>
    <w:p w14:paraId="7A1F8BE2" w14:textId="77777777" w:rsidR="000171C9" w:rsidRPr="00341443" w:rsidRDefault="000171C9" w:rsidP="000171C9">
      <w:pPr>
        <w:spacing w:line="400" w:lineRule="exact"/>
        <w:ind w:firstLineChars="200" w:firstLine="560"/>
        <w:rPr>
          <w:sz w:val="28"/>
          <w:szCs w:val="28"/>
        </w:rPr>
      </w:pPr>
      <w:r w:rsidRPr="00341443">
        <w:rPr>
          <w:sz w:val="28"/>
          <w:szCs w:val="28"/>
        </w:rPr>
        <w:t>（</w:t>
      </w:r>
      <w:r w:rsidRPr="00341443">
        <w:rPr>
          <w:sz w:val="28"/>
          <w:szCs w:val="28"/>
        </w:rPr>
        <w:t>4</w:t>
      </w:r>
      <w:r w:rsidRPr="00341443">
        <w:rPr>
          <w:sz w:val="28"/>
          <w:szCs w:val="28"/>
        </w:rPr>
        <w:t>）</w:t>
      </w:r>
      <w:r w:rsidRPr="00341443">
        <w:rPr>
          <w:sz w:val="28"/>
          <w:szCs w:val="28"/>
        </w:rPr>
        <w:t>a /= 2 + 3</w:t>
      </w:r>
    </w:p>
    <w:p w14:paraId="43F02C13" w14:textId="77777777" w:rsidR="000171C9" w:rsidRPr="00341443" w:rsidRDefault="000171C9" w:rsidP="000171C9">
      <w:pPr>
        <w:spacing w:line="400" w:lineRule="exact"/>
        <w:ind w:firstLineChars="200" w:firstLine="560"/>
        <w:rPr>
          <w:sz w:val="28"/>
          <w:szCs w:val="28"/>
        </w:rPr>
      </w:pPr>
      <w:r w:rsidRPr="00341443">
        <w:rPr>
          <w:sz w:val="28"/>
          <w:szCs w:val="28"/>
        </w:rPr>
        <w:t>（</w:t>
      </w:r>
      <w:r w:rsidRPr="00341443">
        <w:rPr>
          <w:sz w:val="28"/>
          <w:szCs w:val="28"/>
        </w:rPr>
        <w:t>5</w:t>
      </w:r>
      <w:r w:rsidRPr="00341443">
        <w:rPr>
          <w:sz w:val="28"/>
          <w:szCs w:val="28"/>
        </w:rPr>
        <w:t>）</w:t>
      </w:r>
      <w:r w:rsidRPr="00341443">
        <w:rPr>
          <w:sz w:val="28"/>
          <w:szCs w:val="28"/>
        </w:rPr>
        <w:t>a %= a - a % 4</w:t>
      </w:r>
    </w:p>
    <w:p w14:paraId="0264A17E" w14:textId="52989DF2" w:rsidR="0046661B" w:rsidRPr="00341443" w:rsidRDefault="000171C9" w:rsidP="000171C9">
      <w:pPr>
        <w:spacing w:line="400" w:lineRule="exact"/>
        <w:ind w:firstLineChars="200" w:firstLine="560"/>
        <w:rPr>
          <w:sz w:val="28"/>
          <w:szCs w:val="28"/>
        </w:rPr>
      </w:pPr>
      <w:r w:rsidRPr="00341443">
        <w:rPr>
          <w:sz w:val="28"/>
          <w:szCs w:val="28"/>
        </w:rPr>
        <w:t>（</w:t>
      </w:r>
      <w:r w:rsidRPr="00341443">
        <w:rPr>
          <w:sz w:val="28"/>
          <w:szCs w:val="28"/>
        </w:rPr>
        <w:t>6</w:t>
      </w:r>
      <w:r w:rsidRPr="00341443">
        <w:rPr>
          <w:sz w:val="28"/>
          <w:szCs w:val="28"/>
        </w:rPr>
        <w:t>）</w:t>
      </w:r>
      <w:r w:rsidRPr="00341443">
        <w:rPr>
          <w:sz w:val="28"/>
          <w:szCs w:val="28"/>
        </w:rPr>
        <w:t>a //= a – 3</w:t>
      </w:r>
    </w:p>
    <w:p w14:paraId="6D8A9595" w14:textId="78995D6D" w:rsidR="0046661B" w:rsidRDefault="0046661B">
      <w:pPr>
        <w:spacing w:line="400" w:lineRule="exact"/>
        <w:ind w:firstLineChars="200" w:firstLine="480"/>
        <w:rPr>
          <w:sz w:val="24"/>
        </w:rPr>
      </w:pPr>
    </w:p>
    <w:p w14:paraId="3E85D5A5" w14:textId="2371DFC8" w:rsidR="000171C9" w:rsidRDefault="000171C9">
      <w:pPr>
        <w:spacing w:line="40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答案：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382"/>
        <w:gridCol w:w="1382"/>
        <w:gridCol w:w="1383"/>
        <w:gridCol w:w="1383"/>
        <w:gridCol w:w="1383"/>
        <w:gridCol w:w="1383"/>
      </w:tblGrid>
      <w:tr w:rsidR="00447C8C" w:rsidRPr="0055202A" w14:paraId="43EE121F" w14:textId="77777777" w:rsidTr="00447C8C">
        <w:tc>
          <w:tcPr>
            <w:tcW w:w="1382" w:type="dxa"/>
          </w:tcPr>
          <w:p w14:paraId="191437EB" w14:textId="0F2522B1" w:rsidR="00447C8C" w:rsidRPr="0055202A" w:rsidRDefault="00447C8C">
            <w:pPr>
              <w:spacing w:line="400" w:lineRule="exact"/>
              <w:rPr>
                <w:rFonts w:ascii="Times New Roman" w:hAnsi="Times New Roman"/>
                <w:sz w:val="24"/>
              </w:rPr>
            </w:pPr>
            <w:r w:rsidRPr="0055202A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82" w:type="dxa"/>
          </w:tcPr>
          <w:p w14:paraId="37B1E745" w14:textId="1EB091FB" w:rsidR="00447C8C" w:rsidRPr="0055202A" w:rsidRDefault="00447C8C">
            <w:pPr>
              <w:spacing w:line="400" w:lineRule="exact"/>
              <w:rPr>
                <w:rFonts w:ascii="Times New Roman" w:hAnsi="Times New Roman"/>
                <w:sz w:val="24"/>
              </w:rPr>
            </w:pPr>
            <w:r w:rsidRPr="0055202A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83" w:type="dxa"/>
          </w:tcPr>
          <w:p w14:paraId="3F02250C" w14:textId="76DD0E11" w:rsidR="00447C8C" w:rsidRPr="0055202A" w:rsidRDefault="00447C8C">
            <w:pPr>
              <w:spacing w:line="400" w:lineRule="exact"/>
              <w:rPr>
                <w:rFonts w:ascii="Times New Roman" w:hAnsi="Times New Roman"/>
                <w:sz w:val="24"/>
              </w:rPr>
            </w:pPr>
            <w:r w:rsidRPr="0055202A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83" w:type="dxa"/>
          </w:tcPr>
          <w:p w14:paraId="5054152D" w14:textId="197191BF" w:rsidR="00447C8C" w:rsidRPr="0055202A" w:rsidRDefault="00447C8C">
            <w:pPr>
              <w:spacing w:line="400" w:lineRule="exact"/>
              <w:rPr>
                <w:rFonts w:ascii="Times New Roman" w:hAnsi="Times New Roman"/>
                <w:sz w:val="24"/>
              </w:rPr>
            </w:pPr>
            <w:r w:rsidRPr="0055202A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383" w:type="dxa"/>
          </w:tcPr>
          <w:p w14:paraId="44BD34B1" w14:textId="34F111B2" w:rsidR="00447C8C" w:rsidRPr="0055202A" w:rsidRDefault="00447C8C">
            <w:pPr>
              <w:spacing w:line="400" w:lineRule="exact"/>
              <w:rPr>
                <w:rFonts w:ascii="Times New Roman" w:hAnsi="Times New Roman"/>
                <w:sz w:val="24"/>
              </w:rPr>
            </w:pPr>
            <w:r w:rsidRPr="0055202A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1383" w:type="dxa"/>
          </w:tcPr>
          <w:p w14:paraId="299B3FDF" w14:textId="1F40B42E" w:rsidR="00447C8C" w:rsidRPr="0055202A" w:rsidRDefault="00447C8C">
            <w:pPr>
              <w:spacing w:line="400" w:lineRule="exact"/>
              <w:rPr>
                <w:rFonts w:ascii="Times New Roman" w:hAnsi="Times New Roman"/>
                <w:sz w:val="24"/>
              </w:rPr>
            </w:pPr>
            <w:r w:rsidRPr="0055202A">
              <w:rPr>
                <w:rFonts w:ascii="Times New Roman" w:hAnsi="Times New Roman"/>
                <w:sz w:val="24"/>
              </w:rPr>
              <w:t>6</w:t>
            </w:r>
          </w:p>
        </w:tc>
      </w:tr>
      <w:tr w:rsidR="00447C8C" w:rsidRPr="0055202A" w14:paraId="3A03D497" w14:textId="77777777" w:rsidTr="00447C8C">
        <w:tc>
          <w:tcPr>
            <w:tcW w:w="1382" w:type="dxa"/>
          </w:tcPr>
          <w:p w14:paraId="1F3A0D60" w14:textId="3FACEA1F" w:rsidR="00447C8C" w:rsidRPr="0055202A" w:rsidRDefault="005A366D">
            <w:pPr>
              <w:spacing w:line="4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</w:t>
            </w:r>
            <w:r>
              <w:rPr>
                <w:rFonts w:ascii="Times New Roman" w:hAnsi="Times New Roman"/>
                <w:sz w:val="24"/>
              </w:rPr>
              <w:t>0</w:t>
            </w:r>
          </w:p>
        </w:tc>
        <w:tc>
          <w:tcPr>
            <w:tcW w:w="1382" w:type="dxa"/>
          </w:tcPr>
          <w:p w14:paraId="111FD4C0" w14:textId="679E7449" w:rsidR="00447C8C" w:rsidRPr="0055202A" w:rsidRDefault="005A366D">
            <w:pPr>
              <w:spacing w:line="4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8</w:t>
            </w:r>
          </w:p>
        </w:tc>
        <w:tc>
          <w:tcPr>
            <w:tcW w:w="1383" w:type="dxa"/>
          </w:tcPr>
          <w:p w14:paraId="0D31780F" w14:textId="61F560FC" w:rsidR="00447C8C" w:rsidRPr="0055202A" w:rsidRDefault="005A366D">
            <w:pPr>
              <w:spacing w:line="4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5</w:t>
            </w:r>
            <w:r>
              <w:rPr>
                <w:rFonts w:ascii="Times New Roman" w:hAnsi="Times New Roman"/>
                <w:sz w:val="24"/>
              </w:rPr>
              <w:t>0</w:t>
            </w:r>
          </w:p>
        </w:tc>
        <w:tc>
          <w:tcPr>
            <w:tcW w:w="1383" w:type="dxa"/>
          </w:tcPr>
          <w:p w14:paraId="3DD794AB" w14:textId="2F45E113" w:rsidR="00447C8C" w:rsidRPr="0055202A" w:rsidRDefault="005A366D">
            <w:pPr>
              <w:spacing w:line="4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</w:t>
            </w:r>
            <w:r>
              <w:rPr>
                <w:rFonts w:ascii="Times New Roman" w:hAnsi="Times New Roman"/>
                <w:sz w:val="24"/>
              </w:rPr>
              <w:t>.0</w:t>
            </w:r>
          </w:p>
        </w:tc>
        <w:tc>
          <w:tcPr>
            <w:tcW w:w="1383" w:type="dxa"/>
          </w:tcPr>
          <w:p w14:paraId="126F26F6" w14:textId="5F557873" w:rsidR="00447C8C" w:rsidRPr="0055202A" w:rsidRDefault="005A366D">
            <w:pPr>
              <w:spacing w:line="4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2</w:t>
            </w:r>
          </w:p>
        </w:tc>
        <w:tc>
          <w:tcPr>
            <w:tcW w:w="1383" w:type="dxa"/>
          </w:tcPr>
          <w:p w14:paraId="4D365FBE" w14:textId="6CFAB8DA" w:rsidR="00447C8C" w:rsidRPr="0055202A" w:rsidRDefault="005A366D">
            <w:pPr>
              <w:spacing w:line="400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 w:hint="eastAsia"/>
                <w:sz w:val="24"/>
              </w:rPr>
              <w:t>1</w:t>
            </w:r>
          </w:p>
        </w:tc>
      </w:tr>
    </w:tbl>
    <w:p w14:paraId="17676E8B" w14:textId="77777777" w:rsidR="000171C9" w:rsidRDefault="000171C9">
      <w:pPr>
        <w:spacing w:line="400" w:lineRule="exact"/>
        <w:ind w:firstLineChars="200" w:firstLine="480"/>
        <w:rPr>
          <w:sz w:val="24"/>
        </w:rPr>
      </w:pPr>
    </w:p>
    <w:p w14:paraId="7E6E5500" w14:textId="77777777" w:rsidR="000171C9" w:rsidRDefault="000171C9">
      <w:pPr>
        <w:spacing w:line="400" w:lineRule="exact"/>
        <w:ind w:firstLineChars="200" w:firstLine="480"/>
        <w:rPr>
          <w:sz w:val="24"/>
        </w:rPr>
      </w:pPr>
    </w:p>
    <w:p w14:paraId="0433FB09" w14:textId="77777777" w:rsidR="0050386F" w:rsidRPr="009A3E70" w:rsidRDefault="0050386F">
      <w:pPr>
        <w:spacing w:line="400" w:lineRule="exact"/>
        <w:ind w:firstLineChars="200" w:firstLine="480"/>
        <w:rPr>
          <w:sz w:val="24"/>
        </w:rPr>
      </w:pPr>
    </w:p>
    <w:p w14:paraId="2EA218CF" w14:textId="77777777" w:rsidR="0046661B" w:rsidRPr="009A3E70" w:rsidRDefault="0046661B">
      <w:pPr>
        <w:spacing w:line="400" w:lineRule="exact"/>
        <w:ind w:firstLineChars="200" w:firstLine="480"/>
        <w:rPr>
          <w:sz w:val="24"/>
        </w:rPr>
      </w:pPr>
    </w:p>
    <w:p w14:paraId="32E806E3" w14:textId="77777777" w:rsidR="0062000B" w:rsidRPr="009A3E70" w:rsidRDefault="00000000">
      <w:pPr>
        <w:widowControl/>
        <w:jc w:val="left"/>
      </w:pPr>
      <w:r w:rsidRPr="009A3E70">
        <w:br w:type="page"/>
      </w:r>
    </w:p>
    <w:p w14:paraId="0A5D1333" w14:textId="7EBE4E90" w:rsidR="0062000B" w:rsidRPr="009A3E70" w:rsidRDefault="00000000">
      <w:pPr>
        <w:pStyle w:val="h1"/>
        <w:spacing w:before="156" w:after="156"/>
        <w:rPr>
          <w:rFonts w:ascii="Times New Roman" w:hAnsi="Times New Roman"/>
        </w:rPr>
      </w:pPr>
      <w:bookmarkStart w:id="4" w:name="_Toc169192151"/>
      <w:r w:rsidRPr="009A3E70">
        <w:rPr>
          <w:rFonts w:ascii="Times New Roman" w:hAnsi="Times New Roman"/>
        </w:rPr>
        <w:lastRenderedPageBreak/>
        <w:t>2</w:t>
      </w:r>
      <w:r w:rsidR="002D53D3" w:rsidRPr="009A3E70">
        <w:rPr>
          <w:rFonts w:ascii="Times New Roman" w:hAnsi="Times New Roman"/>
        </w:rPr>
        <w:t xml:space="preserve"> Python</w:t>
      </w:r>
      <w:r w:rsidR="002D53D3" w:rsidRPr="009A3E70">
        <w:rPr>
          <w:rFonts w:ascii="Times New Roman" w:hAnsi="Times New Roman"/>
        </w:rPr>
        <w:t>流程控制</w:t>
      </w:r>
      <w:bookmarkEnd w:id="4"/>
    </w:p>
    <w:p w14:paraId="6BABEEBA" w14:textId="043CA3AF" w:rsidR="00F513FA" w:rsidRPr="00AF7FA9" w:rsidRDefault="00460509" w:rsidP="00F513FA">
      <w:pPr>
        <w:spacing w:line="400" w:lineRule="exact"/>
        <w:ind w:firstLineChars="200" w:firstLine="480"/>
        <w:rPr>
          <w:sz w:val="24"/>
        </w:rPr>
      </w:pPr>
      <w:r w:rsidRPr="00AF7FA9">
        <w:rPr>
          <w:sz w:val="24"/>
        </w:rPr>
        <w:t>本题共计</w:t>
      </w:r>
      <w:r w:rsidRPr="00AF7FA9">
        <w:rPr>
          <w:sz w:val="24"/>
        </w:rPr>
        <w:t>1</w:t>
      </w:r>
      <w:r w:rsidR="002342C8" w:rsidRPr="00AF7FA9">
        <w:rPr>
          <w:rFonts w:hint="eastAsia"/>
          <w:sz w:val="24"/>
        </w:rPr>
        <w:t>7</w:t>
      </w:r>
      <w:r w:rsidRPr="00AF7FA9">
        <w:rPr>
          <w:sz w:val="24"/>
        </w:rPr>
        <w:t>分：</w:t>
      </w:r>
      <w:r w:rsidR="00A67912" w:rsidRPr="00AF7FA9">
        <w:rPr>
          <w:rFonts w:hint="eastAsia"/>
          <w:sz w:val="24"/>
        </w:rPr>
        <w:t>第一小题</w:t>
      </w:r>
      <w:r w:rsidR="00A67912" w:rsidRPr="00AF7FA9">
        <w:rPr>
          <w:rFonts w:hint="eastAsia"/>
          <w:sz w:val="24"/>
        </w:rPr>
        <w:t>9</w:t>
      </w:r>
      <w:r w:rsidR="00A67912" w:rsidRPr="00AF7FA9">
        <w:rPr>
          <w:rFonts w:hint="eastAsia"/>
          <w:sz w:val="24"/>
        </w:rPr>
        <w:t>分</w:t>
      </w:r>
      <w:r w:rsidRPr="00AF7FA9">
        <w:rPr>
          <w:sz w:val="24"/>
        </w:rPr>
        <w:t>，</w:t>
      </w:r>
      <w:r w:rsidR="00A67912" w:rsidRPr="00AF7FA9">
        <w:rPr>
          <w:rFonts w:hint="eastAsia"/>
          <w:sz w:val="24"/>
        </w:rPr>
        <w:t>第二小题</w:t>
      </w:r>
      <w:r w:rsidR="00A67912" w:rsidRPr="00AF7FA9">
        <w:rPr>
          <w:rFonts w:hint="eastAsia"/>
          <w:sz w:val="24"/>
        </w:rPr>
        <w:t>3</w:t>
      </w:r>
      <w:r w:rsidRPr="00AF7FA9">
        <w:rPr>
          <w:sz w:val="24"/>
        </w:rPr>
        <w:t>分</w:t>
      </w:r>
      <w:r w:rsidR="002342C8" w:rsidRPr="00AF7FA9">
        <w:rPr>
          <w:rFonts w:hint="eastAsia"/>
          <w:sz w:val="24"/>
        </w:rPr>
        <w:t>，第三小题</w:t>
      </w:r>
      <w:r w:rsidR="002342C8" w:rsidRPr="00AF7FA9">
        <w:rPr>
          <w:rFonts w:hint="eastAsia"/>
          <w:sz w:val="24"/>
        </w:rPr>
        <w:t>5</w:t>
      </w:r>
      <w:r w:rsidR="002342C8" w:rsidRPr="00AF7FA9">
        <w:rPr>
          <w:rFonts w:hint="eastAsia"/>
          <w:sz w:val="24"/>
        </w:rPr>
        <w:t>分</w:t>
      </w:r>
      <w:r w:rsidRPr="00AF7FA9">
        <w:rPr>
          <w:sz w:val="24"/>
        </w:rPr>
        <w:t>。</w:t>
      </w:r>
    </w:p>
    <w:p w14:paraId="1BC10D4C" w14:textId="1CD0AC0C" w:rsidR="00306A42" w:rsidRPr="009A3E70" w:rsidRDefault="00306A42" w:rsidP="00306A42">
      <w:pPr>
        <w:pStyle w:val="h2"/>
        <w:spacing w:before="156" w:after="156"/>
        <w:ind w:firstLine="306"/>
        <w:rPr>
          <w:rFonts w:ascii="Times New Roman" w:hAnsi="Times New Roman"/>
        </w:rPr>
      </w:pPr>
      <w:bookmarkStart w:id="5" w:name="_Toc169192152"/>
      <w:r w:rsidRPr="009A3E70">
        <w:rPr>
          <w:rFonts w:ascii="Times New Roman" w:hAnsi="Times New Roman"/>
        </w:rPr>
        <w:t>2.1</w:t>
      </w:r>
      <w:r w:rsidR="00B00111">
        <w:rPr>
          <w:rFonts w:ascii="Times New Roman" w:hAnsi="Times New Roman" w:hint="eastAsia"/>
        </w:rPr>
        <w:t>程序分析</w:t>
      </w:r>
      <w:bookmarkEnd w:id="5"/>
    </w:p>
    <w:p w14:paraId="349CB0D4" w14:textId="6AE7FB0C" w:rsidR="0030652D" w:rsidRPr="009A3E70" w:rsidRDefault="005333D6" w:rsidP="0030652D">
      <w:pPr>
        <w:spacing w:line="400" w:lineRule="exact"/>
        <w:ind w:firstLineChars="200" w:firstLine="480"/>
        <w:rPr>
          <w:sz w:val="24"/>
        </w:rPr>
      </w:pPr>
      <w:r w:rsidRPr="005333D6">
        <w:rPr>
          <w:rFonts w:hint="eastAsia"/>
          <w:sz w:val="24"/>
        </w:rPr>
        <w:t>说明以下</w:t>
      </w:r>
      <w:r w:rsidRPr="005333D6">
        <w:rPr>
          <w:rFonts w:hint="eastAsia"/>
          <w:sz w:val="24"/>
        </w:rPr>
        <w:t>3</w:t>
      </w:r>
      <w:r w:rsidRPr="005333D6">
        <w:rPr>
          <w:rFonts w:hint="eastAsia"/>
          <w:sz w:val="24"/>
        </w:rPr>
        <w:t>个</w:t>
      </w:r>
      <w:r w:rsidRPr="005333D6">
        <w:rPr>
          <w:rFonts w:hint="eastAsia"/>
          <w:sz w:val="24"/>
        </w:rPr>
        <w:t>if</w:t>
      </w:r>
      <w:r w:rsidRPr="005333D6">
        <w:rPr>
          <w:rFonts w:hint="eastAsia"/>
          <w:sz w:val="24"/>
        </w:rPr>
        <w:t>语句的区别：</w:t>
      </w:r>
      <w:r>
        <w:rPr>
          <w:rFonts w:hint="eastAsia"/>
          <w:sz w:val="24"/>
        </w:rPr>
        <w:t>给出每个</w:t>
      </w:r>
      <w:r>
        <w:rPr>
          <w:rFonts w:hint="eastAsia"/>
          <w:sz w:val="24"/>
        </w:rPr>
        <w:t>if</w:t>
      </w:r>
      <w:r>
        <w:rPr>
          <w:rFonts w:hint="eastAsia"/>
          <w:sz w:val="24"/>
        </w:rPr>
        <w:t>对应的分段函数表达式，给出相应的程序执行流程图</w:t>
      </w:r>
      <w:r w:rsidR="0030652D" w:rsidRPr="009A3E70">
        <w:rPr>
          <w:sz w:val="24"/>
        </w:rPr>
        <w:t>。</w:t>
      </w:r>
    </w:p>
    <w:p w14:paraId="2C45E236" w14:textId="77777777" w:rsidR="0030652D" w:rsidRDefault="0030652D" w:rsidP="00B00111">
      <w:pPr>
        <w:rPr>
          <w:sz w:val="24"/>
        </w:rPr>
      </w:pPr>
    </w:p>
    <w:p w14:paraId="564FF61E" w14:textId="4499ECE4" w:rsidR="00B00111" w:rsidRDefault="005333D6" w:rsidP="00B00111">
      <w:pPr>
        <w:jc w:val="center"/>
        <w:rPr>
          <w:sz w:val="24"/>
        </w:rPr>
      </w:pPr>
      <w:r>
        <w:rPr>
          <w:noProof/>
        </w:rPr>
        <w:drawing>
          <wp:inline distT="0" distB="0" distL="0" distR="0" wp14:anchorId="6021B7F9" wp14:editId="089BC0CC">
            <wp:extent cx="2733333" cy="4457143"/>
            <wp:effectExtent l="0" t="0" r="0" b="635"/>
            <wp:docPr id="6511407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14075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33333" cy="44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4EC58" w14:textId="77777777" w:rsidR="00B00111" w:rsidRPr="009A3E70" w:rsidRDefault="00B00111" w:rsidP="00B00111">
      <w:pPr>
        <w:rPr>
          <w:sz w:val="24"/>
        </w:rPr>
      </w:pPr>
    </w:p>
    <w:p w14:paraId="02262B57" w14:textId="77777777" w:rsidR="0030652D" w:rsidRPr="009A3E70" w:rsidRDefault="0030652D" w:rsidP="00306A42">
      <w:pPr>
        <w:spacing w:line="400" w:lineRule="exact"/>
        <w:ind w:firstLineChars="200" w:firstLine="480"/>
        <w:rPr>
          <w:sz w:val="24"/>
        </w:rPr>
      </w:pPr>
    </w:p>
    <w:p w14:paraId="6297EFF1" w14:textId="6BC70C9E" w:rsidR="0030652D" w:rsidRPr="009A3E70" w:rsidRDefault="007C6978" w:rsidP="0030652D">
      <w:pPr>
        <w:spacing w:line="400" w:lineRule="exact"/>
        <w:ind w:firstLineChars="200" w:firstLine="489"/>
        <w:rPr>
          <w:sz w:val="24"/>
        </w:rPr>
      </w:pPr>
      <w:r>
        <w:rPr>
          <w:rFonts w:hint="eastAsia"/>
          <w:b/>
          <w:bCs/>
          <w:sz w:val="24"/>
        </w:rPr>
        <w:t>程序分析解答</w:t>
      </w:r>
      <w:r w:rsidR="0030652D" w:rsidRPr="009A3E70">
        <w:rPr>
          <w:sz w:val="24"/>
        </w:rPr>
        <w:t>：</w:t>
      </w:r>
    </w:p>
    <w:p w14:paraId="37F4E5E4" w14:textId="77777777" w:rsidR="0030652D" w:rsidRPr="009A3E70" w:rsidRDefault="0030652D" w:rsidP="00306A42">
      <w:pPr>
        <w:spacing w:line="400" w:lineRule="exact"/>
        <w:ind w:firstLineChars="200" w:firstLine="480"/>
        <w:rPr>
          <w:sz w:val="24"/>
        </w:rPr>
      </w:pPr>
    </w:p>
    <w:p w14:paraId="03587A4A" w14:textId="383FB075" w:rsidR="0030652D" w:rsidRPr="007C6978" w:rsidRDefault="00945E5E" w:rsidP="007C6978">
      <w:pPr>
        <w:pStyle w:val="af2"/>
        <w:numPr>
          <w:ilvl w:val="0"/>
          <w:numId w:val="3"/>
        </w:numPr>
        <w:spacing w:line="400" w:lineRule="exact"/>
        <w:rPr>
          <w:sz w:val="24"/>
        </w:rPr>
      </w:pPr>
      <w:r>
        <w:rPr>
          <w:rFonts w:hint="eastAsia"/>
          <w:sz w:val="24"/>
        </w:rPr>
        <w:t>if</w:t>
      </w:r>
      <w:r>
        <w:rPr>
          <w:rFonts w:hint="eastAsia"/>
          <w:sz w:val="24"/>
        </w:rPr>
        <w:t>逻辑的计算公式</w:t>
      </w:r>
      <w:r w:rsidR="00FF7305">
        <w:rPr>
          <w:rFonts w:hint="eastAsia"/>
          <w:sz w:val="24"/>
        </w:rPr>
        <w:t>（</w:t>
      </w:r>
      <w:r w:rsidR="00FF7305">
        <w:rPr>
          <w:rFonts w:hint="eastAsia"/>
          <w:sz w:val="24"/>
        </w:rPr>
        <w:t>1</w:t>
      </w:r>
      <w:r w:rsidR="00FF7305">
        <w:rPr>
          <w:rFonts w:hint="eastAsia"/>
          <w:sz w:val="24"/>
        </w:rPr>
        <w:t>分）</w:t>
      </w:r>
      <w:r w:rsidR="007C6978" w:rsidRPr="007C6978">
        <w:rPr>
          <w:rFonts w:hint="eastAsia"/>
          <w:sz w:val="24"/>
        </w:rPr>
        <w:t>：</w:t>
      </w:r>
    </w:p>
    <w:p w14:paraId="03CED9F8" w14:textId="77777777" w:rsidR="007C6978" w:rsidRDefault="007C6978" w:rsidP="007C6978">
      <w:pPr>
        <w:spacing w:line="400" w:lineRule="exact"/>
        <w:rPr>
          <w:sz w:val="24"/>
        </w:rPr>
      </w:pPr>
    </w:p>
    <w:p w14:paraId="17C58DB0" w14:textId="623B4056" w:rsidR="00FD13E5" w:rsidRPr="00FD13E5" w:rsidRDefault="00FD13E5" w:rsidP="007C6978">
      <w:pPr>
        <w:jc w:val="center"/>
        <w:rPr>
          <w:sz w:val="24"/>
        </w:rPr>
      </w:pPr>
      <m:oMathPara>
        <m:oMath>
          <m:r>
            <w:rPr>
              <w:rFonts w:ascii="Cambria Math" w:hAnsi="Cambria Math"/>
              <w:sz w:val="24"/>
            </w:rPr>
            <m:t>n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eqArrPr>
                <m:e>
                  <m:r>
                    <w:rPr>
                      <w:rFonts w:ascii="Cambria Math" w:hAnsi="Cambria Math"/>
                      <w:sz w:val="24"/>
                    </w:rPr>
                    <m:t>1,  &amp;i&gt;0 and j&gt;0</m:t>
                  </m:r>
                </m:e>
                <m:e>
                  <m:r>
                    <w:rPr>
                      <w:rFonts w:ascii="Cambria Math" w:hAnsi="Cambria Math"/>
                      <w:sz w:val="24"/>
                    </w:rPr>
                    <m:t>2,  &amp;i&gt;0 and j≤0</m:t>
                  </m:r>
                </m:e>
              </m:eqArr>
            </m:e>
          </m:d>
        </m:oMath>
      </m:oMathPara>
    </w:p>
    <w:p w14:paraId="104E7257" w14:textId="77777777" w:rsidR="007C6978" w:rsidRDefault="007C6978" w:rsidP="007C6978">
      <w:pPr>
        <w:rPr>
          <w:sz w:val="24"/>
        </w:rPr>
      </w:pPr>
    </w:p>
    <w:p w14:paraId="07778616" w14:textId="559D9F09" w:rsidR="007C6978" w:rsidRDefault="007C6978" w:rsidP="007C6978">
      <w:pPr>
        <w:rPr>
          <w:sz w:val="24"/>
        </w:rPr>
      </w:pPr>
    </w:p>
    <w:p w14:paraId="65CDB7E9" w14:textId="4C500F9A" w:rsidR="007C6978" w:rsidRDefault="007C6978" w:rsidP="007C6978">
      <w:pPr>
        <w:rPr>
          <w:sz w:val="24"/>
        </w:rPr>
      </w:pPr>
      <w:bookmarkStart w:id="6" w:name="_Hlk167778502"/>
      <w:r>
        <w:rPr>
          <w:rFonts w:hint="eastAsia"/>
          <w:sz w:val="24"/>
        </w:rPr>
        <w:lastRenderedPageBreak/>
        <w:t>程序执行流程图</w:t>
      </w:r>
      <w:r w:rsidR="00FF7305">
        <w:rPr>
          <w:rFonts w:hint="eastAsia"/>
          <w:sz w:val="24"/>
        </w:rPr>
        <w:t>（</w:t>
      </w:r>
      <w:r w:rsidR="00FF7305">
        <w:rPr>
          <w:rFonts w:hint="eastAsia"/>
          <w:sz w:val="24"/>
        </w:rPr>
        <w:t>2</w:t>
      </w:r>
      <w:r w:rsidR="00FF7305">
        <w:rPr>
          <w:rFonts w:hint="eastAsia"/>
          <w:sz w:val="24"/>
        </w:rPr>
        <w:t>分）</w:t>
      </w:r>
      <w:r>
        <w:rPr>
          <w:rFonts w:hint="eastAsia"/>
          <w:sz w:val="24"/>
        </w:rPr>
        <w:t>：</w:t>
      </w:r>
    </w:p>
    <w:p w14:paraId="3A93C074" w14:textId="77777777" w:rsidR="007C6978" w:rsidRDefault="007C6978" w:rsidP="007C6978">
      <w:pPr>
        <w:rPr>
          <w:sz w:val="24"/>
        </w:rPr>
      </w:pPr>
    </w:p>
    <w:bookmarkEnd w:id="6"/>
    <w:p w14:paraId="40044C84" w14:textId="5F6BE59E" w:rsidR="00945E5E" w:rsidRDefault="001B114F" w:rsidP="007C6978">
      <w:pPr>
        <w:jc w:val="center"/>
        <w:rPr>
          <w:noProof/>
        </w:rPr>
      </w:pPr>
      <w:r w:rsidRPr="001B114F">
        <w:rPr>
          <w:noProof/>
        </w:rPr>
        <w:drawing>
          <wp:inline distT="0" distB="0" distL="0" distR="0" wp14:anchorId="4954C3C7" wp14:editId="55D9B1D9">
            <wp:extent cx="2136099" cy="2573868"/>
            <wp:effectExtent l="0" t="0" r="0" b="4445"/>
            <wp:docPr id="10854264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542641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61270" cy="2604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E7C63" w14:textId="77777777" w:rsidR="00D54EC7" w:rsidRDefault="00D54EC7" w:rsidP="007C6978">
      <w:pPr>
        <w:spacing w:line="400" w:lineRule="exact"/>
        <w:rPr>
          <w:sz w:val="24"/>
        </w:rPr>
      </w:pPr>
    </w:p>
    <w:p w14:paraId="568C3ED5" w14:textId="1F95A168" w:rsidR="007C6978" w:rsidRPr="007C6978" w:rsidRDefault="00945E5E" w:rsidP="007C6978">
      <w:pPr>
        <w:pStyle w:val="af2"/>
        <w:numPr>
          <w:ilvl w:val="0"/>
          <w:numId w:val="3"/>
        </w:numPr>
        <w:spacing w:line="400" w:lineRule="exact"/>
        <w:rPr>
          <w:sz w:val="24"/>
        </w:rPr>
      </w:pPr>
      <w:r>
        <w:rPr>
          <w:rFonts w:hint="eastAsia"/>
          <w:sz w:val="24"/>
        </w:rPr>
        <w:t>if</w:t>
      </w:r>
      <w:r>
        <w:rPr>
          <w:rFonts w:hint="eastAsia"/>
          <w:sz w:val="24"/>
        </w:rPr>
        <w:t>逻辑的计算公式</w:t>
      </w:r>
      <w:r w:rsidR="00FF7305">
        <w:rPr>
          <w:rFonts w:hint="eastAsia"/>
          <w:sz w:val="24"/>
        </w:rPr>
        <w:t>（</w:t>
      </w:r>
      <w:r w:rsidR="00FF7305">
        <w:rPr>
          <w:rFonts w:hint="eastAsia"/>
          <w:sz w:val="24"/>
        </w:rPr>
        <w:t>1</w:t>
      </w:r>
      <w:r w:rsidR="00FF7305">
        <w:rPr>
          <w:rFonts w:hint="eastAsia"/>
          <w:sz w:val="24"/>
        </w:rPr>
        <w:t>分）</w:t>
      </w:r>
      <w:r w:rsidR="005C332C">
        <w:rPr>
          <w:rFonts w:hint="eastAsia"/>
          <w:sz w:val="24"/>
        </w:rPr>
        <w:t>：</w:t>
      </w:r>
    </w:p>
    <w:p w14:paraId="4E233926" w14:textId="77777777" w:rsidR="00945E5E" w:rsidRDefault="00945E5E" w:rsidP="00AA1F40">
      <w:pPr>
        <w:jc w:val="center"/>
        <w:rPr>
          <w:noProof/>
        </w:rPr>
      </w:pPr>
    </w:p>
    <w:p w14:paraId="166EF23E" w14:textId="4F8042B8" w:rsidR="000A23C8" w:rsidRDefault="000A23C8" w:rsidP="00AA1F40">
      <w:pPr>
        <w:jc w:val="center"/>
        <w:rPr>
          <w:sz w:val="24"/>
        </w:rPr>
      </w:pPr>
      <m:oMathPara>
        <m:oMath>
          <m:r>
            <w:rPr>
              <w:rFonts w:ascii="Cambria Math" w:hAnsi="Cambria Math"/>
              <w:sz w:val="24"/>
            </w:rPr>
            <m:t>n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eqArrPr>
                <m:e>
                  <m:r>
                    <w:rPr>
                      <w:rFonts w:ascii="Cambria Math" w:hAnsi="Cambria Math"/>
                      <w:sz w:val="24"/>
                    </w:rPr>
                    <m:t>1,  &amp;i&gt;0 &amp;&amp;and j &gt;0</m:t>
                  </m:r>
                </m:e>
                <m:e>
                  <m:r>
                    <w:rPr>
                      <w:rFonts w:ascii="Cambria Math" w:hAnsi="Cambria Math"/>
                      <w:sz w:val="24"/>
                    </w:rPr>
                    <m:t>2,  &amp;i≤0</m:t>
                  </m:r>
                </m:e>
              </m:eqArr>
            </m:e>
          </m:d>
        </m:oMath>
      </m:oMathPara>
    </w:p>
    <w:p w14:paraId="45901A77" w14:textId="77777777" w:rsidR="007C6978" w:rsidRDefault="007C6978" w:rsidP="00A23EF8">
      <w:pPr>
        <w:rPr>
          <w:sz w:val="24"/>
        </w:rPr>
      </w:pPr>
    </w:p>
    <w:p w14:paraId="2E11AC4F" w14:textId="77777777" w:rsidR="007C6978" w:rsidRDefault="007C6978" w:rsidP="007C6978">
      <w:pPr>
        <w:spacing w:line="400" w:lineRule="exact"/>
        <w:rPr>
          <w:sz w:val="24"/>
        </w:rPr>
      </w:pPr>
    </w:p>
    <w:p w14:paraId="19EF284C" w14:textId="612D1AF4" w:rsidR="00D54EC7" w:rsidRDefault="00D54EC7" w:rsidP="00D54EC7">
      <w:pPr>
        <w:rPr>
          <w:sz w:val="24"/>
        </w:rPr>
      </w:pPr>
      <w:r>
        <w:rPr>
          <w:rFonts w:hint="eastAsia"/>
          <w:sz w:val="24"/>
        </w:rPr>
        <w:t>程序执行流程图</w:t>
      </w:r>
      <w:r w:rsidR="00FF7305">
        <w:rPr>
          <w:rFonts w:hint="eastAsia"/>
          <w:sz w:val="24"/>
        </w:rPr>
        <w:t>（</w:t>
      </w:r>
      <w:r w:rsidR="00FF7305">
        <w:rPr>
          <w:rFonts w:hint="eastAsia"/>
          <w:sz w:val="24"/>
        </w:rPr>
        <w:t>2</w:t>
      </w:r>
      <w:r w:rsidR="00FF7305">
        <w:rPr>
          <w:rFonts w:hint="eastAsia"/>
          <w:sz w:val="24"/>
        </w:rPr>
        <w:t>分）</w:t>
      </w:r>
      <w:r>
        <w:rPr>
          <w:rFonts w:hint="eastAsia"/>
          <w:sz w:val="24"/>
        </w:rPr>
        <w:t>：</w:t>
      </w:r>
    </w:p>
    <w:p w14:paraId="6B616CE8" w14:textId="77777777" w:rsidR="0045734C" w:rsidRDefault="0045734C" w:rsidP="0045734C">
      <w:pPr>
        <w:jc w:val="center"/>
        <w:rPr>
          <w:sz w:val="24"/>
        </w:rPr>
      </w:pPr>
    </w:p>
    <w:p w14:paraId="7E4C1073" w14:textId="5DA56F11" w:rsidR="00945E5E" w:rsidRDefault="0045734C" w:rsidP="0045734C">
      <w:pPr>
        <w:jc w:val="center"/>
        <w:rPr>
          <w:sz w:val="24"/>
        </w:rPr>
      </w:pPr>
      <w:r w:rsidRPr="0045734C">
        <w:rPr>
          <w:sz w:val="24"/>
        </w:rPr>
        <w:drawing>
          <wp:inline distT="0" distB="0" distL="0" distR="0" wp14:anchorId="39FAA4FD" wp14:editId="7E349600">
            <wp:extent cx="2788170" cy="2960375"/>
            <wp:effectExtent l="0" t="0" r="6350" b="0"/>
            <wp:docPr id="206037469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037469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01574" cy="2974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5AF3E" w14:textId="77777777" w:rsidR="00945E5E" w:rsidRDefault="00945E5E" w:rsidP="007C6978">
      <w:pPr>
        <w:spacing w:line="400" w:lineRule="exact"/>
        <w:rPr>
          <w:sz w:val="24"/>
        </w:rPr>
      </w:pPr>
    </w:p>
    <w:p w14:paraId="34C3CD58" w14:textId="77777777" w:rsidR="00945126" w:rsidRDefault="00945126" w:rsidP="007C6978">
      <w:pPr>
        <w:spacing w:line="400" w:lineRule="exact"/>
        <w:rPr>
          <w:sz w:val="24"/>
        </w:rPr>
      </w:pPr>
    </w:p>
    <w:p w14:paraId="1E745F73" w14:textId="77777777" w:rsidR="007C6978" w:rsidRDefault="007C6978" w:rsidP="007C6978">
      <w:pPr>
        <w:spacing w:line="400" w:lineRule="exact"/>
        <w:rPr>
          <w:sz w:val="24"/>
        </w:rPr>
      </w:pPr>
    </w:p>
    <w:p w14:paraId="23109CCF" w14:textId="2CAEB251" w:rsidR="007C6978" w:rsidRDefault="00945E5E" w:rsidP="00CC2693">
      <w:pPr>
        <w:pStyle w:val="af2"/>
        <w:numPr>
          <w:ilvl w:val="0"/>
          <w:numId w:val="3"/>
        </w:numPr>
        <w:spacing w:line="400" w:lineRule="exact"/>
        <w:rPr>
          <w:sz w:val="24"/>
        </w:rPr>
      </w:pPr>
      <w:r>
        <w:rPr>
          <w:rFonts w:hint="eastAsia"/>
          <w:sz w:val="24"/>
        </w:rPr>
        <w:lastRenderedPageBreak/>
        <w:t>if</w:t>
      </w:r>
      <w:r>
        <w:rPr>
          <w:rFonts w:hint="eastAsia"/>
          <w:sz w:val="24"/>
        </w:rPr>
        <w:t>逻辑计算公式</w:t>
      </w:r>
      <w:r w:rsidR="00E00F7C">
        <w:rPr>
          <w:rFonts w:hint="eastAsia"/>
          <w:sz w:val="24"/>
        </w:rPr>
        <w:t>（</w:t>
      </w:r>
      <w:r w:rsidR="00E00F7C">
        <w:rPr>
          <w:rFonts w:hint="eastAsia"/>
          <w:sz w:val="24"/>
        </w:rPr>
        <w:t>1</w:t>
      </w:r>
      <w:r w:rsidR="00E00F7C">
        <w:rPr>
          <w:rFonts w:hint="eastAsia"/>
          <w:sz w:val="24"/>
        </w:rPr>
        <w:t>分）</w:t>
      </w:r>
      <w:r w:rsidR="005C332C">
        <w:rPr>
          <w:rFonts w:hint="eastAsia"/>
          <w:sz w:val="24"/>
        </w:rPr>
        <w:t>：</w:t>
      </w:r>
    </w:p>
    <w:p w14:paraId="668F93E5" w14:textId="03AC9FFA" w:rsidR="007C6978" w:rsidRDefault="007C6978" w:rsidP="00945126">
      <w:pPr>
        <w:jc w:val="center"/>
        <w:rPr>
          <w:noProof/>
        </w:rPr>
      </w:pPr>
    </w:p>
    <w:p w14:paraId="1A73E740" w14:textId="30E08542" w:rsidR="00945E5E" w:rsidRPr="001E2175" w:rsidRDefault="000A23C8" w:rsidP="00945126">
      <w:pPr>
        <w:jc w:val="center"/>
        <w:rPr>
          <w:sz w:val="24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4"/>
            </w:rPr>
            <m:t>n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eqArrPr>
                <m:e>
                  <m:r>
                    <w:rPr>
                      <w:rFonts w:ascii="Cambria Math" w:hAnsi="Cambria Math"/>
                      <w:sz w:val="24"/>
                    </w:rPr>
                    <m:t>1,  &amp;i&gt;0 &amp;&amp;</m:t>
                  </m:r>
                </m:e>
                <m:e>
                  <m:r>
                    <w:rPr>
                      <w:rFonts w:ascii="Cambria Math" w:hAnsi="Cambria Math"/>
                      <w:sz w:val="24"/>
                    </w:rPr>
                    <m:t>2,  &amp;i≤0 and j&gt;0</m:t>
                  </m:r>
                </m:e>
              </m:eqArr>
            </m:e>
          </m:d>
        </m:oMath>
      </m:oMathPara>
    </w:p>
    <w:p w14:paraId="317A700F" w14:textId="77777777" w:rsidR="007C6978" w:rsidRDefault="007C6978" w:rsidP="00A23EF8">
      <w:pPr>
        <w:rPr>
          <w:sz w:val="24"/>
        </w:rPr>
      </w:pPr>
    </w:p>
    <w:p w14:paraId="10D4CF5A" w14:textId="77777777" w:rsidR="007C6978" w:rsidRDefault="007C6978" w:rsidP="007C6978">
      <w:pPr>
        <w:spacing w:line="400" w:lineRule="exact"/>
        <w:rPr>
          <w:sz w:val="24"/>
        </w:rPr>
      </w:pPr>
    </w:p>
    <w:p w14:paraId="4C6076F7" w14:textId="725F1F41" w:rsidR="00D54EC7" w:rsidRDefault="00D54EC7" w:rsidP="000A23C8">
      <w:pPr>
        <w:ind w:left="420" w:firstLine="420"/>
        <w:rPr>
          <w:sz w:val="24"/>
        </w:rPr>
      </w:pPr>
      <w:r>
        <w:rPr>
          <w:rFonts w:hint="eastAsia"/>
          <w:sz w:val="24"/>
        </w:rPr>
        <w:t>程序执行流程图</w:t>
      </w:r>
      <w:r w:rsidR="00E00F7C">
        <w:rPr>
          <w:rFonts w:hint="eastAsia"/>
          <w:sz w:val="24"/>
        </w:rPr>
        <w:t>（</w:t>
      </w:r>
      <w:r w:rsidR="00E00F7C">
        <w:rPr>
          <w:rFonts w:hint="eastAsia"/>
          <w:sz w:val="24"/>
        </w:rPr>
        <w:t>2</w:t>
      </w:r>
      <w:r w:rsidR="00E00F7C">
        <w:rPr>
          <w:rFonts w:hint="eastAsia"/>
          <w:sz w:val="24"/>
        </w:rPr>
        <w:t>分）</w:t>
      </w:r>
      <w:r>
        <w:rPr>
          <w:rFonts w:hint="eastAsia"/>
          <w:sz w:val="24"/>
        </w:rPr>
        <w:t>：</w:t>
      </w:r>
    </w:p>
    <w:p w14:paraId="2BC0B8F3" w14:textId="6B7B47DB" w:rsidR="00D54EC7" w:rsidRDefault="00D54EC7" w:rsidP="00195C97">
      <w:pPr>
        <w:jc w:val="center"/>
        <w:rPr>
          <w:noProof/>
        </w:rPr>
      </w:pPr>
    </w:p>
    <w:p w14:paraId="19EEC737" w14:textId="496B259D" w:rsidR="00945E5E" w:rsidRDefault="00DC7F1D" w:rsidP="00195C97">
      <w:pPr>
        <w:jc w:val="center"/>
        <w:rPr>
          <w:sz w:val="24"/>
        </w:rPr>
      </w:pPr>
      <w:r w:rsidRPr="00DC7F1D">
        <w:rPr>
          <w:noProof/>
        </w:rPr>
        <w:drawing>
          <wp:inline distT="0" distB="0" distL="0" distR="0" wp14:anchorId="2E8EE282" wp14:editId="0A9FB9FC">
            <wp:extent cx="2398426" cy="2181983"/>
            <wp:effectExtent l="0" t="0" r="1905" b="2540"/>
            <wp:docPr id="356829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8295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31388" cy="2211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9BD89" w14:textId="77777777" w:rsidR="007C6978" w:rsidRDefault="007C6978" w:rsidP="007C6978">
      <w:pPr>
        <w:spacing w:line="400" w:lineRule="exact"/>
        <w:rPr>
          <w:sz w:val="24"/>
        </w:rPr>
      </w:pPr>
    </w:p>
    <w:p w14:paraId="533767A9" w14:textId="77777777" w:rsidR="007C6978" w:rsidRPr="007C6978" w:rsidRDefault="007C6978" w:rsidP="007C6978">
      <w:pPr>
        <w:spacing w:line="400" w:lineRule="exact"/>
        <w:rPr>
          <w:sz w:val="24"/>
        </w:rPr>
      </w:pPr>
    </w:p>
    <w:p w14:paraId="14DB60A7" w14:textId="6073CF6C" w:rsidR="00306A42" w:rsidRPr="009A3E70" w:rsidRDefault="00306A42" w:rsidP="00306A42">
      <w:pPr>
        <w:pStyle w:val="h2"/>
        <w:spacing w:before="156" w:after="156"/>
        <w:ind w:firstLine="306"/>
        <w:rPr>
          <w:rFonts w:ascii="Times New Roman" w:hAnsi="Times New Roman"/>
        </w:rPr>
      </w:pPr>
      <w:bookmarkStart w:id="7" w:name="_Toc169192153"/>
      <w:r w:rsidRPr="009A3E70">
        <w:rPr>
          <w:rFonts w:ascii="Times New Roman" w:hAnsi="Times New Roman"/>
        </w:rPr>
        <w:t>2.2</w:t>
      </w:r>
      <w:r w:rsidR="00D6645B">
        <w:rPr>
          <w:rFonts w:ascii="Times New Roman" w:hAnsi="Times New Roman" w:hint="eastAsia"/>
        </w:rPr>
        <w:t>程序</w:t>
      </w:r>
      <w:r w:rsidRPr="009A3E70">
        <w:rPr>
          <w:rFonts w:ascii="Times New Roman" w:hAnsi="Times New Roman"/>
        </w:rPr>
        <w:t>设计</w:t>
      </w:r>
      <w:bookmarkEnd w:id="7"/>
    </w:p>
    <w:p w14:paraId="3F17A9A7" w14:textId="1DA679E6" w:rsidR="00306A42" w:rsidRDefault="001D555B" w:rsidP="00306A42">
      <w:pPr>
        <w:spacing w:line="400" w:lineRule="exact"/>
        <w:ind w:firstLineChars="200" w:firstLine="480"/>
        <w:rPr>
          <w:sz w:val="24"/>
        </w:rPr>
      </w:pPr>
      <w:r w:rsidRPr="001D555B">
        <w:rPr>
          <w:rFonts w:hint="eastAsia"/>
          <w:sz w:val="24"/>
        </w:rPr>
        <w:t>利用循环结构，使用</w:t>
      </w:r>
      <w:r w:rsidRPr="001D555B">
        <w:rPr>
          <w:rFonts w:hint="eastAsia"/>
          <w:sz w:val="24"/>
        </w:rPr>
        <w:t>turtle</w:t>
      </w:r>
      <w:r w:rsidRPr="001D555B">
        <w:rPr>
          <w:rFonts w:hint="eastAsia"/>
          <w:sz w:val="24"/>
        </w:rPr>
        <w:t>库的</w:t>
      </w:r>
      <w:proofErr w:type="spellStart"/>
      <w:r w:rsidRPr="001D555B">
        <w:rPr>
          <w:rFonts w:hint="eastAsia"/>
          <w:sz w:val="24"/>
        </w:rPr>
        <w:t>turtle.circle</w:t>
      </w:r>
      <w:proofErr w:type="spellEnd"/>
      <w:r w:rsidRPr="001D555B">
        <w:rPr>
          <w:rFonts w:hint="eastAsia"/>
          <w:sz w:val="24"/>
        </w:rPr>
        <w:t>()</w:t>
      </w:r>
      <w:r w:rsidRPr="001D555B">
        <w:rPr>
          <w:rFonts w:hint="eastAsia"/>
          <w:sz w:val="24"/>
        </w:rPr>
        <w:t>函数和</w:t>
      </w:r>
      <w:proofErr w:type="spellStart"/>
      <w:r w:rsidRPr="001D555B">
        <w:rPr>
          <w:rFonts w:hint="eastAsia"/>
          <w:sz w:val="24"/>
        </w:rPr>
        <w:t>turtle.seth</w:t>
      </w:r>
      <w:proofErr w:type="spellEnd"/>
      <w:r w:rsidRPr="001D555B">
        <w:rPr>
          <w:rFonts w:hint="eastAsia"/>
          <w:sz w:val="24"/>
        </w:rPr>
        <w:t>()</w:t>
      </w:r>
      <w:r w:rsidRPr="001D555B">
        <w:rPr>
          <w:rFonts w:hint="eastAsia"/>
          <w:sz w:val="24"/>
        </w:rPr>
        <w:t>函数绘制套圈，最小的圆圈半径为</w:t>
      </w:r>
      <w:r w:rsidRPr="001D555B">
        <w:rPr>
          <w:rFonts w:hint="eastAsia"/>
          <w:sz w:val="24"/>
        </w:rPr>
        <w:t>10</w:t>
      </w:r>
      <w:r w:rsidRPr="001D555B">
        <w:rPr>
          <w:rFonts w:hint="eastAsia"/>
          <w:sz w:val="24"/>
        </w:rPr>
        <w:t>像素，不同圆圈之间的半径差是</w:t>
      </w:r>
      <w:r w:rsidRPr="001D555B">
        <w:rPr>
          <w:rFonts w:hint="eastAsia"/>
          <w:sz w:val="24"/>
        </w:rPr>
        <w:t>40</w:t>
      </w:r>
      <w:r w:rsidRPr="001D555B">
        <w:rPr>
          <w:rFonts w:hint="eastAsia"/>
          <w:sz w:val="24"/>
        </w:rPr>
        <w:t>像素。程序运行效果如图所示。</w:t>
      </w:r>
    </w:p>
    <w:p w14:paraId="7653EE42" w14:textId="3756E8FE" w:rsidR="001D555B" w:rsidRDefault="001710DB" w:rsidP="001710DB">
      <w:pPr>
        <w:jc w:val="center"/>
        <w:rPr>
          <w:sz w:val="24"/>
        </w:rPr>
      </w:pPr>
      <w:r>
        <w:rPr>
          <w:noProof/>
        </w:rPr>
        <w:drawing>
          <wp:inline distT="0" distB="0" distL="0" distR="0" wp14:anchorId="586F0ABF" wp14:editId="1E08216A">
            <wp:extent cx="2428407" cy="2370311"/>
            <wp:effectExtent l="0" t="0" r="0" b="5080"/>
            <wp:docPr id="148822115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896" cy="2424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4004B" w14:textId="6CA507BA" w:rsidR="00306A42" w:rsidRPr="00043C48" w:rsidRDefault="00D6645B" w:rsidP="00306A42">
      <w:pPr>
        <w:spacing w:line="400" w:lineRule="exact"/>
        <w:ind w:firstLineChars="200" w:firstLine="489"/>
        <w:rPr>
          <w:b/>
          <w:bCs/>
          <w:sz w:val="24"/>
        </w:rPr>
      </w:pPr>
      <w:r w:rsidRPr="00043C48">
        <w:rPr>
          <w:rFonts w:hint="eastAsia"/>
          <w:b/>
          <w:bCs/>
          <w:sz w:val="24"/>
        </w:rPr>
        <w:t>实现代码</w:t>
      </w:r>
      <w:r w:rsidR="001216C8" w:rsidRPr="00043C48">
        <w:rPr>
          <w:rFonts w:hint="eastAsia"/>
          <w:b/>
          <w:bCs/>
          <w:sz w:val="24"/>
        </w:rPr>
        <w:t>（</w:t>
      </w:r>
      <w:r w:rsidR="00D3706C" w:rsidRPr="00043C48">
        <w:rPr>
          <w:rFonts w:hint="eastAsia"/>
          <w:b/>
          <w:bCs/>
          <w:sz w:val="24"/>
        </w:rPr>
        <w:t>3</w:t>
      </w:r>
      <w:r w:rsidR="001216C8" w:rsidRPr="00043C48">
        <w:rPr>
          <w:rFonts w:hint="eastAsia"/>
          <w:b/>
          <w:bCs/>
          <w:sz w:val="24"/>
        </w:rPr>
        <w:t>分）</w:t>
      </w:r>
      <w:r w:rsidRPr="00043C48">
        <w:rPr>
          <w:rFonts w:hint="eastAsia"/>
          <w:b/>
          <w:bCs/>
          <w:sz w:val="24"/>
        </w:rPr>
        <w:t>：</w:t>
      </w:r>
    </w:p>
    <w:p w14:paraId="0C09ACE8" w14:textId="77777777" w:rsidR="00882873" w:rsidRPr="00882873" w:rsidRDefault="00882873" w:rsidP="0088287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00" w:lineRule="exact"/>
        <w:ind w:firstLineChars="200" w:firstLine="440"/>
        <w:jc w:val="left"/>
        <w:rPr>
          <w:rFonts w:ascii="CMU Typewriter Text" w:hAnsi="CMU Typewriter Text" w:cs="CMU Typewriter Text"/>
          <w:color w:val="333333"/>
          <w:kern w:val="0"/>
          <w:sz w:val="22"/>
          <w:szCs w:val="22"/>
        </w:rPr>
      </w:pPr>
      <w:r w:rsidRPr="00882873">
        <w:rPr>
          <w:rFonts w:ascii="CMU Typewriter Text" w:hAnsi="CMU Typewriter Text" w:cs="CMU Typewriter Text"/>
          <w:color w:val="770088"/>
          <w:kern w:val="0"/>
          <w:sz w:val="22"/>
          <w:szCs w:val="22"/>
        </w:rPr>
        <w:t>import</w:t>
      </w:r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 xml:space="preserve"> </w:t>
      </w:r>
      <w:r w:rsidRPr="00882873">
        <w:rPr>
          <w:rFonts w:ascii="CMU Typewriter Text" w:hAnsi="CMU Typewriter Text" w:cs="CMU Typewriter Text"/>
          <w:color w:val="000000"/>
          <w:kern w:val="0"/>
          <w:sz w:val="22"/>
          <w:szCs w:val="22"/>
        </w:rPr>
        <w:t>turtle</w:t>
      </w:r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 xml:space="preserve"> </w:t>
      </w:r>
      <w:r w:rsidRPr="00882873">
        <w:rPr>
          <w:rFonts w:ascii="CMU Typewriter Text" w:hAnsi="CMU Typewriter Text" w:cs="CMU Typewriter Text"/>
          <w:color w:val="770088"/>
          <w:kern w:val="0"/>
          <w:sz w:val="22"/>
          <w:szCs w:val="22"/>
        </w:rPr>
        <w:t>as</w:t>
      </w:r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 xml:space="preserve"> </w:t>
      </w:r>
      <w:r w:rsidRPr="00882873">
        <w:rPr>
          <w:rFonts w:ascii="CMU Typewriter Text" w:hAnsi="CMU Typewriter Text" w:cs="CMU Typewriter Text"/>
          <w:color w:val="000000"/>
          <w:kern w:val="0"/>
          <w:sz w:val="22"/>
          <w:szCs w:val="22"/>
        </w:rPr>
        <w:t>t</w:t>
      </w:r>
    </w:p>
    <w:p w14:paraId="6A3B0331" w14:textId="77777777" w:rsidR="00882873" w:rsidRPr="00882873" w:rsidRDefault="00882873" w:rsidP="0088287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00" w:lineRule="exact"/>
        <w:ind w:firstLineChars="200" w:firstLine="440"/>
        <w:jc w:val="left"/>
        <w:rPr>
          <w:rFonts w:ascii="CMU Typewriter Text" w:hAnsi="CMU Typewriter Text" w:cs="CMU Typewriter Text"/>
          <w:color w:val="333333"/>
          <w:kern w:val="0"/>
          <w:sz w:val="22"/>
          <w:szCs w:val="22"/>
        </w:rPr>
      </w:pPr>
    </w:p>
    <w:p w14:paraId="74F65081" w14:textId="77777777" w:rsidR="00882873" w:rsidRPr="00882873" w:rsidRDefault="00882873" w:rsidP="0088287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00" w:lineRule="exact"/>
        <w:ind w:firstLineChars="200" w:firstLine="440"/>
        <w:jc w:val="left"/>
        <w:rPr>
          <w:rFonts w:ascii="CMU Typewriter Text" w:hAnsi="CMU Typewriter Text" w:cs="CMU Typewriter Text"/>
          <w:color w:val="333333"/>
          <w:kern w:val="0"/>
          <w:sz w:val="22"/>
          <w:szCs w:val="22"/>
        </w:rPr>
      </w:pPr>
      <w:r w:rsidRPr="00882873">
        <w:rPr>
          <w:rFonts w:ascii="CMU Typewriter Text" w:hAnsi="CMU Typewriter Text" w:cs="CMU Typewriter Text"/>
          <w:color w:val="000000"/>
          <w:kern w:val="0"/>
          <w:sz w:val="22"/>
          <w:szCs w:val="22"/>
        </w:rPr>
        <w:t>r</w:t>
      </w:r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 xml:space="preserve"> </w:t>
      </w:r>
      <w:r w:rsidRPr="00882873">
        <w:rPr>
          <w:rFonts w:ascii="CMU Typewriter Text" w:hAnsi="CMU Typewriter Text" w:cs="CMU Typewriter Text"/>
          <w:color w:val="981A1A"/>
          <w:kern w:val="0"/>
          <w:sz w:val="22"/>
          <w:szCs w:val="22"/>
        </w:rPr>
        <w:t>=</w:t>
      </w:r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 xml:space="preserve"> </w:t>
      </w:r>
      <w:r w:rsidRPr="00882873">
        <w:rPr>
          <w:rFonts w:ascii="CMU Typewriter Text" w:hAnsi="CMU Typewriter Text" w:cs="CMU Typewriter Text"/>
          <w:color w:val="116644"/>
          <w:kern w:val="0"/>
          <w:sz w:val="22"/>
          <w:szCs w:val="22"/>
        </w:rPr>
        <w:t>10</w:t>
      </w:r>
    </w:p>
    <w:p w14:paraId="287B5FAC" w14:textId="77777777" w:rsidR="00882873" w:rsidRPr="00882873" w:rsidRDefault="00882873" w:rsidP="0088287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00" w:lineRule="exact"/>
        <w:ind w:firstLineChars="200" w:firstLine="440"/>
        <w:jc w:val="left"/>
        <w:rPr>
          <w:rFonts w:ascii="CMU Typewriter Text" w:hAnsi="CMU Typewriter Text" w:cs="CMU Typewriter Text"/>
          <w:color w:val="333333"/>
          <w:kern w:val="0"/>
          <w:sz w:val="22"/>
          <w:szCs w:val="22"/>
        </w:rPr>
      </w:pPr>
      <w:r w:rsidRPr="00882873">
        <w:rPr>
          <w:rFonts w:ascii="CMU Typewriter Text" w:hAnsi="CMU Typewriter Text" w:cs="CMU Typewriter Text"/>
          <w:color w:val="000000"/>
          <w:kern w:val="0"/>
          <w:sz w:val="22"/>
          <w:szCs w:val="22"/>
        </w:rPr>
        <w:t>head</w:t>
      </w:r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 xml:space="preserve"> </w:t>
      </w:r>
      <w:r w:rsidRPr="00882873">
        <w:rPr>
          <w:rFonts w:ascii="CMU Typewriter Text" w:hAnsi="CMU Typewriter Text" w:cs="CMU Typewriter Text"/>
          <w:color w:val="981A1A"/>
          <w:kern w:val="0"/>
          <w:sz w:val="22"/>
          <w:szCs w:val="22"/>
        </w:rPr>
        <w:t>=</w:t>
      </w:r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 xml:space="preserve"> </w:t>
      </w:r>
      <w:r w:rsidRPr="00882873">
        <w:rPr>
          <w:rFonts w:ascii="CMU Typewriter Text" w:hAnsi="CMU Typewriter Text" w:cs="CMU Typewriter Text"/>
          <w:color w:val="116644"/>
          <w:kern w:val="0"/>
          <w:sz w:val="22"/>
          <w:szCs w:val="22"/>
        </w:rPr>
        <w:t>90</w:t>
      </w:r>
    </w:p>
    <w:p w14:paraId="2012183C" w14:textId="77777777" w:rsidR="00882873" w:rsidRPr="00882873" w:rsidRDefault="00882873" w:rsidP="0088287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00" w:lineRule="exact"/>
        <w:ind w:firstLineChars="200" w:firstLine="440"/>
        <w:jc w:val="left"/>
        <w:rPr>
          <w:rFonts w:ascii="CMU Typewriter Text" w:hAnsi="CMU Typewriter Text" w:cs="CMU Typewriter Text"/>
          <w:color w:val="333333"/>
          <w:kern w:val="0"/>
          <w:sz w:val="22"/>
          <w:szCs w:val="22"/>
        </w:rPr>
      </w:pPr>
      <w:proofErr w:type="spellStart"/>
      <w:proofErr w:type="gramStart"/>
      <w:r w:rsidRPr="00882873">
        <w:rPr>
          <w:rFonts w:ascii="CMU Typewriter Text" w:hAnsi="CMU Typewriter Text" w:cs="CMU Typewriter Text"/>
          <w:color w:val="000000"/>
          <w:kern w:val="0"/>
          <w:sz w:val="22"/>
          <w:szCs w:val="22"/>
        </w:rPr>
        <w:t>t</w:t>
      </w:r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>.</w:t>
      </w:r>
      <w:r w:rsidRPr="00882873">
        <w:rPr>
          <w:rFonts w:ascii="CMU Typewriter Text" w:hAnsi="CMU Typewriter Text" w:cs="CMU Typewriter Text"/>
          <w:color w:val="000000"/>
          <w:kern w:val="0"/>
          <w:sz w:val="22"/>
          <w:szCs w:val="22"/>
        </w:rPr>
        <w:t>seth</w:t>
      </w:r>
      <w:proofErr w:type="spellEnd"/>
      <w:proofErr w:type="gramEnd"/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>(</w:t>
      </w:r>
      <w:r w:rsidRPr="00882873">
        <w:rPr>
          <w:rFonts w:ascii="CMU Typewriter Text" w:hAnsi="CMU Typewriter Text" w:cs="CMU Typewriter Text"/>
          <w:color w:val="000000"/>
          <w:kern w:val="0"/>
          <w:sz w:val="22"/>
          <w:szCs w:val="22"/>
        </w:rPr>
        <w:t>head</w:t>
      </w:r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>)</w:t>
      </w:r>
    </w:p>
    <w:p w14:paraId="71388BF6" w14:textId="77777777" w:rsidR="00882873" w:rsidRPr="00882873" w:rsidRDefault="00882873" w:rsidP="0088287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00" w:lineRule="exact"/>
        <w:ind w:firstLineChars="200" w:firstLine="440"/>
        <w:jc w:val="left"/>
        <w:rPr>
          <w:rFonts w:ascii="CMU Typewriter Text" w:hAnsi="CMU Typewriter Text" w:cs="CMU Typewriter Text"/>
          <w:color w:val="333333"/>
          <w:kern w:val="0"/>
          <w:sz w:val="22"/>
          <w:szCs w:val="22"/>
        </w:rPr>
      </w:pPr>
      <w:r w:rsidRPr="00882873">
        <w:rPr>
          <w:rFonts w:ascii="CMU Typewriter Text" w:hAnsi="CMU Typewriter Text" w:cs="CMU Typewriter Text"/>
          <w:color w:val="770088"/>
          <w:kern w:val="0"/>
          <w:sz w:val="22"/>
          <w:szCs w:val="22"/>
        </w:rPr>
        <w:t>for</w:t>
      </w:r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 xml:space="preserve"> </w:t>
      </w:r>
      <w:proofErr w:type="spellStart"/>
      <w:r w:rsidRPr="00882873">
        <w:rPr>
          <w:rFonts w:ascii="CMU Typewriter Text" w:hAnsi="CMU Typewriter Text" w:cs="CMU Typewriter Text"/>
          <w:color w:val="000000"/>
          <w:kern w:val="0"/>
          <w:sz w:val="22"/>
          <w:szCs w:val="22"/>
        </w:rPr>
        <w:t>i</w:t>
      </w:r>
      <w:proofErr w:type="spellEnd"/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 xml:space="preserve"> </w:t>
      </w:r>
      <w:r w:rsidRPr="00882873">
        <w:rPr>
          <w:rFonts w:ascii="CMU Typewriter Text" w:hAnsi="CMU Typewriter Text" w:cs="CMU Typewriter Text"/>
          <w:color w:val="770088"/>
          <w:kern w:val="0"/>
          <w:sz w:val="22"/>
          <w:szCs w:val="22"/>
        </w:rPr>
        <w:t>in</w:t>
      </w:r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 xml:space="preserve"> </w:t>
      </w:r>
      <w:proofErr w:type="gramStart"/>
      <w:r w:rsidRPr="00882873">
        <w:rPr>
          <w:rFonts w:ascii="CMU Typewriter Text" w:hAnsi="CMU Typewriter Text" w:cs="CMU Typewriter Text"/>
          <w:color w:val="3300AA"/>
          <w:kern w:val="0"/>
          <w:sz w:val="22"/>
          <w:szCs w:val="22"/>
        </w:rPr>
        <w:t>range</w:t>
      </w:r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>(</w:t>
      </w:r>
      <w:proofErr w:type="gramEnd"/>
      <w:r w:rsidRPr="00882873">
        <w:rPr>
          <w:rFonts w:ascii="CMU Typewriter Text" w:hAnsi="CMU Typewriter Text" w:cs="CMU Typewriter Text"/>
          <w:color w:val="116644"/>
          <w:kern w:val="0"/>
          <w:sz w:val="22"/>
          <w:szCs w:val="22"/>
        </w:rPr>
        <w:t>4</w:t>
      </w:r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>):</w:t>
      </w:r>
    </w:p>
    <w:p w14:paraId="215E583A" w14:textId="77777777" w:rsidR="00882873" w:rsidRPr="00882873" w:rsidRDefault="00882873" w:rsidP="0088287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00" w:lineRule="exact"/>
        <w:ind w:firstLineChars="200" w:firstLine="440"/>
        <w:jc w:val="left"/>
        <w:rPr>
          <w:rFonts w:ascii="CMU Typewriter Text" w:hAnsi="CMU Typewriter Text" w:cs="CMU Typewriter Text"/>
          <w:color w:val="333333"/>
          <w:kern w:val="0"/>
          <w:sz w:val="22"/>
          <w:szCs w:val="22"/>
        </w:rPr>
      </w:pPr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 xml:space="preserve">    </w:t>
      </w:r>
      <w:proofErr w:type="spellStart"/>
      <w:proofErr w:type="gramStart"/>
      <w:r w:rsidRPr="00882873">
        <w:rPr>
          <w:rFonts w:ascii="CMU Typewriter Text" w:hAnsi="CMU Typewriter Text" w:cs="CMU Typewriter Text"/>
          <w:color w:val="000000"/>
          <w:kern w:val="0"/>
          <w:sz w:val="22"/>
          <w:szCs w:val="22"/>
        </w:rPr>
        <w:t>t</w:t>
      </w:r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>.</w:t>
      </w:r>
      <w:r w:rsidRPr="00882873">
        <w:rPr>
          <w:rFonts w:ascii="CMU Typewriter Text" w:hAnsi="CMU Typewriter Text" w:cs="CMU Typewriter Text"/>
          <w:color w:val="000000"/>
          <w:kern w:val="0"/>
          <w:sz w:val="22"/>
          <w:szCs w:val="22"/>
        </w:rPr>
        <w:t>circle</w:t>
      </w:r>
      <w:proofErr w:type="spellEnd"/>
      <w:proofErr w:type="gramEnd"/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>(</w:t>
      </w:r>
      <w:r w:rsidRPr="00882873">
        <w:rPr>
          <w:rFonts w:ascii="CMU Typewriter Text" w:hAnsi="CMU Typewriter Text" w:cs="CMU Typewriter Text"/>
          <w:color w:val="000000"/>
          <w:kern w:val="0"/>
          <w:sz w:val="22"/>
          <w:szCs w:val="22"/>
        </w:rPr>
        <w:t>r</w:t>
      </w:r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 xml:space="preserve"> </w:t>
      </w:r>
      <w:r w:rsidRPr="00882873">
        <w:rPr>
          <w:rFonts w:ascii="CMU Typewriter Text" w:hAnsi="CMU Typewriter Text" w:cs="CMU Typewriter Text"/>
          <w:color w:val="981A1A"/>
          <w:kern w:val="0"/>
          <w:sz w:val="22"/>
          <w:szCs w:val="22"/>
        </w:rPr>
        <w:t>+</w:t>
      </w:r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 xml:space="preserve"> </w:t>
      </w:r>
      <w:proofErr w:type="spellStart"/>
      <w:r w:rsidRPr="00882873">
        <w:rPr>
          <w:rFonts w:ascii="CMU Typewriter Text" w:hAnsi="CMU Typewriter Text" w:cs="CMU Typewriter Text"/>
          <w:color w:val="000000"/>
          <w:kern w:val="0"/>
          <w:sz w:val="22"/>
          <w:szCs w:val="22"/>
        </w:rPr>
        <w:t>i</w:t>
      </w:r>
      <w:proofErr w:type="spellEnd"/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 xml:space="preserve"> </w:t>
      </w:r>
      <w:r w:rsidRPr="00882873">
        <w:rPr>
          <w:rFonts w:ascii="CMU Typewriter Text" w:hAnsi="CMU Typewriter Text" w:cs="CMU Typewriter Text"/>
          <w:color w:val="981A1A"/>
          <w:kern w:val="0"/>
          <w:sz w:val="22"/>
          <w:szCs w:val="22"/>
        </w:rPr>
        <w:t>*</w:t>
      </w:r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 xml:space="preserve"> </w:t>
      </w:r>
      <w:r w:rsidRPr="00882873">
        <w:rPr>
          <w:rFonts w:ascii="CMU Typewriter Text" w:hAnsi="CMU Typewriter Text" w:cs="CMU Typewriter Text"/>
          <w:color w:val="116644"/>
          <w:kern w:val="0"/>
          <w:sz w:val="22"/>
          <w:szCs w:val="22"/>
        </w:rPr>
        <w:t>40</w:t>
      </w:r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>)</w:t>
      </w:r>
    </w:p>
    <w:p w14:paraId="3B6B664A" w14:textId="77777777" w:rsidR="00882873" w:rsidRPr="00882873" w:rsidRDefault="00882873" w:rsidP="0088287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00" w:lineRule="exact"/>
        <w:ind w:firstLineChars="200" w:firstLine="440"/>
        <w:jc w:val="left"/>
        <w:rPr>
          <w:rFonts w:ascii="CMU Typewriter Text" w:hAnsi="CMU Typewriter Text" w:cs="CMU Typewriter Text"/>
          <w:color w:val="333333"/>
          <w:kern w:val="0"/>
          <w:sz w:val="22"/>
          <w:szCs w:val="22"/>
        </w:rPr>
      </w:pPr>
      <w:proofErr w:type="spellStart"/>
      <w:proofErr w:type="gramStart"/>
      <w:r w:rsidRPr="00882873">
        <w:rPr>
          <w:rFonts w:ascii="CMU Typewriter Text" w:hAnsi="CMU Typewriter Text" w:cs="CMU Typewriter Text"/>
          <w:color w:val="000000"/>
          <w:kern w:val="0"/>
          <w:sz w:val="22"/>
          <w:szCs w:val="22"/>
        </w:rPr>
        <w:t>t</w:t>
      </w:r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>.</w:t>
      </w:r>
      <w:r w:rsidRPr="00882873">
        <w:rPr>
          <w:rFonts w:ascii="CMU Typewriter Text" w:hAnsi="CMU Typewriter Text" w:cs="CMU Typewriter Text"/>
          <w:color w:val="000000"/>
          <w:kern w:val="0"/>
          <w:sz w:val="22"/>
          <w:szCs w:val="22"/>
        </w:rPr>
        <w:t>done</w:t>
      </w:r>
      <w:proofErr w:type="spellEnd"/>
      <w:proofErr w:type="gramEnd"/>
      <w:r w:rsidRPr="00882873">
        <w:rPr>
          <w:rFonts w:ascii="CMU Typewriter Text" w:hAnsi="CMU Typewriter Text" w:cs="CMU Typewriter Text"/>
          <w:color w:val="333333"/>
          <w:kern w:val="0"/>
          <w:sz w:val="22"/>
          <w:szCs w:val="22"/>
        </w:rPr>
        <w:t>()</w:t>
      </w:r>
    </w:p>
    <w:p w14:paraId="0CB94186" w14:textId="77777777" w:rsidR="00D6645B" w:rsidRPr="00FD13E5" w:rsidRDefault="00D6645B" w:rsidP="00306A42">
      <w:pPr>
        <w:spacing w:line="400" w:lineRule="exact"/>
        <w:ind w:firstLineChars="200" w:firstLine="480"/>
        <w:rPr>
          <w:sz w:val="24"/>
        </w:rPr>
      </w:pPr>
    </w:p>
    <w:p w14:paraId="3871E64A" w14:textId="77777777" w:rsidR="00D6645B" w:rsidRPr="009A3E70" w:rsidRDefault="00D6645B" w:rsidP="00306A42">
      <w:pPr>
        <w:spacing w:line="400" w:lineRule="exact"/>
        <w:ind w:firstLineChars="200" w:firstLine="480"/>
        <w:rPr>
          <w:sz w:val="24"/>
        </w:rPr>
      </w:pPr>
    </w:p>
    <w:p w14:paraId="4CCC2F49" w14:textId="5B28D1E4" w:rsidR="00306A42" w:rsidRPr="009A3E70" w:rsidRDefault="00306A42" w:rsidP="00306A42">
      <w:pPr>
        <w:pStyle w:val="h2"/>
        <w:spacing w:before="156" w:after="156"/>
        <w:ind w:firstLine="306"/>
        <w:rPr>
          <w:rFonts w:ascii="Times New Roman" w:hAnsi="Times New Roman"/>
        </w:rPr>
      </w:pPr>
      <w:bookmarkStart w:id="8" w:name="_Toc169192154"/>
      <w:r w:rsidRPr="009A3E70">
        <w:rPr>
          <w:rFonts w:ascii="Times New Roman" w:hAnsi="Times New Roman"/>
        </w:rPr>
        <w:t>2.3</w:t>
      </w:r>
      <w:r w:rsidR="00AE7AFD">
        <w:rPr>
          <w:rFonts w:ascii="Times New Roman" w:hAnsi="Times New Roman" w:hint="eastAsia"/>
        </w:rPr>
        <w:t>程序设计</w:t>
      </w:r>
      <w:bookmarkEnd w:id="8"/>
    </w:p>
    <w:p w14:paraId="129B764A" w14:textId="3F6801E1" w:rsidR="0062000B" w:rsidRPr="008A4F75" w:rsidRDefault="00DB288B">
      <w:pPr>
        <w:spacing w:line="400" w:lineRule="exact"/>
        <w:ind w:firstLineChars="200" w:firstLine="480"/>
        <w:rPr>
          <w:sz w:val="24"/>
        </w:rPr>
      </w:pPr>
      <w:r w:rsidRPr="008A4F75">
        <w:rPr>
          <w:sz w:val="24"/>
        </w:rPr>
        <w:t>（</w:t>
      </w:r>
      <w:r w:rsidR="004531F3" w:rsidRPr="008A4F75">
        <w:rPr>
          <w:rFonts w:hint="eastAsia"/>
          <w:sz w:val="24"/>
        </w:rPr>
        <w:t>5</w:t>
      </w:r>
      <w:r w:rsidRPr="008A4F75">
        <w:rPr>
          <w:sz w:val="24"/>
        </w:rPr>
        <w:t>分）</w:t>
      </w:r>
    </w:p>
    <w:p w14:paraId="4349A505" w14:textId="141CD88E" w:rsidR="004531F3" w:rsidRPr="008A4F75" w:rsidRDefault="004531F3" w:rsidP="00152F5C">
      <w:pPr>
        <w:spacing w:line="400" w:lineRule="exact"/>
        <w:ind w:firstLineChars="200" w:firstLine="480"/>
        <w:rPr>
          <w:sz w:val="24"/>
        </w:rPr>
      </w:pPr>
      <w:r w:rsidRPr="008A4F75">
        <w:rPr>
          <w:rFonts w:hint="eastAsia"/>
          <w:sz w:val="24"/>
        </w:rPr>
        <w:t>编写程序，输入两个整数</w:t>
      </w:r>
      <w:r w:rsidRPr="008A4F75">
        <w:rPr>
          <w:rFonts w:hint="eastAsia"/>
          <w:sz w:val="24"/>
        </w:rPr>
        <w:t>a</w:t>
      </w:r>
      <w:r w:rsidRPr="008A4F75">
        <w:rPr>
          <w:rFonts w:hint="eastAsia"/>
          <w:sz w:val="24"/>
        </w:rPr>
        <w:t>和</w:t>
      </w:r>
      <w:r w:rsidRPr="008A4F75">
        <w:rPr>
          <w:rFonts w:hint="eastAsia"/>
          <w:sz w:val="24"/>
        </w:rPr>
        <w:t>b</w:t>
      </w:r>
      <w:r w:rsidRPr="008A4F75">
        <w:rPr>
          <w:rFonts w:hint="eastAsia"/>
          <w:sz w:val="24"/>
        </w:rPr>
        <w:t>，利用“更相减损法”求这两个整数的最大公约数和最小公倍数。运行结果如下图所示。</w:t>
      </w:r>
    </w:p>
    <w:p w14:paraId="112417F8" w14:textId="2ACDCAF2" w:rsidR="0062000B" w:rsidRPr="009A3E70" w:rsidRDefault="003D2D40" w:rsidP="003D2D40">
      <w:pPr>
        <w:ind w:firstLineChars="200" w:firstLine="420"/>
        <w:jc w:val="center"/>
      </w:pPr>
      <w:r>
        <w:rPr>
          <w:noProof/>
        </w:rPr>
        <w:drawing>
          <wp:inline distT="0" distB="0" distL="0" distR="0" wp14:anchorId="33EF7185" wp14:editId="54E0C9C4">
            <wp:extent cx="2175693" cy="923925"/>
            <wp:effectExtent l="0" t="0" r="0" b="0"/>
            <wp:docPr id="15927320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73208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191487" cy="93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830DA" w14:textId="77777777" w:rsidR="0062000B" w:rsidRPr="008D70BD" w:rsidRDefault="0062000B">
      <w:pPr>
        <w:spacing w:line="400" w:lineRule="exact"/>
        <w:ind w:firstLineChars="200" w:firstLine="480"/>
        <w:rPr>
          <w:sz w:val="24"/>
        </w:rPr>
      </w:pPr>
    </w:p>
    <w:p w14:paraId="2FE16816" w14:textId="77777777" w:rsidR="00173ACE" w:rsidRPr="008D70BD" w:rsidRDefault="00173ACE" w:rsidP="00173ACE">
      <w:pPr>
        <w:spacing w:line="400" w:lineRule="exact"/>
        <w:ind w:firstLineChars="200" w:firstLine="480"/>
        <w:rPr>
          <w:sz w:val="24"/>
        </w:rPr>
      </w:pPr>
      <w:r w:rsidRPr="008D70BD">
        <w:rPr>
          <w:rFonts w:hint="eastAsia"/>
          <w:sz w:val="24"/>
        </w:rPr>
        <w:t>（</w:t>
      </w:r>
      <w:r w:rsidRPr="008D70BD">
        <w:rPr>
          <w:rFonts w:hint="eastAsia"/>
          <w:sz w:val="24"/>
        </w:rPr>
        <w:t>1</w:t>
      </w:r>
      <w:r w:rsidRPr="008D70BD">
        <w:rPr>
          <w:rFonts w:hint="eastAsia"/>
          <w:sz w:val="24"/>
        </w:rPr>
        <w:t>）“更相减损法”出自于中国古代的《九章算术》，也是一种求最大公约数的算法，具体算法如下：</w:t>
      </w:r>
    </w:p>
    <w:p w14:paraId="7562D720" w14:textId="77777777" w:rsidR="00173ACE" w:rsidRPr="008D70BD" w:rsidRDefault="00173ACE" w:rsidP="00173ACE">
      <w:pPr>
        <w:spacing w:line="400" w:lineRule="exact"/>
        <w:ind w:firstLineChars="200" w:firstLine="480"/>
        <w:rPr>
          <w:sz w:val="24"/>
        </w:rPr>
      </w:pPr>
      <w:r w:rsidRPr="008D70BD">
        <w:rPr>
          <w:rFonts w:hint="eastAsia"/>
          <w:sz w:val="24"/>
        </w:rPr>
        <w:t>①先判断两个正整数的大小，如果两数相等，则这个数本身就是所求的最大公约数。</w:t>
      </w:r>
    </w:p>
    <w:p w14:paraId="6BE3DD3C" w14:textId="77777777" w:rsidR="00173ACE" w:rsidRPr="008D70BD" w:rsidRDefault="00173ACE" w:rsidP="00173ACE">
      <w:pPr>
        <w:spacing w:line="400" w:lineRule="exact"/>
        <w:ind w:firstLineChars="200" w:firstLine="480"/>
        <w:rPr>
          <w:sz w:val="24"/>
        </w:rPr>
      </w:pPr>
      <w:r w:rsidRPr="008D70BD">
        <w:rPr>
          <w:rFonts w:hint="eastAsia"/>
          <w:sz w:val="24"/>
        </w:rPr>
        <w:t>②如果两个正整数不相等，则用大数减去小数，然后用这个较小数与它们相减的结果相比较，如果相等，则这个差就是两个正整数的最大公约数，而如果不相等，则继续执行②操作。</w:t>
      </w:r>
    </w:p>
    <w:p w14:paraId="6558525B" w14:textId="1FAB3552" w:rsidR="0027657F" w:rsidRPr="008D70BD" w:rsidRDefault="00173ACE" w:rsidP="00173ACE">
      <w:pPr>
        <w:spacing w:line="400" w:lineRule="exact"/>
        <w:ind w:firstLineChars="200" w:firstLine="480"/>
        <w:rPr>
          <w:sz w:val="24"/>
        </w:rPr>
      </w:pPr>
      <w:r w:rsidRPr="008D70BD">
        <w:rPr>
          <w:rFonts w:hint="eastAsia"/>
          <w:sz w:val="24"/>
        </w:rPr>
        <w:t>（</w:t>
      </w:r>
      <w:r w:rsidRPr="008D70BD">
        <w:rPr>
          <w:rFonts w:hint="eastAsia"/>
          <w:sz w:val="24"/>
        </w:rPr>
        <w:t>2</w:t>
      </w:r>
      <w:r w:rsidRPr="008D70BD">
        <w:rPr>
          <w:rFonts w:hint="eastAsia"/>
          <w:sz w:val="24"/>
        </w:rPr>
        <w:t>）求得了最大公约数后，最小公倍数就是已知的两个正整数之积除以最大公约数的商。</w:t>
      </w:r>
    </w:p>
    <w:p w14:paraId="48AAE3A5" w14:textId="77777777" w:rsidR="00A56718" w:rsidRPr="008D70BD" w:rsidRDefault="00A56718">
      <w:pPr>
        <w:spacing w:line="400" w:lineRule="exact"/>
        <w:ind w:firstLineChars="200" w:firstLine="480"/>
        <w:rPr>
          <w:sz w:val="24"/>
        </w:rPr>
      </w:pPr>
    </w:p>
    <w:p w14:paraId="77C3E454" w14:textId="09DEF2B4" w:rsidR="00173ACE" w:rsidRDefault="00173ACE">
      <w:pPr>
        <w:spacing w:line="400" w:lineRule="exact"/>
        <w:ind w:firstLineChars="200" w:firstLine="489"/>
        <w:rPr>
          <w:b/>
          <w:bCs/>
          <w:sz w:val="24"/>
        </w:rPr>
      </w:pPr>
      <w:r w:rsidRPr="001568FD">
        <w:rPr>
          <w:rFonts w:hint="eastAsia"/>
          <w:b/>
          <w:bCs/>
          <w:sz w:val="24"/>
        </w:rPr>
        <w:t>代码实现</w:t>
      </w:r>
      <w:r w:rsidR="00182D09">
        <w:rPr>
          <w:rFonts w:hint="eastAsia"/>
          <w:b/>
          <w:bCs/>
          <w:sz w:val="24"/>
        </w:rPr>
        <w:t>（</w:t>
      </w:r>
      <w:r w:rsidR="00182D09">
        <w:rPr>
          <w:rFonts w:hint="eastAsia"/>
          <w:b/>
          <w:bCs/>
          <w:sz w:val="24"/>
        </w:rPr>
        <w:t>3</w:t>
      </w:r>
      <w:r w:rsidR="00182D09">
        <w:rPr>
          <w:rFonts w:hint="eastAsia"/>
          <w:b/>
          <w:bCs/>
          <w:sz w:val="24"/>
        </w:rPr>
        <w:t>分）</w:t>
      </w:r>
      <w:r w:rsidRPr="001568FD">
        <w:rPr>
          <w:rFonts w:hint="eastAsia"/>
          <w:b/>
          <w:bCs/>
          <w:sz w:val="24"/>
        </w:rPr>
        <w:t>：</w:t>
      </w:r>
    </w:p>
    <w:p w14:paraId="224F1190" w14:textId="77777777" w:rsidR="001568FD" w:rsidRDefault="001568FD">
      <w:pPr>
        <w:spacing w:line="400" w:lineRule="exact"/>
        <w:ind w:firstLineChars="200" w:firstLine="489"/>
        <w:rPr>
          <w:b/>
          <w:bCs/>
          <w:sz w:val="24"/>
        </w:rPr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67DB" w14:paraId="71057E1E" w14:textId="77777777" w:rsidTr="00C567DB">
        <w:tc>
          <w:tcPr>
            <w:tcW w:w="8296" w:type="dxa"/>
          </w:tcPr>
          <w:p w14:paraId="00C6F42C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de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882873">
              <w:rPr>
                <w:rStyle w:val="cm-def"/>
                <w:rFonts w:ascii="CMU Typewriter Text" w:hAnsi="CMU Typewriter Text" w:cs="CMU Typewriter Text"/>
                <w:color w:val="0000FF"/>
                <w:sz w:val="22"/>
                <w:szCs w:val="22"/>
              </w:rPr>
              <w:t>gcd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:</w:t>
            </w:r>
          </w:p>
          <w:p w14:paraId="6B91E20C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: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retur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</w:p>
          <w:p w14:paraId="5699CAB0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u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gram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max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)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-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mi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6501AF8E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whil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u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!</w:t>
            </w:r>
            <w:proofErr w:type="gramEnd"/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mi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:</w:t>
            </w:r>
          </w:p>
          <w:p w14:paraId="0CB8D0D4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lastRenderedPageBreak/>
              <w:t xml:space="preserve">        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gram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mi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)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ub</w:t>
            </w:r>
          </w:p>
          <w:p w14:paraId="292FFA42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    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u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gram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max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)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-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mi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30A07405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retur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ub</w:t>
            </w:r>
          </w:p>
          <w:p w14:paraId="168FA695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</w:p>
          <w:p w14:paraId="1FF64F8A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</w:p>
          <w:p w14:paraId="47561775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de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gramStart"/>
            <w:r w:rsidRPr="00882873">
              <w:rPr>
                <w:rStyle w:val="cm-def"/>
                <w:rFonts w:ascii="CMU Typewriter Text" w:hAnsi="CMU Typewriter Text" w:cs="CMU Typewriter Text"/>
                <w:color w:val="0000FF"/>
                <w:sz w:val="22"/>
                <w:szCs w:val="22"/>
              </w:rPr>
              <w:t>lcm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:</w:t>
            </w:r>
          </w:p>
          <w:p w14:paraId="4CCEB16E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retur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*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//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gcd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30799F34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</w:p>
          <w:p w14:paraId="44DD6A5A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</w:p>
          <w:p w14:paraId="7D45DE13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inpu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'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请输入整数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a:'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)</w:t>
            </w:r>
          </w:p>
          <w:p w14:paraId="7C6587DE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inpu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'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请输入整数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b:'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)</w:t>
            </w:r>
          </w:p>
          <w:p w14:paraId="5E1A5159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pr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f"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最大公约数：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{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gcd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}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32AFAD5B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pr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f"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最小公倍数：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{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cm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}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7BF4C452" w14:textId="77777777" w:rsidR="00C567DB" w:rsidRDefault="00C567DB" w:rsidP="00C567DB">
            <w:pPr>
              <w:rPr>
                <w:b/>
                <w:bCs/>
                <w:sz w:val="24"/>
              </w:rPr>
            </w:pPr>
          </w:p>
          <w:p w14:paraId="77A322FB" w14:textId="77777777" w:rsidR="00AB303D" w:rsidRDefault="00AB303D" w:rsidP="00C567DB">
            <w:pPr>
              <w:rPr>
                <w:b/>
                <w:bCs/>
                <w:sz w:val="24"/>
              </w:rPr>
            </w:pPr>
          </w:p>
          <w:p w14:paraId="71309D0A" w14:textId="77777777" w:rsidR="00C567DB" w:rsidRDefault="00C567DB" w:rsidP="00C567DB">
            <w:pPr>
              <w:rPr>
                <w:b/>
                <w:bCs/>
                <w:sz w:val="24"/>
              </w:rPr>
            </w:pPr>
          </w:p>
        </w:tc>
      </w:tr>
    </w:tbl>
    <w:p w14:paraId="10EEBFD4" w14:textId="77777777" w:rsidR="001568FD" w:rsidRPr="001568FD" w:rsidRDefault="001568FD" w:rsidP="00C567DB">
      <w:pPr>
        <w:ind w:firstLineChars="200" w:firstLine="489"/>
        <w:rPr>
          <w:b/>
          <w:bCs/>
          <w:sz w:val="24"/>
        </w:rPr>
      </w:pPr>
    </w:p>
    <w:p w14:paraId="57C7E52E" w14:textId="3AF13B22" w:rsidR="00173ACE" w:rsidRDefault="00173ACE" w:rsidP="00934FC5">
      <w:pPr>
        <w:ind w:firstLineChars="200" w:firstLine="420"/>
        <w:jc w:val="center"/>
      </w:pPr>
    </w:p>
    <w:p w14:paraId="7EBD3072" w14:textId="35A3D7FC" w:rsidR="00182D09" w:rsidRDefault="00182D09" w:rsidP="00182D09">
      <w:pPr>
        <w:spacing w:line="400" w:lineRule="exact"/>
        <w:ind w:firstLineChars="200" w:firstLine="489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测试结果（</w:t>
      </w:r>
      <w:r>
        <w:rPr>
          <w:rFonts w:hint="eastAsia"/>
          <w:b/>
          <w:bCs/>
          <w:sz w:val="24"/>
        </w:rPr>
        <w:t>2</w:t>
      </w:r>
      <w:r>
        <w:rPr>
          <w:rFonts w:hint="eastAsia"/>
          <w:b/>
          <w:bCs/>
          <w:sz w:val="24"/>
        </w:rPr>
        <w:t>分）</w:t>
      </w:r>
      <w:r w:rsidRPr="001568FD">
        <w:rPr>
          <w:rFonts w:hint="eastAsia"/>
          <w:b/>
          <w:bCs/>
          <w:sz w:val="24"/>
        </w:rPr>
        <w:t>：</w:t>
      </w:r>
    </w:p>
    <w:p w14:paraId="5ACCDC9F" w14:textId="2B848F7F" w:rsidR="00173ACE" w:rsidRDefault="00FE69EB" w:rsidP="00FE69EB">
      <w:pPr>
        <w:spacing w:line="720" w:lineRule="auto"/>
        <w:ind w:firstLineChars="200" w:firstLine="420"/>
      </w:pPr>
      <w:r>
        <w:rPr>
          <w:noProof/>
        </w:rPr>
        <w:drawing>
          <wp:inline distT="0" distB="0" distL="0" distR="0" wp14:anchorId="1781D308" wp14:editId="3A609602">
            <wp:extent cx="3213100" cy="2311400"/>
            <wp:effectExtent l="0" t="0" r="0" b="0"/>
            <wp:docPr id="9589089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908996" name="图片 958908996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13100" cy="231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9A0D" w14:textId="77777777" w:rsidR="00173ACE" w:rsidRDefault="00173ACE">
      <w:pPr>
        <w:spacing w:line="400" w:lineRule="exact"/>
        <w:ind w:firstLineChars="200" w:firstLine="420"/>
      </w:pPr>
    </w:p>
    <w:p w14:paraId="132DD023" w14:textId="77777777" w:rsidR="00397F33" w:rsidRDefault="00397F33">
      <w:pPr>
        <w:spacing w:line="400" w:lineRule="exact"/>
        <w:ind w:firstLineChars="200" w:firstLine="420"/>
        <w:sectPr w:rsidR="00397F33" w:rsidSect="00461731"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12"/>
        </w:sectPr>
      </w:pPr>
    </w:p>
    <w:p w14:paraId="2536F809" w14:textId="1ADDA64C" w:rsidR="0062000B" w:rsidRPr="009A3E70" w:rsidRDefault="00AF6521" w:rsidP="00DE550E">
      <w:pPr>
        <w:pStyle w:val="h1"/>
        <w:spacing w:before="156" w:after="156"/>
        <w:rPr>
          <w:rFonts w:ascii="Times New Roman" w:hAnsi="Times New Roman"/>
        </w:rPr>
      </w:pPr>
      <w:bookmarkStart w:id="9" w:name="_Toc169192155"/>
      <w:r w:rsidRPr="009A3E70">
        <w:rPr>
          <w:rFonts w:ascii="Times New Roman" w:hAnsi="Times New Roman"/>
        </w:rPr>
        <w:lastRenderedPageBreak/>
        <w:t xml:space="preserve">3 </w:t>
      </w:r>
      <w:r w:rsidR="00B2757A" w:rsidRPr="009A3E70">
        <w:rPr>
          <w:rFonts w:ascii="Times New Roman" w:hAnsi="Times New Roman"/>
        </w:rPr>
        <w:t>Python</w:t>
      </w:r>
      <w:r w:rsidR="00A5081B">
        <w:rPr>
          <w:rFonts w:ascii="Times New Roman" w:hAnsi="Times New Roman" w:hint="eastAsia"/>
        </w:rPr>
        <w:t>函数设计</w:t>
      </w:r>
      <w:bookmarkEnd w:id="9"/>
    </w:p>
    <w:p w14:paraId="700E2982" w14:textId="01BD75C5" w:rsidR="00D802A2" w:rsidRPr="00C567DB" w:rsidRDefault="004D1F04">
      <w:pPr>
        <w:spacing w:line="400" w:lineRule="exact"/>
        <w:ind w:firstLineChars="200" w:firstLine="480"/>
        <w:rPr>
          <w:sz w:val="24"/>
        </w:rPr>
      </w:pPr>
      <w:r w:rsidRPr="00C567DB">
        <w:rPr>
          <w:sz w:val="24"/>
        </w:rPr>
        <w:t>本题共计</w:t>
      </w:r>
      <w:r w:rsidRPr="00C567DB">
        <w:rPr>
          <w:sz w:val="24"/>
        </w:rPr>
        <w:t>1</w:t>
      </w:r>
      <w:r w:rsidR="00C21EF8" w:rsidRPr="00C567DB">
        <w:rPr>
          <w:rFonts w:hint="eastAsia"/>
          <w:sz w:val="24"/>
        </w:rPr>
        <w:t>6</w:t>
      </w:r>
      <w:r w:rsidRPr="00C567DB">
        <w:rPr>
          <w:sz w:val="24"/>
        </w:rPr>
        <w:t>分：</w:t>
      </w:r>
      <w:r w:rsidR="00DA3B00" w:rsidRPr="00C567DB">
        <w:rPr>
          <w:rFonts w:hint="eastAsia"/>
          <w:sz w:val="24"/>
        </w:rPr>
        <w:t>第一小题</w:t>
      </w:r>
      <w:r w:rsidR="00DA3B00" w:rsidRPr="00C567DB">
        <w:rPr>
          <w:rFonts w:hint="eastAsia"/>
          <w:sz w:val="24"/>
        </w:rPr>
        <w:t>5</w:t>
      </w:r>
      <w:r w:rsidR="00DA3B00" w:rsidRPr="00C567DB">
        <w:rPr>
          <w:rFonts w:hint="eastAsia"/>
          <w:sz w:val="24"/>
        </w:rPr>
        <w:t>分，第二小题</w:t>
      </w:r>
      <w:r w:rsidR="00DA3B00" w:rsidRPr="00C567DB">
        <w:rPr>
          <w:rFonts w:hint="eastAsia"/>
          <w:sz w:val="24"/>
        </w:rPr>
        <w:t>5</w:t>
      </w:r>
      <w:r w:rsidR="00DA3B00" w:rsidRPr="00C567DB">
        <w:rPr>
          <w:rFonts w:hint="eastAsia"/>
          <w:sz w:val="24"/>
        </w:rPr>
        <w:t>分</w:t>
      </w:r>
      <w:r w:rsidR="006D08D5" w:rsidRPr="00C567DB">
        <w:rPr>
          <w:rFonts w:hint="eastAsia"/>
          <w:sz w:val="24"/>
        </w:rPr>
        <w:t>，第三小题</w:t>
      </w:r>
      <w:r w:rsidR="006D08D5" w:rsidRPr="00C567DB">
        <w:rPr>
          <w:rFonts w:hint="eastAsia"/>
          <w:sz w:val="24"/>
        </w:rPr>
        <w:t>6</w:t>
      </w:r>
      <w:r w:rsidR="006D08D5" w:rsidRPr="00C567DB">
        <w:rPr>
          <w:rFonts w:hint="eastAsia"/>
          <w:sz w:val="24"/>
        </w:rPr>
        <w:t>分</w:t>
      </w:r>
      <w:r w:rsidR="00DA3B00" w:rsidRPr="00C567DB">
        <w:rPr>
          <w:rFonts w:hint="eastAsia"/>
          <w:sz w:val="24"/>
        </w:rPr>
        <w:t>。</w:t>
      </w:r>
    </w:p>
    <w:p w14:paraId="27F75DEA" w14:textId="7A5CCBB7" w:rsidR="00723548" w:rsidRPr="009A3E70" w:rsidRDefault="00723548" w:rsidP="00723548">
      <w:pPr>
        <w:pStyle w:val="h2"/>
        <w:spacing w:before="156" w:after="156"/>
        <w:ind w:firstLine="306"/>
        <w:rPr>
          <w:rFonts w:ascii="Times New Roman" w:hAnsi="Times New Roman"/>
        </w:rPr>
      </w:pPr>
      <w:bookmarkStart w:id="10" w:name="_Toc169192156"/>
      <w:r w:rsidRPr="009A3E70">
        <w:rPr>
          <w:rFonts w:ascii="Times New Roman" w:hAnsi="Times New Roman"/>
        </w:rPr>
        <w:t>3.1</w:t>
      </w:r>
      <w:r w:rsidR="00917060">
        <w:rPr>
          <w:rFonts w:ascii="Times New Roman" w:hAnsi="Times New Roman" w:hint="eastAsia"/>
        </w:rPr>
        <w:t>问题求解一</w:t>
      </w:r>
      <w:bookmarkEnd w:id="10"/>
    </w:p>
    <w:p w14:paraId="45C227A8" w14:textId="58DC733B" w:rsidR="00917060" w:rsidRPr="00917060" w:rsidRDefault="00917060" w:rsidP="00917060">
      <w:pPr>
        <w:spacing w:line="400" w:lineRule="exact"/>
        <w:ind w:firstLineChars="200" w:firstLine="480"/>
        <w:rPr>
          <w:sz w:val="24"/>
        </w:rPr>
      </w:pPr>
      <w:r w:rsidRPr="00917060">
        <w:rPr>
          <w:rFonts w:hint="eastAsia"/>
          <w:sz w:val="24"/>
        </w:rPr>
        <w:t>编写程序，分别定义求两个整数最大公约数的函数</w:t>
      </w:r>
      <w:r w:rsidRPr="00917060">
        <w:rPr>
          <w:rFonts w:hint="eastAsia"/>
          <w:sz w:val="24"/>
        </w:rPr>
        <w:t>GCD</w:t>
      </w:r>
      <w:r w:rsidRPr="00917060">
        <w:rPr>
          <w:rFonts w:hint="eastAsia"/>
          <w:sz w:val="24"/>
        </w:rPr>
        <w:t>和求最小公倍数的函数</w:t>
      </w:r>
      <w:r w:rsidRPr="00917060">
        <w:rPr>
          <w:rFonts w:hint="eastAsia"/>
          <w:sz w:val="24"/>
        </w:rPr>
        <w:t>LCM</w:t>
      </w:r>
      <w:r w:rsidRPr="00917060">
        <w:rPr>
          <w:rFonts w:hint="eastAsia"/>
          <w:sz w:val="24"/>
        </w:rPr>
        <w:t>，并编写测试代码，要求从键盘接收两个整数进行测试，程序运行结果如</w:t>
      </w:r>
      <w:r w:rsidR="00E21098">
        <w:rPr>
          <w:rFonts w:hint="eastAsia"/>
          <w:sz w:val="24"/>
        </w:rPr>
        <w:t>下</w:t>
      </w:r>
      <w:r w:rsidRPr="00917060">
        <w:rPr>
          <w:rFonts w:hint="eastAsia"/>
          <w:sz w:val="24"/>
        </w:rPr>
        <w:t>图所示。请使用递归方式实现。</w:t>
      </w:r>
    </w:p>
    <w:p w14:paraId="447828CE" w14:textId="53D56CDB" w:rsidR="00917060" w:rsidRPr="00917060" w:rsidRDefault="00E21098" w:rsidP="00E21098">
      <w:pPr>
        <w:ind w:firstLineChars="200" w:firstLine="420"/>
        <w:jc w:val="center"/>
        <w:rPr>
          <w:sz w:val="24"/>
        </w:rPr>
      </w:pPr>
      <w:r>
        <w:rPr>
          <w:noProof/>
        </w:rPr>
        <w:drawing>
          <wp:inline distT="0" distB="0" distL="0" distR="0" wp14:anchorId="3DBDFE54" wp14:editId="75FFC10D">
            <wp:extent cx="2840602" cy="819150"/>
            <wp:effectExtent l="0" t="0" r="0" b="0"/>
            <wp:docPr id="7479246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92463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44509" cy="820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23955" w14:textId="77777777" w:rsidR="00917060" w:rsidRPr="00917060" w:rsidRDefault="00917060" w:rsidP="00917060">
      <w:pPr>
        <w:spacing w:line="400" w:lineRule="exact"/>
        <w:ind w:firstLineChars="200" w:firstLine="480"/>
        <w:rPr>
          <w:sz w:val="24"/>
        </w:rPr>
      </w:pPr>
    </w:p>
    <w:p w14:paraId="461E4B32" w14:textId="63F434DC" w:rsidR="00917060" w:rsidRPr="007D5FF5" w:rsidRDefault="001B3F99" w:rsidP="00917060">
      <w:pPr>
        <w:spacing w:line="400" w:lineRule="exact"/>
        <w:ind w:firstLineChars="200" w:firstLine="489"/>
        <w:rPr>
          <w:b/>
          <w:bCs/>
          <w:sz w:val="24"/>
        </w:rPr>
      </w:pPr>
      <w:r w:rsidRPr="007D5FF5">
        <w:rPr>
          <w:rFonts w:hint="eastAsia"/>
          <w:b/>
          <w:bCs/>
          <w:sz w:val="24"/>
        </w:rPr>
        <w:t>解答代码：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5FF5" w14:paraId="5A55BF22" w14:textId="77777777" w:rsidTr="007D5FF5">
        <w:tc>
          <w:tcPr>
            <w:tcW w:w="8296" w:type="dxa"/>
          </w:tcPr>
          <w:p w14:paraId="3051DE96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de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882873">
              <w:rPr>
                <w:rStyle w:val="cm-def"/>
                <w:rFonts w:ascii="CMU Typewriter Text" w:hAnsi="CMU Typewriter Text" w:cs="CMU Typewriter Text"/>
                <w:color w:val="0000FF"/>
                <w:sz w:val="22"/>
                <w:szCs w:val="22"/>
              </w:rPr>
              <w:t>gcd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:</w:t>
            </w:r>
          </w:p>
          <w:p w14:paraId="4FD4F649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retur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%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els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gcd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%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37F92789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</w:p>
          <w:p w14:paraId="6C6E8484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</w:p>
          <w:p w14:paraId="66DE9C4F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de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gramStart"/>
            <w:r w:rsidRPr="00882873">
              <w:rPr>
                <w:rStyle w:val="cm-def"/>
                <w:rFonts w:ascii="CMU Typewriter Text" w:hAnsi="CMU Typewriter Text" w:cs="CMU Typewriter Text"/>
                <w:color w:val="0000FF"/>
                <w:sz w:val="22"/>
                <w:szCs w:val="22"/>
              </w:rPr>
              <w:t>lcm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:</w:t>
            </w:r>
          </w:p>
          <w:p w14:paraId="051F732C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retur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*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//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gcd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229204C0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</w:p>
          <w:p w14:paraId="56CD0234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</w:p>
          <w:p w14:paraId="11DA7789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inpu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'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请输入第一个整数：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'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)</w:t>
            </w:r>
          </w:p>
          <w:p w14:paraId="052872CD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inpu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'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请输入第二个整数：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'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)</w:t>
            </w:r>
          </w:p>
          <w:p w14:paraId="7BC8E681" w14:textId="77777777" w:rsidR="00882873" w:rsidRDefault="00882873" w:rsidP="00882873">
            <w:pPr>
              <w:pStyle w:val="HTML"/>
              <w:rPr>
                <w:rFonts w:ascii="inherit" w:hAnsi="inherit" w:hint="eastAsia"/>
                <w:color w:val="333333"/>
                <w:sz w:val="22"/>
                <w:szCs w:val="22"/>
              </w:rPr>
            </w:pPr>
            <w:proofErr w:type="gram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pr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spellStart"/>
            <w:proofErr w:type="gramEnd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gcd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)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cm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a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b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)</w:t>
            </w:r>
          </w:p>
          <w:p w14:paraId="2A359334" w14:textId="77777777" w:rsidR="007D5FF5" w:rsidRPr="00882873" w:rsidRDefault="007D5FF5" w:rsidP="008B72C3">
            <w:pPr>
              <w:rPr>
                <w:noProof/>
              </w:rPr>
            </w:pPr>
          </w:p>
          <w:p w14:paraId="0FD786A9" w14:textId="6F9DF70C" w:rsidR="00067E0B" w:rsidRDefault="00067E0B" w:rsidP="00882873">
            <w:pPr>
              <w:rPr>
                <w:sz w:val="24"/>
              </w:rPr>
            </w:pPr>
          </w:p>
        </w:tc>
      </w:tr>
    </w:tbl>
    <w:p w14:paraId="1337846D" w14:textId="725FA890" w:rsidR="00917060" w:rsidRDefault="00917060" w:rsidP="008B72C3">
      <w:pPr>
        <w:rPr>
          <w:sz w:val="24"/>
        </w:rPr>
      </w:pPr>
    </w:p>
    <w:p w14:paraId="3466BF4D" w14:textId="77777777" w:rsidR="003F73C4" w:rsidRDefault="003F73C4" w:rsidP="003F73C4">
      <w:pPr>
        <w:ind w:firstLineChars="200" w:firstLine="480"/>
        <w:rPr>
          <w:sz w:val="24"/>
        </w:rPr>
      </w:pPr>
    </w:p>
    <w:p w14:paraId="0E32FBBC" w14:textId="77777777" w:rsidR="003F73C4" w:rsidRDefault="003F73C4" w:rsidP="003F73C4">
      <w:pPr>
        <w:ind w:firstLineChars="200" w:firstLine="480"/>
        <w:rPr>
          <w:sz w:val="24"/>
        </w:rPr>
      </w:pPr>
    </w:p>
    <w:p w14:paraId="025DFB8B" w14:textId="77777777" w:rsidR="00723548" w:rsidRPr="009A3E70" w:rsidRDefault="00723548" w:rsidP="00723548">
      <w:pPr>
        <w:spacing w:line="400" w:lineRule="exact"/>
        <w:ind w:firstLineChars="200" w:firstLine="480"/>
        <w:rPr>
          <w:sz w:val="24"/>
        </w:rPr>
      </w:pPr>
    </w:p>
    <w:p w14:paraId="6A87C641" w14:textId="170AED43" w:rsidR="00723548" w:rsidRPr="009A3E70" w:rsidRDefault="00723548" w:rsidP="00723548">
      <w:pPr>
        <w:pStyle w:val="h2"/>
        <w:spacing w:before="156" w:after="156"/>
        <w:ind w:firstLine="306"/>
        <w:rPr>
          <w:rFonts w:ascii="Times New Roman" w:hAnsi="Times New Roman"/>
        </w:rPr>
      </w:pPr>
      <w:bookmarkStart w:id="11" w:name="_Toc169192157"/>
      <w:r w:rsidRPr="009A3E70">
        <w:rPr>
          <w:rFonts w:ascii="Times New Roman" w:hAnsi="Times New Roman"/>
        </w:rPr>
        <w:t>3.2</w:t>
      </w:r>
      <w:r w:rsidR="00D23C7B">
        <w:rPr>
          <w:rFonts w:ascii="Times New Roman" w:hAnsi="Times New Roman" w:hint="eastAsia"/>
        </w:rPr>
        <w:t>问题求解二</w:t>
      </w:r>
      <w:bookmarkEnd w:id="11"/>
    </w:p>
    <w:p w14:paraId="75CDA5BF" w14:textId="0C4F8461" w:rsidR="00723548" w:rsidRPr="009A3E70" w:rsidRDefault="00DB4413" w:rsidP="00723548">
      <w:pPr>
        <w:spacing w:line="400" w:lineRule="exact"/>
        <w:ind w:firstLineChars="200" w:firstLine="480"/>
        <w:rPr>
          <w:sz w:val="24"/>
        </w:rPr>
      </w:pPr>
      <w:r w:rsidRPr="009A3E70">
        <w:rPr>
          <w:sz w:val="24"/>
        </w:rPr>
        <w:t>（</w:t>
      </w:r>
      <w:r w:rsidR="00A714E0">
        <w:rPr>
          <w:rFonts w:hint="eastAsia"/>
          <w:sz w:val="24"/>
        </w:rPr>
        <w:t>5</w:t>
      </w:r>
      <w:r w:rsidRPr="009A3E70">
        <w:rPr>
          <w:sz w:val="24"/>
        </w:rPr>
        <w:t>分）</w:t>
      </w:r>
    </w:p>
    <w:p w14:paraId="36E4B39D" w14:textId="77777777" w:rsidR="00A714E0" w:rsidRPr="00A714E0" w:rsidRDefault="00A714E0" w:rsidP="00A714E0">
      <w:pPr>
        <w:spacing w:line="400" w:lineRule="exact"/>
        <w:ind w:firstLineChars="200" w:firstLine="480"/>
        <w:rPr>
          <w:sz w:val="24"/>
        </w:rPr>
      </w:pPr>
      <w:r w:rsidRPr="00A714E0">
        <w:rPr>
          <w:rFonts w:hint="eastAsia"/>
          <w:sz w:val="24"/>
        </w:rPr>
        <w:t>按照下列要求，设计完成一个</w:t>
      </w:r>
      <w:r w:rsidRPr="00A714E0">
        <w:rPr>
          <w:rFonts w:hint="eastAsia"/>
          <w:sz w:val="24"/>
        </w:rPr>
        <w:t>Python</w:t>
      </w:r>
      <w:r w:rsidRPr="00A714E0">
        <w:rPr>
          <w:rFonts w:hint="eastAsia"/>
          <w:sz w:val="24"/>
        </w:rPr>
        <w:t>程序。具体要求如下：</w:t>
      </w:r>
    </w:p>
    <w:p w14:paraId="7ECB4E3F" w14:textId="3ABAB9FB" w:rsidR="00A714E0" w:rsidRPr="00A714E0" w:rsidRDefault="00A714E0" w:rsidP="00A714E0">
      <w:pPr>
        <w:spacing w:line="400" w:lineRule="exact"/>
        <w:ind w:firstLineChars="200" w:firstLine="480"/>
        <w:rPr>
          <w:sz w:val="24"/>
        </w:rPr>
      </w:pPr>
      <w:r w:rsidRPr="00A714E0">
        <w:rPr>
          <w:rFonts w:hint="eastAsia"/>
          <w:sz w:val="24"/>
        </w:rPr>
        <w:t>1.</w:t>
      </w:r>
      <w:r>
        <w:rPr>
          <w:rFonts w:hint="eastAsia"/>
          <w:sz w:val="24"/>
        </w:rPr>
        <w:t xml:space="preserve"> </w:t>
      </w:r>
      <w:r w:rsidRPr="00A714E0">
        <w:rPr>
          <w:rFonts w:hint="eastAsia"/>
          <w:sz w:val="24"/>
        </w:rPr>
        <w:t>编写函数</w:t>
      </w:r>
      <w:proofErr w:type="spellStart"/>
      <w:r w:rsidRPr="00A714E0">
        <w:rPr>
          <w:rFonts w:hint="eastAsia"/>
          <w:sz w:val="24"/>
        </w:rPr>
        <w:t>get_birthday</w:t>
      </w:r>
      <w:proofErr w:type="spellEnd"/>
      <w:r w:rsidRPr="00A714E0">
        <w:rPr>
          <w:rFonts w:hint="eastAsia"/>
          <w:sz w:val="24"/>
        </w:rPr>
        <w:t>,</w:t>
      </w:r>
      <w:r w:rsidRPr="00A714E0">
        <w:rPr>
          <w:rFonts w:hint="eastAsia"/>
          <w:sz w:val="24"/>
        </w:rPr>
        <w:t>参数为身份证号码，根据身份证号码获得这个人的生日，并返回列表</w:t>
      </w:r>
      <w:r w:rsidRPr="00A714E0">
        <w:rPr>
          <w:rFonts w:hint="eastAsia"/>
          <w:sz w:val="24"/>
        </w:rPr>
        <w:t>[year,</w:t>
      </w:r>
      <w:r>
        <w:rPr>
          <w:rFonts w:hint="eastAsia"/>
          <w:sz w:val="24"/>
        </w:rPr>
        <w:t xml:space="preserve"> </w:t>
      </w:r>
      <w:r w:rsidRPr="00A714E0">
        <w:rPr>
          <w:rFonts w:hint="eastAsia"/>
          <w:sz w:val="24"/>
        </w:rPr>
        <w:t>month,</w:t>
      </w:r>
      <w:r>
        <w:rPr>
          <w:rFonts w:hint="eastAsia"/>
          <w:sz w:val="24"/>
        </w:rPr>
        <w:t xml:space="preserve"> </w:t>
      </w:r>
      <w:r w:rsidRPr="00A714E0">
        <w:rPr>
          <w:rFonts w:hint="eastAsia"/>
          <w:sz w:val="24"/>
        </w:rPr>
        <w:t>day]</w:t>
      </w:r>
      <w:r w:rsidRPr="00A714E0">
        <w:rPr>
          <w:rFonts w:hint="eastAsia"/>
          <w:sz w:val="24"/>
        </w:rPr>
        <w:t>。</w:t>
      </w:r>
    </w:p>
    <w:p w14:paraId="5885BA46" w14:textId="767CC806" w:rsidR="00A714E0" w:rsidRPr="00A714E0" w:rsidRDefault="00A714E0" w:rsidP="00A714E0">
      <w:pPr>
        <w:spacing w:line="400" w:lineRule="exact"/>
        <w:ind w:firstLineChars="200" w:firstLine="480"/>
        <w:rPr>
          <w:sz w:val="24"/>
        </w:rPr>
      </w:pPr>
      <w:r w:rsidRPr="00A714E0">
        <w:rPr>
          <w:rFonts w:hint="eastAsia"/>
          <w:sz w:val="24"/>
        </w:rPr>
        <w:lastRenderedPageBreak/>
        <w:t xml:space="preserve">2. </w:t>
      </w:r>
      <w:r w:rsidRPr="00A714E0">
        <w:rPr>
          <w:rFonts w:hint="eastAsia"/>
          <w:sz w:val="24"/>
        </w:rPr>
        <w:t>主程序中调用函数</w:t>
      </w:r>
      <w:proofErr w:type="spellStart"/>
      <w:r w:rsidRPr="00A714E0">
        <w:rPr>
          <w:rFonts w:hint="eastAsia"/>
          <w:sz w:val="24"/>
        </w:rPr>
        <w:t>get_birthday</w:t>
      </w:r>
      <w:proofErr w:type="spellEnd"/>
      <w:r w:rsidRPr="00A714E0">
        <w:rPr>
          <w:rFonts w:hint="eastAsia"/>
          <w:sz w:val="24"/>
        </w:rPr>
        <w:t>，给出列表对象</w:t>
      </w:r>
      <w:r w:rsidRPr="00A714E0">
        <w:rPr>
          <w:rFonts w:hint="eastAsia"/>
          <w:sz w:val="24"/>
        </w:rPr>
        <w:t>['310101199005052115', '310104199607076128',</w:t>
      </w:r>
      <w:r>
        <w:rPr>
          <w:rFonts w:hint="eastAsia"/>
          <w:sz w:val="24"/>
        </w:rPr>
        <w:t xml:space="preserve"> </w:t>
      </w:r>
      <w:r w:rsidRPr="00A714E0">
        <w:rPr>
          <w:rFonts w:hint="eastAsia"/>
          <w:sz w:val="24"/>
        </w:rPr>
        <w:t>'310117199309235133']</w:t>
      </w:r>
      <w:r w:rsidRPr="00A714E0">
        <w:rPr>
          <w:rFonts w:hint="eastAsia"/>
          <w:sz w:val="24"/>
        </w:rPr>
        <w:t>中的身份证号码的生日。并在主程序中显示并输出。</w:t>
      </w:r>
    </w:p>
    <w:p w14:paraId="6D5C8413" w14:textId="1D480525" w:rsidR="00723548" w:rsidRPr="009A3E70" w:rsidRDefault="00A714E0" w:rsidP="00A714E0">
      <w:pPr>
        <w:spacing w:line="400" w:lineRule="exact"/>
        <w:ind w:firstLineChars="200" w:firstLine="480"/>
        <w:rPr>
          <w:sz w:val="24"/>
        </w:rPr>
      </w:pPr>
      <w:r w:rsidRPr="00A714E0">
        <w:rPr>
          <w:rFonts w:hint="eastAsia"/>
          <w:sz w:val="24"/>
        </w:rPr>
        <w:t xml:space="preserve">3. </w:t>
      </w:r>
      <w:r w:rsidRPr="00A714E0">
        <w:rPr>
          <w:rFonts w:hint="eastAsia"/>
          <w:sz w:val="24"/>
        </w:rPr>
        <w:t>程序运行结果如下图所示：</w:t>
      </w:r>
    </w:p>
    <w:p w14:paraId="1143B821" w14:textId="057893B0" w:rsidR="00723548" w:rsidRDefault="007934E9" w:rsidP="00D54B6F">
      <w:pPr>
        <w:ind w:firstLineChars="200" w:firstLine="420"/>
        <w:rPr>
          <w:sz w:val="24"/>
        </w:rPr>
      </w:pPr>
      <w:r>
        <w:rPr>
          <w:noProof/>
        </w:rPr>
        <w:drawing>
          <wp:inline distT="0" distB="0" distL="0" distR="0" wp14:anchorId="071A9223" wp14:editId="67035248">
            <wp:extent cx="3933825" cy="828675"/>
            <wp:effectExtent l="0" t="0" r="9525" b="9525"/>
            <wp:docPr id="128572594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82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6D88A" w14:textId="77777777" w:rsidR="00D54B6F" w:rsidRDefault="00D54B6F" w:rsidP="00723548">
      <w:pPr>
        <w:spacing w:line="400" w:lineRule="exact"/>
        <w:ind w:firstLineChars="200" w:firstLine="480"/>
        <w:rPr>
          <w:sz w:val="24"/>
        </w:rPr>
      </w:pPr>
    </w:p>
    <w:p w14:paraId="14167350" w14:textId="77777777" w:rsidR="007934E9" w:rsidRDefault="007934E9" w:rsidP="00723548">
      <w:pPr>
        <w:spacing w:line="400" w:lineRule="exact"/>
        <w:ind w:firstLineChars="200" w:firstLine="480"/>
        <w:rPr>
          <w:sz w:val="24"/>
        </w:rPr>
      </w:pPr>
    </w:p>
    <w:p w14:paraId="2D5F94FF" w14:textId="620CA749" w:rsidR="007934E9" w:rsidRPr="00E66C1E" w:rsidRDefault="007934E9" w:rsidP="00723548">
      <w:pPr>
        <w:spacing w:line="400" w:lineRule="exact"/>
        <w:ind w:firstLineChars="200" w:firstLine="489"/>
        <w:rPr>
          <w:b/>
          <w:bCs/>
          <w:sz w:val="24"/>
        </w:rPr>
      </w:pPr>
      <w:r w:rsidRPr="00E66C1E">
        <w:rPr>
          <w:rFonts w:hint="eastAsia"/>
          <w:b/>
          <w:bCs/>
          <w:sz w:val="24"/>
        </w:rPr>
        <w:t>问题求解代码：</w:t>
      </w:r>
    </w:p>
    <w:p w14:paraId="62C89CE1" w14:textId="77777777" w:rsidR="007B4CD0" w:rsidRDefault="007B4CD0" w:rsidP="0057255B">
      <w:pPr>
        <w:ind w:firstLineChars="200" w:firstLine="480"/>
        <w:rPr>
          <w:sz w:val="24"/>
        </w:rPr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7255B" w14:paraId="47B3C8EF" w14:textId="77777777" w:rsidTr="0057255B">
        <w:tc>
          <w:tcPr>
            <w:tcW w:w="8296" w:type="dxa"/>
          </w:tcPr>
          <w:p w14:paraId="1EBD3D26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de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882873">
              <w:rPr>
                <w:rStyle w:val="cm-def"/>
                <w:rFonts w:ascii="CMU Typewriter Text" w:hAnsi="CMU Typewriter Text" w:cs="CMU Typewriter Text"/>
                <w:color w:val="0000FF"/>
                <w:sz w:val="22"/>
                <w:szCs w:val="22"/>
              </w:rPr>
              <w:t>get_</w:t>
            </w:r>
            <w:proofErr w:type="gramStart"/>
            <w:r w:rsidRPr="00882873">
              <w:rPr>
                <w:rStyle w:val="cm-def"/>
                <w:rFonts w:ascii="CMU Typewriter Text" w:hAnsi="CMU Typewriter Text" w:cs="CMU Typewriter Text"/>
                <w:color w:val="0000FF"/>
                <w:sz w:val="22"/>
                <w:szCs w:val="22"/>
              </w:rPr>
              <w:t>birthday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spellStart"/>
            <w:proofErr w:type="gramEnd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d_num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: 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str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)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-&gt;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lis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]:</w:t>
            </w:r>
          </w:p>
          <w:p w14:paraId="5CDF8D9B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year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d_</w:t>
            </w:r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num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proofErr w:type="gramEnd"/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6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: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])</w:t>
            </w:r>
          </w:p>
          <w:p w14:paraId="074852FF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month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d_</w:t>
            </w:r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num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proofErr w:type="gramEnd"/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: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2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])</w:t>
            </w:r>
          </w:p>
          <w:p w14:paraId="7CA4B263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day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d_</w:t>
            </w:r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num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proofErr w:type="gramEnd"/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2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: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4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])</w:t>
            </w:r>
          </w:p>
          <w:p w14:paraId="555C712E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retur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[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year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month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day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]</w:t>
            </w:r>
          </w:p>
          <w:p w14:paraId="566EDD3B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</w:p>
          <w:p w14:paraId="762A135F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</w:p>
          <w:p w14:paraId="473615C7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d_nums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[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'310101199005052115'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'310104199607076128'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'310117199309235133'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]</w:t>
            </w:r>
          </w:p>
          <w:p w14:paraId="00EE4D49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for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d_num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d_nums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:</w:t>
            </w:r>
          </w:p>
          <w:p w14:paraId="5117A2C4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pr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{}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的生日为：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{}-{}-{}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forma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d_num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*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get_birthday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d_num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))</w:t>
            </w:r>
          </w:p>
          <w:p w14:paraId="13E8D90A" w14:textId="77777777" w:rsidR="00836999" w:rsidRDefault="00836999" w:rsidP="0057255B">
            <w:pPr>
              <w:rPr>
                <w:sz w:val="24"/>
              </w:rPr>
            </w:pPr>
          </w:p>
          <w:p w14:paraId="6076C6C1" w14:textId="77777777" w:rsidR="00836999" w:rsidRDefault="00836999" w:rsidP="0057255B">
            <w:pPr>
              <w:rPr>
                <w:sz w:val="24"/>
              </w:rPr>
            </w:pPr>
          </w:p>
        </w:tc>
      </w:tr>
    </w:tbl>
    <w:p w14:paraId="4508358C" w14:textId="77777777" w:rsidR="00AD3E35" w:rsidRDefault="00AD3E35">
      <w:pPr>
        <w:spacing w:line="400" w:lineRule="exact"/>
        <w:ind w:firstLineChars="200" w:firstLine="420"/>
      </w:pPr>
    </w:p>
    <w:p w14:paraId="1111A37A" w14:textId="116A6068" w:rsidR="00927749" w:rsidRPr="009A3E70" w:rsidRDefault="00927749" w:rsidP="00927749">
      <w:pPr>
        <w:pStyle w:val="h2"/>
        <w:spacing w:before="156" w:after="156"/>
        <w:ind w:firstLine="306"/>
        <w:rPr>
          <w:rFonts w:ascii="Times New Roman" w:hAnsi="Times New Roman"/>
        </w:rPr>
      </w:pPr>
      <w:bookmarkStart w:id="12" w:name="_Toc169192158"/>
      <w:r w:rsidRPr="009A3E70">
        <w:rPr>
          <w:rFonts w:ascii="Times New Roman" w:hAnsi="Times New Roman"/>
        </w:rPr>
        <w:t>3.</w:t>
      </w:r>
      <w:r>
        <w:rPr>
          <w:rFonts w:ascii="Times New Roman" w:hAnsi="Times New Roman" w:hint="eastAsia"/>
        </w:rPr>
        <w:t>3</w:t>
      </w:r>
      <w:r>
        <w:rPr>
          <w:rFonts w:ascii="Times New Roman" w:hAnsi="Times New Roman" w:hint="eastAsia"/>
        </w:rPr>
        <w:t>问题求解三</w:t>
      </w:r>
      <w:bookmarkEnd w:id="12"/>
    </w:p>
    <w:p w14:paraId="2BFB5C88" w14:textId="48701A94" w:rsidR="005515C8" w:rsidRPr="00CD3BA4" w:rsidRDefault="005515C8" w:rsidP="00AD3E35">
      <w:pPr>
        <w:spacing w:line="400" w:lineRule="exact"/>
        <w:ind w:firstLineChars="200" w:firstLine="480"/>
        <w:rPr>
          <w:sz w:val="24"/>
        </w:rPr>
      </w:pPr>
      <w:r w:rsidRPr="00CD3BA4">
        <w:rPr>
          <w:rFonts w:hint="eastAsia"/>
          <w:sz w:val="24"/>
        </w:rPr>
        <w:t>（</w:t>
      </w:r>
      <w:r w:rsidRPr="00CD3BA4">
        <w:rPr>
          <w:rFonts w:hint="eastAsia"/>
          <w:sz w:val="24"/>
        </w:rPr>
        <w:t>6</w:t>
      </w:r>
      <w:r w:rsidRPr="00CD3BA4">
        <w:rPr>
          <w:rFonts w:hint="eastAsia"/>
          <w:sz w:val="24"/>
        </w:rPr>
        <w:t>分）</w:t>
      </w:r>
    </w:p>
    <w:p w14:paraId="1FF821FB" w14:textId="5D30961A" w:rsidR="00AD3E35" w:rsidRPr="00A928DF" w:rsidRDefault="00075354" w:rsidP="00AD3E35">
      <w:pPr>
        <w:spacing w:line="400" w:lineRule="exact"/>
        <w:ind w:firstLineChars="200" w:firstLine="489"/>
        <w:rPr>
          <w:sz w:val="24"/>
        </w:rPr>
      </w:pPr>
      <w:r w:rsidRPr="00A928DF">
        <w:rPr>
          <w:rFonts w:hint="eastAsia"/>
          <w:b/>
          <w:bCs/>
          <w:sz w:val="24"/>
        </w:rPr>
        <w:t>问题描述：</w:t>
      </w:r>
      <w:r w:rsidR="00AD3E35" w:rsidRPr="00A928DF">
        <w:rPr>
          <w:rFonts w:hint="eastAsia"/>
          <w:sz w:val="24"/>
        </w:rPr>
        <w:t>设计完成一个</w:t>
      </w:r>
      <w:r w:rsidR="00AD3E35" w:rsidRPr="00A928DF">
        <w:rPr>
          <w:rFonts w:hint="eastAsia"/>
          <w:sz w:val="24"/>
        </w:rPr>
        <w:t>Python</w:t>
      </w:r>
      <w:r w:rsidR="00AD3E35" w:rsidRPr="00A928DF">
        <w:rPr>
          <w:rFonts w:hint="eastAsia"/>
          <w:sz w:val="24"/>
        </w:rPr>
        <w:t>程序</w:t>
      </w:r>
      <w:r w:rsidRPr="00A928DF">
        <w:rPr>
          <w:rFonts w:hint="eastAsia"/>
          <w:sz w:val="24"/>
        </w:rPr>
        <w:t>，</w:t>
      </w:r>
      <w:r w:rsidR="00AD3E35" w:rsidRPr="00A928DF">
        <w:rPr>
          <w:rFonts w:hint="eastAsia"/>
          <w:sz w:val="24"/>
        </w:rPr>
        <w:t>具体要求如下</w:t>
      </w:r>
      <w:r w:rsidRPr="00A928DF">
        <w:rPr>
          <w:rFonts w:hint="eastAsia"/>
          <w:sz w:val="24"/>
        </w:rPr>
        <w:t>。</w:t>
      </w:r>
    </w:p>
    <w:p w14:paraId="0D3C5E26" w14:textId="4C978E0C" w:rsidR="00AD3E35" w:rsidRPr="00A928DF" w:rsidRDefault="003626F9" w:rsidP="00AD3E35">
      <w:pPr>
        <w:spacing w:line="40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</w:t>
      </w:r>
      <w:r w:rsidR="00AD3E35" w:rsidRPr="00A928DF">
        <w:rPr>
          <w:rFonts w:hint="eastAsia"/>
          <w:sz w:val="24"/>
        </w:rPr>
        <w:t>程序功能：计算某地区月最大降水量和对应降水月份。</w:t>
      </w:r>
    </w:p>
    <w:p w14:paraId="5FF4819D" w14:textId="1B4EA268" w:rsidR="00AD3E35" w:rsidRPr="00A928DF" w:rsidRDefault="003626F9" w:rsidP="00AD3E35">
      <w:pPr>
        <w:spacing w:line="40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</w:t>
      </w:r>
      <w:r w:rsidR="00AD3E35" w:rsidRPr="00A928DF">
        <w:rPr>
          <w:rFonts w:hint="eastAsia"/>
          <w:sz w:val="24"/>
        </w:rPr>
        <w:t>文本文件</w:t>
      </w:r>
      <w:r w:rsidR="00AD3E35" w:rsidRPr="00A928DF">
        <w:rPr>
          <w:rFonts w:hint="eastAsia"/>
          <w:sz w:val="24"/>
        </w:rPr>
        <w:t>rainfall.txt</w:t>
      </w:r>
      <w:r w:rsidR="00AD3E35" w:rsidRPr="00A928DF">
        <w:rPr>
          <w:rFonts w:hint="eastAsia"/>
          <w:sz w:val="24"/>
        </w:rPr>
        <w:t>存放着某些地区某年降水量的数据，每行为一个地区</w:t>
      </w:r>
      <w:r w:rsidR="00AD3E35" w:rsidRPr="00A928DF">
        <w:rPr>
          <w:rFonts w:hint="eastAsia"/>
          <w:sz w:val="24"/>
        </w:rPr>
        <w:t>12</w:t>
      </w:r>
      <w:r w:rsidR="00AD3E35" w:rsidRPr="00A928DF">
        <w:rPr>
          <w:rFonts w:hint="eastAsia"/>
          <w:sz w:val="24"/>
        </w:rPr>
        <w:t>个月的降水量（单位：</w:t>
      </w:r>
      <w:r w:rsidR="00AD3E35" w:rsidRPr="00A928DF">
        <w:rPr>
          <w:rFonts w:hint="eastAsia"/>
          <w:sz w:val="24"/>
        </w:rPr>
        <w:t>mm</w:t>
      </w:r>
      <w:r w:rsidR="00AD3E35" w:rsidRPr="00A928DF">
        <w:rPr>
          <w:rFonts w:hint="eastAsia"/>
          <w:sz w:val="24"/>
        </w:rPr>
        <w:t>），数据间的分隔符为制表符。内容如下：</w:t>
      </w:r>
    </w:p>
    <w:p w14:paraId="3A0B929A" w14:textId="184261A7" w:rsidR="002D308B" w:rsidRDefault="002D308B" w:rsidP="002D308B">
      <w:pPr>
        <w:ind w:firstLineChars="200" w:firstLine="420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45A90D8C" wp14:editId="06F900D9">
            <wp:extent cx="5274310" cy="1352550"/>
            <wp:effectExtent l="0" t="0" r="2540" b="0"/>
            <wp:docPr id="1855802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8024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0BD04" w14:textId="1B270F33" w:rsidR="00AD3E35" w:rsidRPr="00A928DF" w:rsidRDefault="003626F9" w:rsidP="00AD3E35">
      <w:pPr>
        <w:spacing w:line="40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）</w:t>
      </w:r>
      <w:r w:rsidR="00AD3E35" w:rsidRPr="00A928DF">
        <w:rPr>
          <w:rFonts w:hint="eastAsia"/>
          <w:sz w:val="24"/>
        </w:rPr>
        <w:t>编写函数</w:t>
      </w:r>
      <w:proofErr w:type="spellStart"/>
      <w:r w:rsidR="00AD3E35" w:rsidRPr="00A928DF">
        <w:rPr>
          <w:rFonts w:hint="eastAsia"/>
          <w:sz w:val="24"/>
        </w:rPr>
        <w:t>getMaxPos</w:t>
      </w:r>
      <w:proofErr w:type="spellEnd"/>
      <w:r w:rsidR="00AD3E35" w:rsidRPr="00A928DF">
        <w:rPr>
          <w:rFonts w:hint="eastAsia"/>
          <w:sz w:val="24"/>
        </w:rPr>
        <w:t xml:space="preserve">(L), </w:t>
      </w:r>
      <w:r w:rsidR="00AD3E35" w:rsidRPr="00A928DF">
        <w:rPr>
          <w:rFonts w:hint="eastAsia"/>
          <w:sz w:val="24"/>
        </w:rPr>
        <w:t>形参</w:t>
      </w:r>
      <w:r w:rsidR="00AD3E35" w:rsidRPr="00A928DF">
        <w:rPr>
          <w:rFonts w:hint="eastAsia"/>
          <w:sz w:val="24"/>
        </w:rPr>
        <w:t>L</w:t>
      </w:r>
      <w:r w:rsidR="00AD3E35" w:rsidRPr="00A928DF">
        <w:rPr>
          <w:rFonts w:hint="eastAsia"/>
          <w:sz w:val="24"/>
        </w:rPr>
        <w:t>为一组含有数值型数据的列表（某地区各月份的降水量），计算列表中数据的最大值和对应下标，并将最大值和下标以元组形式（作为元组的两个元素）返回。</w:t>
      </w:r>
    </w:p>
    <w:p w14:paraId="71701ED6" w14:textId="5A0DB605" w:rsidR="00AD3E35" w:rsidRPr="00A928DF" w:rsidRDefault="00521689" w:rsidP="00AD3E35">
      <w:pPr>
        <w:spacing w:line="40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4</w:t>
      </w:r>
      <w:r>
        <w:rPr>
          <w:rFonts w:hint="eastAsia"/>
          <w:sz w:val="24"/>
        </w:rPr>
        <w:t>）</w:t>
      </w:r>
      <w:r w:rsidR="00AD3E35" w:rsidRPr="00A928DF">
        <w:rPr>
          <w:rFonts w:hint="eastAsia"/>
          <w:sz w:val="24"/>
        </w:rPr>
        <w:t>主程序读取</w:t>
      </w:r>
      <w:r w:rsidR="00AD3E35" w:rsidRPr="00A928DF">
        <w:rPr>
          <w:rFonts w:hint="eastAsia"/>
          <w:sz w:val="24"/>
        </w:rPr>
        <w:t>rainfall.txt</w:t>
      </w:r>
      <w:r w:rsidR="00AD3E35" w:rsidRPr="00A928DF">
        <w:rPr>
          <w:rFonts w:hint="eastAsia"/>
          <w:sz w:val="24"/>
        </w:rPr>
        <w:t>内的数据，将每行数据中的月降水量转为数值型数据，利用函数</w:t>
      </w:r>
      <w:proofErr w:type="spellStart"/>
      <w:r w:rsidR="00AD3E35" w:rsidRPr="00A928DF">
        <w:rPr>
          <w:rFonts w:hint="eastAsia"/>
          <w:sz w:val="24"/>
        </w:rPr>
        <w:t>getMaxPos</w:t>
      </w:r>
      <w:proofErr w:type="spellEnd"/>
      <w:r w:rsidR="00AD3E35" w:rsidRPr="00A928DF">
        <w:rPr>
          <w:rFonts w:hint="eastAsia"/>
          <w:sz w:val="24"/>
        </w:rPr>
        <w:t>(L)</w:t>
      </w:r>
      <w:r w:rsidR="00AD3E35" w:rsidRPr="00A928DF">
        <w:rPr>
          <w:rFonts w:hint="eastAsia"/>
          <w:sz w:val="24"/>
        </w:rPr>
        <w:t>计算并屏幕输出各地区月最大降水量（显示宽度</w:t>
      </w:r>
      <w:r w:rsidR="00AD3E35" w:rsidRPr="00A928DF">
        <w:rPr>
          <w:rFonts w:hint="eastAsia"/>
          <w:sz w:val="24"/>
        </w:rPr>
        <w:t>8</w:t>
      </w:r>
      <w:r w:rsidR="00AD3E35" w:rsidRPr="00A928DF">
        <w:rPr>
          <w:rFonts w:hint="eastAsia"/>
          <w:sz w:val="24"/>
        </w:rPr>
        <w:t>位）和对应降水月份（显示宽度</w:t>
      </w:r>
      <w:r w:rsidR="00AD3E35" w:rsidRPr="00A928DF">
        <w:rPr>
          <w:rFonts w:hint="eastAsia"/>
          <w:sz w:val="24"/>
        </w:rPr>
        <w:t>6</w:t>
      </w:r>
      <w:r w:rsidR="00AD3E35" w:rsidRPr="00A928DF">
        <w:rPr>
          <w:rFonts w:hint="eastAsia"/>
          <w:sz w:val="24"/>
        </w:rPr>
        <w:t>位），各数据间以制表符相隔。</w:t>
      </w:r>
      <w:r w:rsidR="00AD3E35" w:rsidRPr="00A928DF">
        <w:rPr>
          <w:rFonts w:hint="eastAsia"/>
          <w:sz w:val="24"/>
        </w:rPr>
        <w:t xml:space="preserve"> </w:t>
      </w:r>
    </w:p>
    <w:p w14:paraId="0249FF24" w14:textId="4E43ECC5" w:rsidR="00AD3E35" w:rsidRDefault="00937CF9">
      <w:pPr>
        <w:spacing w:line="40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5</w:t>
      </w:r>
      <w:r>
        <w:rPr>
          <w:rFonts w:hint="eastAsia"/>
          <w:sz w:val="24"/>
        </w:rPr>
        <w:t>）程序运行的结果如下图所示：</w:t>
      </w:r>
    </w:p>
    <w:p w14:paraId="4810BA13" w14:textId="0896909B" w:rsidR="00E75410" w:rsidRDefault="00937CF9" w:rsidP="00937CF9">
      <w:pPr>
        <w:ind w:firstLineChars="200" w:firstLine="420"/>
        <w:jc w:val="center"/>
        <w:rPr>
          <w:sz w:val="24"/>
        </w:rPr>
      </w:pPr>
      <w:r>
        <w:rPr>
          <w:noProof/>
        </w:rPr>
        <w:drawing>
          <wp:inline distT="0" distB="0" distL="0" distR="0" wp14:anchorId="29A98891" wp14:editId="1E3F9728">
            <wp:extent cx="3838575" cy="2314575"/>
            <wp:effectExtent l="0" t="0" r="9525" b="9525"/>
            <wp:docPr id="7441602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5EB14" w14:textId="77777777" w:rsidR="000920E8" w:rsidRDefault="000920E8">
      <w:pPr>
        <w:spacing w:line="400" w:lineRule="exact"/>
        <w:ind w:firstLineChars="200" w:firstLine="480"/>
        <w:rPr>
          <w:sz w:val="24"/>
        </w:rPr>
      </w:pPr>
    </w:p>
    <w:p w14:paraId="78D6DD87" w14:textId="42368CC6" w:rsidR="00E75410" w:rsidRPr="00235CC7" w:rsidRDefault="00E75410">
      <w:pPr>
        <w:spacing w:line="400" w:lineRule="exact"/>
        <w:ind w:firstLineChars="200" w:firstLine="489"/>
        <w:rPr>
          <w:b/>
          <w:bCs/>
          <w:sz w:val="24"/>
        </w:rPr>
      </w:pPr>
      <w:r w:rsidRPr="00235CC7">
        <w:rPr>
          <w:rFonts w:hint="eastAsia"/>
          <w:b/>
          <w:bCs/>
          <w:sz w:val="24"/>
        </w:rPr>
        <w:t>实现</w:t>
      </w:r>
      <w:r w:rsidR="000920E8" w:rsidRPr="00235CC7">
        <w:rPr>
          <w:rFonts w:hint="eastAsia"/>
          <w:b/>
          <w:bCs/>
          <w:sz w:val="24"/>
        </w:rPr>
        <w:t>方案</w:t>
      </w:r>
      <w:r w:rsidRPr="00235CC7">
        <w:rPr>
          <w:rFonts w:hint="eastAsia"/>
          <w:b/>
          <w:bCs/>
          <w:sz w:val="24"/>
        </w:rPr>
        <w:t>代码</w:t>
      </w:r>
      <w:r w:rsidR="001F4428">
        <w:rPr>
          <w:rFonts w:hint="eastAsia"/>
          <w:b/>
          <w:bCs/>
          <w:sz w:val="24"/>
        </w:rPr>
        <w:t>（</w:t>
      </w:r>
      <w:r w:rsidR="001F4428">
        <w:rPr>
          <w:rFonts w:hint="eastAsia"/>
          <w:b/>
          <w:bCs/>
          <w:sz w:val="24"/>
        </w:rPr>
        <w:t>5</w:t>
      </w:r>
      <w:r w:rsidR="001F4428">
        <w:rPr>
          <w:rFonts w:hint="eastAsia"/>
          <w:b/>
          <w:bCs/>
          <w:sz w:val="24"/>
        </w:rPr>
        <w:t>分）</w:t>
      </w:r>
      <w:r w:rsidRPr="00235CC7">
        <w:rPr>
          <w:rFonts w:hint="eastAsia"/>
          <w:b/>
          <w:bCs/>
          <w:sz w:val="24"/>
        </w:rPr>
        <w:t>：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188B" w14:paraId="26C83FCD" w14:textId="77777777" w:rsidTr="0085188B">
        <w:tc>
          <w:tcPr>
            <w:tcW w:w="8296" w:type="dxa"/>
          </w:tcPr>
          <w:p w14:paraId="5C9AD220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de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882873">
              <w:rPr>
                <w:rStyle w:val="cm-def"/>
                <w:rFonts w:ascii="CMU Typewriter Text" w:hAnsi="CMU Typewriter Text" w:cs="CMU Typewriter Text"/>
                <w:color w:val="0000FF"/>
                <w:sz w:val="22"/>
                <w:szCs w:val="22"/>
              </w:rPr>
              <w:t>getMaxPos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: 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lis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)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-&gt;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tupl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]:</w:t>
            </w:r>
          </w:p>
          <w:p w14:paraId="3A7C0438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retur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max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), </w:t>
            </w:r>
            <w:proofErr w:type="spellStart"/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index</w:t>
            </w:r>
            <w:proofErr w:type="spellEnd"/>
            <w:proofErr w:type="gram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max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))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+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</w:p>
          <w:p w14:paraId="0FE80006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 w:hint="eastAsia"/>
                <w:color w:val="333333"/>
                <w:sz w:val="22"/>
                <w:szCs w:val="22"/>
              </w:rPr>
            </w:pPr>
          </w:p>
          <w:p w14:paraId="5255A917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de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gramStart"/>
            <w:r w:rsidRPr="00882873">
              <w:rPr>
                <w:rStyle w:val="cm-def"/>
                <w:rFonts w:ascii="CMU Typewriter Text" w:hAnsi="CMU Typewriter Text" w:cs="CMU Typewriter Text"/>
                <w:color w:val="0000FF"/>
                <w:sz w:val="22"/>
                <w:szCs w:val="22"/>
              </w:rPr>
              <w:t>mai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:</w:t>
            </w:r>
          </w:p>
          <w:p w14:paraId="3B44B910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citys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: 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list</w:t>
            </w:r>
          </w:p>
          <w:p w14:paraId="567C6F41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with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gram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ope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rainfall.txt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mode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'r'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)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as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:</w:t>
            </w:r>
          </w:p>
          <w:p w14:paraId="7EC505A6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    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citys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[[</w:t>
            </w:r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tokens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proofErr w:type="gramEnd"/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]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+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[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)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for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tokens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:]]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for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tokens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(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in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split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()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for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in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readlines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)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:])]</w:t>
            </w:r>
          </w:p>
          <w:p w14:paraId="6776A6DD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pr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地区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最大月降水量（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mm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）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对应降水月份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ep</w:t>
            </w:r>
            <w:proofErr w:type="spellEnd"/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\t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02050958" w14:textId="04320B6B" w:rsidR="00882873" w:rsidRPr="00B17008" w:rsidRDefault="00882873" w:rsidP="00882873">
            <w:pPr>
              <w:pStyle w:val="HTML"/>
              <w:rPr>
                <w:rFonts w:ascii="CMU Typewriter Text" w:hAnsi="CMU Typewriter Text" w:cs="CMU Typewriter Text" w:hint="eastAsia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pr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*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{}\t{:8}\t{:6}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月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forma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city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,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*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getMaxPos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city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:]))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for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city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citys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), 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ep</w:t>
            </w:r>
            <w:proofErr w:type="spellEnd"/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\n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1644303D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</w:p>
          <w:p w14:paraId="50FB61A3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__name__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'__main__'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:</w:t>
            </w:r>
          </w:p>
          <w:p w14:paraId="60DA0394" w14:textId="0EECAEE9" w:rsidR="00AE6CD4" w:rsidRDefault="00882873" w:rsidP="00B17008">
            <w:pPr>
              <w:pStyle w:val="HTML"/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mai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</w:tc>
      </w:tr>
    </w:tbl>
    <w:p w14:paraId="514E298C" w14:textId="6B169C5A" w:rsidR="00DE550E" w:rsidRPr="0037089F" w:rsidRDefault="00A437AC" w:rsidP="005F0E8D">
      <w:pPr>
        <w:spacing w:line="400" w:lineRule="exact"/>
        <w:ind w:firstLineChars="200" w:firstLine="489"/>
        <w:rPr>
          <w:b/>
          <w:bCs/>
        </w:rPr>
      </w:pPr>
      <w:r w:rsidRPr="005F0E8D">
        <w:rPr>
          <w:rFonts w:hint="eastAsia"/>
          <w:b/>
          <w:bCs/>
          <w:sz w:val="24"/>
        </w:rPr>
        <w:lastRenderedPageBreak/>
        <w:t>测试结果</w:t>
      </w:r>
      <w:r w:rsidR="001F4428" w:rsidRPr="005F0E8D">
        <w:rPr>
          <w:rFonts w:hint="eastAsia"/>
          <w:b/>
          <w:bCs/>
          <w:sz w:val="24"/>
        </w:rPr>
        <w:t>（</w:t>
      </w:r>
      <w:r w:rsidR="001F4428" w:rsidRPr="005F0E8D">
        <w:rPr>
          <w:rFonts w:hint="eastAsia"/>
          <w:b/>
          <w:bCs/>
          <w:sz w:val="24"/>
        </w:rPr>
        <w:t>1</w:t>
      </w:r>
      <w:r w:rsidR="001F4428" w:rsidRPr="005F0E8D">
        <w:rPr>
          <w:rFonts w:hint="eastAsia"/>
          <w:b/>
          <w:bCs/>
          <w:sz w:val="24"/>
        </w:rPr>
        <w:t>分）</w:t>
      </w:r>
      <w:r w:rsidRPr="005F0E8D">
        <w:rPr>
          <w:rFonts w:hint="eastAsia"/>
          <w:b/>
          <w:bCs/>
          <w:sz w:val="24"/>
        </w:rPr>
        <w:t>：</w:t>
      </w:r>
    </w:p>
    <w:p w14:paraId="1C95A4D3" w14:textId="7D141BB3" w:rsidR="00A437AC" w:rsidRDefault="00D3346A" w:rsidP="00D3346A">
      <w:pPr>
        <w:spacing w:line="720" w:lineRule="auto"/>
        <w:ind w:firstLineChars="200" w:firstLine="420"/>
      </w:pPr>
      <w:r w:rsidRPr="00D3346A">
        <w:rPr>
          <w:noProof/>
        </w:rPr>
        <w:drawing>
          <wp:inline distT="0" distB="0" distL="0" distR="0" wp14:anchorId="0777993E" wp14:editId="75B93852">
            <wp:extent cx="2450191" cy="3072983"/>
            <wp:effectExtent l="0" t="0" r="1270" b="635"/>
            <wp:docPr id="144402342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023429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78453" cy="3108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6C2A8" w14:textId="77777777" w:rsidR="00A437AC" w:rsidRDefault="00A437AC">
      <w:pPr>
        <w:spacing w:line="400" w:lineRule="exact"/>
        <w:ind w:firstLineChars="200" w:firstLine="420"/>
      </w:pPr>
    </w:p>
    <w:p w14:paraId="11604669" w14:textId="2936BE2B" w:rsidR="00A437AC" w:rsidRPr="009A3E70" w:rsidRDefault="00A437AC">
      <w:pPr>
        <w:spacing w:line="400" w:lineRule="exact"/>
        <w:ind w:firstLineChars="200" w:firstLine="420"/>
        <w:sectPr w:rsidR="00A437AC" w:rsidRPr="009A3E70" w:rsidSect="00B64A2A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8C41B34" w14:textId="76569A32" w:rsidR="00D802A2" w:rsidRPr="009A3E70" w:rsidRDefault="00D802A2" w:rsidP="00DE550E">
      <w:pPr>
        <w:pStyle w:val="h1"/>
        <w:spacing w:before="156" w:after="156"/>
        <w:rPr>
          <w:rFonts w:ascii="Times New Roman" w:hAnsi="Times New Roman"/>
        </w:rPr>
      </w:pPr>
      <w:bookmarkStart w:id="13" w:name="_Toc169192159"/>
      <w:r w:rsidRPr="009A3E70">
        <w:rPr>
          <w:rFonts w:ascii="Times New Roman" w:hAnsi="Times New Roman"/>
        </w:rPr>
        <w:lastRenderedPageBreak/>
        <w:t>4 Python</w:t>
      </w:r>
      <w:r w:rsidR="00FB5E34">
        <w:rPr>
          <w:rFonts w:ascii="Times New Roman" w:hAnsi="Times New Roman" w:hint="eastAsia"/>
        </w:rPr>
        <w:t>内置组合数据</w:t>
      </w:r>
      <w:bookmarkEnd w:id="13"/>
    </w:p>
    <w:p w14:paraId="1ECD9339" w14:textId="10E69862" w:rsidR="00DE550E" w:rsidRPr="009A3E70" w:rsidRDefault="00FF164D" w:rsidP="00DE550E">
      <w:pPr>
        <w:pStyle w:val="a3"/>
      </w:pPr>
      <w:r w:rsidRPr="009A3E70">
        <w:t>本题共计</w:t>
      </w:r>
      <w:r w:rsidRPr="009A3E70">
        <w:t>1</w:t>
      </w:r>
      <w:r w:rsidR="00033D27">
        <w:rPr>
          <w:rFonts w:hint="eastAsia"/>
        </w:rPr>
        <w:t>0</w:t>
      </w:r>
      <w:r w:rsidRPr="009A3E70">
        <w:t>分：</w:t>
      </w:r>
      <w:r w:rsidR="00033D27">
        <w:rPr>
          <w:rFonts w:hint="eastAsia"/>
        </w:rPr>
        <w:t>第一小题</w:t>
      </w:r>
      <w:r w:rsidR="00033D27">
        <w:rPr>
          <w:rFonts w:hint="eastAsia"/>
        </w:rPr>
        <w:t>5</w:t>
      </w:r>
      <w:r w:rsidR="00033D27">
        <w:rPr>
          <w:rFonts w:hint="eastAsia"/>
        </w:rPr>
        <w:t>分，第二小题</w:t>
      </w:r>
      <w:r w:rsidR="00033D27">
        <w:rPr>
          <w:rFonts w:hint="eastAsia"/>
        </w:rPr>
        <w:t>5</w:t>
      </w:r>
      <w:r w:rsidR="00033D27">
        <w:rPr>
          <w:rFonts w:hint="eastAsia"/>
        </w:rPr>
        <w:t>分。</w:t>
      </w:r>
    </w:p>
    <w:p w14:paraId="0589E2E0" w14:textId="56906FCE" w:rsidR="00370E5A" w:rsidRPr="009A3E70" w:rsidRDefault="00370E5A" w:rsidP="00370E5A">
      <w:pPr>
        <w:pStyle w:val="h2"/>
        <w:spacing w:before="156" w:after="156"/>
        <w:ind w:firstLine="306"/>
        <w:rPr>
          <w:rFonts w:ascii="Times New Roman" w:hAnsi="Times New Roman"/>
        </w:rPr>
      </w:pPr>
      <w:bookmarkStart w:id="14" w:name="_Toc169192160"/>
      <w:r w:rsidRPr="009A3E70">
        <w:rPr>
          <w:rFonts w:ascii="Times New Roman" w:hAnsi="Times New Roman"/>
        </w:rPr>
        <w:t>4.1</w:t>
      </w:r>
      <w:r w:rsidRPr="009A3E70">
        <w:rPr>
          <w:rFonts w:ascii="Times New Roman" w:hAnsi="Times New Roman"/>
        </w:rPr>
        <w:t>问题</w:t>
      </w:r>
      <w:r w:rsidR="00670B33">
        <w:rPr>
          <w:rFonts w:ascii="Times New Roman" w:hAnsi="Times New Roman" w:hint="eastAsia"/>
        </w:rPr>
        <w:t>求解一</w:t>
      </w:r>
      <w:bookmarkEnd w:id="14"/>
    </w:p>
    <w:p w14:paraId="3000CE9B" w14:textId="3854CFD5" w:rsidR="007B4B1D" w:rsidRDefault="007B4B1D" w:rsidP="00370E5A">
      <w:pPr>
        <w:pStyle w:val="a3"/>
        <w:ind w:firstLineChars="200"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5</w:t>
      </w:r>
      <w:r>
        <w:rPr>
          <w:rFonts w:hint="eastAsia"/>
          <w:sz w:val="24"/>
        </w:rPr>
        <w:t>分）</w:t>
      </w:r>
    </w:p>
    <w:p w14:paraId="5996A25E" w14:textId="513D194F" w:rsidR="00370E5A" w:rsidRPr="009A3E70" w:rsidRDefault="00670B33" w:rsidP="00370E5A">
      <w:pPr>
        <w:pStyle w:val="a3"/>
        <w:ind w:firstLineChars="200" w:firstLine="480"/>
        <w:rPr>
          <w:sz w:val="24"/>
        </w:rPr>
      </w:pPr>
      <w:r w:rsidRPr="00670B33">
        <w:rPr>
          <w:rFonts w:hint="eastAsia"/>
          <w:sz w:val="24"/>
        </w:rPr>
        <w:t>主程序中已有一个排好序的列表，请编写函数</w:t>
      </w:r>
      <w:proofErr w:type="spellStart"/>
      <w:r w:rsidRPr="00670B33">
        <w:rPr>
          <w:rFonts w:hint="eastAsia"/>
          <w:sz w:val="24"/>
        </w:rPr>
        <w:t>insertList</w:t>
      </w:r>
      <w:proofErr w:type="spellEnd"/>
      <w:r w:rsidRPr="00670B33">
        <w:rPr>
          <w:rFonts w:hint="eastAsia"/>
          <w:sz w:val="24"/>
        </w:rPr>
        <w:t>，将从键盘接收的整数按原来从小到大的排序规律插入到该列表中。</w:t>
      </w:r>
    </w:p>
    <w:p w14:paraId="71428371" w14:textId="77777777" w:rsidR="000D4120" w:rsidRDefault="000D4120" w:rsidP="00370E5A">
      <w:pPr>
        <w:pStyle w:val="a3"/>
        <w:ind w:firstLineChars="200" w:firstLine="480"/>
        <w:rPr>
          <w:sz w:val="24"/>
        </w:rPr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82993" w:rsidRPr="0042335D" w14:paraId="01F2B550" w14:textId="77777777" w:rsidTr="00A82993">
        <w:tc>
          <w:tcPr>
            <w:tcW w:w="8296" w:type="dxa"/>
          </w:tcPr>
          <w:p w14:paraId="6E64E8D6" w14:textId="77777777" w:rsidR="00A82993" w:rsidRPr="0042335D" w:rsidRDefault="00A82993" w:rsidP="00A82993">
            <w:pPr>
              <w:pStyle w:val="a3"/>
              <w:rPr>
                <w:rFonts w:ascii="Times New Roman" w:hAnsi="Times New Roman"/>
                <w:sz w:val="24"/>
              </w:rPr>
            </w:pPr>
            <w:r w:rsidRPr="0042335D">
              <w:rPr>
                <w:rFonts w:ascii="Times New Roman" w:hAnsi="Times New Roman"/>
                <w:sz w:val="24"/>
              </w:rPr>
              <w:t xml:space="preserve">def </w:t>
            </w:r>
            <w:proofErr w:type="spellStart"/>
            <w:r w:rsidRPr="0042335D">
              <w:rPr>
                <w:rFonts w:ascii="Times New Roman" w:hAnsi="Times New Roman"/>
                <w:sz w:val="24"/>
              </w:rPr>
              <w:t>insertList</w:t>
            </w:r>
            <w:proofErr w:type="spellEnd"/>
            <w:r w:rsidRPr="0042335D">
              <w:rPr>
                <w:rFonts w:ascii="Times New Roman" w:hAnsi="Times New Roman"/>
                <w:sz w:val="24"/>
              </w:rPr>
              <w:t>(L</w:t>
            </w:r>
            <w:proofErr w:type="gramStart"/>
            <w:r w:rsidRPr="0042335D">
              <w:rPr>
                <w:rFonts w:ascii="Times New Roman" w:hAnsi="Times New Roman"/>
                <w:sz w:val="24"/>
              </w:rPr>
              <w:t>1,x</w:t>
            </w:r>
            <w:proofErr w:type="gramEnd"/>
            <w:r w:rsidRPr="0042335D">
              <w:rPr>
                <w:rFonts w:ascii="Times New Roman" w:hAnsi="Times New Roman"/>
                <w:sz w:val="24"/>
              </w:rPr>
              <w:t>):</w:t>
            </w:r>
          </w:p>
          <w:p w14:paraId="3045463D" w14:textId="77777777" w:rsidR="00A82993" w:rsidRPr="0042335D" w:rsidRDefault="00A82993" w:rsidP="00A82993">
            <w:pPr>
              <w:pStyle w:val="a3"/>
              <w:rPr>
                <w:rFonts w:ascii="Times New Roman" w:hAnsi="Times New Roman"/>
                <w:sz w:val="24"/>
              </w:rPr>
            </w:pPr>
            <w:r w:rsidRPr="0042335D">
              <w:rPr>
                <w:rFonts w:ascii="Times New Roman" w:hAnsi="Times New Roman"/>
                <w:sz w:val="24"/>
              </w:rPr>
              <w:t>#</w:t>
            </w:r>
            <w:r w:rsidRPr="0042335D">
              <w:rPr>
                <w:rFonts w:ascii="Times New Roman" w:hAnsi="Times New Roman"/>
                <w:sz w:val="24"/>
              </w:rPr>
              <w:t>函数代码</w:t>
            </w:r>
          </w:p>
          <w:p w14:paraId="46597DEE" w14:textId="77777777" w:rsidR="00A82993" w:rsidRPr="0042335D" w:rsidRDefault="00A82993" w:rsidP="00A82993">
            <w:pPr>
              <w:pStyle w:val="a3"/>
              <w:rPr>
                <w:rFonts w:ascii="Times New Roman" w:hAnsi="Times New Roman"/>
                <w:sz w:val="24"/>
              </w:rPr>
            </w:pPr>
          </w:p>
          <w:p w14:paraId="7AE70CA2" w14:textId="77777777" w:rsidR="00A82993" w:rsidRPr="0042335D" w:rsidRDefault="00A82993" w:rsidP="00A82993">
            <w:pPr>
              <w:pStyle w:val="a3"/>
              <w:rPr>
                <w:rFonts w:ascii="Times New Roman" w:hAnsi="Times New Roman"/>
                <w:sz w:val="24"/>
              </w:rPr>
            </w:pPr>
            <w:r w:rsidRPr="0042335D">
              <w:rPr>
                <w:rFonts w:ascii="Times New Roman" w:hAnsi="Times New Roman"/>
                <w:sz w:val="24"/>
              </w:rPr>
              <w:t>L1</w:t>
            </w:r>
            <w:proofErr w:type="gramStart"/>
            <w:r w:rsidRPr="0042335D">
              <w:rPr>
                <w:rFonts w:ascii="Times New Roman" w:hAnsi="Times New Roman"/>
                <w:sz w:val="24"/>
              </w:rPr>
              <w:t>=[</w:t>
            </w:r>
            <w:proofErr w:type="gramEnd"/>
            <w:r w:rsidRPr="0042335D">
              <w:rPr>
                <w:rFonts w:ascii="Times New Roman" w:hAnsi="Times New Roman"/>
                <w:sz w:val="24"/>
              </w:rPr>
              <w:t>1,4,6,9,13,16,28,40,100]</w:t>
            </w:r>
          </w:p>
          <w:p w14:paraId="0CDCA827" w14:textId="77777777" w:rsidR="00A82993" w:rsidRPr="0042335D" w:rsidRDefault="00A82993" w:rsidP="00A82993">
            <w:pPr>
              <w:pStyle w:val="a3"/>
              <w:rPr>
                <w:rFonts w:ascii="Times New Roman" w:hAnsi="Times New Roman"/>
                <w:sz w:val="24"/>
              </w:rPr>
            </w:pPr>
            <w:r w:rsidRPr="0042335D">
              <w:rPr>
                <w:rFonts w:ascii="Times New Roman" w:hAnsi="Times New Roman"/>
                <w:sz w:val="24"/>
              </w:rPr>
              <w:t>x=int(input('</w:t>
            </w:r>
            <w:r w:rsidRPr="0042335D">
              <w:rPr>
                <w:rFonts w:ascii="Times New Roman" w:hAnsi="Times New Roman"/>
                <w:sz w:val="24"/>
              </w:rPr>
              <w:t>请输入一个要插入的整数：</w:t>
            </w:r>
            <w:r w:rsidRPr="0042335D">
              <w:rPr>
                <w:rFonts w:ascii="Times New Roman" w:hAnsi="Times New Roman"/>
                <w:sz w:val="24"/>
              </w:rPr>
              <w:t>'))</w:t>
            </w:r>
          </w:p>
          <w:p w14:paraId="082B990B" w14:textId="77777777" w:rsidR="00A82993" w:rsidRPr="0042335D" w:rsidRDefault="00A82993" w:rsidP="00A82993">
            <w:pPr>
              <w:pStyle w:val="a3"/>
              <w:rPr>
                <w:rFonts w:ascii="Times New Roman" w:hAnsi="Times New Roman"/>
                <w:sz w:val="24"/>
              </w:rPr>
            </w:pPr>
            <w:proofErr w:type="spellStart"/>
            <w:r w:rsidRPr="0042335D">
              <w:rPr>
                <w:rFonts w:ascii="Times New Roman" w:hAnsi="Times New Roman"/>
                <w:sz w:val="24"/>
              </w:rPr>
              <w:t>insertList</w:t>
            </w:r>
            <w:proofErr w:type="spellEnd"/>
            <w:r w:rsidRPr="0042335D">
              <w:rPr>
                <w:rFonts w:ascii="Times New Roman" w:hAnsi="Times New Roman"/>
                <w:sz w:val="24"/>
              </w:rPr>
              <w:t>(L</w:t>
            </w:r>
            <w:proofErr w:type="gramStart"/>
            <w:r w:rsidRPr="0042335D">
              <w:rPr>
                <w:rFonts w:ascii="Times New Roman" w:hAnsi="Times New Roman"/>
                <w:sz w:val="24"/>
              </w:rPr>
              <w:t>1,x</w:t>
            </w:r>
            <w:proofErr w:type="gramEnd"/>
            <w:r w:rsidRPr="0042335D">
              <w:rPr>
                <w:rFonts w:ascii="Times New Roman" w:hAnsi="Times New Roman"/>
                <w:sz w:val="24"/>
              </w:rPr>
              <w:t>)</w:t>
            </w:r>
          </w:p>
          <w:p w14:paraId="210618D0" w14:textId="0B9AE94E" w:rsidR="00A82993" w:rsidRPr="0042335D" w:rsidRDefault="00A82993" w:rsidP="00A82993">
            <w:pPr>
              <w:pStyle w:val="a3"/>
              <w:rPr>
                <w:rFonts w:ascii="Times New Roman" w:hAnsi="Times New Roman"/>
                <w:sz w:val="24"/>
              </w:rPr>
            </w:pPr>
            <w:r w:rsidRPr="0042335D">
              <w:rPr>
                <w:rFonts w:ascii="Times New Roman" w:hAnsi="Times New Roman"/>
                <w:sz w:val="24"/>
              </w:rPr>
              <w:t>print(L1)</w:t>
            </w:r>
          </w:p>
        </w:tc>
      </w:tr>
    </w:tbl>
    <w:p w14:paraId="7A272EDB" w14:textId="77777777" w:rsidR="00670B33" w:rsidRPr="009A3E70" w:rsidRDefault="00670B33" w:rsidP="00370E5A">
      <w:pPr>
        <w:pStyle w:val="a3"/>
        <w:ind w:firstLineChars="200" w:firstLine="480"/>
        <w:rPr>
          <w:sz w:val="24"/>
        </w:rPr>
      </w:pPr>
    </w:p>
    <w:p w14:paraId="02DFC831" w14:textId="6523C331" w:rsidR="00370E5A" w:rsidRPr="009A3E70" w:rsidRDefault="000D4120" w:rsidP="00370E5A">
      <w:pPr>
        <w:pStyle w:val="a3"/>
        <w:ind w:firstLineChars="200" w:firstLine="489"/>
        <w:rPr>
          <w:sz w:val="24"/>
        </w:rPr>
      </w:pPr>
      <w:r w:rsidRPr="009A3E70">
        <w:rPr>
          <w:b/>
          <w:bCs/>
          <w:sz w:val="24"/>
        </w:rPr>
        <w:t>案例</w:t>
      </w:r>
      <w:r w:rsidR="009653C0">
        <w:rPr>
          <w:rFonts w:hint="eastAsia"/>
          <w:b/>
          <w:bCs/>
          <w:sz w:val="24"/>
        </w:rPr>
        <w:t>实现代码：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7F18" w14:paraId="4F68F325" w14:textId="77777777" w:rsidTr="00447F18">
        <w:tc>
          <w:tcPr>
            <w:tcW w:w="8296" w:type="dxa"/>
          </w:tcPr>
          <w:p w14:paraId="2169AAEA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de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882873">
              <w:rPr>
                <w:rStyle w:val="cm-def"/>
                <w:rFonts w:ascii="CMU Typewriter Text" w:hAnsi="CMU Typewriter Text" w:cs="CMU Typewriter Text"/>
                <w:color w:val="0000FF"/>
                <w:sz w:val="22"/>
                <w:szCs w:val="22"/>
              </w:rPr>
              <w:t>insertList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x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:</w:t>
            </w:r>
          </w:p>
          <w:p w14:paraId="6DCEA354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de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def"/>
                <w:rFonts w:ascii="CMU Typewriter Text" w:hAnsi="CMU Typewriter Text" w:cs="CMU Typewriter Text"/>
                <w:color w:val="0000FF"/>
                <w:sz w:val="22"/>
                <w:szCs w:val="22"/>
              </w:rPr>
              <w:t>__</w:t>
            </w:r>
            <w:proofErr w:type="spellStart"/>
            <w:r w:rsidRPr="00882873">
              <w:rPr>
                <w:rStyle w:val="cm-def"/>
                <w:rFonts w:ascii="CMU Typewriter Text" w:hAnsi="CMU Typewriter Text" w:cs="CMU Typewriter Text"/>
                <w:color w:val="0000FF"/>
                <w:sz w:val="22"/>
                <w:szCs w:val="22"/>
              </w:rPr>
              <w:t>get_</w:t>
            </w:r>
            <w:proofErr w:type="gramStart"/>
            <w:r w:rsidRPr="00882873">
              <w:rPr>
                <w:rStyle w:val="cm-def"/>
                <w:rFonts w:ascii="CMU Typewriter Text" w:hAnsi="CMU Typewriter Text" w:cs="CMU Typewriter Text"/>
                <w:color w:val="0000FF"/>
                <w:sz w:val="22"/>
                <w:szCs w:val="22"/>
              </w:rPr>
              <w:t>index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r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:</w:t>
            </w:r>
          </w:p>
          <w:p w14:paraId="2B5CC2EE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    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r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-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&lt;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: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retur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</w:t>
            </w:r>
          </w:p>
          <w:p w14:paraId="20AEF037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    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retur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__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get_index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+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r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//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2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r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r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)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(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+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r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//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2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&lt;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x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els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__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get_</w:t>
            </w:r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ndex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r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+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r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//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2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724239F4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</w:p>
          <w:p w14:paraId="71B64CE2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</w:t>
            </w:r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insert</w:t>
            </w:r>
            <w:proofErr w:type="gram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__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get_index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spell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len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)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+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x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73CD3566" w14:textId="77777777" w:rsidR="00012CE8" w:rsidRDefault="00012CE8" w:rsidP="00882873">
            <w:pPr>
              <w:jc w:val="left"/>
              <w:rPr>
                <w:noProof/>
              </w:rPr>
            </w:pPr>
          </w:p>
          <w:p w14:paraId="2C8041CC" w14:textId="771CC9AD" w:rsidR="00012CE8" w:rsidRDefault="00012CE8" w:rsidP="00882873">
            <w:pPr>
              <w:jc w:val="left"/>
              <w:rPr>
                <w:sz w:val="24"/>
              </w:rPr>
            </w:pPr>
          </w:p>
        </w:tc>
      </w:tr>
    </w:tbl>
    <w:p w14:paraId="15F92E2A" w14:textId="122204C8" w:rsidR="00370E5A" w:rsidRPr="009A3E70" w:rsidRDefault="00882873" w:rsidP="00882873">
      <w:pPr>
        <w:spacing w:line="400" w:lineRule="exact"/>
        <w:rPr>
          <w:sz w:val="24"/>
        </w:rPr>
      </w:pPr>
      <w:r>
        <w:rPr>
          <w:sz w:val="24"/>
        </w:rPr>
        <w:tab/>
      </w:r>
    </w:p>
    <w:p w14:paraId="136CB722" w14:textId="2E1C501C" w:rsidR="00370E5A" w:rsidRPr="009A3E70" w:rsidRDefault="00370E5A" w:rsidP="00370E5A">
      <w:pPr>
        <w:pStyle w:val="h2"/>
        <w:spacing w:before="156" w:after="156"/>
        <w:ind w:firstLine="306"/>
        <w:rPr>
          <w:rFonts w:ascii="Times New Roman" w:hAnsi="Times New Roman"/>
        </w:rPr>
      </w:pPr>
      <w:bookmarkStart w:id="15" w:name="_Toc169192161"/>
      <w:r w:rsidRPr="009A3E70">
        <w:rPr>
          <w:rFonts w:ascii="Times New Roman" w:hAnsi="Times New Roman"/>
        </w:rPr>
        <w:t>4.2</w:t>
      </w:r>
      <w:r w:rsidR="00017FA0">
        <w:rPr>
          <w:rFonts w:ascii="Times New Roman" w:hAnsi="Times New Roman" w:hint="eastAsia"/>
        </w:rPr>
        <w:t>问题求解二</w:t>
      </w:r>
      <w:bookmarkEnd w:id="15"/>
    </w:p>
    <w:p w14:paraId="264C5988" w14:textId="483D9521" w:rsidR="00017FA0" w:rsidRPr="009A3E70" w:rsidRDefault="00571638" w:rsidP="00017FA0">
      <w:pPr>
        <w:spacing w:line="40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</w:t>
      </w:r>
      <w:r w:rsidR="009C26E0" w:rsidRPr="009C26E0">
        <w:rPr>
          <w:rFonts w:hint="eastAsia"/>
          <w:sz w:val="24"/>
        </w:rPr>
        <w:t>阅读下面</w:t>
      </w:r>
      <w:r w:rsidR="009C26E0" w:rsidRPr="009C26E0">
        <w:rPr>
          <w:rFonts w:hint="eastAsia"/>
          <w:sz w:val="24"/>
        </w:rPr>
        <w:t>Python</w:t>
      </w:r>
      <w:r w:rsidR="009C26E0" w:rsidRPr="009C26E0">
        <w:rPr>
          <w:rFonts w:hint="eastAsia"/>
          <w:sz w:val="24"/>
        </w:rPr>
        <w:t>语句，</w:t>
      </w:r>
      <w:r w:rsidR="009C26E0">
        <w:rPr>
          <w:rFonts w:hint="eastAsia"/>
          <w:sz w:val="24"/>
        </w:rPr>
        <w:t>给出运行</w:t>
      </w:r>
      <w:r w:rsidR="009C26E0" w:rsidRPr="009C26E0">
        <w:rPr>
          <w:rFonts w:hint="eastAsia"/>
          <w:sz w:val="24"/>
        </w:rPr>
        <w:t>结果</w:t>
      </w:r>
      <w:r w:rsidR="009C26E0">
        <w:rPr>
          <w:rFonts w:hint="eastAsia"/>
          <w:sz w:val="24"/>
        </w:rPr>
        <w:t>并分析原因</w:t>
      </w:r>
      <w:r w:rsidR="00017FA0" w:rsidRPr="009A3E70">
        <w:rPr>
          <w:sz w:val="24"/>
        </w:rPr>
        <w:t>（</w:t>
      </w:r>
      <w:r w:rsidR="00017FA0">
        <w:rPr>
          <w:rFonts w:hint="eastAsia"/>
          <w:sz w:val="24"/>
        </w:rPr>
        <w:t>2</w:t>
      </w:r>
      <w:r w:rsidR="00017FA0" w:rsidRPr="009A3E70">
        <w:rPr>
          <w:sz w:val="24"/>
        </w:rPr>
        <w:t>分）</w:t>
      </w:r>
    </w:p>
    <w:p w14:paraId="4A60920A" w14:textId="77777777" w:rsidR="00AF6D35" w:rsidRDefault="00AF6D35" w:rsidP="009C26E0">
      <w:pPr>
        <w:spacing w:line="400" w:lineRule="exact"/>
        <w:ind w:firstLineChars="200" w:firstLine="480"/>
        <w:rPr>
          <w:sz w:val="24"/>
        </w:rPr>
      </w:pPr>
    </w:p>
    <w:p w14:paraId="40FE9959" w14:textId="561A4F49" w:rsidR="009C26E0" w:rsidRPr="009C26E0" w:rsidRDefault="009C26E0" w:rsidP="009C26E0">
      <w:pPr>
        <w:spacing w:line="400" w:lineRule="exact"/>
        <w:ind w:firstLineChars="200" w:firstLine="480"/>
        <w:rPr>
          <w:sz w:val="24"/>
        </w:rPr>
      </w:pPr>
      <w:r w:rsidRPr="009C26E0">
        <w:rPr>
          <w:sz w:val="24"/>
        </w:rPr>
        <w:t>d = {1:'a', 2:'b', 3:'c'};</w:t>
      </w:r>
    </w:p>
    <w:p w14:paraId="3C6370A6" w14:textId="77777777" w:rsidR="00D735AD" w:rsidRDefault="009C26E0" w:rsidP="009C26E0">
      <w:pPr>
        <w:spacing w:line="400" w:lineRule="exact"/>
        <w:ind w:firstLineChars="200" w:firstLine="480"/>
        <w:rPr>
          <w:sz w:val="24"/>
        </w:rPr>
      </w:pPr>
      <w:r w:rsidRPr="009C26E0">
        <w:rPr>
          <w:sz w:val="24"/>
        </w:rPr>
        <w:t xml:space="preserve">del </w:t>
      </w:r>
      <w:proofErr w:type="gramStart"/>
      <w:r w:rsidRPr="009C26E0">
        <w:rPr>
          <w:sz w:val="24"/>
        </w:rPr>
        <w:t>d[</w:t>
      </w:r>
      <w:proofErr w:type="gramEnd"/>
      <w:r w:rsidRPr="009C26E0">
        <w:rPr>
          <w:sz w:val="24"/>
        </w:rPr>
        <w:t>1]</w:t>
      </w:r>
    </w:p>
    <w:p w14:paraId="25E36915" w14:textId="77777777" w:rsidR="00D735AD" w:rsidRDefault="009C26E0" w:rsidP="009C26E0">
      <w:pPr>
        <w:spacing w:line="400" w:lineRule="exact"/>
        <w:ind w:firstLineChars="200" w:firstLine="480"/>
        <w:rPr>
          <w:sz w:val="24"/>
        </w:rPr>
      </w:pPr>
      <w:proofErr w:type="gramStart"/>
      <w:r w:rsidRPr="009C26E0">
        <w:rPr>
          <w:sz w:val="24"/>
        </w:rPr>
        <w:t>d[</w:t>
      </w:r>
      <w:proofErr w:type="gramEnd"/>
      <w:r w:rsidRPr="009C26E0">
        <w:rPr>
          <w:sz w:val="24"/>
        </w:rPr>
        <w:t>1] = 'x'</w:t>
      </w:r>
    </w:p>
    <w:p w14:paraId="090D5510" w14:textId="77777777" w:rsidR="00D735AD" w:rsidRDefault="009C26E0" w:rsidP="009C26E0">
      <w:pPr>
        <w:spacing w:line="400" w:lineRule="exact"/>
        <w:ind w:firstLineChars="200" w:firstLine="480"/>
        <w:rPr>
          <w:sz w:val="24"/>
        </w:rPr>
      </w:pPr>
      <w:r w:rsidRPr="009C26E0">
        <w:rPr>
          <w:sz w:val="24"/>
        </w:rPr>
        <w:lastRenderedPageBreak/>
        <w:t xml:space="preserve">del </w:t>
      </w:r>
      <w:proofErr w:type="gramStart"/>
      <w:r w:rsidRPr="009C26E0">
        <w:rPr>
          <w:sz w:val="24"/>
        </w:rPr>
        <w:t>d[</w:t>
      </w:r>
      <w:proofErr w:type="gramEnd"/>
      <w:r w:rsidRPr="009C26E0">
        <w:rPr>
          <w:sz w:val="24"/>
        </w:rPr>
        <w:t>2]</w:t>
      </w:r>
    </w:p>
    <w:p w14:paraId="024DB477" w14:textId="0E823807" w:rsidR="009C26E0" w:rsidRPr="009C26E0" w:rsidRDefault="009C26E0" w:rsidP="009C26E0">
      <w:pPr>
        <w:spacing w:line="400" w:lineRule="exact"/>
        <w:ind w:firstLineChars="200" w:firstLine="480"/>
        <w:rPr>
          <w:sz w:val="24"/>
        </w:rPr>
      </w:pPr>
      <w:r w:rsidRPr="009C26E0">
        <w:rPr>
          <w:sz w:val="24"/>
        </w:rPr>
        <w:t>print(d)</w:t>
      </w:r>
    </w:p>
    <w:p w14:paraId="7A10F77E" w14:textId="77777777" w:rsidR="009C26E0" w:rsidRPr="009C26E0" w:rsidRDefault="009C26E0" w:rsidP="009C26E0">
      <w:pPr>
        <w:spacing w:line="400" w:lineRule="exact"/>
        <w:ind w:firstLineChars="200" w:firstLine="480"/>
        <w:rPr>
          <w:sz w:val="24"/>
        </w:rPr>
      </w:pPr>
    </w:p>
    <w:p w14:paraId="77F39ACD" w14:textId="441020F9" w:rsidR="009C26E0" w:rsidRPr="0065382A" w:rsidRDefault="009C26E0" w:rsidP="009C26E0">
      <w:pPr>
        <w:spacing w:line="400" w:lineRule="exact"/>
        <w:ind w:firstLineChars="200" w:firstLine="489"/>
        <w:rPr>
          <w:b/>
          <w:bCs/>
          <w:sz w:val="24"/>
        </w:rPr>
      </w:pPr>
      <w:r w:rsidRPr="0065382A">
        <w:rPr>
          <w:rFonts w:hint="eastAsia"/>
          <w:b/>
          <w:bCs/>
          <w:sz w:val="24"/>
        </w:rPr>
        <w:t>运行结果</w:t>
      </w:r>
      <w:r w:rsidR="00012CE8" w:rsidRPr="0065382A">
        <w:rPr>
          <w:rFonts w:hint="eastAsia"/>
          <w:b/>
          <w:bCs/>
          <w:sz w:val="24"/>
        </w:rPr>
        <w:t>（</w:t>
      </w:r>
      <w:r w:rsidR="00012CE8" w:rsidRPr="0065382A">
        <w:rPr>
          <w:rFonts w:hint="eastAsia"/>
          <w:b/>
          <w:bCs/>
          <w:sz w:val="24"/>
        </w:rPr>
        <w:t>1</w:t>
      </w:r>
      <w:r w:rsidR="00012CE8" w:rsidRPr="0065382A">
        <w:rPr>
          <w:rFonts w:hint="eastAsia"/>
          <w:b/>
          <w:bCs/>
          <w:sz w:val="24"/>
        </w:rPr>
        <w:t>分）</w:t>
      </w:r>
      <w:r w:rsidRPr="0065382A">
        <w:rPr>
          <w:rFonts w:hint="eastAsia"/>
          <w:b/>
          <w:bCs/>
          <w:sz w:val="24"/>
        </w:rPr>
        <w:t>：</w:t>
      </w:r>
    </w:p>
    <w:p w14:paraId="5786AF52" w14:textId="0FBBB003" w:rsidR="009C26E0" w:rsidRPr="009C26E0" w:rsidRDefault="002C7C04" w:rsidP="009C26E0">
      <w:pPr>
        <w:spacing w:line="400" w:lineRule="exact"/>
        <w:ind w:firstLineChars="200" w:firstLine="480"/>
        <w:rPr>
          <w:sz w:val="24"/>
        </w:rPr>
      </w:pPr>
      <w:r w:rsidRPr="002C7C04">
        <w:rPr>
          <w:sz w:val="24"/>
        </w:rPr>
        <w:t>{3: 'c', 1: 'x'}</w:t>
      </w:r>
    </w:p>
    <w:p w14:paraId="133850D9" w14:textId="2550604D" w:rsidR="009C26E0" w:rsidRDefault="00B17008" w:rsidP="00370E5A">
      <w:pPr>
        <w:spacing w:line="40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或</w:t>
      </w:r>
      <w:r w:rsidRPr="00B17008">
        <w:rPr>
          <w:sz w:val="24"/>
        </w:rPr>
        <w:t>{1: 'x', 3: 'c'}</w:t>
      </w:r>
    </w:p>
    <w:p w14:paraId="396326AE" w14:textId="7EF06242" w:rsidR="0065382A" w:rsidRDefault="00B17008" w:rsidP="00370E5A">
      <w:pPr>
        <w:spacing w:line="400" w:lineRule="exact"/>
        <w:ind w:firstLineChars="200" w:firstLine="480"/>
        <w:rPr>
          <w:rFonts w:hint="eastAsia"/>
          <w:sz w:val="24"/>
        </w:rPr>
      </w:pPr>
      <w:r>
        <w:rPr>
          <w:rFonts w:hint="eastAsia"/>
          <w:sz w:val="24"/>
        </w:rPr>
        <w:t>（结果由解释器行为决定）</w:t>
      </w:r>
    </w:p>
    <w:p w14:paraId="54FDA9C2" w14:textId="158280E4" w:rsidR="00370E5A" w:rsidRPr="0065382A" w:rsidRDefault="009C26E0" w:rsidP="00370E5A">
      <w:pPr>
        <w:spacing w:line="400" w:lineRule="exact"/>
        <w:ind w:firstLineChars="200" w:firstLine="489"/>
        <w:rPr>
          <w:b/>
          <w:bCs/>
          <w:sz w:val="24"/>
        </w:rPr>
      </w:pPr>
      <w:r w:rsidRPr="0065382A">
        <w:rPr>
          <w:rFonts w:hint="eastAsia"/>
          <w:b/>
          <w:bCs/>
          <w:sz w:val="24"/>
        </w:rPr>
        <w:t>原因分析</w:t>
      </w:r>
      <w:r w:rsidR="00012CE8" w:rsidRPr="0065382A">
        <w:rPr>
          <w:rFonts w:hint="eastAsia"/>
          <w:b/>
          <w:bCs/>
          <w:sz w:val="24"/>
        </w:rPr>
        <w:t>（</w:t>
      </w:r>
      <w:r w:rsidR="00012CE8" w:rsidRPr="0065382A">
        <w:rPr>
          <w:rFonts w:hint="eastAsia"/>
          <w:b/>
          <w:bCs/>
          <w:sz w:val="24"/>
        </w:rPr>
        <w:t>1</w:t>
      </w:r>
      <w:r w:rsidR="00012CE8" w:rsidRPr="0065382A">
        <w:rPr>
          <w:rFonts w:hint="eastAsia"/>
          <w:b/>
          <w:bCs/>
          <w:sz w:val="24"/>
        </w:rPr>
        <w:t>分）</w:t>
      </w:r>
      <w:r w:rsidRPr="0065382A">
        <w:rPr>
          <w:rFonts w:hint="eastAsia"/>
          <w:b/>
          <w:bCs/>
          <w:sz w:val="24"/>
        </w:rPr>
        <w:t>：</w:t>
      </w:r>
    </w:p>
    <w:p w14:paraId="4AEA0388" w14:textId="77777777" w:rsidR="00B17008" w:rsidRPr="00B17008" w:rsidRDefault="00B17008" w:rsidP="00B17008">
      <w:pPr>
        <w:spacing w:line="400" w:lineRule="exact"/>
        <w:ind w:firstLineChars="200" w:firstLine="480"/>
        <w:rPr>
          <w:rFonts w:hint="eastAsia"/>
          <w:sz w:val="24"/>
        </w:rPr>
      </w:pPr>
      <w:r w:rsidRPr="00B17008">
        <w:rPr>
          <w:rFonts w:hint="eastAsia"/>
          <w:sz w:val="24"/>
        </w:rPr>
        <w:t xml:space="preserve">d = {1:'a', 2:'b', 3:'c'} </w:t>
      </w:r>
      <w:r w:rsidRPr="00B17008">
        <w:rPr>
          <w:rFonts w:hint="eastAsia"/>
          <w:sz w:val="24"/>
        </w:rPr>
        <w:t>创建了一个包含三个键值对的字典。</w:t>
      </w:r>
    </w:p>
    <w:p w14:paraId="0E9663A2" w14:textId="77777777" w:rsidR="00B17008" w:rsidRPr="00B17008" w:rsidRDefault="00B17008" w:rsidP="00B17008">
      <w:pPr>
        <w:spacing w:line="400" w:lineRule="exact"/>
        <w:ind w:firstLineChars="200" w:firstLine="480"/>
        <w:rPr>
          <w:rFonts w:hint="eastAsia"/>
          <w:sz w:val="24"/>
        </w:rPr>
      </w:pPr>
      <w:r w:rsidRPr="00B17008">
        <w:rPr>
          <w:rFonts w:hint="eastAsia"/>
          <w:sz w:val="24"/>
        </w:rPr>
        <w:t xml:space="preserve">del d[1] </w:t>
      </w:r>
      <w:r w:rsidRPr="00B17008">
        <w:rPr>
          <w:rFonts w:hint="eastAsia"/>
          <w:sz w:val="24"/>
        </w:rPr>
        <w:t>删除了键为</w:t>
      </w:r>
      <w:r w:rsidRPr="00B17008">
        <w:rPr>
          <w:rFonts w:hint="eastAsia"/>
          <w:sz w:val="24"/>
        </w:rPr>
        <w:t xml:space="preserve"> 1 </w:t>
      </w:r>
      <w:r w:rsidRPr="00B17008">
        <w:rPr>
          <w:rFonts w:hint="eastAsia"/>
          <w:sz w:val="24"/>
        </w:rPr>
        <w:t>的键值对。</w:t>
      </w:r>
    </w:p>
    <w:p w14:paraId="3A78EE8E" w14:textId="77777777" w:rsidR="00B17008" w:rsidRPr="00B17008" w:rsidRDefault="00B17008" w:rsidP="00B17008">
      <w:pPr>
        <w:spacing w:line="400" w:lineRule="exact"/>
        <w:ind w:firstLineChars="200" w:firstLine="480"/>
        <w:rPr>
          <w:rFonts w:hint="eastAsia"/>
          <w:sz w:val="24"/>
        </w:rPr>
      </w:pPr>
      <w:r w:rsidRPr="00B17008">
        <w:rPr>
          <w:rFonts w:hint="eastAsia"/>
          <w:sz w:val="24"/>
        </w:rPr>
        <w:t xml:space="preserve">d[1] = 'x' </w:t>
      </w:r>
      <w:r w:rsidRPr="00B17008">
        <w:rPr>
          <w:rFonts w:hint="eastAsia"/>
          <w:sz w:val="24"/>
        </w:rPr>
        <w:t>向字典中添加了一个新的键值对，键为</w:t>
      </w:r>
      <w:r w:rsidRPr="00B17008">
        <w:rPr>
          <w:rFonts w:hint="eastAsia"/>
          <w:sz w:val="24"/>
        </w:rPr>
        <w:t xml:space="preserve"> 1</w:t>
      </w:r>
      <w:r w:rsidRPr="00B17008">
        <w:rPr>
          <w:rFonts w:hint="eastAsia"/>
          <w:sz w:val="24"/>
        </w:rPr>
        <w:t>，值为</w:t>
      </w:r>
      <w:r w:rsidRPr="00B17008">
        <w:rPr>
          <w:rFonts w:hint="eastAsia"/>
          <w:sz w:val="24"/>
        </w:rPr>
        <w:t xml:space="preserve"> 'x'</w:t>
      </w:r>
      <w:r w:rsidRPr="00B17008">
        <w:rPr>
          <w:rFonts w:hint="eastAsia"/>
          <w:sz w:val="24"/>
        </w:rPr>
        <w:t>。</w:t>
      </w:r>
    </w:p>
    <w:p w14:paraId="4C6499F9" w14:textId="77777777" w:rsidR="00B17008" w:rsidRPr="00B17008" w:rsidRDefault="00B17008" w:rsidP="00B17008">
      <w:pPr>
        <w:spacing w:line="400" w:lineRule="exact"/>
        <w:ind w:firstLineChars="200" w:firstLine="480"/>
        <w:rPr>
          <w:rFonts w:hint="eastAsia"/>
          <w:sz w:val="24"/>
        </w:rPr>
      </w:pPr>
      <w:r w:rsidRPr="00B17008">
        <w:rPr>
          <w:rFonts w:hint="eastAsia"/>
          <w:sz w:val="24"/>
        </w:rPr>
        <w:t xml:space="preserve">del d[2] </w:t>
      </w:r>
      <w:r w:rsidRPr="00B17008">
        <w:rPr>
          <w:rFonts w:hint="eastAsia"/>
          <w:sz w:val="24"/>
        </w:rPr>
        <w:t>删除了键为</w:t>
      </w:r>
      <w:r w:rsidRPr="00B17008">
        <w:rPr>
          <w:rFonts w:hint="eastAsia"/>
          <w:sz w:val="24"/>
        </w:rPr>
        <w:t xml:space="preserve"> 2 </w:t>
      </w:r>
      <w:r w:rsidRPr="00B17008">
        <w:rPr>
          <w:rFonts w:hint="eastAsia"/>
          <w:sz w:val="24"/>
        </w:rPr>
        <w:t>的键值对。</w:t>
      </w:r>
    </w:p>
    <w:p w14:paraId="587913BA" w14:textId="4A73BDDF" w:rsidR="0065382A" w:rsidRDefault="00B17008" w:rsidP="00B17008">
      <w:pPr>
        <w:spacing w:line="400" w:lineRule="exact"/>
        <w:ind w:firstLineChars="200" w:firstLine="480"/>
        <w:rPr>
          <w:sz w:val="24"/>
        </w:rPr>
      </w:pPr>
      <w:r w:rsidRPr="00B17008">
        <w:rPr>
          <w:rFonts w:hint="eastAsia"/>
          <w:sz w:val="24"/>
        </w:rPr>
        <w:t>最后，</w:t>
      </w:r>
      <w:r w:rsidRPr="00B17008">
        <w:rPr>
          <w:rFonts w:hint="eastAsia"/>
          <w:sz w:val="24"/>
        </w:rPr>
        <w:t xml:space="preserve">print(d) </w:t>
      </w:r>
      <w:r w:rsidRPr="00B17008">
        <w:rPr>
          <w:rFonts w:hint="eastAsia"/>
          <w:sz w:val="24"/>
        </w:rPr>
        <w:t>打印出字典</w:t>
      </w:r>
      <w:r w:rsidRPr="00B17008">
        <w:rPr>
          <w:rFonts w:hint="eastAsia"/>
          <w:sz w:val="24"/>
        </w:rPr>
        <w:t xml:space="preserve"> d </w:t>
      </w:r>
      <w:r w:rsidRPr="00B17008">
        <w:rPr>
          <w:rFonts w:hint="eastAsia"/>
          <w:sz w:val="24"/>
        </w:rPr>
        <w:t>的当前状态，此时字典中只包含两个键值对：</w:t>
      </w:r>
      <w:r w:rsidRPr="00B17008">
        <w:rPr>
          <w:rFonts w:hint="eastAsia"/>
          <w:sz w:val="24"/>
        </w:rPr>
        <w:t>{3: 'c', 1: 'x'}</w:t>
      </w:r>
    </w:p>
    <w:p w14:paraId="3CBF7E40" w14:textId="77777777" w:rsidR="00700EE7" w:rsidRDefault="00700EE7" w:rsidP="00370E5A">
      <w:pPr>
        <w:spacing w:line="400" w:lineRule="exact"/>
        <w:ind w:firstLineChars="200" w:firstLine="480"/>
        <w:rPr>
          <w:sz w:val="24"/>
        </w:rPr>
      </w:pPr>
    </w:p>
    <w:p w14:paraId="155B5CC4" w14:textId="7FFCB204" w:rsidR="00017FA0" w:rsidRPr="00017FA0" w:rsidRDefault="00571638" w:rsidP="00017FA0">
      <w:pPr>
        <w:spacing w:line="40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</w:t>
      </w:r>
      <w:r w:rsidR="00017FA0" w:rsidRPr="00017FA0">
        <w:rPr>
          <w:rFonts w:hint="eastAsia"/>
          <w:sz w:val="24"/>
        </w:rPr>
        <w:t>一棵二叉树共有</w:t>
      </w:r>
      <w:r w:rsidR="00017FA0" w:rsidRPr="00017FA0">
        <w:rPr>
          <w:rFonts w:hint="eastAsia"/>
          <w:sz w:val="24"/>
        </w:rPr>
        <w:t>25</w:t>
      </w:r>
      <w:r w:rsidR="00017FA0" w:rsidRPr="00017FA0">
        <w:rPr>
          <w:rFonts w:hint="eastAsia"/>
          <w:sz w:val="24"/>
        </w:rPr>
        <w:t>个节点，其中</w:t>
      </w:r>
      <w:r w:rsidR="00017FA0" w:rsidRPr="00017FA0">
        <w:rPr>
          <w:rFonts w:hint="eastAsia"/>
          <w:sz w:val="24"/>
        </w:rPr>
        <w:t>5</w:t>
      </w:r>
      <w:r w:rsidR="00017FA0" w:rsidRPr="00017FA0">
        <w:rPr>
          <w:rFonts w:hint="eastAsia"/>
          <w:sz w:val="24"/>
        </w:rPr>
        <w:t>个是</w:t>
      </w:r>
      <w:r w:rsidR="00B17008">
        <w:rPr>
          <w:rFonts w:hint="eastAsia"/>
          <w:sz w:val="24"/>
        </w:rPr>
        <w:t>叶</w:t>
      </w:r>
      <w:r w:rsidR="00017FA0" w:rsidRPr="00017FA0">
        <w:rPr>
          <w:rFonts w:hint="eastAsia"/>
          <w:sz w:val="24"/>
        </w:rPr>
        <w:t>子结点，则度为</w:t>
      </w:r>
      <w:r w:rsidR="00017FA0" w:rsidRPr="00017FA0">
        <w:rPr>
          <w:rFonts w:hint="eastAsia"/>
          <w:sz w:val="24"/>
        </w:rPr>
        <w:t>1</w:t>
      </w:r>
      <w:r w:rsidR="00017FA0" w:rsidRPr="00017FA0">
        <w:rPr>
          <w:rFonts w:hint="eastAsia"/>
          <w:sz w:val="24"/>
        </w:rPr>
        <w:t>的节点数有多少个？</w:t>
      </w:r>
      <w:r w:rsidR="00017FA0">
        <w:rPr>
          <w:rFonts w:hint="eastAsia"/>
          <w:sz w:val="24"/>
        </w:rPr>
        <w:t>（</w:t>
      </w:r>
      <w:r w:rsidR="00017FA0">
        <w:rPr>
          <w:rFonts w:hint="eastAsia"/>
          <w:sz w:val="24"/>
        </w:rPr>
        <w:t>3</w:t>
      </w:r>
      <w:r w:rsidR="00017FA0">
        <w:rPr>
          <w:rFonts w:hint="eastAsia"/>
          <w:sz w:val="24"/>
        </w:rPr>
        <w:t>分）</w:t>
      </w:r>
    </w:p>
    <w:p w14:paraId="101ED965" w14:textId="77777777" w:rsidR="000B059D" w:rsidRDefault="000B059D" w:rsidP="00017FA0">
      <w:pPr>
        <w:spacing w:line="400" w:lineRule="exact"/>
        <w:ind w:firstLineChars="200" w:firstLine="480"/>
        <w:rPr>
          <w:sz w:val="24"/>
        </w:rPr>
      </w:pPr>
    </w:p>
    <w:p w14:paraId="74724958" w14:textId="2304A652" w:rsidR="000B059D" w:rsidRDefault="00017FA0" w:rsidP="00017FA0">
      <w:pPr>
        <w:spacing w:line="400" w:lineRule="exact"/>
        <w:ind w:firstLineChars="200" w:firstLine="489"/>
        <w:rPr>
          <w:sz w:val="24"/>
        </w:rPr>
      </w:pPr>
      <w:r w:rsidRPr="00612EB9">
        <w:rPr>
          <w:rFonts w:hint="eastAsia"/>
          <w:b/>
          <w:bCs/>
          <w:sz w:val="24"/>
        </w:rPr>
        <w:t>答案</w:t>
      </w:r>
      <w:r w:rsidR="00C4387D" w:rsidRPr="00612EB9">
        <w:rPr>
          <w:rFonts w:hint="eastAsia"/>
          <w:b/>
          <w:bCs/>
          <w:sz w:val="24"/>
        </w:rPr>
        <w:t>（</w:t>
      </w:r>
      <w:r w:rsidR="00C4387D" w:rsidRPr="00612EB9">
        <w:rPr>
          <w:rFonts w:hint="eastAsia"/>
          <w:b/>
          <w:bCs/>
          <w:sz w:val="24"/>
        </w:rPr>
        <w:t>1</w:t>
      </w:r>
      <w:r w:rsidR="00C4387D" w:rsidRPr="00612EB9">
        <w:rPr>
          <w:rFonts w:hint="eastAsia"/>
          <w:b/>
          <w:bCs/>
          <w:sz w:val="24"/>
        </w:rPr>
        <w:t>分）：</w:t>
      </w:r>
    </w:p>
    <w:p w14:paraId="7359F9EE" w14:textId="7A7E0B2E" w:rsidR="00612EB9" w:rsidRDefault="00B17008" w:rsidP="00017FA0">
      <w:pPr>
        <w:spacing w:line="400" w:lineRule="exact"/>
        <w:ind w:firstLineChars="200" w:firstLine="480"/>
        <w:rPr>
          <w:sz w:val="24"/>
        </w:rPr>
      </w:pPr>
      <w:r w:rsidRPr="00017FA0">
        <w:rPr>
          <w:rFonts w:hint="eastAsia"/>
          <w:sz w:val="24"/>
        </w:rPr>
        <w:t>度为</w:t>
      </w:r>
      <w:r w:rsidRPr="00017FA0">
        <w:rPr>
          <w:rFonts w:hint="eastAsia"/>
          <w:sz w:val="24"/>
        </w:rPr>
        <w:t>1</w:t>
      </w:r>
      <w:r w:rsidRPr="00017FA0">
        <w:rPr>
          <w:rFonts w:hint="eastAsia"/>
          <w:sz w:val="24"/>
        </w:rPr>
        <w:t>的节点数有</w:t>
      </w:r>
      <w:r>
        <w:rPr>
          <w:rFonts w:hint="eastAsia"/>
          <w:sz w:val="24"/>
        </w:rPr>
        <w:t>1</w:t>
      </w:r>
      <w:r>
        <w:rPr>
          <w:sz w:val="24"/>
        </w:rPr>
        <w:t>6</w:t>
      </w:r>
      <w:r w:rsidRPr="00017FA0">
        <w:rPr>
          <w:rFonts w:hint="eastAsia"/>
          <w:sz w:val="24"/>
        </w:rPr>
        <w:t>个</w:t>
      </w:r>
    </w:p>
    <w:p w14:paraId="163E4FE9" w14:textId="77777777" w:rsidR="00AF377A" w:rsidRDefault="00AF377A" w:rsidP="00017FA0">
      <w:pPr>
        <w:spacing w:line="400" w:lineRule="exact"/>
        <w:ind w:firstLineChars="200" w:firstLine="480"/>
        <w:rPr>
          <w:sz w:val="24"/>
        </w:rPr>
      </w:pPr>
    </w:p>
    <w:p w14:paraId="189DBE1F" w14:textId="77777777" w:rsidR="000B059D" w:rsidRDefault="000B059D" w:rsidP="00017FA0">
      <w:pPr>
        <w:spacing w:line="400" w:lineRule="exact"/>
        <w:ind w:firstLineChars="200" w:firstLine="480"/>
        <w:rPr>
          <w:sz w:val="24"/>
        </w:rPr>
      </w:pPr>
    </w:p>
    <w:p w14:paraId="761461EB" w14:textId="77777777" w:rsidR="00612EB9" w:rsidRDefault="00017FA0" w:rsidP="00017FA0">
      <w:pPr>
        <w:spacing w:line="400" w:lineRule="exact"/>
        <w:ind w:firstLineChars="200" w:firstLine="489"/>
        <w:rPr>
          <w:b/>
          <w:bCs/>
          <w:sz w:val="24"/>
        </w:rPr>
      </w:pPr>
      <w:r w:rsidRPr="00612EB9">
        <w:rPr>
          <w:rFonts w:hint="eastAsia"/>
          <w:b/>
          <w:bCs/>
          <w:sz w:val="24"/>
        </w:rPr>
        <w:t>分析</w:t>
      </w:r>
      <w:r w:rsidR="00C4387D" w:rsidRPr="00612EB9">
        <w:rPr>
          <w:rFonts w:hint="eastAsia"/>
          <w:b/>
          <w:bCs/>
          <w:sz w:val="24"/>
        </w:rPr>
        <w:t>（</w:t>
      </w:r>
      <w:r w:rsidR="00C4387D" w:rsidRPr="00612EB9">
        <w:rPr>
          <w:rFonts w:hint="eastAsia"/>
          <w:b/>
          <w:bCs/>
          <w:sz w:val="24"/>
        </w:rPr>
        <w:t>2</w:t>
      </w:r>
      <w:r w:rsidR="00C4387D" w:rsidRPr="00612EB9">
        <w:rPr>
          <w:rFonts w:hint="eastAsia"/>
          <w:b/>
          <w:bCs/>
          <w:sz w:val="24"/>
        </w:rPr>
        <w:t>分）</w:t>
      </w:r>
      <w:r w:rsidRPr="00612EB9">
        <w:rPr>
          <w:rFonts w:hint="eastAsia"/>
          <w:b/>
          <w:bCs/>
          <w:sz w:val="24"/>
        </w:rPr>
        <w:t>：</w:t>
      </w:r>
    </w:p>
    <w:p w14:paraId="1C85EE0A" w14:textId="08411F05" w:rsidR="00017FA0" w:rsidRDefault="00B17008" w:rsidP="00017FA0">
      <w:pPr>
        <w:spacing w:line="400" w:lineRule="exact"/>
        <w:ind w:firstLineChars="200" w:firstLine="480"/>
        <w:rPr>
          <w:sz w:val="24"/>
        </w:rPr>
      </w:pPr>
      <w:r w:rsidRPr="00B17008">
        <w:rPr>
          <w:rFonts w:hint="eastAsia"/>
          <w:sz w:val="24"/>
        </w:rPr>
        <w:t>根据二叉树的基本性质，在任意一棵二叉树中，度为</w:t>
      </w:r>
      <w:r w:rsidRPr="00B17008">
        <w:rPr>
          <w:rFonts w:hint="eastAsia"/>
          <w:sz w:val="24"/>
        </w:rPr>
        <w:t>0</w:t>
      </w:r>
      <w:r w:rsidRPr="00B17008">
        <w:rPr>
          <w:rFonts w:hint="eastAsia"/>
          <w:sz w:val="24"/>
        </w:rPr>
        <w:t>的结点</w:t>
      </w:r>
      <w:r w:rsidRPr="00B17008">
        <w:rPr>
          <w:rFonts w:hint="eastAsia"/>
          <w:sz w:val="24"/>
        </w:rPr>
        <w:t>(</w:t>
      </w:r>
      <w:r w:rsidRPr="00B17008">
        <w:rPr>
          <w:rFonts w:hint="eastAsia"/>
          <w:sz w:val="24"/>
        </w:rPr>
        <w:t>叶子结点</w:t>
      </w:r>
      <w:r w:rsidRPr="00B17008">
        <w:rPr>
          <w:rFonts w:hint="eastAsia"/>
          <w:sz w:val="24"/>
        </w:rPr>
        <w:t>)</w:t>
      </w:r>
      <w:r w:rsidRPr="00B17008">
        <w:rPr>
          <w:rFonts w:hint="eastAsia"/>
          <w:sz w:val="24"/>
        </w:rPr>
        <w:t>总是比度为</w:t>
      </w:r>
      <w:r w:rsidRPr="00B17008">
        <w:rPr>
          <w:rFonts w:hint="eastAsia"/>
          <w:sz w:val="24"/>
        </w:rPr>
        <w:t>2</w:t>
      </w:r>
      <w:r w:rsidRPr="00B17008">
        <w:rPr>
          <w:rFonts w:hint="eastAsia"/>
          <w:sz w:val="24"/>
        </w:rPr>
        <w:t>的结点多一个。本题中度为</w:t>
      </w:r>
      <w:r w:rsidRPr="00B17008">
        <w:rPr>
          <w:rFonts w:hint="eastAsia"/>
          <w:sz w:val="24"/>
        </w:rPr>
        <w:t>2</w:t>
      </w:r>
      <w:r w:rsidRPr="00B17008">
        <w:rPr>
          <w:rFonts w:hint="eastAsia"/>
          <w:sz w:val="24"/>
        </w:rPr>
        <w:t>的结点即为</w:t>
      </w:r>
      <w:r w:rsidRPr="00B17008">
        <w:rPr>
          <w:rFonts w:hint="eastAsia"/>
          <w:sz w:val="24"/>
        </w:rPr>
        <w:t>4</w:t>
      </w:r>
      <w:r w:rsidRPr="00B17008">
        <w:rPr>
          <w:rFonts w:hint="eastAsia"/>
          <w:sz w:val="24"/>
        </w:rPr>
        <w:t>个。二叉树只包含度为</w:t>
      </w:r>
      <w:r w:rsidRPr="00B17008">
        <w:rPr>
          <w:rFonts w:hint="eastAsia"/>
          <w:sz w:val="24"/>
        </w:rPr>
        <w:t>0</w:t>
      </w:r>
      <w:r w:rsidRPr="00B17008">
        <w:rPr>
          <w:rFonts w:hint="eastAsia"/>
          <w:sz w:val="24"/>
        </w:rPr>
        <w:t>的结点、度为</w:t>
      </w:r>
      <w:r w:rsidRPr="00B17008">
        <w:rPr>
          <w:rFonts w:hint="eastAsia"/>
          <w:sz w:val="24"/>
        </w:rPr>
        <w:t>1</w:t>
      </w:r>
      <w:r w:rsidRPr="00B17008">
        <w:rPr>
          <w:rFonts w:hint="eastAsia"/>
          <w:sz w:val="24"/>
        </w:rPr>
        <w:t>的结点和度为</w:t>
      </w:r>
      <w:r w:rsidRPr="00B17008">
        <w:rPr>
          <w:rFonts w:hint="eastAsia"/>
          <w:sz w:val="24"/>
        </w:rPr>
        <w:t>2</w:t>
      </w:r>
      <w:r w:rsidRPr="00B17008">
        <w:rPr>
          <w:rFonts w:hint="eastAsia"/>
          <w:sz w:val="24"/>
        </w:rPr>
        <w:t>的结点。度为</w:t>
      </w:r>
      <w:r w:rsidRPr="00B17008">
        <w:rPr>
          <w:rFonts w:hint="eastAsia"/>
          <w:sz w:val="24"/>
        </w:rPr>
        <w:t>1</w:t>
      </w:r>
      <w:r w:rsidRPr="00B17008">
        <w:rPr>
          <w:rFonts w:hint="eastAsia"/>
          <w:sz w:val="24"/>
        </w:rPr>
        <w:t>的结点个数等于总结点数减去度为</w:t>
      </w:r>
      <w:r w:rsidRPr="00B17008">
        <w:rPr>
          <w:rFonts w:hint="eastAsia"/>
          <w:sz w:val="24"/>
        </w:rPr>
        <w:t>0</w:t>
      </w:r>
      <w:r w:rsidRPr="00B17008">
        <w:rPr>
          <w:rFonts w:hint="eastAsia"/>
          <w:sz w:val="24"/>
        </w:rPr>
        <w:t>和</w:t>
      </w:r>
      <w:r w:rsidRPr="00B17008">
        <w:rPr>
          <w:rFonts w:hint="eastAsia"/>
          <w:sz w:val="24"/>
        </w:rPr>
        <w:t>2</w:t>
      </w:r>
      <w:r w:rsidRPr="00B17008">
        <w:rPr>
          <w:rFonts w:hint="eastAsia"/>
          <w:sz w:val="24"/>
        </w:rPr>
        <w:t>的结点数。</w:t>
      </w:r>
      <w:r w:rsidRPr="00B17008">
        <w:rPr>
          <w:rFonts w:hint="eastAsia"/>
          <w:sz w:val="24"/>
        </w:rPr>
        <w:t>25-5-4=16</w:t>
      </w:r>
    </w:p>
    <w:p w14:paraId="1B894598" w14:textId="623F3509" w:rsidR="00DE550E" w:rsidRPr="009A3E70" w:rsidRDefault="00DE550E" w:rsidP="00DE550E">
      <w:pPr>
        <w:pStyle w:val="a3"/>
      </w:pPr>
    </w:p>
    <w:p w14:paraId="311EB4D1" w14:textId="7C3D37F4" w:rsidR="001E23E7" w:rsidRPr="009A3E70" w:rsidRDefault="001E23E7" w:rsidP="00DE550E">
      <w:pPr>
        <w:pStyle w:val="a3"/>
      </w:pPr>
    </w:p>
    <w:p w14:paraId="32808A37" w14:textId="77777777" w:rsidR="001E23E7" w:rsidRPr="009A3E70" w:rsidRDefault="001E23E7" w:rsidP="00DE550E">
      <w:pPr>
        <w:pStyle w:val="a3"/>
        <w:sectPr w:rsidR="001E23E7" w:rsidRPr="009A3E70" w:rsidSect="00B64A2A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2BA3327" w14:textId="3E5B7924" w:rsidR="0062000B" w:rsidRPr="009A3E70" w:rsidRDefault="00881379" w:rsidP="004B4AC2">
      <w:pPr>
        <w:pStyle w:val="h1"/>
        <w:spacing w:before="156" w:after="156"/>
        <w:rPr>
          <w:rFonts w:ascii="Times New Roman" w:hAnsi="Times New Roman"/>
        </w:rPr>
      </w:pPr>
      <w:bookmarkStart w:id="16" w:name="_Toc169192162"/>
      <w:r w:rsidRPr="009A3E70">
        <w:rPr>
          <w:rFonts w:ascii="Times New Roman" w:hAnsi="Times New Roman"/>
        </w:rPr>
        <w:lastRenderedPageBreak/>
        <w:t>5</w:t>
      </w:r>
      <w:r w:rsidR="00E268F4" w:rsidRPr="009A3E70">
        <w:rPr>
          <w:rFonts w:ascii="Times New Roman" w:hAnsi="Times New Roman"/>
        </w:rPr>
        <w:t xml:space="preserve"> Python</w:t>
      </w:r>
      <w:r w:rsidR="00594BCF">
        <w:rPr>
          <w:rFonts w:ascii="Times New Roman" w:hAnsi="Times New Roman" w:hint="eastAsia"/>
        </w:rPr>
        <w:t>文件处理</w:t>
      </w:r>
      <w:bookmarkEnd w:id="16"/>
    </w:p>
    <w:p w14:paraId="14AAF5E4" w14:textId="4733E473" w:rsidR="000901C9" w:rsidRPr="009A3E70" w:rsidRDefault="000901C9" w:rsidP="000901C9">
      <w:pPr>
        <w:spacing w:line="400" w:lineRule="exact"/>
        <w:ind w:firstLineChars="200" w:firstLine="420"/>
      </w:pPr>
      <w:r w:rsidRPr="009A3E70">
        <w:t>本题共计</w:t>
      </w:r>
      <w:r w:rsidRPr="009A3E70">
        <w:t>1</w:t>
      </w:r>
      <w:r w:rsidR="00534A47">
        <w:rPr>
          <w:rFonts w:hint="eastAsia"/>
        </w:rPr>
        <w:t>0</w:t>
      </w:r>
      <w:r w:rsidRPr="009A3E70">
        <w:t>分：代码实现</w:t>
      </w:r>
      <w:r w:rsidR="001849E2">
        <w:rPr>
          <w:rFonts w:hint="eastAsia"/>
        </w:rPr>
        <w:t>7</w:t>
      </w:r>
      <w:r w:rsidRPr="009A3E70">
        <w:t>分，代码测试</w:t>
      </w:r>
      <w:r w:rsidR="001849E2">
        <w:rPr>
          <w:rFonts w:hint="eastAsia"/>
        </w:rPr>
        <w:t>3</w:t>
      </w:r>
      <w:r w:rsidRPr="009A3E70">
        <w:t>分。</w:t>
      </w:r>
    </w:p>
    <w:p w14:paraId="1827856F" w14:textId="77777777" w:rsidR="000225B8" w:rsidRDefault="000225B8" w:rsidP="002172D4">
      <w:pPr>
        <w:spacing w:line="400" w:lineRule="exact"/>
        <w:ind w:firstLineChars="200" w:firstLine="420"/>
      </w:pPr>
    </w:p>
    <w:p w14:paraId="206995B4" w14:textId="31EE25A9" w:rsidR="002172D4" w:rsidRPr="002172D4" w:rsidRDefault="00593DC6" w:rsidP="002172D4">
      <w:pPr>
        <w:spacing w:line="400" w:lineRule="exact"/>
        <w:ind w:firstLineChars="200" w:firstLine="489"/>
        <w:rPr>
          <w:sz w:val="24"/>
        </w:rPr>
      </w:pPr>
      <w:r w:rsidRPr="009A3E70">
        <w:rPr>
          <w:b/>
          <w:bCs/>
          <w:sz w:val="24"/>
        </w:rPr>
        <w:t>案例编程要求：</w:t>
      </w:r>
      <w:r w:rsidR="002172D4" w:rsidRPr="002172D4">
        <w:rPr>
          <w:rFonts w:hint="eastAsia"/>
          <w:sz w:val="24"/>
        </w:rPr>
        <w:t>假设当前目录下有一个文件名为</w:t>
      </w:r>
      <w:r w:rsidR="002172D4" w:rsidRPr="002172D4">
        <w:rPr>
          <w:rFonts w:hint="eastAsia"/>
          <w:sz w:val="24"/>
        </w:rPr>
        <w:t>score1.txt</w:t>
      </w:r>
      <w:r w:rsidR="002172D4" w:rsidRPr="002172D4">
        <w:rPr>
          <w:rFonts w:hint="eastAsia"/>
          <w:sz w:val="24"/>
        </w:rPr>
        <w:t>的文本文件，存放着某班学生的计算机课程成绩，共有学生学号、平时成绩和期末成绩三列，每一行数据之间采用空格分隔。请编写程序完成下列要求：</w:t>
      </w:r>
    </w:p>
    <w:p w14:paraId="0DA0EB8B" w14:textId="77777777" w:rsidR="002172D4" w:rsidRPr="002172D4" w:rsidRDefault="002172D4" w:rsidP="002172D4">
      <w:pPr>
        <w:spacing w:line="400" w:lineRule="exact"/>
        <w:ind w:firstLineChars="200" w:firstLine="480"/>
        <w:rPr>
          <w:sz w:val="24"/>
        </w:rPr>
      </w:pPr>
      <w:r w:rsidRPr="002172D4">
        <w:rPr>
          <w:rFonts w:hint="eastAsia"/>
          <w:sz w:val="24"/>
        </w:rPr>
        <w:t>（</w:t>
      </w:r>
      <w:r w:rsidRPr="002172D4">
        <w:rPr>
          <w:rFonts w:hint="eastAsia"/>
          <w:sz w:val="24"/>
        </w:rPr>
        <w:t>1</w:t>
      </w:r>
      <w:r w:rsidRPr="002172D4">
        <w:rPr>
          <w:rFonts w:hint="eastAsia"/>
          <w:sz w:val="24"/>
        </w:rPr>
        <w:t>）根据平时成绩占</w:t>
      </w:r>
      <w:r w:rsidRPr="002172D4">
        <w:rPr>
          <w:rFonts w:hint="eastAsia"/>
          <w:sz w:val="24"/>
        </w:rPr>
        <w:t>40%</w:t>
      </w:r>
      <w:r w:rsidRPr="002172D4">
        <w:rPr>
          <w:rFonts w:hint="eastAsia"/>
          <w:sz w:val="24"/>
        </w:rPr>
        <w:t>、期末成绩占</w:t>
      </w:r>
      <w:r w:rsidRPr="002172D4">
        <w:rPr>
          <w:rFonts w:hint="eastAsia"/>
          <w:sz w:val="24"/>
        </w:rPr>
        <w:t>60%</w:t>
      </w:r>
      <w:r w:rsidRPr="002172D4">
        <w:rPr>
          <w:rFonts w:hint="eastAsia"/>
          <w:sz w:val="24"/>
        </w:rPr>
        <w:t>的比例计算总评成绩（取整数），并将每个学生的学号和总评成绩写入另一个文件</w:t>
      </w:r>
      <w:r w:rsidRPr="002172D4">
        <w:rPr>
          <w:rFonts w:hint="eastAsia"/>
          <w:sz w:val="24"/>
        </w:rPr>
        <w:t>score2.txt</w:t>
      </w:r>
      <w:r w:rsidRPr="002172D4">
        <w:rPr>
          <w:rFonts w:hint="eastAsia"/>
          <w:sz w:val="24"/>
        </w:rPr>
        <w:t>中，每个学生的数据占据一行。</w:t>
      </w:r>
    </w:p>
    <w:p w14:paraId="7178DC1B" w14:textId="77777777" w:rsidR="002172D4" w:rsidRPr="002172D4" w:rsidRDefault="002172D4" w:rsidP="002172D4">
      <w:pPr>
        <w:spacing w:line="400" w:lineRule="exact"/>
        <w:ind w:firstLineChars="200" w:firstLine="480"/>
        <w:rPr>
          <w:sz w:val="24"/>
        </w:rPr>
      </w:pPr>
      <w:r w:rsidRPr="002172D4">
        <w:rPr>
          <w:rFonts w:hint="eastAsia"/>
          <w:sz w:val="24"/>
        </w:rPr>
        <w:t>（</w:t>
      </w:r>
      <w:r w:rsidRPr="002172D4">
        <w:rPr>
          <w:rFonts w:hint="eastAsia"/>
          <w:sz w:val="24"/>
        </w:rPr>
        <w:t>2</w:t>
      </w:r>
      <w:r w:rsidRPr="002172D4">
        <w:rPr>
          <w:rFonts w:hint="eastAsia"/>
          <w:sz w:val="24"/>
        </w:rPr>
        <w:t>）在屏幕上输出本班学生总人数。</w:t>
      </w:r>
    </w:p>
    <w:p w14:paraId="44A0E2E2" w14:textId="77777777" w:rsidR="002172D4" w:rsidRPr="002172D4" w:rsidRDefault="002172D4" w:rsidP="002172D4">
      <w:pPr>
        <w:spacing w:line="400" w:lineRule="exact"/>
        <w:ind w:firstLineChars="200" w:firstLine="480"/>
        <w:rPr>
          <w:sz w:val="24"/>
        </w:rPr>
      </w:pPr>
      <w:r w:rsidRPr="002172D4">
        <w:rPr>
          <w:rFonts w:hint="eastAsia"/>
          <w:sz w:val="24"/>
        </w:rPr>
        <w:t>（</w:t>
      </w:r>
      <w:r w:rsidRPr="002172D4">
        <w:rPr>
          <w:rFonts w:hint="eastAsia"/>
          <w:sz w:val="24"/>
        </w:rPr>
        <w:t>3</w:t>
      </w:r>
      <w:r w:rsidRPr="002172D4">
        <w:rPr>
          <w:rFonts w:hint="eastAsia"/>
          <w:sz w:val="24"/>
        </w:rPr>
        <w:t>）根据总评成绩，统计并输出</w:t>
      </w:r>
      <w:r w:rsidRPr="002172D4">
        <w:rPr>
          <w:rFonts w:hint="eastAsia"/>
          <w:sz w:val="24"/>
        </w:rPr>
        <w:t>90</w:t>
      </w:r>
      <w:r w:rsidRPr="002172D4">
        <w:rPr>
          <w:rFonts w:hint="eastAsia"/>
          <w:sz w:val="24"/>
        </w:rPr>
        <w:t>以上、</w:t>
      </w:r>
      <w:r w:rsidRPr="002172D4">
        <w:rPr>
          <w:rFonts w:hint="eastAsia"/>
          <w:sz w:val="24"/>
        </w:rPr>
        <w:t>80</w:t>
      </w:r>
      <w:r w:rsidRPr="002172D4">
        <w:rPr>
          <w:rFonts w:hint="eastAsia"/>
          <w:sz w:val="24"/>
        </w:rPr>
        <w:t>～</w:t>
      </w:r>
      <w:r w:rsidRPr="002172D4">
        <w:rPr>
          <w:rFonts w:hint="eastAsia"/>
          <w:sz w:val="24"/>
        </w:rPr>
        <w:t>89</w:t>
      </w:r>
      <w:r w:rsidRPr="002172D4">
        <w:rPr>
          <w:rFonts w:hint="eastAsia"/>
          <w:sz w:val="24"/>
        </w:rPr>
        <w:t>、</w:t>
      </w:r>
      <w:r w:rsidRPr="002172D4">
        <w:rPr>
          <w:rFonts w:hint="eastAsia"/>
          <w:sz w:val="24"/>
        </w:rPr>
        <w:t>70</w:t>
      </w:r>
      <w:r w:rsidRPr="002172D4">
        <w:rPr>
          <w:rFonts w:hint="eastAsia"/>
          <w:sz w:val="24"/>
        </w:rPr>
        <w:t>～</w:t>
      </w:r>
      <w:r w:rsidRPr="002172D4">
        <w:rPr>
          <w:rFonts w:hint="eastAsia"/>
          <w:sz w:val="24"/>
        </w:rPr>
        <w:t>79</w:t>
      </w:r>
      <w:r w:rsidRPr="002172D4">
        <w:rPr>
          <w:rFonts w:hint="eastAsia"/>
          <w:sz w:val="24"/>
        </w:rPr>
        <w:t>、</w:t>
      </w:r>
      <w:r w:rsidRPr="002172D4">
        <w:rPr>
          <w:rFonts w:hint="eastAsia"/>
          <w:sz w:val="24"/>
        </w:rPr>
        <w:t>60</w:t>
      </w:r>
      <w:r w:rsidRPr="002172D4">
        <w:rPr>
          <w:rFonts w:hint="eastAsia"/>
          <w:sz w:val="24"/>
        </w:rPr>
        <w:t>～</w:t>
      </w:r>
      <w:r w:rsidRPr="002172D4">
        <w:rPr>
          <w:rFonts w:hint="eastAsia"/>
          <w:sz w:val="24"/>
        </w:rPr>
        <w:t>69</w:t>
      </w:r>
      <w:r w:rsidRPr="002172D4">
        <w:rPr>
          <w:rFonts w:hint="eastAsia"/>
          <w:sz w:val="24"/>
        </w:rPr>
        <w:t>、</w:t>
      </w:r>
      <w:r w:rsidRPr="002172D4">
        <w:rPr>
          <w:rFonts w:hint="eastAsia"/>
          <w:sz w:val="24"/>
        </w:rPr>
        <w:t>60</w:t>
      </w:r>
      <w:r w:rsidRPr="002172D4">
        <w:rPr>
          <w:rFonts w:hint="eastAsia"/>
          <w:sz w:val="24"/>
        </w:rPr>
        <w:t>分以下各成绩档学生的人数，并输出班级总平均分（取整数）。</w:t>
      </w:r>
    </w:p>
    <w:p w14:paraId="5108F0F2" w14:textId="6AA69512" w:rsidR="00D8176E" w:rsidRPr="009A3E70" w:rsidRDefault="002172D4" w:rsidP="002172D4">
      <w:pPr>
        <w:spacing w:line="400" w:lineRule="exact"/>
        <w:ind w:firstLineChars="200" w:firstLine="480"/>
        <w:rPr>
          <w:sz w:val="24"/>
        </w:rPr>
      </w:pPr>
      <w:r w:rsidRPr="002172D4">
        <w:rPr>
          <w:rFonts w:hint="eastAsia"/>
          <w:sz w:val="24"/>
        </w:rPr>
        <w:t>程序运行效果如</w:t>
      </w:r>
      <w:r w:rsidR="005869F0">
        <w:rPr>
          <w:rFonts w:hint="eastAsia"/>
          <w:sz w:val="24"/>
        </w:rPr>
        <w:t>下</w:t>
      </w:r>
      <w:r w:rsidRPr="002172D4">
        <w:rPr>
          <w:rFonts w:hint="eastAsia"/>
          <w:sz w:val="24"/>
        </w:rPr>
        <w:t>图所示。</w:t>
      </w:r>
    </w:p>
    <w:p w14:paraId="0E0847DC" w14:textId="7398D7B8" w:rsidR="00D8176E" w:rsidRDefault="00582B6B" w:rsidP="00582B6B">
      <w:pPr>
        <w:rPr>
          <w:sz w:val="24"/>
        </w:rPr>
      </w:pPr>
      <w:r>
        <w:rPr>
          <w:noProof/>
        </w:rPr>
        <w:drawing>
          <wp:inline distT="0" distB="0" distL="0" distR="0" wp14:anchorId="4998AEA5" wp14:editId="3154FDFC">
            <wp:extent cx="5274310" cy="476250"/>
            <wp:effectExtent l="0" t="0" r="2540" b="0"/>
            <wp:docPr id="194188317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30533" w14:textId="27066F0C" w:rsidR="000E6F7C" w:rsidRDefault="000225B8">
      <w:pPr>
        <w:spacing w:line="400" w:lineRule="exact"/>
        <w:ind w:firstLineChars="200" w:firstLine="489"/>
        <w:rPr>
          <w:sz w:val="24"/>
        </w:rPr>
      </w:pPr>
      <w:r>
        <w:rPr>
          <w:rFonts w:hint="eastAsia"/>
          <w:b/>
          <w:bCs/>
          <w:sz w:val="24"/>
        </w:rPr>
        <w:t>问题求解代码</w:t>
      </w:r>
      <w:r w:rsidR="00833BF3">
        <w:rPr>
          <w:rFonts w:hint="eastAsia"/>
          <w:b/>
          <w:bCs/>
          <w:sz w:val="24"/>
        </w:rPr>
        <w:t>（</w:t>
      </w:r>
      <w:r w:rsidR="00FE5CE9">
        <w:rPr>
          <w:rFonts w:hint="eastAsia"/>
          <w:b/>
          <w:bCs/>
          <w:sz w:val="24"/>
        </w:rPr>
        <w:t>7</w:t>
      </w:r>
      <w:r w:rsidR="00833BF3">
        <w:rPr>
          <w:rFonts w:hint="eastAsia"/>
          <w:b/>
          <w:bCs/>
          <w:sz w:val="24"/>
        </w:rPr>
        <w:t>分）</w:t>
      </w:r>
      <w:r w:rsidRPr="009A3E70">
        <w:rPr>
          <w:b/>
          <w:bCs/>
          <w:sz w:val="24"/>
        </w:rPr>
        <w:t>：</w:t>
      </w:r>
    </w:p>
    <w:p w14:paraId="2E210EDD" w14:textId="77777777" w:rsidR="000E6F7C" w:rsidRDefault="000E6F7C">
      <w:pPr>
        <w:spacing w:line="400" w:lineRule="exact"/>
        <w:ind w:firstLineChars="200" w:firstLine="480"/>
        <w:rPr>
          <w:sz w:val="24"/>
        </w:rPr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60F80" w:rsidRPr="00CC4446" w14:paraId="5A60D542" w14:textId="77777777" w:rsidTr="00560F80">
        <w:tc>
          <w:tcPr>
            <w:tcW w:w="8296" w:type="dxa"/>
          </w:tcPr>
          <w:p w14:paraId="20B0EF5D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mpor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ys</w:t>
            </w:r>
          </w:p>
          <w:p w14:paraId="3EDB81F3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</w:p>
          <w:p w14:paraId="061525D7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core2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: 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list</w:t>
            </w:r>
          </w:p>
          <w:p w14:paraId="7459656B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with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gram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ope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score1.txt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mode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'r'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)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as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:</w:t>
            </w:r>
          </w:p>
          <w:p w14:paraId="2494C28B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core2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[[</w:t>
            </w:r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tokens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proofErr w:type="gramEnd"/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]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+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[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tokens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)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*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0.4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+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tokens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2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)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*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0.6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for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tokens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n</w:t>
            </w:r>
          </w:p>
          <w:p w14:paraId="79F80DF5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          (</w:t>
            </w:r>
            <w:proofErr w:type="spellStart"/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in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split</w:t>
            </w:r>
            <w:proofErr w:type="spellEnd"/>
            <w:proofErr w:type="gram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()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for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in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readlines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)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:])]</w:t>
            </w:r>
          </w:p>
          <w:p w14:paraId="3C3C6A70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with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gram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ope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score2.txt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mode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'w'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)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as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:</w:t>
            </w:r>
          </w:p>
          <w:p w14:paraId="74CC1CE2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proofErr w:type="spellStart"/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ys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stdout</w:t>
            </w:r>
            <w:proofErr w:type="spellEnd"/>
            <w:proofErr w:type="gram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f</w:t>
            </w:r>
          </w:p>
          <w:p w14:paraId="557CEDE8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pr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学号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总评成绩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ep</w:t>
            </w:r>
            <w:proofErr w:type="spellEnd"/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\t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34BFB506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pr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*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proofErr w:type="gramStart"/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{}\</w:t>
            </w:r>
            <w:proofErr w:type="gramEnd"/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t{:.1f}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forma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, 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)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for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core2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), 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ep</w:t>
            </w:r>
            <w:proofErr w:type="spellEnd"/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\n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3990758E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proofErr w:type="spellStart"/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ys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stdout</w:t>
            </w:r>
            <w:proofErr w:type="spellEnd"/>
            <w:proofErr w:type="gram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ys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__</w:t>
            </w:r>
            <w:proofErr w:type="spellStart"/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stdout</w:t>
            </w:r>
            <w:proofErr w:type="spellEnd"/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__</w:t>
            </w:r>
          </w:p>
          <w:p w14:paraId="75FAA246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eq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for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_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gram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rang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5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]</w:t>
            </w:r>
          </w:p>
          <w:p w14:paraId="2B304188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total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0</w:t>
            </w:r>
          </w:p>
          <w:p w14:paraId="754EB9AC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for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core2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:</w:t>
            </w:r>
          </w:p>
          <w:p w14:paraId="6835EF52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proofErr w:type="gramEnd"/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&lt;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6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: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total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+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;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eq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+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</w:p>
          <w:p w14:paraId="782B15F2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proofErr w:type="spellStart"/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elif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6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&lt;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proofErr w:type="gramEnd"/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&lt;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7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: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total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+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;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eq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+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</w:p>
          <w:p w14:paraId="27F5DA1B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proofErr w:type="spellStart"/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elif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7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&lt;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proofErr w:type="gramEnd"/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&lt;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8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: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total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+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;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eq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2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+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</w:p>
          <w:p w14:paraId="1DBCF495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proofErr w:type="spellStart"/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elif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8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&lt;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proofErr w:type="gramEnd"/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&lt;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9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: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total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+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;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eq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3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+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</w:p>
          <w:p w14:paraId="74FFC980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proofErr w:type="spellStart"/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elif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9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&lt;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proofErr w:type="gramEnd"/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: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total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+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;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eq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4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+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</w:p>
          <w:p w14:paraId="13E21762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lastRenderedPageBreak/>
              <w:t>pr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f"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学生总人数为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{</w:t>
            </w:r>
            <w:proofErr w:type="spell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len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core2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}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。按总评成绩统计各成绩档学生的人数：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,</w:t>
            </w:r>
          </w:p>
          <w:p w14:paraId="63A7C305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  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f"90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以上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{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eq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4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]}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人、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80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～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89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有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{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eq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3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]}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人、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70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～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79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有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{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eq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2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]}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人、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60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～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69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有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{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eq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]}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人、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60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分以下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{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eq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]}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人。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,</w:t>
            </w:r>
          </w:p>
          <w:p w14:paraId="35F18E67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  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班级总平均分为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{:.1f}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分。</w:t>
            </w:r>
            <w:proofErr w:type="gramStart"/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format</w:t>
            </w:r>
            <w:proofErr w:type="gram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total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/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len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core2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)), 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ep</w:t>
            </w:r>
            <w:proofErr w:type="spellEnd"/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\n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6C24F76D" w14:textId="77777777" w:rsidR="00CA4CEA" w:rsidRDefault="00CA4CEA" w:rsidP="00CC4446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4A42CC1F" w14:textId="77777777" w:rsidR="00CA4CEA" w:rsidRDefault="00CA4CEA" w:rsidP="00CC4446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5BDE2B6B" w14:textId="77777777" w:rsidR="00CA4CEA" w:rsidRDefault="00CA4CEA" w:rsidP="00CC4446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7CA59AA9" w14:textId="77777777" w:rsidR="00CA4CEA" w:rsidRDefault="00CA4CEA" w:rsidP="00CC4446">
            <w:pPr>
              <w:rPr>
                <w:rFonts w:ascii="Times New Roman" w:hAnsi="Times New Roman"/>
                <w:sz w:val="20"/>
                <w:szCs w:val="20"/>
              </w:rPr>
            </w:pPr>
          </w:p>
          <w:p w14:paraId="3E22DC0E" w14:textId="67FAFD80" w:rsidR="00CA4CEA" w:rsidRPr="00CC4446" w:rsidRDefault="00CA4CEA" w:rsidP="00CC4446">
            <w:pPr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6912AB7" w14:textId="77777777" w:rsidR="00560F80" w:rsidRDefault="00560F80" w:rsidP="00CC4446">
      <w:pPr>
        <w:ind w:firstLineChars="200" w:firstLine="480"/>
        <w:rPr>
          <w:sz w:val="24"/>
        </w:rPr>
      </w:pPr>
    </w:p>
    <w:p w14:paraId="15B438B1" w14:textId="77777777" w:rsidR="00560F80" w:rsidRDefault="00560F80" w:rsidP="00CC4446">
      <w:pPr>
        <w:ind w:firstLineChars="200" w:firstLine="480"/>
        <w:rPr>
          <w:sz w:val="24"/>
        </w:rPr>
      </w:pPr>
    </w:p>
    <w:p w14:paraId="6BF25277" w14:textId="0608A7B4" w:rsidR="00560F80" w:rsidRPr="00B1238D" w:rsidRDefault="00CC4446" w:rsidP="00B1238D">
      <w:pPr>
        <w:spacing w:line="400" w:lineRule="exact"/>
        <w:ind w:firstLineChars="200" w:firstLine="489"/>
        <w:rPr>
          <w:b/>
          <w:bCs/>
          <w:sz w:val="24"/>
        </w:rPr>
      </w:pPr>
      <w:r w:rsidRPr="00B1238D">
        <w:rPr>
          <w:rFonts w:hint="eastAsia"/>
          <w:b/>
          <w:bCs/>
          <w:sz w:val="24"/>
        </w:rPr>
        <w:t>测试结果</w:t>
      </w:r>
      <w:r w:rsidR="004E5207">
        <w:rPr>
          <w:rFonts w:hint="eastAsia"/>
          <w:b/>
          <w:bCs/>
          <w:sz w:val="24"/>
        </w:rPr>
        <w:t>展示</w:t>
      </w:r>
      <w:r w:rsidRPr="00B1238D">
        <w:rPr>
          <w:rFonts w:hint="eastAsia"/>
          <w:b/>
          <w:bCs/>
          <w:sz w:val="24"/>
        </w:rPr>
        <w:t>（</w:t>
      </w:r>
      <w:r w:rsidR="004E5207">
        <w:rPr>
          <w:rFonts w:hint="eastAsia"/>
          <w:b/>
          <w:bCs/>
          <w:sz w:val="24"/>
        </w:rPr>
        <w:t>3</w:t>
      </w:r>
      <w:r w:rsidRPr="00B1238D">
        <w:rPr>
          <w:rFonts w:hint="eastAsia"/>
          <w:b/>
          <w:bCs/>
          <w:sz w:val="24"/>
        </w:rPr>
        <w:t>分）：</w:t>
      </w:r>
    </w:p>
    <w:p w14:paraId="41BAB966" w14:textId="6138F18D" w:rsidR="00560F80" w:rsidRDefault="00E3799C" w:rsidP="001416C8">
      <w:pPr>
        <w:spacing w:line="720" w:lineRule="auto"/>
        <w:ind w:firstLineChars="200" w:firstLine="480"/>
        <w:rPr>
          <w:sz w:val="24"/>
        </w:rPr>
      </w:pPr>
      <w:r w:rsidRPr="00E3799C">
        <w:rPr>
          <w:noProof/>
          <w:sz w:val="24"/>
        </w:rPr>
        <w:drawing>
          <wp:inline distT="0" distB="0" distL="0" distR="0" wp14:anchorId="4E286078" wp14:editId="5B15DE58">
            <wp:extent cx="1642468" cy="3462728"/>
            <wp:effectExtent l="0" t="0" r="0" b="4445"/>
            <wp:docPr id="144308623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086232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53197" cy="3485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416C8">
        <w:rPr>
          <w:noProof/>
          <w:sz w:val="24"/>
        </w:rPr>
        <w:drawing>
          <wp:inline distT="0" distB="0" distL="0" distR="0" wp14:anchorId="609793F9" wp14:editId="3214AAEC">
            <wp:extent cx="3657600" cy="1559302"/>
            <wp:effectExtent l="0" t="0" r="0" b="3175"/>
            <wp:docPr id="2784287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428728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99316" cy="1577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0C1CB" w14:textId="77777777" w:rsidR="003A2617" w:rsidRPr="009A3E70" w:rsidRDefault="003A2617" w:rsidP="005D3CE1">
      <w:pPr>
        <w:pStyle w:val="a3"/>
      </w:pPr>
    </w:p>
    <w:p w14:paraId="5E012D07" w14:textId="77777777" w:rsidR="00D8176E" w:rsidRPr="009A3E70" w:rsidRDefault="00D8176E">
      <w:pPr>
        <w:spacing w:line="400" w:lineRule="exact"/>
        <w:ind w:firstLineChars="200" w:firstLine="480"/>
        <w:rPr>
          <w:sz w:val="24"/>
        </w:rPr>
      </w:pPr>
    </w:p>
    <w:p w14:paraId="1929EDA7" w14:textId="77777777" w:rsidR="0062000B" w:rsidRPr="009A3E70" w:rsidRDefault="00000000">
      <w:pPr>
        <w:widowControl/>
        <w:jc w:val="left"/>
      </w:pPr>
      <w:r w:rsidRPr="009A3E70">
        <w:br w:type="page"/>
      </w:r>
    </w:p>
    <w:p w14:paraId="788EE80C" w14:textId="7635CBC1" w:rsidR="0062000B" w:rsidRPr="009A3E70" w:rsidRDefault="00881379">
      <w:pPr>
        <w:pStyle w:val="h1"/>
        <w:spacing w:before="156" w:after="156"/>
        <w:rPr>
          <w:rFonts w:ascii="Times New Roman" w:hAnsi="Times New Roman"/>
        </w:rPr>
      </w:pPr>
      <w:bookmarkStart w:id="17" w:name="_Toc155110563"/>
      <w:bookmarkStart w:id="18" w:name="_Toc158028773"/>
      <w:bookmarkStart w:id="19" w:name="_Toc157956381"/>
      <w:bookmarkStart w:id="20" w:name="_Toc4683931"/>
      <w:bookmarkStart w:id="21" w:name="_Toc169192163"/>
      <w:r w:rsidRPr="009A3E70">
        <w:rPr>
          <w:rFonts w:ascii="Times New Roman" w:hAnsi="Times New Roman"/>
        </w:rPr>
        <w:lastRenderedPageBreak/>
        <w:t>6</w:t>
      </w:r>
      <w:r w:rsidR="00A73566" w:rsidRPr="009A3E70">
        <w:rPr>
          <w:rFonts w:ascii="Times New Roman" w:hAnsi="Times New Roman"/>
        </w:rPr>
        <w:t xml:space="preserve"> Python</w:t>
      </w:r>
      <w:r w:rsidR="00385995">
        <w:rPr>
          <w:rFonts w:ascii="Times New Roman" w:hAnsi="Times New Roman" w:hint="eastAsia"/>
        </w:rPr>
        <w:t>数值处理</w:t>
      </w:r>
      <w:bookmarkEnd w:id="21"/>
    </w:p>
    <w:p w14:paraId="15AC85BD" w14:textId="6447260B" w:rsidR="00323C64" w:rsidRPr="00BB1A1B" w:rsidRDefault="00D67A6A" w:rsidP="00D67A6A">
      <w:pPr>
        <w:spacing w:line="400" w:lineRule="exact"/>
        <w:ind w:firstLineChars="200" w:firstLine="480"/>
        <w:rPr>
          <w:sz w:val="24"/>
        </w:rPr>
      </w:pPr>
      <w:r w:rsidRPr="00BB1A1B">
        <w:rPr>
          <w:sz w:val="24"/>
        </w:rPr>
        <w:t>本题共计</w:t>
      </w:r>
      <w:r w:rsidR="00B82922" w:rsidRPr="00BB1A1B">
        <w:rPr>
          <w:rFonts w:hint="eastAsia"/>
          <w:sz w:val="24"/>
        </w:rPr>
        <w:t>8</w:t>
      </w:r>
      <w:r w:rsidRPr="00BB1A1B">
        <w:rPr>
          <w:sz w:val="24"/>
        </w:rPr>
        <w:t>分：代码实现</w:t>
      </w:r>
      <w:r w:rsidR="001F2F64">
        <w:rPr>
          <w:rFonts w:hint="eastAsia"/>
          <w:sz w:val="24"/>
        </w:rPr>
        <w:t>6</w:t>
      </w:r>
      <w:r w:rsidRPr="00BB1A1B">
        <w:rPr>
          <w:sz w:val="24"/>
        </w:rPr>
        <w:t>分，代码测试</w:t>
      </w:r>
      <w:r w:rsidRPr="00BB1A1B">
        <w:rPr>
          <w:sz w:val="24"/>
        </w:rPr>
        <w:t>2</w:t>
      </w:r>
      <w:r w:rsidRPr="00BB1A1B">
        <w:rPr>
          <w:sz w:val="24"/>
        </w:rPr>
        <w:t>分。</w:t>
      </w:r>
    </w:p>
    <w:p w14:paraId="7F605317" w14:textId="77777777" w:rsidR="009033DA" w:rsidRPr="00BB1A1B" w:rsidRDefault="009033DA" w:rsidP="007E1FA6">
      <w:pPr>
        <w:spacing w:line="400" w:lineRule="exact"/>
        <w:ind w:firstLineChars="200" w:firstLine="480"/>
        <w:rPr>
          <w:sz w:val="24"/>
        </w:rPr>
      </w:pPr>
    </w:p>
    <w:p w14:paraId="7C16A952" w14:textId="4CAFAA58" w:rsidR="00BA6EB4" w:rsidRPr="00BB1A1B" w:rsidRDefault="000F7870" w:rsidP="00BA6EB4">
      <w:pPr>
        <w:spacing w:line="400" w:lineRule="exact"/>
        <w:ind w:firstLineChars="200" w:firstLine="489"/>
        <w:rPr>
          <w:sz w:val="24"/>
        </w:rPr>
      </w:pPr>
      <w:r w:rsidRPr="00BB1A1B">
        <w:rPr>
          <w:rFonts w:hint="eastAsia"/>
          <w:b/>
          <w:bCs/>
          <w:sz w:val="24"/>
        </w:rPr>
        <w:t>问题描述</w:t>
      </w:r>
      <w:r w:rsidR="00C714E9" w:rsidRPr="00BB1A1B">
        <w:rPr>
          <w:b/>
          <w:bCs/>
          <w:sz w:val="24"/>
        </w:rPr>
        <w:t>：</w:t>
      </w:r>
      <w:r w:rsidR="00BA6EB4" w:rsidRPr="00BB1A1B">
        <w:rPr>
          <w:rFonts w:hint="eastAsia"/>
          <w:sz w:val="24"/>
        </w:rPr>
        <w:t>请编写程序，生成随机密码。具体要求如下：</w:t>
      </w:r>
    </w:p>
    <w:p w14:paraId="0C6AA435" w14:textId="77777777" w:rsidR="00BA6EB4" w:rsidRPr="00BB1A1B" w:rsidRDefault="00BA6EB4" w:rsidP="00BA6EB4">
      <w:pPr>
        <w:pStyle w:val="a3"/>
        <w:rPr>
          <w:sz w:val="24"/>
        </w:rPr>
      </w:pPr>
      <w:r w:rsidRPr="00BB1A1B">
        <w:rPr>
          <w:rFonts w:hint="eastAsia"/>
          <w:sz w:val="24"/>
        </w:rPr>
        <w:t xml:space="preserve">    (1)</w:t>
      </w:r>
      <w:r w:rsidRPr="00BB1A1B">
        <w:rPr>
          <w:rFonts w:hint="eastAsia"/>
          <w:sz w:val="24"/>
        </w:rPr>
        <w:t>使用</w:t>
      </w:r>
      <w:r w:rsidRPr="00BB1A1B">
        <w:rPr>
          <w:rFonts w:hint="eastAsia"/>
          <w:sz w:val="24"/>
        </w:rPr>
        <w:t>random</w:t>
      </w:r>
      <w:r w:rsidRPr="00BB1A1B">
        <w:rPr>
          <w:rFonts w:hint="eastAsia"/>
          <w:sz w:val="24"/>
        </w:rPr>
        <w:t>库，采用</w:t>
      </w:r>
      <w:r w:rsidRPr="00BB1A1B">
        <w:rPr>
          <w:rFonts w:hint="eastAsia"/>
          <w:sz w:val="24"/>
        </w:rPr>
        <w:t>0x1010</w:t>
      </w:r>
      <w:r w:rsidRPr="00BB1A1B">
        <w:rPr>
          <w:rFonts w:hint="eastAsia"/>
          <w:sz w:val="24"/>
        </w:rPr>
        <w:t>作为随机数种子。</w:t>
      </w:r>
    </w:p>
    <w:p w14:paraId="722A2AA4" w14:textId="77777777" w:rsidR="00BA6EB4" w:rsidRPr="00BB1A1B" w:rsidRDefault="00BA6EB4" w:rsidP="00BA6EB4">
      <w:pPr>
        <w:pStyle w:val="a3"/>
        <w:rPr>
          <w:sz w:val="24"/>
        </w:rPr>
      </w:pPr>
      <w:r w:rsidRPr="00BB1A1B">
        <w:rPr>
          <w:rFonts w:hint="eastAsia"/>
          <w:sz w:val="24"/>
        </w:rPr>
        <w:t xml:space="preserve">    (2)</w:t>
      </w:r>
      <w:r w:rsidRPr="00BB1A1B">
        <w:rPr>
          <w:rFonts w:hint="eastAsia"/>
          <w:sz w:val="24"/>
        </w:rPr>
        <w:t>密码由</w:t>
      </w:r>
      <w:r w:rsidRPr="00BB1A1B">
        <w:rPr>
          <w:rFonts w:hint="eastAsia"/>
          <w:sz w:val="24"/>
        </w:rPr>
        <w:t>26</w:t>
      </w:r>
      <w:r w:rsidRPr="00BB1A1B">
        <w:rPr>
          <w:rFonts w:hint="eastAsia"/>
          <w:sz w:val="24"/>
        </w:rPr>
        <w:t>个字母大小写、</w:t>
      </w:r>
      <w:r w:rsidRPr="00BB1A1B">
        <w:rPr>
          <w:rFonts w:hint="eastAsia"/>
          <w:sz w:val="24"/>
        </w:rPr>
        <w:t>10</w:t>
      </w:r>
      <w:r w:rsidRPr="00BB1A1B">
        <w:rPr>
          <w:rFonts w:hint="eastAsia"/>
          <w:sz w:val="24"/>
        </w:rPr>
        <w:t>个数字字符和</w:t>
      </w:r>
      <w:r w:rsidRPr="00BB1A1B">
        <w:rPr>
          <w:rFonts w:hint="eastAsia"/>
          <w:sz w:val="24"/>
        </w:rPr>
        <w:t>!@#$%^&amp;*</w:t>
      </w:r>
      <w:r w:rsidRPr="00BB1A1B">
        <w:rPr>
          <w:rFonts w:hint="eastAsia"/>
          <w:sz w:val="24"/>
        </w:rPr>
        <w:t>等</w:t>
      </w:r>
      <w:r w:rsidRPr="00BB1A1B">
        <w:rPr>
          <w:rFonts w:hint="eastAsia"/>
          <w:sz w:val="24"/>
        </w:rPr>
        <w:t>8</w:t>
      </w:r>
      <w:r w:rsidRPr="00BB1A1B">
        <w:rPr>
          <w:rFonts w:hint="eastAsia"/>
          <w:sz w:val="24"/>
        </w:rPr>
        <w:t>个特殊符号组成。</w:t>
      </w:r>
    </w:p>
    <w:p w14:paraId="56B2C7EB" w14:textId="77777777" w:rsidR="00BA6EB4" w:rsidRPr="00BB1A1B" w:rsidRDefault="00BA6EB4" w:rsidP="00BA6EB4">
      <w:pPr>
        <w:pStyle w:val="a3"/>
        <w:rPr>
          <w:sz w:val="24"/>
        </w:rPr>
      </w:pPr>
      <w:r w:rsidRPr="00BB1A1B">
        <w:rPr>
          <w:rFonts w:hint="eastAsia"/>
          <w:sz w:val="24"/>
        </w:rPr>
        <w:t xml:space="preserve">    (3)</w:t>
      </w:r>
      <w:r w:rsidRPr="00BB1A1B">
        <w:rPr>
          <w:rFonts w:hint="eastAsia"/>
          <w:sz w:val="24"/>
        </w:rPr>
        <w:t>每个密码长度固定为</w:t>
      </w:r>
      <w:r w:rsidRPr="00BB1A1B">
        <w:rPr>
          <w:rFonts w:hint="eastAsia"/>
          <w:sz w:val="24"/>
        </w:rPr>
        <w:t>10</w:t>
      </w:r>
      <w:r w:rsidRPr="00BB1A1B">
        <w:rPr>
          <w:rFonts w:hint="eastAsia"/>
          <w:sz w:val="24"/>
        </w:rPr>
        <w:t>个字符。</w:t>
      </w:r>
    </w:p>
    <w:p w14:paraId="23AC6368" w14:textId="77777777" w:rsidR="00BA6EB4" w:rsidRPr="00BB1A1B" w:rsidRDefault="00BA6EB4" w:rsidP="00BA6EB4">
      <w:pPr>
        <w:pStyle w:val="a3"/>
        <w:rPr>
          <w:sz w:val="24"/>
        </w:rPr>
      </w:pPr>
      <w:r w:rsidRPr="00BB1A1B">
        <w:rPr>
          <w:rFonts w:hint="eastAsia"/>
          <w:sz w:val="24"/>
        </w:rPr>
        <w:t xml:space="preserve">    (4)</w:t>
      </w:r>
      <w:r w:rsidRPr="00BB1A1B">
        <w:rPr>
          <w:rFonts w:hint="eastAsia"/>
          <w:sz w:val="24"/>
        </w:rPr>
        <w:t>程序运行每次产生</w:t>
      </w:r>
      <w:r w:rsidRPr="00BB1A1B">
        <w:rPr>
          <w:rFonts w:hint="eastAsia"/>
          <w:sz w:val="24"/>
        </w:rPr>
        <w:t>10</w:t>
      </w:r>
      <w:r w:rsidRPr="00BB1A1B">
        <w:rPr>
          <w:rFonts w:hint="eastAsia"/>
          <w:sz w:val="24"/>
        </w:rPr>
        <w:t>个密码，每个密码一行。</w:t>
      </w:r>
    </w:p>
    <w:p w14:paraId="276E48E0" w14:textId="77777777" w:rsidR="00BA6EB4" w:rsidRPr="00BB1A1B" w:rsidRDefault="00BA6EB4" w:rsidP="00BA6EB4">
      <w:pPr>
        <w:pStyle w:val="a3"/>
        <w:rPr>
          <w:sz w:val="24"/>
        </w:rPr>
      </w:pPr>
      <w:r w:rsidRPr="00BB1A1B">
        <w:rPr>
          <w:rFonts w:hint="eastAsia"/>
          <w:sz w:val="24"/>
        </w:rPr>
        <w:t xml:space="preserve">    (5)</w:t>
      </w:r>
      <w:r w:rsidRPr="00BB1A1B">
        <w:rPr>
          <w:rFonts w:hint="eastAsia"/>
          <w:sz w:val="24"/>
        </w:rPr>
        <w:t>每次产生的</w:t>
      </w:r>
      <w:r w:rsidRPr="00BB1A1B">
        <w:rPr>
          <w:rFonts w:hint="eastAsia"/>
          <w:sz w:val="24"/>
        </w:rPr>
        <w:t>10</w:t>
      </w:r>
      <w:r w:rsidRPr="00BB1A1B">
        <w:rPr>
          <w:rFonts w:hint="eastAsia"/>
          <w:sz w:val="24"/>
        </w:rPr>
        <w:t>个密码首字符不能一样。</w:t>
      </w:r>
    </w:p>
    <w:p w14:paraId="41903286" w14:textId="57A94BC0" w:rsidR="00264AE8" w:rsidRPr="00BB1A1B" w:rsidRDefault="00BA6EB4" w:rsidP="00BA6EB4">
      <w:pPr>
        <w:pStyle w:val="a3"/>
        <w:ind w:firstLine="435"/>
        <w:rPr>
          <w:sz w:val="24"/>
        </w:rPr>
      </w:pPr>
      <w:r w:rsidRPr="00BB1A1B">
        <w:rPr>
          <w:rFonts w:hint="eastAsia"/>
          <w:sz w:val="24"/>
        </w:rPr>
        <w:t>(6)</w:t>
      </w:r>
      <w:r w:rsidRPr="00BB1A1B">
        <w:rPr>
          <w:rFonts w:hint="eastAsia"/>
          <w:sz w:val="24"/>
        </w:rPr>
        <w:t>程序运行后产生的密码保存在“随机密码</w:t>
      </w:r>
      <w:r w:rsidRPr="00BB1A1B">
        <w:rPr>
          <w:rFonts w:hint="eastAsia"/>
          <w:sz w:val="24"/>
        </w:rPr>
        <w:t>.txt</w:t>
      </w:r>
      <w:r w:rsidRPr="00BB1A1B">
        <w:rPr>
          <w:rFonts w:hint="eastAsia"/>
          <w:sz w:val="24"/>
        </w:rPr>
        <w:t>”文件中。</w:t>
      </w:r>
    </w:p>
    <w:p w14:paraId="0F9EBC45" w14:textId="77777777" w:rsidR="00BA6EB4" w:rsidRPr="00BB1A1B" w:rsidRDefault="00BA6EB4" w:rsidP="00BA6EB4">
      <w:pPr>
        <w:pStyle w:val="a3"/>
        <w:ind w:firstLine="435"/>
        <w:rPr>
          <w:sz w:val="24"/>
        </w:rPr>
      </w:pPr>
    </w:p>
    <w:p w14:paraId="50385594" w14:textId="05AC729C" w:rsidR="00BA6EB4" w:rsidRDefault="00BA6EB4" w:rsidP="00BA6EB4">
      <w:pPr>
        <w:pStyle w:val="a3"/>
        <w:ind w:firstLine="435"/>
      </w:pPr>
      <w:r w:rsidRPr="00EC0F50">
        <w:rPr>
          <w:rFonts w:hint="eastAsia"/>
          <w:b/>
          <w:bCs/>
          <w:sz w:val="24"/>
        </w:rPr>
        <w:t>编程实现</w:t>
      </w:r>
      <w:r w:rsidR="00640ECA" w:rsidRPr="00EC0F50">
        <w:rPr>
          <w:rFonts w:hint="eastAsia"/>
          <w:b/>
          <w:bCs/>
          <w:sz w:val="24"/>
        </w:rPr>
        <w:t>（</w:t>
      </w:r>
      <w:r w:rsidR="00640ECA" w:rsidRPr="00EC0F50">
        <w:rPr>
          <w:rFonts w:hint="eastAsia"/>
          <w:b/>
          <w:bCs/>
          <w:sz w:val="24"/>
        </w:rPr>
        <w:t>6</w:t>
      </w:r>
      <w:r w:rsidR="00640ECA" w:rsidRPr="00EC0F50">
        <w:rPr>
          <w:rFonts w:hint="eastAsia"/>
          <w:b/>
          <w:bCs/>
          <w:sz w:val="24"/>
        </w:rPr>
        <w:t>分）</w:t>
      </w:r>
      <w:r w:rsidRPr="00EC0F50">
        <w:rPr>
          <w:rFonts w:hint="eastAsia"/>
          <w:b/>
          <w:bCs/>
          <w:sz w:val="24"/>
        </w:rPr>
        <w:t>：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10573" w:rsidRPr="005765F7" w14:paraId="5B716A87" w14:textId="77777777" w:rsidTr="00310573">
        <w:tc>
          <w:tcPr>
            <w:tcW w:w="8296" w:type="dxa"/>
          </w:tcPr>
          <w:p w14:paraId="372F518F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mpor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random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tring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ys</w:t>
            </w:r>
          </w:p>
          <w:p w14:paraId="2D58B730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</w:p>
          <w:p w14:paraId="3F7876EB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proofErr w:type="spellStart"/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random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seed</w:t>
            </w:r>
            <w:proofErr w:type="spellEnd"/>
            <w:proofErr w:type="gram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0x101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0B76DDFB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chars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tring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ascii</w:t>
            </w:r>
            <w:proofErr w:type="gramEnd"/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_letters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+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tring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digits</w:t>
            </w:r>
            <w:proofErr w:type="spellEnd"/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+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!@#$%^&amp;*"</w:t>
            </w:r>
          </w:p>
          <w:p w14:paraId="6A2E9A08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pwds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[]</w:t>
            </w:r>
          </w:p>
          <w:p w14:paraId="18D8196C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exclud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gram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se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35540905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whil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len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pwds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)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&lt;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:</w:t>
            </w:r>
          </w:p>
          <w:p w14:paraId="73EAD4E9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pwd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"</w:t>
            </w:r>
          </w:p>
          <w:p w14:paraId="12F6F585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whil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len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pwd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)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&lt;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1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:</w:t>
            </w:r>
          </w:p>
          <w:p w14:paraId="2735A0FF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    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pwd</w:t>
            </w:r>
            <w:proofErr w:type="spellEnd"/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+=</w:t>
            </w:r>
            <w:proofErr w:type="spellStart"/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random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choice</w:t>
            </w:r>
            <w:proofErr w:type="spellEnd"/>
            <w:proofErr w:type="gram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chars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4F6E1A85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pwd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proofErr w:type="gramEnd"/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exclud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: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continue</w:t>
            </w:r>
          </w:p>
          <w:p w14:paraId="4DFC4FE2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exclud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add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spellStart"/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pwd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proofErr w:type="gramEnd"/>
            <w:r w:rsidRPr="00882873">
              <w:rPr>
                <w:rStyle w:val="cm-number"/>
                <w:rFonts w:ascii="CMU Typewriter Text" w:hAnsi="CMU Typewriter Text" w:cs="CMU Typewriter Text"/>
                <w:color w:val="116644"/>
                <w:sz w:val="22"/>
                <w:szCs w:val="22"/>
              </w:rPr>
              <w:t>0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])</w:t>
            </w:r>
          </w:p>
          <w:p w14:paraId="63917CB2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proofErr w:type="spellStart"/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pwds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append</w:t>
            </w:r>
            <w:proofErr w:type="spellEnd"/>
            <w:proofErr w:type="gram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pwd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5F69B292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with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ope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随机密码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.txt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mode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w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)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as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:</w:t>
            </w:r>
          </w:p>
          <w:p w14:paraId="74F4792E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proofErr w:type="spellStart"/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ys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stdout</w:t>
            </w:r>
            <w:proofErr w:type="spellEnd"/>
            <w:proofErr w:type="gram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f</w:t>
            </w:r>
          </w:p>
          <w:p w14:paraId="61D9DA5C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proofErr w:type="gram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pr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*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pwds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ep</w:t>
            </w:r>
            <w:proofErr w:type="spellEnd"/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\n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7D9AF6FA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proofErr w:type="spellStart"/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ys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stdout</w:t>
            </w:r>
            <w:proofErr w:type="spellEnd"/>
            <w:proofErr w:type="gram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ys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__</w:t>
            </w:r>
            <w:proofErr w:type="spellStart"/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stdout</w:t>
            </w:r>
            <w:proofErr w:type="spellEnd"/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__</w:t>
            </w:r>
          </w:p>
          <w:p w14:paraId="7A1D91DB" w14:textId="36E57EAA" w:rsidR="0079160D" w:rsidRPr="005765F7" w:rsidRDefault="0079160D" w:rsidP="00013BFB">
            <w:pPr>
              <w:pStyle w:val="a3"/>
              <w:rPr>
                <w:sz w:val="24"/>
                <w:szCs w:val="32"/>
              </w:rPr>
            </w:pPr>
          </w:p>
        </w:tc>
      </w:tr>
    </w:tbl>
    <w:p w14:paraId="27A136F5" w14:textId="77777777" w:rsidR="00BA6EB4" w:rsidRDefault="00BA6EB4" w:rsidP="00310573">
      <w:pPr>
        <w:pStyle w:val="a3"/>
        <w:ind w:firstLine="435"/>
      </w:pPr>
    </w:p>
    <w:p w14:paraId="238FB0CB" w14:textId="77777777" w:rsidR="00182684" w:rsidRDefault="00182684" w:rsidP="00310573">
      <w:pPr>
        <w:pStyle w:val="a3"/>
        <w:ind w:firstLine="435"/>
      </w:pPr>
    </w:p>
    <w:p w14:paraId="47B896D4" w14:textId="77777777" w:rsidR="00640ECA" w:rsidRDefault="00640ECA" w:rsidP="00310573">
      <w:pPr>
        <w:pStyle w:val="a3"/>
        <w:ind w:firstLine="435"/>
      </w:pPr>
    </w:p>
    <w:p w14:paraId="3B093B40" w14:textId="77777777" w:rsidR="00640ECA" w:rsidRPr="00E26A16" w:rsidRDefault="00640ECA" w:rsidP="00310573">
      <w:pPr>
        <w:pStyle w:val="a3"/>
        <w:ind w:firstLine="435"/>
        <w:rPr>
          <w:b/>
          <w:bCs/>
          <w:sz w:val="24"/>
        </w:rPr>
      </w:pPr>
      <w:r w:rsidRPr="00E26A16">
        <w:rPr>
          <w:rFonts w:hint="eastAsia"/>
          <w:b/>
          <w:bCs/>
          <w:sz w:val="24"/>
        </w:rPr>
        <w:t>测试结果（</w:t>
      </w:r>
      <w:r w:rsidRPr="00E26A16">
        <w:rPr>
          <w:rFonts w:hint="eastAsia"/>
          <w:b/>
          <w:bCs/>
          <w:sz w:val="24"/>
        </w:rPr>
        <w:t>2</w:t>
      </w:r>
      <w:r w:rsidRPr="00E26A16">
        <w:rPr>
          <w:rFonts w:hint="eastAsia"/>
          <w:b/>
          <w:bCs/>
          <w:sz w:val="24"/>
        </w:rPr>
        <w:t>分）：</w:t>
      </w:r>
    </w:p>
    <w:p w14:paraId="73678B15" w14:textId="5EB54D6C" w:rsidR="00640ECA" w:rsidRDefault="007D24C9" w:rsidP="00310573">
      <w:pPr>
        <w:pStyle w:val="a3"/>
        <w:ind w:firstLine="435"/>
      </w:pPr>
      <w:r w:rsidRPr="007D24C9">
        <w:rPr>
          <w:noProof/>
        </w:rPr>
        <w:lastRenderedPageBreak/>
        <w:drawing>
          <wp:inline distT="0" distB="0" distL="0" distR="0" wp14:anchorId="6C681F4B" wp14:editId="71857222">
            <wp:extent cx="2019300" cy="4000500"/>
            <wp:effectExtent l="0" t="0" r="0" b="0"/>
            <wp:docPr id="76507753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077539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BF6E4" w14:textId="77777777" w:rsidR="00640ECA" w:rsidRDefault="00640ECA" w:rsidP="00310573">
      <w:pPr>
        <w:pStyle w:val="a3"/>
        <w:ind w:firstLine="435"/>
      </w:pPr>
    </w:p>
    <w:p w14:paraId="114BCA72" w14:textId="77777777" w:rsidR="00640ECA" w:rsidRDefault="00640ECA" w:rsidP="00310573">
      <w:pPr>
        <w:pStyle w:val="a3"/>
        <w:ind w:firstLine="435"/>
      </w:pPr>
    </w:p>
    <w:p w14:paraId="21E680E3" w14:textId="77777777" w:rsidR="00640ECA" w:rsidRDefault="00640ECA" w:rsidP="00310573">
      <w:pPr>
        <w:pStyle w:val="a3"/>
        <w:ind w:firstLine="435"/>
      </w:pPr>
    </w:p>
    <w:p w14:paraId="2E1A56BE" w14:textId="7FAF3215" w:rsidR="00640ECA" w:rsidRDefault="00640ECA" w:rsidP="00310573">
      <w:pPr>
        <w:pStyle w:val="a3"/>
        <w:ind w:firstLine="435"/>
        <w:sectPr w:rsidR="00640ECA" w:rsidSect="003C3DE8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70B4A0BC" w14:textId="73069D92" w:rsidR="00264AE8" w:rsidRPr="009A3E70" w:rsidRDefault="00881379" w:rsidP="00C70F57">
      <w:pPr>
        <w:pStyle w:val="h1"/>
        <w:spacing w:before="156" w:after="156"/>
        <w:rPr>
          <w:rFonts w:ascii="Times New Roman" w:hAnsi="Times New Roman"/>
        </w:rPr>
      </w:pPr>
      <w:bookmarkStart w:id="22" w:name="_Toc169192164"/>
      <w:r w:rsidRPr="009A3E70">
        <w:rPr>
          <w:rFonts w:ascii="Times New Roman" w:hAnsi="Times New Roman"/>
        </w:rPr>
        <w:lastRenderedPageBreak/>
        <w:t>7</w:t>
      </w:r>
      <w:r w:rsidR="00424BED" w:rsidRPr="009A3E70">
        <w:rPr>
          <w:rFonts w:ascii="Times New Roman" w:hAnsi="Times New Roman"/>
        </w:rPr>
        <w:t xml:space="preserve"> </w:t>
      </w:r>
      <w:r w:rsidR="001D76AE" w:rsidRPr="009A3E70">
        <w:rPr>
          <w:rFonts w:ascii="Times New Roman" w:hAnsi="Times New Roman"/>
        </w:rPr>
        <w:t>Python</w:t>
      </w:r>
      <w:r w:rsidR="00CD3199">
        <w:rPr>
          <w:rFonts w:ascii="Times New Roman" w:hAnsi="Times New Roman" w:hint="eastAsia"/>
        </w:rPr>
        <w:t>字符串和文本处理</w:t>
      </w:r>
      <w:bookmarkEnd w:id="22"/>
    </w:p>
    <w:p w14:paraId="10B89DC8" w14:textId="316AF4F8" w:rsidR="00F33CAA" w:rsidRPr="00DC181F" w:rsidRDefault="00F33CAA" w:rsidP="00F33CAA">
      <w:pPr>
        <w:pStyle w:val="a3"/>
        <w:ind w:firstLineChars="200" w:firstLine="480"/>
        <w:rPr>
          <w:sz w:val="24"/>
        </w:rPr>
      </w:pPr>
      <w:r w:rsidRPr="00DC181F">
        <w:rPr>
          <w:sz w:val="24"/>
        </w:rPr>
        <w:t>本题共计</w:t>
      </w:r>
      <w:r w:rsidR="00CC39F8" w:rsidRPr="00DC181F">
        <w:rPr>
          <w:rFonts w:hint="eastAsia"/>
          <w:sz w:val="24"/>
        </w:rPr>
        <w:t>10</w:t>
      </w:r>
      <w:r w:rsidRPr="00DC181F">
        <w:rPr>
          <w:sz w:val="24"/>
        </w:rPr>
        <w:t>分：</w:t>
      </w:r>
      <w:r w:rsidR="00CC39F8" w:rsidRPr="00DC181F">
        <w:rPr>
          <w:rFonts w:hint="eastAsia"/>
          <w:sz w:val="24"/>
        </w:rPr>
        <w:t>第一小题</w:t>
      </w:r>
      <w:r w:rsidR="00CC39F8" w:rsidRPr="00DC181F">
        <w:rPr>
          <w:rFonts w:hint="eastAsia"/>
          <w:sz w:val="24"/>
        </w:rPr>
        <w:t>8</w:t>
      </w:r>
      <w:r w:rsidR="00CC39F8" w:rsidRPr="00DC181F">
        <w:rPr>
          <w:rFonts w:hint="eastAsia"/>
          <w:sz w:val="24"/>
        </w:rPr>
        <w:t>分，第二小题</w:t>
      </w:r>
      <w:r w:rsidR="00CC39F8" w:rsidRPr="00DC181F">
        <w:rPr>
          <w:rFonts w:hint="eastAsia"/>
          <w:sz w:val="24"/>
        </w:rPr>
        <w:t>2</w:t>
      </w:r>
      <w:r w:rsidR="00CC39F8" w:rsidRPr="00DC181F">
        <w:rPr>
          <w:rFonts w:hint="eastAsia"/>
          <w:sz w:val="24"/>
        </w:rPr>
        <w:t>分</w:t>
      </w:r>
      <w:r w:rsidRPr="00DC181F">
        <w:rPr>
          <w:sz w:val="24"/>
        </w:rPr>
        <w:t>。</w:t>
      </w:r>
    </w:p>
    <w:p w14:paraId="46FBB4FA" w14:textId="77777777" w:rsidR="009D1CBD" w:rsidRPr="009A3E70" w:rsidRDefault="009D1CBD" w:rsidP="009D1CBD">
      <w:pPr>
        <w:pStyle w:val="a3"/>
      </w:pPr>
    </w:p>
    <w:p w14:paraId="3EFE0003" w14:textId="0C3670F9" w:rsidR="00B37D11" w:rsidRPr="009624C7" w:rsidRDefault="00216A89" w:rsidP="009624C7">
      <w:pPr>
        <w:pStyle w:val="h2"/>
        <w:spacing w:before="156" w:after="156"/>
        <w:ind w:firstLine="306"/>
        <w:rPr>
          <w:rFonts w:ascii="Times New Roman" w:hAnsi="Times New Roman"/>
        </w:rPr>
      </w:pPr>
      <w:bookmarkStart w:id="23" w:name="_Toc169192165"/>
      <w:r w:rsidRPr="009624C7">
        <w:rPr>
          <w:rFonts w:ascii="Times New Roman" w:hAnsi="Times New Roman" w:hint="eastAsia"/>
        </w:rPr>
        <w:t>7.1</w:t>
      </w:r>
      <w:r w:rsidRPr="009624C7">
        <w:rPr>
          <w:rFonts w:ascii="Times New Roman" w:hAnsi="Times New Roman" w:hint="eastAsia"/>
        </w:rPr>
        <w:t>问题求解</w:t>
      </w:r>
      <w:bookmarkEnd w:id="23"/>
    </w:p>
    <w:p w14:paraId="2082A8AD" w14:textId="36753FC3" w:rsidR="00DB35F7" w:rsidRPr="006256FD" w:rsidRDefault="00DB35F7" w:rsidP="00DB35F7">
      <w:pPr>
        <w:pStyle w:val="a3"/>
        <w:rPr>
          <w:sz w:val="24"/>
        </w:rPr>
      </w:pPr>
      <w:r w:rsidRPr="006256FD">
        <w:rPr>
          <w:rFonts w:hint="eastAsia"/>
          <w:b/>
          <w:bCs/>
          <w:sz w:val="24"/>
        </w:rPr>
        <w:t>问题描述。</w:t>
      </w:r>
      <w:r w:rsidRPr="006256FD">
        <w:rPr>
          <w:rFonts w:hint="eastAsia"/>
          <w:sz w:val="24"/>
        </w:rPr>
        <w:t>比较字符串：提示用户输入两个字符串，将其进行比较，输出较小的字符串，要求只能使用单字符比较操作。</w:t>
      </w:r>
    </w:p>
    <w:p w14:paraId="0DB22DF3" w14:textId="77777777" w:rsidR="00DB35F7" w:rsidRPr="006256FD" w:rsidRDefault="00DB35F7" w:rsidP="00DB35F7">
      <w:pPr>
        <w:pStyle w:val="a3"/>
        <w:rPr>
          <w:sz w:val="24"/>
        </w:rPr>
      </w:pPr>
    </w:p>
    <w:p w14:paraId="08376235" w14:textId="77777777" w:rsidR="00DB35F7" w:rsidRPr="002D743D" w:rsidRDefault="00DB35F7" w:rsidP="00DB35F7">
      <w:pPr>
        <w:pStyle w:val="a3"/>
        <w:rPr>
          <w:b/>
          <w:bCs/>
          <w:sz w:val="24"/>
        </w:rPr>
      </w:pPr>
    </w:p>
    <w:p w14:paraId="79CA5B97" w14:textId="56A70803" w:rsidR="00DB35F7" w:rsidRPr="002D743D" w:rsidRDefault="00DB35F7" w:rsidP="00DB35F7">
      <w:pPr>
        <w:pStyle w:val="a3"/>
        <w:rPr>
          <w:b/>
          <w:bCs/>
          <w:sz w:val="24"/>
        </w:rPr>
      </w:pPr>
      <w:r w:rsidRPr="002D743D">
        <w:rPr>
          <w:rFonts w:hint="eastAsia"/>
          <w:b/>
          <w:bCs/>
          <w:sz w:val="24"/>
        </w:rPr>
        <w:t>实现代码</w:t>
      </w:r>
      <w:r w:rsidR="0071096D" w:rsidRPr="002D743D">
        <w:rPr>
          <w:rFonts w:hint="eastAsia"/>
          <w:b/>
          <w:bCs/>
          <w:sz w:val="24"/>
        </w:rPr>
        <w:t>（</w:t>
      </w:r>
      <w:r w:rsidR="0071096D" w:rsidRPr="002D743D">
        <w:rPr>
          <w:rFonts w:hint="eastAsia"/>
          <w:b/>
          <w:bCs/>
          <w:sz w:val="24"/>
        </w:rPr>
        <w:t>6</w:t>
      </w:r>
      <w:r w:rsidR="0071096D" w:rsidRPr="002D743D">
        <w:rPr>
          <w:rFonts w:hint="eastAsia"/>
          <w:b/>
          <w:bCs/>
          <w:sz w:val="24"/>
        </w:rPr>
        <w:t>分）</w:t>
      </w:r>
      <w:r w:rsidRPr="002D743D">
        <w:rPr>
          <w:rFonts w:hint="eastAsia"/>
          <w:b/>
          <w:bCs/>
          <w:sz w:val="24"/>
        </w:rPr>
        <w:t>：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66425" w14:paraId="2277AD47" w14:textId="77777777" w:rsidTr="00666425">
        <w:tc>
          <w:tcPr>
            <w:tcW w:w="8296" w:type="dxa"/>
          </w:tcPr>
          <w:p w14:paraId="1DC56F74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tr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inpu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'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请输入字符串一：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'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3A5182FE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tr2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inpu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'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请输入字符串二：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'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641B198C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len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tr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)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len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tr2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:</w:t>
            </w:r>
          </w:p>
          <w:p w14:paraId="7EAFF070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for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rang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spell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len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tr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):</w:t>
            </w:r>
          </w:p>
          <w:p w14:paraId="3EA7FE0F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    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tr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tr2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: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continue</w:t>
            </w:r>
          </w:p>
          <w:p w14:paraId="4DCA6B93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    </w:t>
            </w:r>
            <w:proofErr w:type="gram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pr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tr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tr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&lt;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tr2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[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i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]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els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tr2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698DD658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    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break</w:t>
            </w:r>
          </w:p>
          <w:p w14:paraId="0164D60C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els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: </w:t>
            </w:r>
            <w:proofErr w:type="gram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pr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tr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i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len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tr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)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&lt;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len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tr2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) 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els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tr2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73230B5C" w14:textId="77777777" w:rsidR="00666425" w:rsidRDefault="00666425" w:rsidP="00882873">
            <w:pPr>
              <w:pStyle w:val="a3"/>
              <w:rPr>
                <w:sz w:val="24"/>
              </w:rPr>
            </w:pPr>
          </w:p>
        </w:tc>
      </w:tr>
    </w:tbl>
    <w:p w14:paraId="64F0410D" w14:textId="77777777" w:rsidR="00B37EF8" w:rsidRPr="006256FD" w:rsidRDefault="00B37EF8" w:rsidP="009D1CBD">
      <w:pPr>
        <w:pStyle w:val="a3"/>
        <w:rPr>
          <w:sz w:val="24"/>
        </w:rPr>
      </w:pPr>
    </w:p>
    <w:p w14:paraId="4F98DE88" w14:textId="77777777" w:rsidR="00340803" w:rsidRPr="006256FD" w:rsidRDefault="00340803" w:rsidP="009D1CBD">
      <w:pPr>
        <w:pStyle w:val="a3"/>
        <w:rPr>
          <w:sz w:val="24"/>
        </w:rPr>
      </w:pPr>
    </w:p>
    <w:p w14:paraId="650FFA71" w14:textId="205B381F" w:rsidR="00340803" w:rsidRPr="002D743D" w:rsidRDefault="00340803" w:rsidP="009D1CBD">
      <w:pPr>
        <w:pStyle w:val="a3"/>
        <w:rPr>
          <w:b/>
          <w:bCs/>
          <w:sz w:val="24"/>
        </w:rPr>
      </w:pPr>
      <w:r w:rsidRPr="002D743D">
        <w:rPr>
          <w:rFonts w:hint="eastAsia"/>
          <w:b/>
          <w:bCs/>
          <w:sz w:val="24"/>
        </w:rPr>
        <w:t>测试结果</w:t>
      </w:r>
      <w:r w:rsidR="0071096D" w:rsidRPr="002D743D">
        <w:rPr>
          <w:rFonts w:hint="eastAsia"/>
          <w:b/>
          <w:bCs/>
          <w:sz w:val="24"/>
        </w:rPr>
        <w:t>（</w:t>
      </w:r>
      <w:r w:rsidR="0071096D" w:rsidRPr="002D743D">
        <w:rPr>
          <w:rFonts w:hint="eastAsia"/>
          <w:b/>
          <w:bCs/>
          <w:sz w:val="24"/>
        </w:rPr>
        <w:t>2</w:t>
      </w:r>
      <w:r w:rsidR="0071096D" w:rsidRPr="002D743D">
        <w:rPr>
          <w:rFonts w:hint="eastAsia"/>
          <w:b/>
          <w:bCs/>
          <w:sz w:val="24"/>
        </w:rPr>
        <w:t>分）</w:t>
      </w:r>
      <w:r w:rsidRPr="002D743D">
        <w:rPr>
          <w:rFonts w:hint="eastAsia"/>
          <w:b/>
          <w:bCs/>
          <w:sz w:val="24"/>
        </w:rPr>
        <w:t>：</w:t>
      </w:r>
    </w:p>
    <w:p w14:paraId="6E54D4C0" w14:textId="255FE15F" w:rsidR="00340803" w:rsidRDefault="00882873" w:rsidP="009D1CBD">
      <w:pPr>
        <w:pStyle w:val="a3"/>
        <w:rPr>
          <w:sz w:val="24"/>
        </w:rPr>
      </w:pPr>
      <w:r w:rsidRPr="00882873">
        <w:rPr>
          <w:noProof/>
          <w:sz w:val="24"/>
        </w:rPr>
        <w:drawing>
          <wp:inline distT="0" distB="0" distL="0" distR="0" wp14:anchorId="6A55ADE2" wp14:editId="73FCB607">
            <wp:extent cx="3924300" cy="2946400"/>
            <wp:effectExtent l="0" t="0" r="0" b="0"/>
            <wp:docPr id="16764177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417787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294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413A3" w14:textId="4B981018" w:rsidR="0034138D" w:rsidRDefault="00882873" w:rsidP="009D1CBD">
      <w:pPr>
        <w:pStyle w:val="a3"/>
        <w:rPr>
          <w:sz w:val="24"/>
        </w:rPr>
      </w:pPr>
      <w:r w:rsidRPr="00882873">
        <w:rPr>
          <w:noProof/>
          <w:sz w:val="24"/>
        </w:rPr>
        <w:lastRenderedPageBreak/>
        <w:drawing>
          <wp:inline distT="0" distB="0" distL="0" distR="0" wp14:anchorId="23AE39F1" wp14:editId="6DF1A87E">
            <wp:extent cx="3581400" cy="3048000"/>
            <wp:effectExtent l="0" t="0" r="0" b="0"/>
            <wp:docPr id="135541015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41015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6E21B" w14:textId="77777777" w:rsidR="0034138D" w:rsidRDefault="0034138D" w:rsidP="009D1CBD">
      <w:pPr>
        <w:pStyle w:val="a3"/>
        <w:rPr>
          <w:sz w:val="24"/>
        </w:rPr>
      </w:pPr>
    </w:p>
    <w:p w14:paraId="5C174C25" w14:textId="77777777" w:rsidR="00340803" w:rsidRPr="006256FD" w:rsidRDefault="00340803" w:rsidP="009D1CBD">
      <w:pPr>
        <w:pStyle w:val="a3"/>
        <w:rPr>
          <w:sz w:val="24"/>
        </w:rPr>
      </w:pPr>
    </w:p>
    <w:p w14:paraId="38F2644B" w14:textId="77777777" w:rsidR="00BD4A86" w:rsidRPr="009624C7" w:rsidRDefault="00BD4A86" w:rsidP="00240FB5"/>
    <w:p w14:paraId="46DE4002" w14:textId="3265E4AB" w:rsidR="004336FF" w:rsidRPr="009624C7" w:rsidRDefault="00216A89" w:rsidP="009624C7">
      <w:pPr>
        <w:pStyle w:val="h2"/>
        <w:spacing w:before="156" w:after="156"/>
        <w:ind w:firstLine="306"/>
        <w:rPr>
          <w:rFonts w:ascii="Times New Roman" w:hAnsi="Times New Roman"/>
        </w:rPr>
      </w:pPr>
      <w:bookmarkStart w:id="24" w:name="_Toc169192166"/>
      <w:r w:rsidRPr="009624C7">
        <w:rPr>
          <w:rFonts w:ascii="Times New Roman" w:hAnsi="Times New Roman" w:hint="eastAsia"/>
        </w:rPr>
        <w:t>7.2</w:t>
      </w:r>
      <w:r w:rsidRPr="009624C7">
        <w:rPr>
          <w:rFonts w:ascii="Times New Roman" w:hAnsi="Times New Roman" w:hint="eastAsia"/>
        </w:rPr>
        <w:t>程序分析</w:t>
      </w:r>
      <w:bookmarkEnd w:id="24"/>
    </w:p>
    <w:p w14:paraId="01FDDC51" w14:textId="77777777" w:rsidR="00590EA8" w:rsidRPr="00590EA8" w:rsidRDefault="00590EA8" w:rsidP="00590EA8">
      <w:pPr>
        <w:pStyle w:val="a3"/>
        <w:rPr>
          <w:sz w:val="24"/>
        </w:rPr>
      </w:pPr>
      <w:r w:rsidRPr="00590EA8">
        <w:rPr>
          <w:rFonts w:hint="eastAsia"/>
          <w:sz w:val="24"/>
        </w:rPr>
        <w:t>阅读下面</w:t>
      </w:r>
      <w:r w:rsidRPr="00590EA8">
        <w:rPr>
          <w:rFonts w:hint="eastAsia"/>
          <w:sz w:val="24"/>
        </w:rPr>
        <w:t>Python</w:t>
      </w:r>
      <w:r w:rsidRPr="00590EA8">
        <w:rPr>
          <w:rFonts w:hint="eastAsia"/>
          <w:sz w:val="24"/>
        </w:rPr>
        <w:t>语句，请问输出结果是什么？</w:t>
      </w:r>
    </w:p>
    <w:p w14:paraId="02F9C754" w14:textId="77777777" w:rsidR="00590EA8" w:rsidRPr="00590EA8" w:rsidRDefault="00590EA8" w:rsidP="00590EA8">
      <w:pPr>
        <w:pStyle w:val="a3"/>
        <w:rPr>
          <w:sz w:val="24"/>
        </w:rPr>
      </w:pPr>
    </w:p>
    <w:p w14:paraId="436081F6" w14:textId="77777777" w:rsidR="00590EA8" w:rsidRPr="00590EA8" w:rsidRDefault="00590EA8" w:rsidP="00590EA8">
      <w:pPr>
        <w:pStyle w:val="a3"/>
        <w:rPr>
          <w:sz w:val="24"/>
        </w:rPr>
      </w:pPr>
      <w:r w:rsidRPr="00590EA8">
        <w:rPr>
          <w:sz w:val="24"/>
        </w:rPr>
        <w:t>s1 ="QQ"</w:t>
      </w:r>
    </w:p>
    <w:p w14:paraId="68669DCA" w14:textId="77777777" w:rsidR="00590EA8" w:rsidRPr="00590EA8" w:rsidRDefault="00590EA8" w:rsidP="00590EA8">
      <w:pPr>
        <w:pStyle w:val="a3"/>
        <w:rPr>
          <w:sz w:val="24"/>
        </w:rPr>
      </w:pPr>
      <w:r w:rsidRPr="00590EA8">
        <w:rPr>
          <w:sz w:val="24"/>
        </w:rPr>
        <w:t>s2 ="</w:t>
      </w:r>
      <w:proofErr w:type="spellStart"/>
      <w:r w:rsidRPr="00590EA8">
        <w:rPr>
          <w:sz w:val="24"/>
        </w:rPr>
        <w:t>Wechat</w:t>
      </w:r>
      <w:proofErr w:type="spellEnd"/>
      <w:r w:rsidRPr="00590EA8">
        <w:rPr>
          <w:sz w:val="24"/>
        </w:rPr>
        <w:t>"</w:t>
      </w:r>
    </w:p>
    <w:p w14:paraId="5A0BD457" w14:textId="43C0485E" w:rsidR="004336FF" w:rsidRPr="009A3E70" w:rsidRDefault="00590EA8" w:rsidP="00590EA8">
      <w:pPr>
        <w:pStyle w:val="a3"/>
        <w:rPr>
          <w:sz w:val="24"/>
        </w:rPr>
      </w:pPr>
      <w:r w:rsidRPr="00590EA8">
        <w:rPr>
          <w:sz w:val="24"/>
        </w:rPr>
        <w:t>print("</w:t>
      </w:r>
      <w:proofErr w:type="gramStart"/>
      <w:r w:rsidRPr="00590EA8">
        <w:rPr>
          <w:sz w:val="24"/>
        </w:rPr>
        <w:t>{:*</w:t>
      </w:r>
      <w:proofErr w:type="gramEnd"/>
      <w:r w:rsidRPr="00590EA8">
        <w:rPr>
          <w:sz w:val="24"/>
        </w:rPr>
        <w:t>&lt;10}{:=&gt;10}".format(s1,s2))</w:t>
      </w:r>
    </w:p>
    <w:p w14:paraId="5F470719" w14:textId="77777777" w:rsidR="00F33ABB" w:rsidRDefault="00F33ABB" w:rsidP="00264AE8">
      <w:pPr>
        <w:pStyle w:val="a3"/>
        <w:rPr>
          <w:sz w:val="24"/>
        </w:rPr>
      </w:pPr>
    </w:p>
    <w:p w14:paraId="63293331" w14:textId="77777777" w:rsidR="00240FB5" w:rsidRPr="0034138D" w:rsidRDefault="00240FB5" w:rsidP="00264AE8">
      <w:pPr>
        <w:pStyle w:val="a3"/>
        <w:rPr>
          <w:b/>
          <w:bCs/>
          <w:sz w:val="24"/>
        </w:rPr>
      </w:pPr>
    </w:p>
    <w:p w14:paraId="46565F81" w14:textId="692C0D88" w:rsidR="00240FB5" w:rsidRPr="0034138D" w:rsidRDefault="00590EA8" w:rsidP="00264AE8">
      <w:pPr>
        <w:pStyle w:val="a3"/>
        <w:rPr>
          <w:b/>
          <w:bCs/>
          <w:sz w:val="24"/>
        </w:rPr>
      </w:pPr>
      <w:r w:rsidRPr="0034138D">
        <w:rPr>
          <w:rFonts w:hint="eastAsia"/>
          <w:b/>
          <w:bCs/>
          <w:sz w:val="24"/>
        </w:rPr>
        <w:t>程序运行结果</w:t>
      </w:r>
      <w:r w:rsidR="00575AB7" w:rsidRPr="0034138D">
        <w:rPr>
          <w:rFonts w:hint="eastAsia"/>
          <w:b/>
          <w:bCs/>
          <w:sz w:val="24"/>
        </w:rPr>
        <w:t>（</w:t>
      </w:r>
      <w:r w:rsidR="00575AB7" w:rsidRPr="0034138D">
        <w:rPr>
          <w:rFonts w:hint="eastAsia"/>
          <w:b/>
          <w:bCs/>
          <w:sz w:val="24"/>
        </w:rPr>
        <w:t>2</w:t>
      </w:r>
      <w:r w:rsidR="00575AB7" w:rsidRPr="0034138D">
        <w:rPr>
          <w:rFonts w:hint="eastAsia"/>
          <w:b/>
          <w:bCs/>
          <w:sz w:val="24"/>
        </w:rPr>
        <w:t>分）</w:t>
      </w:r>
      <w:r w:rsidRPr="0034138D">
        <w:rPr>
          <w:rFonts w:hint="eastAsia"/>
          <w:b/>
          <w:bCs/>
          <w:sz w:val="24"/>
        </w:rPr>
        <w:t>：</w:t>
      </w:r>
    </w:p>
    <w:p w14:paraId="5AF423E6" w14:textId="1684716B" w:rsidR="00590EA8" w:rsidRDefault="005A2079" w:rsidP="00264AE8">
      <w:pPr>
        <w:pStyle w:val="a3"/>
        <w:rPr>
          <w:sz w:val="24"/>
        </w:rPr>
      </w:pPr>
      <w:r w:rsidRPr="005A2079">
        <w:rPr>
          <w:sz w:val="24"/>
        </w:rPr>
        <w:t>QQ********====</w:t>
      </w:r>
      <w:proofErr w:type="spellStart"/>
      <w:r w:rsidRPr="005A2079">
        <w:rPr>
          <w:sz w:val="24"/>
        </w:rPr>
        <w:t>Wechat</w:t>
      </w:r>
      <w:proofErr w:type="spellEnd"/>
    </w:p>
    <w:p w14:paraId="1D3E0571" w14:textId="77777777" w:rsidR="00240FB5" w:rsidRDefault="00240FB5" w:rsidP="00264AE8">
      <w:pPr>
        <w:pStyle w:val="a3"/>
        <w:rPr>
          <w:sz w:val="24"/>
        </w:rPr>
      </w:pPr>
    </w:p>
    <w:p w14:paraId="4DE049CC" w14:textId="77777777" w:rsidR="00240FB5" w:rsidRPr="009A3E70" w:rsidRDefault="00240FB5" w:rsidP="00264AE8">
      <w:pPr>
        <w:pStyle w:val="a3"/>
        <w:rPr>
          <w:sz w:val="24"/>
        </w:rPr>
        <w:sectPr w:rsidR="00240FB5" w:rsidRPr="009A3E70" w:rsidSect="003C3DE8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0DBB57B" w14:textId="66EEEA87" w:rsidR="005346CC" w:rsidRPr="009A3E70" w:rsidRDefault="005346CC" w:rsidP="005346CC">
      <w:pPr>
        <w:pStyle w:val="h1"/>
        <w:spacing w:before="156" w:after="156"/>
        <w:rPr>
          <w:rFonts w:ascii="Times New Roman" w:hAnsi="Times New Roman"/>
        </w:rPr>
      </w:pPr>
      <w:bookmarkStart w:id="25" w:name="_Toc169192167"/>
      <w:r w:rsidRPr="009A3E70">
        <w:rPr>
          <w:rFonts w:ascii="Times New Roman" w:hAnsi="Times New Roman"/>
        </w:rPr>
        <w:lastRenderedPageBreak/>
        <w:t>8 Python</w:t>
      </w:r>
      <w:r w:rsidR="00286CFC">
        <w:rPr>
          <w:rFonts w:ascii="Times New Roman" w:hAnsi="Times New Roman" w:hint="eastAsia"/>
        </w:rPr>
        <w:t>面向对象设计</w:t>
      </w:r>
      <w:bookmarkEnd w:id="25"/>
    </w:p>
    <w:p w14:paraId="5B998E61" w14:textId="0B8C39A7" w:rsidR="0000260F" w:rsidRDefault="0000260F" w:rsidP="0000260F">
      <w:pPr>
        <w:pStyle w:val="a3"/>
        <w:ind w:firstLineChars="200" w:firstLine="480"/>
        <w:rPr>
          <w:sz w:val="24"/>
        </w:rPr>
      </w:pPr>
      <w:r w:rsidRPr="006950AD">
        <w:rPr>
          <w:sz w:val="24"/>
        </w:rPr>
        <w:t>本题共计</w:t>
      </w:r>
      <w:r w:rsidR="009E2256" w:rsidRPr="006950AD">
        <w:rPr>
          <w:rFonts w:hint="eastAsia"/>
          <w:sz w:val="24"/>
        </w:rPr>
        <w:t>10</w:t>
      </w:r>
      <w:r w:rsidRPr="006950AD">
        <w:rPr>
          <w:sz w:val="24"/>
        </w:rPr>
        <w:t>分：代码实现</w:t>
      </w:r>
      <w:r w:rsidR="009E2256" w:rsidRPr="006950AD">
        <w:rPr>
          <w:rFonts w:hint="eastAsia"/>
          <w:sz w:val="24"/>
        </w:rPr>
        <w:t>8</w:t>
      </w:r>
      <w:r w:rsidRPr="006950AD">
        <w:rPr>
          <w:sz w:val="24"/>
        </w:rPr>
        <w:t>分，代码测试</w:t>
      </w:r>
      <w:r w:rsidRPr="006950AD">
        <w:rPr>
          <w:sz w:val="24"/>
        </w:rPr>
        <w:t>2</w:t>
      </w:r>
      <w:r w:rsidRPr="006950AD">
        <w:rPr>
          <w:sz w:val="24"/>
        </w:rPr>
        <w:t>分。</w:t>
      </w:r>
    </w:p>
    <w:p w14:paraId="0E29387D" w14:textId="77777777" w:rsidR="00196773" w:rsidRPr="006950AD" w:rsidRDefault="00196773" w:rsidP="0000260F">
      <w:pPr>
        <w:pStyle w:val="a3"/>
        <w:ind w:firstLineChars="200" w:firstLine="480"/>
        <w:rPr>
          <w:sz w:val="24"/>
        </w:rPr>
      </w:pPr>
    </w:p>
    <w:p w14:paraId="1BA558C4" w14:textId="2C8A9699" w:rsidR="00461679" w:rsidRPr="00461679" w:rsidRDefault="00401A35" w:rsidP="00461679">
      <w:pPr>
        <w:pStyle w:val="a3"/>
        <w:ind w:firstLineChars="200" w:firstLine="489"/>
        <w:rPr>
          <w:sz w:val="24"/>
        </w:rPr>
      </w:pPr>
      <w:r>
        <w:rPr>
          <w:rFonts w:hint="eastAsia"/>
          <w:b/>
          <w:bCs/>
          <w:sz w:val="24"/>
        </w:rPr>
        <w:t>问题描述</w:t>
      </w:r>
      <w:r w:rsidR="005346CC" w:rsidRPr="009A3E70">
        <w:rPr>
          <w:b/>
          <w:bCs/>
          <w:sz w:val="24"/>
        </w:rPr>
        <w:t>：</w:t>
      </w:r>
      <w:r w:rsidR="00461679" w:rsidRPr="00461679">
        <w:rPr>
          <w:rFonts w:hint="eastAsia"/>
          <w:sz w:val="24"/>
        </w:rPr>
        <w:t>设计一个</w:t>
      </w:r>
      <w:r w:rsidR="00461679" w:rsidRPr="00461679">
        <w:rPr>
          <w:rFonts w:hint="eastAsia"/>
          <w:sz w:val="24"/>
        </w:rPr>
        <w:t>Course</w:t>
      </w:r>
      <w:r w:rsidR="00461679" w:rsidRPr="00461679">
        <w:rPr>
          <w:rFonts w:hint="eastAsia"/>
          <w:sz w:val="24"/>
        </w:rPr>
        <w:t>（课程）类，该类中包括</w:t>
      </w:r>
      <w:r w:rsidR="00461679" w:rsidRPr="00461679">
        <w:rPr>
          <w:rFonts w:hint="eastAsia"/>
          <w:sz w:val="24"/>
        </w:rPr>
        <w:t>number</w:t>
      </w:r>
      <w:r w:rsidR="00461679" w:rsidRPr="00461679">
        <w:rPr>
          <w:rFonts w:hint="eastAsia"/>
          <w:sz w:val="24"/>
        </w:rPr>
        <w:t>（编号）、</w:t>
      </w:r>
      <w:r w:rsidR="00461679" w:rsidRPr="00461679">
        <w:rPr>
          <w:rFonts w:hint="eastAsia"/>
          <w:sz w:val="24"/>
        </w:rPr>
        <w:t>name</w:t>
      </w:r>
      <w:r w:rsidR="00461679" w:rsidRPr="00461679">
        <w:rPr>
          <w:rFonts w:hint="eastAsia"/>
          <w:sz w:val="24"/>
        </w:rPr>
        <w:t>（名称）、</w:t>
      </w:r>
      <w:r w:rsidR="00461679" w:rsidRPr="00461679">
        <w:rPr>
          <w:rFonts w:hint="eastAsia"/>
          <w:sz w:val="24"/>
        </w:rPr>
        <w:t>teacher</w:t>
      </w:r>
      <w:r w:rsidR="00461679" w:rsidRPr="00461679">
        <w:rPr>
          <w:rFonts w:hint="eastAsia"/>
          <w:sz w:val="24"/>
        </w:rPr>
        <w:t>（任课教师）、</w:t>
      </w:r>
      <w:r w:rsidR="00461679" w:rsidRPr="00461679">
        <w:rPr>
          <w:rFonts w:hint="eastAsia"/>
          <w:sz w:val="24"/>
        </w:rPr>
        <w:t>location</w:t>
      </w:r>
      <w:r w:rsidR="00461679" w:rsidRPr="00461679">
        <w:rPr>
          <w:rFonts w:hint="eastAsia"/>
          <w:sz w:val="24"/>
        </w:rPr>
        <w:t>（上课地点）共</w:t>
      </w:r>
      <w:r w:rsidR="00461679" w:rsidRPr="00461679">
        <w:rPr>
          <w:rFonts w:hint="eastAsia"/>
          <w:sz w:val="24"/>
        </w:rPr>
        <w:t>4</w:t>
      </w:r>
      <w:r w:rsidR="00461679" w:rsidRPr="00461679">
        <w:rPr>
          <w:rFonts w:hint="eastAsia"/>
          <w:sz w:val="24"/>
        </w:rPr>
        <w:t>个属性，其中</w:t>
      </w:r>
      <w:r w:rsidR="00461679" w:rsidRPr="00461679">
        <w:rPr>
          <w:rFonts w:hint="eastAsia"/>
          <w:sz w:val="24"/>
        </w:rPr>
        <w:t>location</w:t>
      </w:r>
      <w:r w:rsidR="00461679" w:rsidRPr="00461679">
        <w:rPr>
          <w:rFonts w:hint="eastAsia"/>
          <w:sz w:val="24"/>
        </w:rPr>
        <w:t>是私有属性；还包括</w:t>
      </w:r>
      <w:r w:rsidR="00461679" w:rsidRPr="00461679">
        <w:rPr>
          <w:rFonts w:hint="eastAsia"/>
          <w:sz w:val="24"/>
        </w:rPr>
        <w:t>__</w:t>
      </w:r>
      <w:proofErr w:type="spellStart"/>
      <w:r w:rsidR="00461679" w:rsidRPr="00461679">
        <w:rPr>
          <w:rFonts w:hint="eastAsia"/>
          <w:sz w:val="24"/>
        </w:rPr>
        <w:t>init</w:t>
      </w:r>
      <w:proofErr w:type="spellEnd"/>
      <w:r w:rsidR="00461679" w:rsidRPr="00461679">
        <w:rPr>
          <w:rFonts w:hint="eastAsia"/>
          <w:sz w:val="24"/>
        </w:rPr>
        <w:t>__()</w:t>
      </w:r>
      <w:r w:rsidR="00461679" w:rsidRPr="00461679">
        <w:rPr>
          <w:rFonts w:hint="eastAsia"/>
          <w:sz w:val="24"/>
        </w:rPr>
        <w:t>、</w:t>
      </w:r>
      <w:proofErr w:type="spellStart"/>
      <w:r w:rsidR="00461679" w:rsidRPr="00461679">
        <w:rPr>
          <w:rFonts w:hint="eastAsia"/>
          <w:sz w:val="24"/>
        </w:rPr>
        <w:t>show_info</w:t>
      </w:r>
      <w:proofErr w:type="spellEnd"/>
      <w:r w:rsidR="00461679" w:rsidRPr="00461679">
        <w:rPr>
          <w:rFonts w:hint="eastAsia"/>
          <w:sz w:val="24"/>
        </w:rPr>
        <w:t>()</w:t>
      </w:r>
      <w:r w:rsidR="00461679" w:rsidRPr="00461679">
        <w:rPr>
          <w:rFonts w:hint="eastAsia"/>
          <w:sz w:val="24"/>
        </w:rPr>
        <w:t>（显示课程信息）共两个方法。设计完成后，创建</w:t>
      </w:r>
      <w:r w:rsidR="00461679" w:rsidRPr="00461679">
        <w:rPr>
          <w:rFonts w:hint="eastAsia"/>
          <w:sz w:val="24"/>
        </w:rPr>
        <w:t>Course</w:t>
      </w:r>
      <w:r w:rsidR="00461679" w:rsidRPr="00461679">
        <w:rPr>
          <w:rFonts w:hint="eastAsia"/>
          <w:sz w:val="24"/>
        </w:rPr>
        <w:t>类的对象显示课程的信息。</w:t>
      </w:r>
    </w:p>
    <w:p w14:paraId="314B0F1A" w14:textId="77777777" w:rsidR="00461679" w:rsidRPr="00461679" w:rsidRDefault="00461679" w:rsidP="00461679">
      <w:pPr>
        <w:pStyle w:val="a3"/>
        <w:rPr>
          <w:sz w:val="24"/>
        </w:rPr>
      </w:pPr>
    </w:p>
    <w:p w14:paraId="278F1F41" w14:textId="324CD023" w:rsidR="00461679" w:rsidRPr="00EA29A5" w:rsidRDefault="009A32CA" w:rsidP="00461679">
      <w:pPr>
        <w:pStyle w:val="a3"/>
        <w:rPr>
          <w:b/>
          <w:bCs/>
          <w:sz w:val="24"/>
        </w:rPr>
      </w:pPr>
      <w:r w:rsidRPr="00EA29A5">
        <w:rPr>
          <w:rFonts w:hint="eastAsia"/>
          <w:b/>
          <w:bCs/>
          <w:sz w:val="24"/>
        </w:rPr>
        <w:t>实现代码（</w:t>
      </w:r>
      <w:r w:rsidR="00847898">
        <w:rPr>
          <w:rFonts w:hint="eastAsia"/>
          <w:b/>
          <w:bCs/>
          <w:sz w:val="24"/>
        </w:rPr>
        <w:t>8</w:t>
      </w:r>
      <w:r w:rsidRPr="00EA29A5">
        <w:rPr>
          <w:rFonts w:hint="eastAsia"/>
          <w:b/>
          <w:bCs/>
          <w:sz w:val="24"/>
        </w:rPr>
        <w:t>分）：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43309" w14:paraId="24962EA5" w14:textId="77777777" w:rsidTr="00E43309">
        <w:tc>
          <w:tcPr>
            <w:tcW w:w="8296" w:type="dxa"/>
          </w:tcPr>
          <w:p w14:paraId="6DD8493E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class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def"/>
                <w:rFonts w:ascii="CMU Typewriter Text" w:hAnsi="CMU Typewriter Text" w:cs="CMU Typewriter Text"/>
                <w:color w:val="0000FF"/>
                <w:sz w:val="22"/>
                <w:szCs w:val="22"/>
              </w:rPr>
              <w:t>Cours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:</w:t>
            </w:r>
          </w:p>
          <w:p w14:paraId="1D7EB760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de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def"/>
                <w:rFonts w:ascii="CMU Typewriter Text" w:hAnsi="CMU Typewriter Text" w:cs="CMU Typewriter Text"/>
                <w:color w:val="0000FF"/>
                <w:sz w:val="22"/>
                <w:szCs w:val="22"/>
              </w:rPr>
              <w:t>__</w:t>
            </w:r>
            <w:proofErr w:type="spellStart"/>
            <w:r w:rsidRPr="00882873">
              <w:rPr>
                <w:rStyle w:val="cm-def"/>
                <w:rFonts w:ascii="CMU Typewriter Text" w:hAnsi="CMU Typewriter Text" w:cs="CMU Typewriter Text"/>
                <w:color w:val="0000FF"/>
                <w:sz w:val="22"/>
                <w:szCs w:val="22"/>
              </w:rPr>
              <w:t>init</w:t>
            </w:r>
            <w:proofErr w:type="spellEnd"/>
            <w:r w:rsidRPr="00882873">
              <w:rPr>
                <w:rStyle w:val="cm-def"/>
                <w:rFonts w:ascii="CMU Typewriter Text" w:hAnsi="CMU Typewriter Text" w:cs="CMU Typewriter Text"/>
                <w:color w:val="0000FF"/>
                <w:sz w:val="22"/>
                <w:szCs w:val="22"/>
              </w:rPr>
              <w:t>_</w:t>
            </w:r>
            <w:proofErr w:type="gramStart"/>
            <w:r w:rsidRPr="00882873">
              <w:rPr>
                <w:rStyle w:val="cm-def"/>
                <w:rFonts w:ascii="CMU Typewriter Text" w:hAnsi="CMU Typewriter Text" w:cs="CMU Typewriter Text"/>
                <w:color w:val="0000FF"/>
                <w:sz w:val="22"/>
                <w:szCs w:val="22"/>
              </w:rPr>
              <w:t>_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Style w:val="cm-variable-2"/>
                <w:rFonts w:ascii="CMU Typewriter Text" w:hAnsi="CMU Typewriter Text" w:cs="CMU Typewriter Text"/>
                <w:color w:val="0055AA"/>
                <w:sz w:val="22"/>
                <w:szCs w:val="22"/>
              </w:rPr>
              <w:t>sel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number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nam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teacher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ocation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:</w:t>
            </w:r>
          </w:p>
          <w:p w14:paraId="214DAE46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    </w:t>
            </w:r>
            <w:proofErr w:type="spellStart"/>
            <w:proofErr w:type="gramStart"/>
            <w:r w:rsidRPr="00882873">
              <w:rPr>
                <w:rStyle w:val="cm-variable-2"/>
                <w:rFonts w:ascii="CMU Typewriter Text" w:hAnsi="CMU Typewriter Text" w:cs="CMU Typewriter Text"/>
                <w:color w:val="0055AA"/>
                <w:sz w:val="22"/>
                <w:szCs w:val="22"/>
              </w:rPr>
              <w:t>sel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number</w:t>
            </w:r>
            <w:proofErr w:type="spellEnd"/>
            <w:proofErr w:type="gram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-2"/>
                <w:rFonts w:ascii="CMU Typewriter Text" w:hAnsi="CMU Typewriter Text" w:cs="CMU Typewriter Text"/>
                <w:color w:val="0055AA"/>
                <w:sz w:val="22"/>
                <w:szCs w:val="22"/>
              </w:rPr>
              <w:t>sel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nam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proofErr w:type="spellStart"/>
            <w:r w:rsidRPr="00882873">
              <w:rPr>
                <w:rStyle w:val="cm-variable-2"/>
                <w:rFonts w:ascii="CMU Typewriter Text" w:hAnsi="CMU Typewriter Text" w:cs="CMU Typewriter Text"/>
                <w:color w:val="0055AA"/>
                <w:sz w:val="22"/>
                <w:szCs w:val="22"/>
              </w:rPr>
              <w:t>sel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teacher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proofErr w:type="spellStart"/>
            <w:r w:rsidRPr="00882873">
              <w:rPr>
                <w:rStyle w:val="cm-variable-2"/>
                <w:rFonts w:ascii="CMU Typewriter Text" w:hAnsi="CMU Typewriter Text" w:cs="CMU Typewriter Text"/>
                <w:color w:val="0055AA"/>
                <w:sz w:val="22"/>
                <w:szCs w:val="22"/>
              </w:rPr>
              <w:t>sel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__location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number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nam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teacher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location</w:t>
            </w:r>
          </w:p>
          <w:p w14:paraId="3C238973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</w:p>
          <w:p w14:paraId="3A5CC856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</w:t>
            </w:r>
            <w:r w:rsidRPr="00882873">
              <w:rPr>
                <w:rStyle w:val="cm-keyword"/>
                <w:rFonts w:ascii="CMU Typewriter Text" w:hAnsi="CMU Typewriter Text" w:cs="CMU Typewriter Text"/>
                <w:color w:val="770088"/>
                <w:sz w:val="22"/>
                <w:szCs w:val="22"/>
              </w:rPr>
              <w:t>de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proofErr w:type="spellStart"/>
            <w:r w:rsidRPr="00882873">
              <w:rPr>
                <w:rStyle w:val="cm-def"/>
                <w:rFonts w:ascii="CMU Typewriter Text" w:hAnsi="CMU Typewriter Text" w:cs="CMU Typewriter Text"/>
                <w:color w:val="0000FF"/>
                <w:sz w:val="22"/>
                <w:szCs w:val="22"/>
              </w:rPr>
              <w:t>show_info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-2"/>
                <w:rFonts w:ascii="CMU Typewriter Text" w:hAnsi="CMU Typewriter Text" w:cs="CMU Typewriter Text"/>
                <w:color w:val="0055AA"/>
                <w:sz w:val="22"/>
                <w:szCs w:val="22"/>
              </w:rPr>
              <w:t>sel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:</w:t>
            </w:r>
          </w:p>
          <w:p w14:paraId="147E50A1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    </w:t>
            </w: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pr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f"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课程编号：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{</w:t>
            </w:r>
            <w:proofErr w:type="spellStart"/>
            <w:r w:rsidRPr="00882873">
              <w:rPr>
                <w:rStyle w:val="cm-variable-2"/>
                <w:rFonts w:ascii="CMU Typewriter Text" w:hAnsi="CMU Typewriter Text" w:cs="CMU Typewriter Text"/>
                <w:color w:val="0055AA"/>
                <w:sz w:val="22"/>
                <w:szCs w:val="22"/>
              </w:rPr>
              <w:t>sel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number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}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,</w:t>
            </w:r>
          </w:p>
          <w:p w14:paraId="4CE7EB9B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          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f"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课程名称：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{</w:t>
            </w:r>
            <w:r w:rsidRPr="00882873">
              <w:rPr>
                <w:rStyle w:val="cm-variable-2"/>
                <w:rFonts w:ascii="CMU Typewriter Text" w:hAnsi="CMU Typewriter Text" w:cs="CMU Typewriter Text"/>
                <w:color w:val="0055AA"/>
                <w:sz w:val="22"/>
                <w:szCs w:val="22"/>
              </w:rPr>
              <w:t>sel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nam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}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,</w:t>
            </w:r>
          </w:p>
          <w:p w14:paraId="78467F35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          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f"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任课教师：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{</w:t>
            </w:r>
            <w:proofErr w:type="spellStart"/>
            <w:r w:rsidRPr="00882873">
              <w:rPr>
                <w:rStyle w:val="cm-variable-2"/>
                <w:rFonts w:ascii="CMU Typewriter Text" w:hAnsi="CMU Typewriter Text" w:cs="CMU Typewriter Text"/>
                <w:color w:val="0055AA"/>
                <w:sz w:val="22"/>
                <w:szCs w:val="22"/>
              </w:rPr>
              <w:t>sel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teacher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}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,</w:t>
            </w:r>
          </w:p>
          <w:p w14:paraId="438B15A8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             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f"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上课地点：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{</w:t>
            </w:r>
            <w:proofErr w:type="spellStart"/>
            <w:r w:rsidRPr="00882873">
              <w:rPr>
                <w:rStyle w:val="cm-variable-2"/>
                <w:rFonts w:ascii="CMU Typewriter Text" w:hAnsi="CMU Typewriter Text" w:cs="CMU Typewriter Text"/>
                <w:color w:val="0055AA"/>
                <w:sz w:val="22"/>
                <w:szCs w:val="22"/>
              </w:rPr>
              <w:t>self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__location</w:t>
            </w:r>
            <w:proofErr w:type="spell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}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proofErr w:type="spell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sep</w:t>
            </w:r>
            <w:proofErr w:type="spellEnd"/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\n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49CA9C2E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</w:p>
          <w:p w14:paraId="7CD67BDB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</w:p>
          <w:p w14:paraId="4B5A7705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course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operator"/>
                <w:rFonts w:ascii="CMU Typewriter Text" w:hAnsi="CMU Typewriter Text" w:cs="CMU Typewriter Text"/>
                <w:color w:val="981A1A"/>
                <w:sz w:val="22"/>
                <w:szCs w:val="22"/>
              </w:rPr>
              <w:t>=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 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Cours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CS101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计算机科学导论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张磊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 xml:space="preserve">, 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"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天一楼</w:t>
            </w:r>
            <w:r w:rsidRPr="00882873">
              <w:rPr>
                <w:rStyle w:val="cm-string"/>
                <w:rFonts w:ascii="CMU Typewriter Text" w:hAnsi="CMU Typewriter Text" w:cs="CMU Typewriter Text"/>
                <w:color w:val="AA1111"/>
                <w:sz w:val="22"/>
                <w:szCs w:val="22"/>
              </w:rPr>
              <w:t>7212"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6894DB66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course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show_</w:t>
            </w:r>
            <w:proofErr w:type="gramStart"/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info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31B1B711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pr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course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name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09C8C6F2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</w:pPr>
            <w:proofErr w:type="gram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  <w:sz w:val="22"/>
                <w:szCs w:val="22"/>
              </w:rPr>
              <w:t>print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(</w:t>
            </w:r>
            <w:proofErr w:type="gramEnd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  <w:sz w:val="22"/>
                <w:szCs w:val="22"/>
              </w:rPr>
              <w:t>course1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  <w:sz w:val="22"/>
                <w:szCs w:val="22"/>
              </w:rPr>
              <w:t>number</w:t>
            </w:r>
            <w:r w:rsidRPr="00882873">
              <w:rPr>
                <w:rFonts w:ascii="CMU Typewriter Text" w:hAnsi="CMU Typewriter Text" w:cs="CMU Typewriter Text"/>
                <w:color w:val="333333"/>
                <w:sz w:val="22"/>
                <w:szCs w:val="22"/>
              </w:rPr>
              <w:t>)</w:t>
            </w:r>
          </w:p>
          <w:p w14:paraId="7684D521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</w:rPr>
            </w:pPr>
            <w:proofErr w:type="gramStart"/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</w:rPr>
              <w:t>print</w:t>
            </w:r>
            <w:r w:rsidRPr="00882873">
              <w:rPr>
                <w:rFonts w:ascii="CMU Typewriter Text" w:hAnsi="CMU Typewriter Text" w:cs="CMU Typewriter Text"/>
                <w:color w:val="333333"/>
              </w:rPr>
              <w:t>(</w:t>
            </w:r>
            <w:proofErr w:type="gramEnd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</w:rPr>
              <w:t>course1</w:t>
            </w:r>
            <w:r w:rsidRPr="00882873">
              <w:rPr>
                <w:rFonts w:ascii="CMU Typewriter Text" w:hAnsi="CMU Typewriter Text" w:cs="CMU Typewriter Text"/>
                <w:color w:val="333333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</w:rPr>
              <w:t>teacher</w:t>
            </w:r>
            <w:r w:rsidRPr="00882873">
              <w:rPr>
                <w:rFonts w:ascii="CMU Typewriter Text" w:hAnsi="CMU Typewriter Text" w:cs="CMU Typewriter Text"/>
                <w:color w:val="333333"/>
              </w:rPr>
              <w:t>)</w:t>
            </w:r>
          </w:p>
          <w:p w14:paraId="60F13B10" w14:textId="77777777" w:rsidR="00882873" w:rsidRPr="00882873" w:rsidRDefault="00882873" w:rsidP="00882873">
            <w:pPr>
              <w:pStyle w:val="HTML"/>
              <w:rPr>
                <w:rFonts w:ascii="CMU Typewriter Text" w:hAnsi="CMU Typewriter Text" w:cs="CMU Typewriter Text"/>
                <w:color w:val="333333"/>
              </w:rPr>
            </w:pPr>
            <w:r w:rsidRPr="00882873">
              <w:rPr>
                <w:rStyle w:val="cm-builtin"/>
                <w:rFonts w:ascii="CMU Typewriter Text" w:hAnsi="CMU Typewriter Text" w:cs="CMU Typewriter Text"/>
                <w:color w:val="3300AA"/>
              </w:rPr>
              <w:t>print</w:t>
            </w:r>
            <w:r w:rsidRPr="00882873">
              <w:rPr>
                <w:rFonts w:ascii="CMU Typewriter Text" w:hAnsi="CMU Typewriter Text" w:cs="CMU Typewriter Text"/>
                <w:color w:val="333333"/>
              </w:rPr>
              <w:t>(</w:t>
            </w:r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</w:rPr>
              <w:t>course</w:t>
            </w:r>
            <w:proofErr w:type="gramStart"/>
            <w:r w:rsidRPr="00882873">
              <w:rPr>
                <w:rStyle w:val="cm-variable"/>
                <w:rFonts w:ascii="CMU Typewriter Text" w:hAnsi="CMU Typewriter Text" w:cs="CMU Typewriter Text"/>
                <w:color w:val="000000"/>
              </w:rPr>
              <w:t>1</w:t>
            </w:r>
            <w:r w:rsidRPr="00882873">
              <w:rPr>
                <w:rFonts w:ascii="CMU Typewriter Text" w:hAnsi="CMU Typewriter Text" w:cs="CMU Typewriter Text"/>
                <w:color w:val="333333"/>
              </w:rPr>
              <w:t>.</w:t>
            </w:r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</w:rPr>
              <w:t>_</w:t>
            </w:r>
            <w:proofErr w:type="gramEnd"/>
            <w:r w:rsidRPr="00882873">
              <w:rPr>
                <w:rStyle w:val="cm-property"/>
                <w:rFonts w:ascii="CMU Typewriter Text" w:hAnsi="CMU Typewriter Text" w:cs="CMU Typewriter Text"/>
                <w:color w:val="000000"/>
              </w:rPr>
              <w:t>_location</w:t>
            </w:r>
            <w:r w:rsidRPr="00882873">
              <w:rPr>
                <w:rFonts w:ascii="CMU Typewriter Text" w:hAnsi="CMU Typewriter Text" w:cs="CMU Typewriter Text"/>
                <w:color w:val="333333"/>
              </w:rPr>
              <w:t>)</w:t>
            </w:r>
          </w:p>
          <w:p w14:paraId="509781AE" w14:textId="77777777" w:rsidR="00596C13" w:rsidRDefault="00596C13" w:rsidP="00461679">
            <w:pPr>
              <w:pStyle w:val="a3"/>
              <w:rPr>
                <w:sz w:val="24"/>
              </w:rPr>
            </w:pPr>
          </w:p>
          <w:p w14:paraId="35AC0DB2" w14:textId="77777777" w:rsidR="00596C13" w:rsidRDefault="00596C13" w:rsidP="00461679">
            <w:pPr>
              <w:pStyle w:val="a3"/>
              <w:rPr>
                <w:sz w:val="24"/>
              </w:rPr>
            </w:pPr>
          </w:p>
        </w:tc>
      </w:tr>
    </w:tbl>
    <w:p w14:paraId="4A407495" w14:textId="77777777" w:rsidR="00E43309" w:rsidRPr="00461679" w:rsidRDefault="00E43309" w:rsidP="00461679">
      <w:pPr>
        <w:pStyle w:val="a3"/>
        <w:rPr>
          <w:sz w:val="24"/>
        </w:rPr>
      </w:pPr>
    </w:p>
    <w:p w14:paraId="08620B00" w14:textId="77777777" w:rsidR="005346CC" w:rsidRPr="009A3E70" w:rsidRDefault="005346CC" w:rsidP="005346CC">
      <w:pPr>
        <w:pStyle w:val="a3"/>
        <w:rPr>
          <w:sz w:val="24"/>
        </w:rPr>
      </w:pPr>
    </w:p>
    <w:p w14:paraId="25086952" w14:textId="0E9B4AC0" w:rsidR="009A32CA" w:rsidRPr="00B24B2A" w:rsidRDefault="009A32CA" w:rsidP="005346CC">
      <w:pPr>
        <w:pStyle w:val="a3"/>
        <w:rPr>
          <w:b/>
          <w:bCs/>
          <w:sz w:val="24"/>
        </w:rPr>
      </w:pPr>
      <w:r w:rsidRPr="00B24B2A">
        <w:rPr>
          <w:rFonts w:hint="eastAsia"/>
          <w:b/>
          <w:bCs/>
          <w:sz w:val="24"/>
        </w:rPr>
        <w:t>测试</w:t>
      </w:r>
      <w:r w:rsidR="006E09A6" w:rsidRPr="00B24B2A">
        <w:rPr>
          <w:rFonts w:hint="eastAsia"/>
          <w:b/>
          <w:bCs/>
          <w:sz w:val="24"/>
        </w:rPr>
        <w:t>结果</w:t>
      </w:r>
      <w:r w:rsidRPr="00B24B2A">
        <w:rPr>
          <w:rFonts w:hint="eastAsia"/>
          <w:b/>
          <w:bCs/>
          <w:sz w:val="24"/>
        </w:rPr>
        <w:t>（</w:t>
      </w:r>
      <w:r w:rsidRPr="00B24B2A">
        <w:rPr>
          <w:rFonts w:hint="eastAsia"/>
          <w:b/>
          <w:bCs/>
          <w:sz w:val="24"/>
        </w:rPr>
        <w:t>2</w:t>
      </w:r>
      <w:r w:rsidRPr="00B24B2A">
        <w:rPr>
          <w:rFonts w:hint="eastAsia"/>
          <w:b/>
          <w:bCs/>
          <w:sz w:val="24"/>
        </w:rPr>
        <w:t>分）：</w:t>
      </w:r>
    </w:p>
    <w:p w14:paraId="5EBCC830" w14:textId="21EA67FE" w:rsidR="009A32CA" w:rsidRDefault="00882873" w:rsidP="005346CC">
      <w:pPr>
        <w:pStyle w:val="a3"/>
        <w:rPr>
          <w:sz w:val="24"/>
        </w:rPr>
      </w:pPr>
      <w:r w:rsidRPr="00882873">
        <w:rPr>
          <w:noProof/>
          <w:sz w:val="24"/>
        </w:rPr>
        <w:lastRenderedPageBreak/>
        <w:drawing>
          <wp:inline distT="0" distB="0" distL="0" distR="0" wp14:anchorId="38A439B1" wp14:editId="6BFD2F1A">
            <wp:extent cx="5164111" cy="5423995"/>
            <wp:effectExtent l="0" t="0" r="5080" b="0"/>
            <wp:docPr id="8301650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16506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166499" cy="5426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89E61" w14:textId="77777777" w:rsidR="009A32CA" w:rsidRDefault="009A32CA" w:rsidP="005346CC">
      <w:pPr>
        <w:pStyle w:val="a3"/>
        <w:rPr>
          <w:sz w:val="24"/>
        </w:rPr>
      </w:pPr>
    </w:p>
    <w:p w14:paraId="2B4F1FBF" w14:textId="77777777" w:rsidR="005346CC" w:rsidRPr="009A3E70" w:rsidRDefault="005346CC" w:rsidP="005346CC">
      <w:pPr>
        <w:pStyle w:val="a3"/>
        <w:rPr>
          <w:sz w:val="24"/>
        </w:rPr>
      </w:pPr>
    </w:p>
    <w:p w14:paraId="3768F8DC" w14:textId="1581A992" w:rsidR="005346CC" w:rsidRPr="009A3E70" w:rsidRDefault="005346CC" w:rsidP="005346CC">
      <w:r w:rsidRPr="009A3E70">
        <w:br w:type="page"/>
      </w:r>
    </w:p>
    <w:p w14:paraId="0AE290C3" w14:textId="62767FA9" w:rsidR="004336FF" w:rsidRPr="009A3E70" w:rsidRDefault="00252618" w:rsidP="003E5C48">
      <w:pPr>
        <w:pStyle w:val="h1"/>
        <w:spacing w:before="156" w:after="156"/>
        <w:rPr>
          <w:rFonts w:ascii="Times New Roman" w:hAnsi="Times New Roman"/>
        </w:rPr>
      </w:pPr>
      <w:bookmarkStart w:id="26" w:name="_Toc169192168"/>
      <w:r w:rsidRPr="009A3E70">
        <w:rPr>
          <w:rFonts w:ascii="Times New Roman" w:hAnsi="Times New Roman"/>
        </w:rPr>
        <w:lastRenderedPageBreak/>
        <w:t>9</w:t>
      </w:r>
      <w:r w:rsidR="005C630E" w:rsidRPr="009A3E70">
        <w:rPr>
          <w:rFonts w:ascii="Times New Roman" w:hAnsi="Times New Roman"/>
        </w:rPr>
        <w:t xml:space="preserve"> </w:t>
      </w:r>
      <w:r w:rsidR="0050149D" w:rsidRPr="009A3E70">
        <w:rPr>
          <w:rFonts w:ascii="Times New Roman" w:hAnsi="Times New Roman"/>
        </w:rPr>
        <w:t>Python</w:t>
      </w:r>
      <w:r w:rsidR="00D37CCA">
        <w:rPr>
          <w:rFonts w:ascii="Times New Roman" w:hAnsi="Times New Roman" w:hint="eastAsia"/>
        </w:rPr>
        <w:t>模块</w:t>
      </w:r>
      <w:r w:rsidR="00D70EBD">
        <w:rPr>
          <w:rFonts w:ascii="Times New Roman" w:hAnsi="Times New Roman" w:hint="eastAsia"/>
        </w:rPr>
        <w:t>设计</w:t>
      </w:r>
      <w:bookmarkEnd w:id="26"/>
    </w:p>
    <w:p w14:paraId="2A7E25F2" w14:textId="3D8CD927" w:rsidR="00497440" w:rsidRDefault="00B02411" w:rsidP="00E3799C">
      <w:pPr>
        <w:pStyle w:val="a3"/>
        <w:ind w:firstLineChars="200" w:firstLine="480"/>
        <w:rPr>
          <w:sz w:val="24"/>
        </w:rPr>
      </w:pPr>
      <w:r w:rsidRPr="00497440">
        <w:rPr>
          <w:sz w:val="24"/>
        </w:rPr>
        <w:t>本题共计</w:t>
      </w:r>
      <w:r w:rsidR="006D1732" w:rsidRPr="00497440">
        <w:rPr>
          <w:rFonts w:hint="eastAsia"/>
          <w:sz w:val="24"/>
        </w:rPr>
        <w:t>5</w:t>
      </w:r>
      <w:r w:rsidRPr="00497440">
        <w:rPr>
          <w:sz w:val="24"/>
        </w:rPr>
        <w:t>分</w:t>
      </w:r>
      <w:r w:rsidR="00CE325A">
        <w:rPr>
          <w:rFonts w:hint="eastAsia"/>
          <w:sz w:val="24"/>
        </w:rPr>
        <w:t>，第一小题</w:t>
      </w:r>
      <w:r w:rsidR="00CE325A">
        <w:rPr>
          <w:rFonts w:hint="eastAsia"/>
          <w:sz w:val="24"/>
        </w:rPr>
        <w:t>3</w:t>
      </w:r>
      <w:r w:rsidR="00CE325A">
        <w:rPr>
          <w:rFonts w:hint="eastAsia"/>
          <w:sz w:val="24"/>
        </w:rPr>
        <w:t>分，第二小题</w:t>
      </w:r>
      <w:r w:rsidR="00CE325A">
        <w:rPr>
          <w:rFonts w:hint="eastAsia"/>
          <w:sz w:val="24"/>
        </w:rPr>
        <w:t>2</w:t>
      </w:r>
      <w:r w:rsidR="00CE325A">
        <w:rPr>
          <w:rFonts w:hint="eastAsia"/>
          <w:sz w:val="24"/>
        </w:rPr>
        <w:t>分</w:t>
      </w:r>
      <w:r w:rsidRPr="00497440">
        <w:rPr>
          <w:sz w:val="24"/>
        </w:rPr>
        <w:t>。</w:t>
      </w:r>
    </w:p>
    <w:p w14:paraId="5B4A4639" w14:textId="77777777" w:rsidR="00497440" w:rsidRPr="00497440" w:rsidRDefault="00497440" w:rsidP="00B02411">
      <w:pPr>
        <w:pStyle w:val="a3"/>
        <w:ind w:firstLineChars="200" w:firstLine="480"/>
        <w:rPr>
          <w:sz w:val="24"/>
        </w:rPr>
      </w:pPr>
    </w:p>
    <w:p w14:paraId="52336CF6" w14:textId="5D21B324" w:rsidR="00742D88" w:rsidRPr="0098320E" w:rsidRDefault="00742D88" w:rsidP="00D85B57">
      <w:pPr>
        <w:pStyle w:val="a3"/>
        <w:ind w:firstLineChars="200" w:firstLine="489"/>
        <w:rPr>
          <w:b/>
          <w:bCs/>
          <w:sz w:val="24"/>
        </w:rPr>
      </w:pPr>
      <w:r w:rsidRPr="0098320E">
        <w:rPr>
          <w:rFonts w:hint="eastAsia"/>
          <w:b/>
          <w:bCs/>
          <w:sz w:val="24"/>
        </w:rPr>
        <w:t>（</w:t>
      </w:r>
      <w:r w:rsidRPr="0098320E">
        <w:rPr>
          <w:rFonts w:hint="eastAsia"/>
          <w:b/>
          <w:bCs/>
          <w:sz w:val="24"/>
        </w:rPr>
        <w:t>1</w:t>
      </w:r>
      <w:r w:rsidRPr="0098320E">
        <w:rPr>
          <w:rFonts w:hint="eastAsia"/>
          <w:b/>
          <w:bCs/>
          <w:sz w:val="24"/>
        </w:rPr>
        <w:t>）简述</w:t>
      </w:r>
      <w:r w:rsidRPr="0098320E">
        <w:rPr>
          <w:rFonts w:hint="eastAsia"/>
          <w:b/>
          <w:bCs/>
          <w:sz w:val="24"/>
        </w:rPr>
        <w:t>Python</w:t>
      </w:r>
      <w:r w:rsidRPr="0098320E">
        <w:rPr>
          <w:rFonts w:hint="eastAsia"/>
          <w:b/>
          <w:bCs/>
          <w:sz w:val="24"/>
        </w:rPr>
        <w:t>模块的导入操作</w:t>
      </w:r>
      <w:r w:rsidR="00B37432" w:rsidRPr="0098320E">
        <w:rPr>
          <w:rFonts w:hint="eastAsia"/>
          <w:b/>
          <w:bCs/>
          <w:sz w:val="24"/>
        </w:rPr>
        <w:t>（</w:t>
      </w:r>
      <w:r w:rsidR="00B37432" w:rsidRPr="0098320E">
        <w:rPr>
          <w:rFonts w:hint="eastAsia"/>
          <w:b/>
          <w:bCs/>
          <w:sz w:val="24"/>
        </w:rPr>
        <w:t>3</w:t>
      </w:r>
      <w:r w:rsidR="00B37432" w:rsidRPr="0098320E">
        <w:rPr>
          <w:rFonts w:hint="eastAsia"/>
          <w:b/>
          <w:bCs/>
          <w:sz w:val="24"/>
        </w:rPr>
        <w:t>分）</w:t>
      </w:r>
      <w:r w:rsidRPr="0098320E">
        <w:rPr>
          <w:rFonts w:hint="eastAsia"/>
          <w:b/>
          <w:bCs/>
          <w:sz w:val="24"/>
        </w:rPr>
        <w:t>。</w:t>
      </w:r>
    </w:p>
    <w:p w14:paraId="4804F0FC" w14:textId="0E1F8D92" w:rsidR="00E3799C" w:rsidRPr="00E3799C" w:rsidRDefault="00E3799C" w:rsidP="00E3799C">
      <w:pPr>
        <w:pStyle w:val="a3"/>
        <w:ind w:firstLineChars="200" w:firstLine="480"/>
        <w:rPr>
          <w:sz w:val="24"/>
        </w:rPr>
      </w:pPr>
      <w:r w:rsidRPr="00E3799C">
        <w:rPr>
          <w:rFonts w:hint="eastAsia"/>
          <w:sz w:val="24"/>
        </w:rPr>
        <w:t>导入模块的基本操作是使用</w:t>
      </w:r>
      <w:r w:rsidRPr="00E3799C">
        <w:rPr>
          <w:rFonts w:hint="eastAsia"/>
          <w:sz w:val="24"/>
        </w:rPr>
        <w:t>import</w:t>
      </w:r>
      <w:r w:rsidRPr="00E3799C">
        <w:rPr>
          <w:rFonts w:hint="eastAsia"/>
          <w:sz w:val="24"/>
        </w:rPr>
        <w:t>语句。当导入一个模块，</w:t>
      </w:r>
      <w:r w:rsidRPr="00E3799C">
        <w:rPr>
          <w:rFonts w:hint="eastAsia"/>
          <w:sz w:val="24"/>
        </w:rPr>
        <w:t>Python</w:t>
      </w:r>
      <w:r w:rsidRPr="00E3799C">
        <w:rPr>
          <w:rFonts w:hint="eastAsia"/>
          <w:sz w:val="24"/>
        </w:rPr>
        <w:t>会在模块路径列表中搜索模块，并编译为字节代码，如果成功，模块代码将被执行。可以通过以下几种方式导入模块：</w:t>
      </w:r>
    </w:p>
    <w:p w14:paraId="009DDF4C" w14:textId="77777777" w:rsidR="00E3799C" w:rsidRPr="00E3799C" w:rsidRDefault="00E3799C" w:rsidP="00E3799C">
      <w:pPr>
        <w:pStyle w:val="a3"/>
        <w:numPr>
          <w:ilvl w:val="0"/>
          <w:numId w:val="5"/>
        </w:numPr>
        <w:rPr>
          <w:sz w:val="24"/>
        </w:rPr>
      </w:pPr>
      <w:r w:rsidRPr="00E3799C">
        <w:rPr>
          <w:rFonts w:hint="eastAsia"/>
          <w:sz w:val="24"/>
        </w:rPr>
        <w:t>使用</w:t>
      </w:r>
      <w:r w:rsidRPr="00E3799C">
        <w:rPr>
          <w:rFonts w:hint="eastAsia"/>
          <w:sz w:val="24"/>
        </w:rPr>
        <w:t>import</w:t>
      </w:r>
      <w:r w:rsidRPr="00E3799C">
        <w:rPr>
          <w:rFonts w:hint="eastAsia"/>
          <w:sz w:val="24"/>
        </w:rPr>
        <w:t>语句直接导入一个模块：</w:t>
      </w:r>
      <w:r w:rsidRPr="00E3799C">
        <w:rPr>
          <w:rFonts w:hint="eastAsia"/>
          <w:sz w:val="24"/>
        </w:rPr>
        <w:t xml:space="preserve">import </w:t>
      </w:r>
      <w:proofErr w:type="spellStart"/>
      <w:r w:rsidRPr="00E3799C">
        <w:rPr>
          <w:rFonts w:hint="eastAsia"/>
          <w:sz w:val="24"/>
        </w:rPr>
        <w:t>module_name</w:t>
      </w:r>
      <w:proofErr w:type="spellEnd"/>
    </w:p>
    <w:p w14:paraId="438C21BA" w14:textId="77777777" w:rsidR="00E3799C" w:rsidRPr="00E3799C" w:rsidRDefault="00E3799C" w:rsidP="00E3799C">
      <w:pPr>
        <w:pStyle w:val="a3"/>
        <w:numPr>
          <w:ilvl w:val="0"/>
          <w:numId w:val="5"/>
        </w:numPr>
        <w:rPr>
          <w:sz w:val="24"/>
        </w:rPr>
      </w:pPr>
      <w:r w:rsidRPr="00E3799C">
        <w:rPr>
          <w:rFonts w:hint="eastAsia"/>
          <w:sz w:val="24"/>
        </w:rPr>
        <w:t>使用</w:t>
      </w:r>
      <w:r w:rsidRPr="00E3799C">
        <w:rPr>
          <w:rFonts w:hint="eastAsia"/>
          <w:sz w:val="24"/>
        </w:rPr>
        <w:t>from</w:t>
      </w:r>
      <w:r w:rsidRPr="00E3799C">
        <w:rPr>
          <w:rFonts w:hint="eastAsia"/>
          <w:sz w:val="24"/>
        </w:rPr>
        <w:t>关键字导入特定的变量、函数或类：</w:t>
      </w:r>
      <w:r w:rsidRPr="00E3799C">
        <w:rPr>
          <w:rFonts w:hint="eastAsia"/>
          <w:sz w:val="24"/>
        </w:rPr>
        <w:t xml:space="preserve">from </w:t>
      </w:r>
      <w:proofErr w:type="spellStart"/>
      <w:r w:rsidRPr="00E3799C">
        <w:rPr>
          <w:rFonts w:hint="eastAsia"/>
          <w:sz w:val="24"/>
        </w:rPr>
        <w:t>module_name</w:t>
      </w:r>
      <w:proofErr w:type="spellEnd"/>
      <w:r w:rsidRPr="00E3799C">
        <w:rPr>
          <w:rFonts w:hint="eastAsia"/>
          <w:sz w:val="24"/>
        </w:rPr>
        <w:t xml:space="preserve"> import </w:t>
      </w:r>
      <w:proofErr w:type="spellStart"/>
      <w:r w:rsidRPr="00E3799C">
        <w:rPr>
          <w:rFonts w:hint="eastAsia"/>
          <w:sz w:val="24"/>
        </w:rPr>
        <w:t>some_function</w:t>
      </w:r>
      <w:proofErr w:type="spellEnd"/>
    </w:p>
    <w:p w14:paraId="71F6C279" w14:textId="77777777" w:rsidR="00E3799C" w:rsidRPr="00E3799C" w:rsidRDefault="00E3799C" w:rsidP="00E3799C">
      <w:pPr>
        <w:pStyle w:val="a3"/>
        <w:numPr>
          <w:ilvl w:val="0"/>
          <w:numId w:val="5"/>
        </w:numPr>
        <w:rPr>
          <w:sz w:val="24"/>
        </w:rPr>
      </w:pPr>
      <w:r w:rsidRPr="00E3799C">
        <w:rPr>
          <w:rFonts w:hint="eastAsia"/>
          <w:sz w:val="24"/>
        </w:rPr>
        <w:t>使用</w:t>
      </w:r>
      <w:r w:rsidRPr="00E3799C">
        <w:rPr>
          <w:rFonts w:hint="eastAsia"/>
          <w:sz w:val="24"/>
        </w:rPr>
        <w:t>as</w:t>
      </w:r>
      <w:r w:rsidRPr="00E3799C">
        <w:rPr>
          <w:rFonts w:hint="eastAsia"/>
          <w:sz w:val="24"/>
        </w:rPr>
        <w:t>关键字给模块指定别名：</w:t>
      </w:r>
      <w:r w:rsidRPr="00E3799C">
        <w:rPr>
          <w:rFonts w:hint="eastAsia"/>
          <w:sz w:val="24"/>
        </w:rPr>
        <w:t xml:space="preserve">import </w:t>
      </w:r>
      <w:proofErr w:type="spellStart"/>
      <w:r w:rsidRPr="00E3799C">
        <w:rPr>
          <w:rFonts w:hint="eastAsia"/>
          <w:sz w:val="24"/>
        </w:rPr>
        <w:t>module_name</w:t>
      </w:r>
      <w:proofErr w:type="spellEnd"/>
      <w:r w:rsidRPr="00E3799C">
        <w:rPr>
          <w:rFonts w:hint="eastAsia"/>
          <w:sz w:val="24"/>
        </w:rPr>
        <w:t xml:space="preserve"> as alias</w:t>
      </w:r>
    </w:p>
    <w:p w14:paraId="1982502E" w14:textId="228F8276" w:rsidR="0098320E" w:rsidRDefault="00E3799C" w:rsidP="00E3799C">
      <w:pPr>
        <w:pStyle w:val="a3"/>
        <w:numPr>
          <w:ilvl w:val="0"/>
          <w:numId w:val="5"/>
        </w:numPr>
        <w:rPr>
          <w:sz w:val="24"/>
        </w:rPr>
      </w:pPr>
      <w:r w:rsidRPr="00E3799C">
        <w:rPr>
          <w:rFonts w:hint="eastAsia"/>
          <w:sz w:val="24"/>
        </w:rPr>
        <w:t>使用</w:t>
      </w:r>
      <w:r w:rsidRPr="00E3799C">
        <w:rPr>
          <w:rFonts w:hint="eastAsia"/>
          <w:sz w:val="24"/>
        </w:rPr>
        <w:t xml:space="preserve">from </w:t>
      </w:r>
      <w:proofErr w:type="spellStart"/>
      <w:r w:rsidRPr="00E3799C">
        <w:rPr>
          <w:rFonts w:hint="eastAsia"/>
          <w:sz w:val="24"/>
        </w:rPr>
        <w:t>module_name</w:t>
      </w:r>
      <w:proofErr w:type="spellEnd"/>
      <w:r w:rsidRPr="00E3799C">
        <w:rPr>
          <w:rFonts w:hint="eastAsia"/>
          <w:sz w:val="24"/>
        </w:rPr>
        <w:t xml:space="preserve"> import *</w:t>
      </w:r>
      <w:r w:rsidRPr="00E3799C">
        <w:rPr>
          <w:rFonts w:hint="eastAsia"/>
          <w:sz w:val="24"/>
        </w:rPr>
        <w:t>导入模块中的所有公有成员。</w:t>
      </w:r>
    </w:p>
    <w:p w14:paraId="6773EC2B" w14:textId="77777777" w:rsidR="00497440" w:rsidRPr="0098320E" w:rsidRDefault="00497440" w:rsidP="00742D88">
      <w:pPr>
        <w:pStyle w:val="a3"/>
        <w:ind w:firstLineChars="200" w:firstLine="489"/>
        <w:rPr>
          <w:b/>
          <w:bCs/>
          <w:sz w:val="24"/>
        </w:rPr>
      </w:pPr>
    </w:p>
    <w:p w14:paraId="53A98375" w14:textId="3CB81F46" w:rsidR="00F92C5B" w:rsidRPr="0098320E" w:rsidRDefault="00F92C5B" w:rsidP="00742D88">
      <w:pPr>
        <w:pStyle w:val="a3"/>
        <w:ind w:firstLineChars="200" w:firstLine="489"/>
        <w:rPr>
          <w:b/>
          <w:bCs/>
          <w:sz w:val="24"/>
        </w:rPr>
      </w:pPr>
      <w:r w:rsidRPr="0098320E">
        <w:rPr>
          <w:rFonts w:hint="eastAsia"/>
          <w:b/>
          <w:bCs/>
          <w:sz w:val="24"/>
        </w:rPr>
        <w:t>（</w:t>
      </w:r>
      <w:r w:rsidRPr="0098320E">
        <w:rPr>
          <w:rFonts w:hint="eastAsia"/>
          <w:b/>
          <w:bCs/>
          <w:sz w:val="24"/>
        </w:rPr>
        <w:t>2</w:t>
      </w:r>
      <w:r w:rsidRPr="0098320E">
        <w:rPr>
          <w:rFonts w:hint="eastAsia"/>
          <w:b/>
          <w:bCs/>
          <w:sz w:val="24"/>
        </w:rPr>
        <w:t>）</w:t>
      </w:r>
      <w:r w:rsidR="007557DE" w:rsidRPr="0098320E">
        <w:rPr>
          <w:rFonts w:hint="eastAsia"/>
          <w:b/>
          <w:bCs/>
          <w:sz w:val="24"/>
        </w:rPr>
        <w:t>简述</w:t>
      </w:r>
      <w:r w:rsidR="007557DE" w:rsidRPr="0098320E">
        <w:rPr>
          <w:rFonts w:hint="eastAsia"/>
          <w:b/>
          <w:bCs/>
          <w:sz w:val="24"/>
        </w:rPr>
        <w:t>Python</w:t>
      </w:r>
      <w:r w:rsidR="007557DE" w:rsidRPr="0098320E">
        <w:rPr>
          <w:rFonts w:hint="eastAsia"/>
          <w:b/>
          <w:bCs/>
          <w:sz w:val="24"/>
        </w:rPr>
        <w:t>模块</w:t>
      </w:r>
      <w:r w:rsidR="00B73FE2" w:rsidRPr="0098320E">
        <w:rPr>
          <w:rFonts w:hint="eastAsia"/>
          <w:b/>
          <w:bCs/>
          <w:sz w:val="24"/>
        </w:rPr>
        <w:t>名称和定义成员的</w:t>
      </w:r>
      <w:r w:rsidR="007557DE" w:rsidRPr="0098320E">
        <w:rPr>
          <w:rFonts w:hint="eastAsia"/>
          <w:b/>
          <w:bCs/>
          <w:sz w:val="24"/>
        </w:rPr>
        <w:t>查询操作</w:t>
      </w:r>
      <w:r w:rsidR="00872700" w:rsidRPr="0098320E">
        <w:rPr>
          <w:rFonts w:hint="eastAsia"/>
          <w:b/>
          <w:bCs/>
          <w:sz w:val="24"/>
        </w:rPr>
        <w:t>（</w:t>
      </w:r>
      <w:r w:rsidR="00872700" w:rsidRPr="0098320E">
        <w:rPr>
          <w:rFonts w:hint="eastAsia"/>
          <w:b/>
          <w:bCs/>
          <w:sz w:val="24"/>
        </w:rPr>
        <w:t>2</w:t>
      </w:r>
      <w:r w:rsidR="00872700" w:rsidRPr="0098320E">
        <w:rPr>
          <w:rFonts w:hint="eastAsia"/>
          <w:b/>
          <w:bCs/>
          <w:sz w:val="24"/>
        </w:rPr>
        <w:t>分）</w:t>
      </w:r>
      <w:r w:rsidR="007557DE" w:rsidRPr="0098320E">
        <w:rPr>
          <w:rFonts w:hint="eastAsia"/>
          <w:b/>
          <w:bCs/>
          <w:sz w:val="24"/>
        </w:rPr>
        <w:t>。</w:t>
      </w:r>
    </w:p>
    <w:p w14:paraId="0E119179" w14:textId="77777777" w:rsidR="00E3799C" w:rsidRPr="00E3799C" w:rsidRDefault="00E3799C" w:rsidP="00E3799C">
      <w:pPr>
        <w:pStyle w:val="a3"/>
        <w:ind w:firstLineChars="200" w:firstLine="480"/>
        <w:rPr>
          <w:sz w:val="24"/>
        </w:rPr>
      </w:pPr>
      <w:r w:rsidRPr="00E3799C">
        <w:rPr>
          <w:rFonts w:hint="eastAsia"/>
          <w:sz w:val="24"/>
        </w:rPr>
        <w:t>块名称查询：每个模块都有一个内置属性</w:t>
      </w:r>
      <w:r w:rsidRPr="00E3799C">
        <w:rPr>
          <w:rFonts w:hint="eastAsia"/>
          <w:sz w:val="24"/>
        </w:rPr>
        <w:t>__name__</w:t>
      </w:r>
      <w:r w:rsidRPr="00E3799C">
        <w:rPr>
          <w:rFonts w:hint="eastAsia"/>
          <w:sz w:val="24"/>
        </w:rPr>
        <w:t>，当模块被直接运行时，</w:t>
      </w:r>
      <w:r w:rsidRPr="00E3799C">
        <w:rPr>
          <w:rFonts w:hint="eastAsia"/>
          <w:sz w:val="24"/>
        </w:rPr>
        <w:t>__name__</w:t>
      </w:r>
      <w:r w:rsidRPr="00E3799C">
        <w:rPr>
          <w:rFonts w:hint="eastAsia"/>
          <w:sz w:val="24"/>
        </w:rPr>
        <w:t>的值为</w:t>
      </w:r>
      <w:r w:rsidRPr="00E3799C">
        <w:rPr>
          <w:rFonts w:hint="eastAsia"/>
          <w:sz w:val="24"/>
        </w:rPr>
        <w:t>'__main__'</w:t>
      </w:r>
      <w:r w:rsidRPr="00E3799C">
        <w:rPr>
          <w:rFonts w:hint="eastAsia"/>
          <w:sz w:val="24"/>
        </w:rPr>
        <w:t>，当模块被导入时，</w:t>
      </w:r>
      <w:r w:rsidRPr="00E3799C">
        <w:rPr>
          <w:rFonts w:hint="eastAsia"/>
          <w:sz w:val="24"/>
        </w:rPr>
        <w:t>__name__</w:t>
      </w:r>
      <w:r w:rsidRPr="00E3799C">
        <w:rPr>
          <w:rFonts w:hint="eastAsia"/>
          <w:sz w:val="24"/>
        </w:rPr>
        <w:t>的值为模块的名字。</w:t>
      </w:r>
    </w:p>
    <w:p w14:paraId="7AA7AAA9" w14:textId="5306783E" w:rsidR="003B646D" w:rsidRPr="00E3799C" w:rsidRDefault="00E3799C" w:rsidP="00E3799C">
      <w:pPr>
        <w:pStyle w:val="a3"/>
        <w:ind w:firstLineChars="200" w:firstLine="480"/>
        <w:rPr>
          <w:sz w:val="24"/>
        </w:rPr>
      </w:pPr>
      <w:r w:rsidRPr="00E3799C">
        <w:rPr>
          <w:rFonts w:hint="eastAsia"/>
          <w:sz w:val="24"/>
        </w:rPr>
        <w:t>定义成员查询：可以使用</w:t>
      </w:r>
      <w:proofErr w:type="spellStart"/>
      <w:r w:rsidRPr="00E3799C">
        <w:rPr>
          <w:rFonts w:hint="eastAsia"/>
          <w:sz w:val="24"/>
        </w:rPr>
        <w:t>dir</w:t>
      </w:r>
      <w:proofErr w:type="spellEnd"/>
      <w:r w:rsidRPr="00E3799C">
        <w:rPr>
          <w:rFonts w:hint="eastAsia"/>
          <w:sz w:val="24"/>
        </w:rPr>
        <w:t>()</w:t>
      </w:r>
      <w:r w:rsidRPr="00E3799C">
        <w:rPr>
          <w:rFonts w:hint="eastAsia"/>
          <w:sz w:val="24"/>
        </w:rPr>
        <w:t>函数列出模块定义的名称。这返回一个排序过的字符串列表：</w:t>
      </w:r>
      <w:proofErr w:type="spellStart"/>
      <w:r w:rsidRPr="00E3799C">
        <w:rPr>
          <w:rFonts w:hint="eastAsia"/>
          <w:sz w:val="24"/>
        </w:rPr>
        <w:t>dir</w:t>
      </w:r>
      <w:proofErr w:type="spellEnd"/>
      <w:r w:rsidRPr="00E3799C">
        <w:rPr>
          <w:rFonts w:hint="eastAsia"/>
          <w:sz w:val="24"/>
        </w:rPr>
        <w:t>(</w:t>
      </w:r>
      <w:proofErr w:type="spellStart"/>
      <w:r w:rsidRPr="00E3799C">
        <w:rPr>
          <w:rFonts w:hint="eastAsia"/>
          <w:sz w:val="24"/>
        </w:rPr>
        <w:t>module_name</w:t>
      </w:r>
      <w:proofErr w:type="spellEnd"/>
      <w:r w:rsidRPr="00E3799C">
        <w:rPr>
          <w:rFonts w:hint="eastAsia"/>
          <w:sz w:val="24"/>
        </w:rPr>
        <w:t>)</w:t>
      </w:r>
      <w:r w:rsidRPr="00E3799C">
        <w:rPr>
          <w:rFonts w:hint="eastAsia"/>
          <w:sz w:val="24"/>
        </w:rPr>
        <w:t>。如果没有提供参数，</w:t>
      </w:r>
      <w:proofErr w:type="spellStart"/>
      <w:r w:rsidRPr="00E3799C">
        <w:rPr>
          <w:rFonts w:hint="eastAsia"/>
          <w:sz w:val="24"/>
        </w:rPr>
        <w:t>dir</w:t>
      </w:r>
      <w:proofErr w:type="spellEnd"/>
      <w:r w:rsidRPr="00E3799C">
        <w:rPr>
          <w:rFonts w:hint="eastAsia"/>
          <w:sz w:val="24"/>
        </w:rPr>
        <w:t>()</w:t>
      </w:r>
      <w:r w:rsidRPr="00E3799C">
        <w:rPr>
          <w:rFonts w:hint="eastAsia"/>
          <w:sz w:val="24"/>
        </w:rPr>
        <w:t>会列出当前定义的名称。</w:t>
      </w:r>
    </w:p>
    <w:p w14:paraId="48A9CE03" w14:textId="77777777" w:rsidR="0098320E" w:rsidRDefault="0098320E" w:rsidP="003B646D"/>
    <w:p w14:paraId="03AA822A" w14:textId="77777777" w:rsidR="0098320E" w:rsidRDefault="0098320E" w:rsidP="003B646D"/>
    <w:p w14:paraId="037DB765" w14:textId="77777777" w:rsidR="0098320E" w:rsidRDefault="0098320E" w:rsidP="003B646D"/>
    <w:p w14:paraId="2DBDC50B" w14:textId="77777777" w:rsidR="0098320E" w:rsidRDefault="0098320E" w:rsidP="003B646D"/>
    <w:p w14:paraId="13ADAB15" w14:textId="77777777" w:rsidR="0098320E" w:rsidRDefault="0098320E" w:rsidP="003B646D"/>
    <w:p w14:paraId="0D5A6AAD" w14:textId="77777777" w:rsidR="0098320E" w:rsidRDefault="0098320E" w:rsidP="003B646D"/>
    <w:p w14:paraId="089BDF3F" w14:textId="77777777" w:rsidR="0098320E" w:rsidRDefault="0098320E" w:rsidP="003B646D"/>
    <w:p w14:paraId="73EFFC08" w14:textId="77777777" w:rsidR="0098320E" w:rsidRDefault="0098320E" w:rsidP="003B646D"/>
    <w:p w14:paraId="3F81722B" w14:textId="77777777" w:rsidR="0098320E" w:rsidRDefault="0098320E" w:rsidP="003B646D"/>
    <w:p w14:paraId="49E9E338" w14:textId="77777777" w:rsidR="0098320E" w:rsidRDefault="0098320E" w:rsidP="003B646D"/>
    <w:p w14:paraId="21998BC4" w14:textId="22B274BD" w:rsidR="0062000B" w:rsidRPr="009A3E70" w:rsidRDefault="00000000" w:rsidP="00475B0F">
      <w:pPr>
        <w:pStyle w:val="af"/>
        <w:spacing w:before="156" w:after="156"/>
        <w:rPr>
          <w:rFonts w:ascii="Times New Roman"/>
        </w:rPr>
      </w:pPr>
      <w:r w:rsidRPr="009A3E70">
        <w:rPr>
          <w:rFonts w:ascii="Times New Roman"/>
        </w:rPr>
        <w:br w:type="page"/>
      </w:r>
      <w:bookmarkStart w:id="27" w:name="_Toc169192169"/>
      <w:r w:rsidRPr="009A3E70">
        <w:rPr>
          <w:rFonts w:ascii="Times New Roman"/>
        </w:rPr>
        <w:lastRenderedPageBreak/>
        <w:t>心得体会</w:t>
      </w:r>
      <w:bookmarkEnd w:id="27"/>
    </w:p>
    <w:p w14:paraId="76DB03A6" w14:textId="11FDBE29" w:rsidR="0061107C" w:rsidRPr="009A3E70" w:rsidRDefault="0061107C">
      <w:pPr>
        <w:spacing w:line="400" w:lineRule="exact"/>
        <w:ind w:firstLineChars="200" w:firstLine="480"/>
        <w:rPr>
          <w:sz w:val="24"/>
        </w:rPr>
      </w:pPr>
      <w:r w:rsidRPr="009A3E70">
        <w:rPr>
          <w:sz w:val="24"/>
        </w:rPr>
        <w:t>（</w:t>
      </w:r>
      <w:r w:rsidRPr="009A3E70">
        <w:rPr>
          <w:sz w:val="24"/>
        </w:rPr>
        <w:t>4</w:t>
      </w:r>
      <w:r w:rsidRPr="009A3E70">
        <w:rPr>
          <w:sz w:val="24"/>
        </w:rPr>
        <w:t>分）</w:t>
      </w:r>
    </w:p>
    <w:p w14:paraId="41444F84" w14:textId="6B014B04" w:rsidR="00E3799C" w:rsidRPr="00E3799C" w:rsidRDefault="00E3799C" w:rsidP="00E3799C">
      <w:pPr>
        <w:spacing w:line="400" w:lineRule="exact"/>
        <w:ind w:firstLineChars="200" w:firstLine="480"/>
        <w:rPr>
          <w:sz w:val="24"/>
        </w:rPr>
      </w:pPr>
      <w:r w:rsidRPr="00E3799C">
        <w:rPr>
          <w:rFonts w:hint="eastAsia"/>
          <w:sz w:val="24"/>
        </w:rPr>
        <w:t>我对这门</w:t>
      </w:r>
      <w:r w:rsidRPr="00E3799C">
        <w:rPr>
          <w:rFonts w:hint="eastAsia"/>
          <w:sz w:val="24"/>
        </w:rPr>
        <w:t>Python</w:t>
      </w:r>
      <w:r w:rsidRPr="00E3799C">
        <w:rPr>
          <w:rFonts w:hint="eastAsia"/>
          <w:sz w:val="24"/>
        </w:rPr>
        <w:t>课程的学习体会是深刻且充满挑战的。从最初的</w:t>
      </w:r>
      <w:r w:rsidRPr="00E3799C">
        <w:rPr>
          <w:rFonts w:hint="eastAsia"/>
          <w:sz w:val="24"/>
        </w:rPr>
        <w:t>Python</w:t>
      </w:r>
      <w:r w:rsidRPr="00E3799C">
        <w:rPr>
          <w:rFonts w:hint="eastAsia"/>
          <w:sz w:val="24"/>
        </w:rPr>
        <w:t>语言基础到最后的模块设计，每一个章节都像是攀登一座新的高峰，每一次成功的编程尝试都让我感到无比的成就感。</w:t>
      </w:r>
    </w:p>
    <w:p w14:paraId="6A17B5FA" w14:textId="2BA7BEE2" w:rsidR="00E3799C" w:rsidRPr="00E3799C" w:rsidRDefault="00E3799C" w:rsidP="00E3799C">
      <w:pPr>
        <w:spacing w:line="400" w:lineRule="exact"/>
        <w:ind w:firstLineChars="200" w:firstLine="480"/>
        <w:rPr>
          <w:sz w:val="24"/>
        </w:rPr>
      </w:pPr>
      <w:r w:rsidRPr="00E3799C">
        <w:rPr>
          <w:rFonts w:hint="eastAsia"/>
          <w:sz w:val="24"/>
        </w:rPr>
        <w:t>在完成各个设计题目时，我不仅复习了课堂上学到的知识，还通过实践加深了理解。例如，在处理</w:t>
      </w:r>
      <w:r w:rsidRPr="00E3799C">
        <w:rPr>
          <w:rFonts w:hint="eastAsia"/>
          <w:sz w:val="24"/>
        </w:rPr>
        <w:t>Python</w:t>
      </w:r>
      <w:r w:rsidRPr="00E3799C">
        <w:rPr>
          <w:rFonts w:hint="eastAsia"/>
          <w:sz w:val="24"/>
        </w:rPr>
        <w:t>流程控制的题目时，我真正体会到了编程逻辑的严谨性；而在进行函数设计时，我学会了如何将复杂的问题分解成简单的子问题，这对于提高编程效率至关重要。</w:t>
      </w:r>
    </w:p>
    <w:p w14:paraId="52B28B32" w14:textId="5D52A344" w:rsidR="00E3799C" w:rsidRPr="00E3799C" w:rsidRDefault="00E3799C" w:rsidP="00E3799C">
      <w:pPr>
        <w:spacing w:line="400" w:lineRule="exact"/>
        <w:ind w:firstLineChars="200" w:firstLine="480"/>
        <w:rPr>
          <w:sz w:val="24"/>
        </w:rPr>
      </w:pPr>
      <w:r w:rsidRPr="00E3799C">
        <w:rPr>
          <w:rFonts w:hint="eastAsia"/>
          <w:sz w:val="24"/>
        </w:rPr>
        <w:t>特别是在进行异常处理和文件操作的学习时，我意识到了编程中的健壮性和用户体验的重要性。通过学习</w:t>
      </w:r>
      <w:r w:rsidRPr="00E3799C">
        <w:rPr>
          <w:rFonts w:hint="eastAsia"/>
          <w:sz w:val="24"/>
        </w:rPr>
        <w:t>Python</w:t>
      </w:r>
      <w:r w:rsidRPr="00E3799C">
        <w:rPr>
          <w:rFonts w:hint="eastAsia"/>
          <w:sz w:val="24"/>
        </w:rPr>
        <w:t>的内置数据结构和面向对象的概念，我对编程有了更全面的认识。而模块设计的学习，则让我明白了代码复用和程序结构的重要性。</w:t>
      </w:r>
    </w:p>
    <w:p w14:paraId="7ADC4FD0" w14:textId="0BBE0380" w:rsidR="0004385B" w:rsidRPr="009A3E70" w:rsidRDefault="00E3799C" w:rsidP="00E3799C">
      <w:pPr>
        <w:spacing w:line="400" w:lineRule="exact"/>
        <w:ind w:firstLineChars="200" w:firstLine="480"/>
        <w:rPr>
          <w:sz w:val="24"/>
        </w:rPr>
      </w:pPr>
      <w:r w:rsidRPr="00E3799C">
        <w:rPr>
          <w:rFonts w:hint="eastAsia"/>
          <w:sz w:val="24"/>
        </w:rPr>
        <w:t>总的来说，这门课程不仅教会了我</w:t>
      </w:r>
      <w:r w:rsidRPr="00E3799C">
        <w:rPr>
          <w:rFonts w:hint="eastAsia"/>
          <w:sz w:val="24"/>
        </w:rPr>
        <w:t>Python</w:t>
      </w:r>
      <w:r w:rsidRPr="00E3799C">
        <w:rPr>
          <w:rFonts w:hint="eastAsia"/>
          <w:sz w:val="24"/>
        </w:rPr>
        <w:t>编程的技能，更重要的是培养了我解决问题的能力。我相信这些宝贵的经验将在我的未来学习和工作中发挥重要作用。感谢这门课程，也感谢</w:t>
      </w:r>
      <w:r>
        <w:rPr>
          <w:rFonts w:hint="eastAsia"/>
          <w:sz w:val="24"/>
        </w:rPr>
        <w:t>尊敬的张辉辉老师</w:t>
      </w:r>
      <w:r w:rsidRPr="00E3799C">
        <w:rPr>
          <w:rFonts w:hint="eastAsia"/>
          <w:sz w:val="24"/>
        </w:rPr>
        <w:t>，</w:t>
      </w:r>
      <w:r>
        <w:rPr>
          <w:rFonts w:hint="eastAsia"/>
          <w:sz w:val="24"/>
        </w:rPr>
        <w:t>是辉辉老师对原理和流程</w:t>
      </w:r>
      <w:r w:rsidRPr="00E3799C">
        <w:rPr>
          <w:rFonts w:hint="eastAsia"/>
          <w:sz w:val="24"/>
        </w:rPr>
        <w:t>的</w:t>
      </w:r>
      <w:r>
        <w:rPr>
          <w:rFonts w:hint="eastAsia"/>
          <w:sz w:val="24"/>
        </w:rPr>
        <w:t>详尽</w:t>
      </w:r>
      <w:r w:rsidRPr="00E3799C">
        <w:rPr>
          <w:rFonts w:hint="eastAsia"/>
          <w:sz w:val="24"/>
        </w:rPr>
        <w:t>指导使我受益匪浅。我期待着将所学应用到更多实际项目中，继续在编程的道路上探索和前进。</w:t>
      </w:r>
    </w:p>
    <w:bookmarkEnd w:id="17"/>
    <w:bookmarkEnd w:id="18"/>
    <w:bookmarkEnd w:id="19"/>
    <w:bookmarkEnd w:id="20"/>
    <w:p w14:paraId="03EEEA87" w14:textId="2652305B" w:rsidR="0062000B" w:rsidRPr="009A3E70" w:rsidRDefault="0062000B" w:rsidP="00B17008">
      <w:pPr>
        <w:pStyle w:val="af"/>
        <w:spacing w:before="156" w:after="156"/>
        <w:jc w:val="both"/>
        <w:rPr>
          <w:rFonts w:ascii="Times New Roman"/>
        </w:rPr>
      </w:pPr>
    </w:p>
    <w:sectPr w:rsidR="0062000B" w:rsidRPr="009A3E70" w:rsidSect="003C3DE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59A4F" w14:textId="77777777" w:rsidR="00113884" w:rsidRDefault="00113884">
      <w:r>
        <w:separator/>
      </w:r>
    </w:p>
  </w:endnote>
  <w:endnote w:type="continuationSeparator" w:id="0">
    <w:p w14:paraId="0EB7FB9A" w14:textId="77777777" w:rsidR="00113884" w:rsidRDefault="001138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MU Typewriter Text">
    <w:panose1 w:val="02000609000000000000"/>
    <w:charset w:val="00"/>
    <w:family w:val="modern"/>
    <w:pitch w:val="fixed"/>
    <w:sig w:usb0="E10002FF" w:usb1="5201E9EB" w:usb2="00020004" w:usb3="00000000" w:csb0="0000011F" w:csb1="00000000"/>
  </w:font>
  <w:font w:name="inherit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E7E28" w14:textId="77777777" w:rsidR="0062000B" w:rsidRDefault="0062000B">
    <w:pPr>
      <w:pStyle w:val="a7"/>
      <w:jc w:val="center"/>
    </w:pPr>
  </w:p>
  <w:p w14:paraId="306A9A53" w14:textId="77777777" w:rsidR="0062000B" w:rsidRDefault="0062000B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"/>
    </w:sdtPr>
    <w:sdtEndPr>
      <w:rPr>
        <w:sz w:val="21"/>
        <w:szCs w:val="21"/>
      </w:rPr>
    </w:sdtEndPr>
    <w:sdtContent>
      <w:p w14:paraId="0BE42730" w14:textId="77777777" w:rsidR="0062000B" w:rsidRDefault="00000000">
        <w:pPr>
          <w:pStyle w:val="a7"/>
          <w:jc w:val="center"/>
          <w:rPr>
            <w:sz w:val="21"/>
            <w:szCs w:val="21"/>
          </w:rPr>
        </w:pPr>
        <w:r>
          <w:rPr>
            <w:sz w:val="21"/>
            <w:szCs w:val="21"/>
          </w:rPr>
          <w:fldChar w:fldCharType="begin"/>
        </w:r>
        <w:r>
          <w:rPr>
            <w:sz w:val="21"/>
            <w:szCs w:val="21"/>
          </w:rPr>
          <w:instrText>PAGE   \* MERGEFORMAT</w:instrText>
        </w:r>
        <w:r>
          <w:rPr>
            <w:sz w:val="21"/>
            <w:szCs w:val="21"/>
          </w:rPr>
          <w:fldChar w:fldCharType="separate"/>
        </w:r>
        <w:r>
          <w:rPr>
            <w:sz w:val="21"/>
            <w:szCs w:val="21"/>
            <w:lang w:val="zh-CN"/>
          </w:rPr>
          <w:t>7</w:t>
        </w:r>
        <w:r>
          <w:rPr>
            <w:sz w:val="21"/>
            <w:szCs w:val="2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012578" w14:textId="77777777" w:rsidR="00113884" w:rsidRDefault="00113884">
      <w:r>
        <w:separator/>
      </w:r>
    </w:p>
  </w:footnote>
  <w:footnote w:type="continuationSeparator" w:id="0">
    <w:p w14:paraId="162B1F36" w14:textId="77777777" w:rsidR="00113884" w:rsidRDefault="001138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C89AD" w14:textId="72E8681F" w:rsidR="004605D3" w:rsidRDefault="004605D3">
    <w:pPr>
      <w:pStyle w:val="a9"/>
    </w:pPr>
    <w:r>
      <w:rPr>
        <w:rFonts w:hint="eastAsia"/>
      </w:rPr>
      <w:t>2</w:t>
    </w:r>
    <w:r>
      <w:t>02</w:t>
    </w:r>
    <w:r w:rsidR="005A18F4">
      <w:rPr>
        <w:rFonts w:hint="eastAsia"/>
      </w:rPr>
      <w:t>3</w:t>
    </w:r>
    <w:r>
      <w:t>-202</w:t>
    </w:r>
    <w:r w:rsidR="005A18F4">
      <w:rPr>
        <w:rFonts w:hint="eastAsia"/>
      </w:rPr>
      <w:t>4</w:t>
    </w:r>
    <w:r>
      <w:rPr>
        <w:rFonts w:hint="eastAsia"/>
      </w:rPr>
      <w:t>学年</w:t>
    </w:r>
    <w:r>
      <w:rPr>
        <w:rFonts w:hint="eastAsia"/>
      </w:rPr>
      <w:t>0</w:t>
    </w:r>
    <w:r>
      <w:t>2</w:t>
    </w:r>
    <w:r>
      <w:rPr>
        <w:rFonts w:hint="eastAsia"/>
      </w:rPr>
      <w:t>学期</w:t>
    </w:r>
    <w:r>
      <w:rPr>
        <w:rFonts w:hint="eastAsia"/>
      </w:rPr>
      <w:t xml:space="preserve"> </w:t>
    </w:r>
    <w:r>
      <w:rPr>
        <w:rFonts w:hint="eastAsia"/>
      </w:rPr>
      <w:t>《</w:t>
    </w:r>
    <w:r>
      <w:rPr>
        <w:rFonts w:hint="eastAsia"/>
      </w:rPr>
      <w:t>Python</w:t>
    </w:r>
    <w:r>
      <w:rPr>
        <w:rFonts w:hint="eastAsia"/>
      </w:rPr>
      <w:t>程序设计》课程报告</w:t>
    </w:r>
    <w:r w:rsidR="00BF0136">
      <w:rPr>
        <w:rFonts w:hint="eastAsia"/>
      </w:rPr>
      <w:t>（</w:t>
    </w:r>
    <w:r w:rsidR="00BF0136">
      <w:rPr>
        <w:rFonts w:hint="eastAsia"/>
      </w:rPr>
      <w:t>B</w:t>
    </w:r>
    <w:r w:rsidR="00BF0136">
      <w:rPr>
        <w:rFonts w:hint="eastAsia"/>
      </w:rPr>
      <w:t>）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CBDD1DC"/>
    <w:multiLevelType w:val="singleLevel"/>
    <w:tmpl w:val="FCBDD1DC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136134D6"/>
    <w:multiLevelType w:val="hybridMultilevel"/>
    <w:tmpl w:val="6B16C2C4"/>
    <w:lvl w:ilvl="0" w:tplc="04090001">
      <w:start w:val="1"/>
      <w:numFmt w:val="bullet"/>
      <w:lvlText w:val=""/>
      <w:lvlJc w:val="left"/>
      <w:pPr>
        <w:ind w:left="92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40"/>
      </w:pPr>
      <w:rPr>
        <w:rFonts w:ascii="Wingdings" w:hAnsi="Wingdings" w:hint="default"/>
      </w:rPr>
    </w:lvl>
  </w:abstractNum>
  <w:abstractNum w:abstractNumId="2" w15:restartNumberingAfterBreak="0">
    <w:nsid w:val="548541C7"/>
    <w:multiLevelType w:val="hybridMultilevel"/>
    <w:tmpl w:val="41247FCE"/>
    <w:lvl w:ilvl="0" w:tplc="6EA6690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5601E2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DA68C3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7A2F0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7C6F8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33E115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92660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CD40EB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B24A03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E253F7"/>
    <w:multiLevelType w:val="hybridMultilevel"/>
    <w:tmpl w:val="BE1CD12C"/>
    <w:lvl w:ilvl="0" w:tplc="0409000F">
      <w:start w:val="1"/>
      <w:numFmt w:val="decimal"/>
      <w:lvlText w:val="%1.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4" w15:restartNumberingAfterBreak="0">
    <w:nsid w:val="6DE00749"/>
    <w:multiLevelType w:val="hybridMultilevel"/>
    <w:tmpl w:val="F0709ACA"/>
    <w:lvl w:ilvl="0" w:tplc="F11EB302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 w16cid:durableId="1776750079">
    <w:abstractNumId w:val="0"/>
  </w:num>
  <w:num w:numId="2" w16cid:durableId="576520464">
    <w:abstractNumId w:val="2"/>
  </w:num>
  <w:num w:numId="3" w16cid:durableId="561983210">
    <w:abstractNumId w:val="4"/>
  </w:num>
  <w:num w:numId="4" w16cid:durableId="1751465576">
    <w:abstractNumId w:val="3"/>
  </w:num>
  <w:num w:numId="5" w16cid:durableId="7166652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MDKxsDAxsTAxNTBW0lEKTi0uzszPAykwqQUAfN5OoCwAAAA="/>
  </w:docVars>
  <w:rsids>
    <w:rsidRoot w:val="0032221F"/>
    <w:rsid w:val="DFFA30C5"/>
    <w:rsid w:val="ED1B48D3"/>
    <w:rsid w:val="0000260F"/>
    <w:rsid w:val="00002F6F"/>
    <w:rsid w:val="00012CE8"/>
    <w:rsid w:val="00013BFB"/>
    <w:rsid w:val="00016DE8"/>
    <w:rsid w:val="000171C9"/>
    <w:rsid w:val="00017FA0"/>
    <w:rsid w:val="000225B8"/>
    <w:rsid w:val="000239B3"/>
    <w:rsid w:val="0002524C"/>
    <w:rsid w:val="00033D27"/>
    <w:rsid w:val="0004385B"/>
    <w:rsid w:val="00043C48"/>
    <w:rsid w:val="00050573"/>
    <w:rsid w:val="00051364"/>
    <w:rsid w:val="000555B8"/>
    <w:rsid w:val="00067E0B"/>
    <w:rsid w:val="00070280"/>
    <w:rsid w:val="000736CF"/>
    <w:rsid w:val="00075354"/>
    <w:rsid w:val="00075567"/>
    <w:rsid w:val="0007752A"/>
    <w:rsid w:val="000800D3"/>
    <w:rsid w:val="0008684D"/>
    <w:rsid w:val="00086FA4"/>
    <w:rsid w:val="000901C9"/>
    <w:rsid w:val="000920E8"/>
    <w:rsid w:val="000A23C8"/>
    <w:rsid w:val="000B059D"/>
    <w:rsid w:val="000B50E7"/>
    <w:rsid w:val="000B6F2C"/>
    <w:rsid w:val="000C1F65"/>
    <w:rsid w:val="000C48F2"/>
    <w:rsid w:val="000D4120"/>
    <w:rsid w:val="000E5190"/>
    <w:rsid w:val="000E6F7C"/>
    <w:rsid w:val="000F48E3"/>
    <w:rsid w:val="000F7870"/>
    <w:rsid w:val="0010364E"/>
    <w:rsid w:val="00103E0C"/>
    <w:rsid w:val="00104816"/>
    <w:rsid w:val="00104870"/>
    <w:rsid w:val="00104F59"/>
    <w:rsid w:val="00105339"/>
    <w:rsid w:val="00107AC1"/>
    <w:rsid w:val="00112A75"/>
    <w:rsid w:val="00113884"/>
    <w:rsid w:val="001158F9"/>
    <w:rsid w:val="00117E5A"/>
    <w:rsid w:val="001216C8"/>
    <w:rsid w:val="001246C3"/>
    <w:rsid w:val="001263A8"/>
    <w:rsid w:val="00140718"/>
    <w:rsid w:val="001416C8"/>
    <w:rsid w:val="001439F7"/>
    <w:rsid w:val="0014529F"/>
    <w:rsid w:val="00152F5C"/>
    <w:rsid w:val="001568FD"/>
    <w:rsid w:val="001618EE"/>
    <w:rsid w:val="00170182"/>
    <w:rsid w:val="001710DB"/>
    <w:rsid w:val="00173ACE"/>
    <w:rsid w:val="00182684"/>
    <w:rsid w:val="00182D09"/>
    <w:rsid w:val="001849E2"/>
    <w:rsid w:val="00184E19"/>
    <w:rsid w:val="001925E3"/>
    <w:rsid w:val="00194A05"/>
    <w:rsid w:val="00195C97"/>
    <w:rsid w:val="0019616D"/>
    <w:rsid w:val="00196773"/>
    <w:rsid w:val="001A181D"/>
    <w:rsid w:val="001A7465"/>
    <w:rsid w:val="001B114F"/>
    <w:rsid w:val="001B3F99"/>
    <w:rsid w:val="001B7B4B"/>
    <w:rsid w:val="001D13BE"/>
    <w:rsid w:val="001D13C1"/>
    <w:rsid w:val="001D555B"/>
    <w:rsid w:val="001D76AE"/>
    <w:rsid w:val="001E189D"/>
    <w:rsid w:val="001E2175"/>
    <w:rsid w:val="001E23E7"/>
    <w:rsid w:val="001F17D4"/>
    <w:rsid w:val="001F2F64"/>
    <w:rsid w:val="001F3875"/>
    <w:rsid w:val="001F4428"/>
    <w:rsid w:val="001F5B07"/>
    <w:rsid w:val="00204DCC"/>
    <w:rsid w:val="002050D9"/>
    <w:rsid w:val="002119CA"/>
    <w:rsid w:val="00216A89"/>
    <w:rsid w:val="002172D4"/>
    <w:rsid w:val="00227F14"/>
    <w:rsid w:val="002342C8"/>
    <w:rsid w:val="00235CC7"/>
    <w:rsid w:val="00240EBE"/>
    <w:rsid w:val="00240FB5"/>
    <w:rsid w:val="00242E75"/>
    <w:rsid w:val="00247CAE"/>
    <w:rsid w:val="00252618"/>
    <w:rsid w:val="00264AE8"/>
    <w:rsid w:val="0027657F"/>
    <w:rsid w:val="00277C5F"/>
    <w:rsid w:val="00280EEF"/>
    <w:rsid w:val="00286CFC"/>
    <w:rsid w:val="00290589"/>
    <w:rsid w:val="002A5D44"/>
    <w:rsid w:val="002B1BA8"/>
    <w:rsid w:val="002C085C"/>
    <w:rsid w:val="002C1454"/>
    <w:rsid w:val="002C1582"/>
    <w:rsid w:val="002C7773"/>
    <w:rsid w:val="002C7C04"/>
    <w:rsid w:val="002D308B"/>
    <w:rsid w:val="002D53D3"/>
    <w:rsid w:val="002D743D"/>
    <w:rsid w:val="002E3512"/>
    <w:rsid w:val="002F45F5"/>
    <w:rsid w:val="003041CF"/>
    <w:rsid w:val="0030652D"/>
    <w:rsid w:val="00306A42"/>
    <w:rsid w:val="00310573"/>
    <w:rsid w:val="00313B6A"/>
    <w:rsid w:val="00315A17"/>
    <w:rsid w:val="0032221F"/>
    <w:rsid w:val="00323C64"/>
    <w:rsid w:val="0032604F"/>
    <w:rsid w:val="00340803"/>
    <w:rsid w:val="0034138D"/>
    <w:rsid w:val="00341443"/>
    <w:rsid w:val="00352DAA"/>
    <w:rsid w:val="003552F4"/>
    <w:rsid w:val="003626F9"/>
    <w:rsid w:val="00363037"/>
    <w:rsid w:val="0037089F"/>
    <w:rsid w:val="00370E5A"/>
    <w:rsid w:val="003717E0"/>
    <w:rsid w:val="00373917"/>
    <w:rsid w:val="00375579"/>
    <w:rsid w:val="003759A4"/>
    <w:rsid w:val="00385198"/>
    <w:rsid w:val="00385995"/>
    <w:rsid w:val="00386F97"/>
    <w:rsid w:val="00396175"/>
    <w:rsid w:val="00397F33"/>
    <w:rsid w:val="003A2617"/>
    <w:rsid w:val="003B52DA"/>
    <w:rsid w:val="003B646D"/>
    <w:rsid w:val="003B775D"/>
    <w:rsid w:val="003C3DE8"/>
    <w:rsid w:val="003C503C"/>
    <w:rsid w:val="003D07A3"/>
    <w:rsid w:val="003D2D40"/>
    <w:rsid w:val="003D4ACB"/>
    <w:rsid w:val="003D4F54"/>
    <w:rsid w:val="003D7BB8"/>
    <w:rsid w:val="003E5875"/>
    <w:rsid w:val="003E5C48"/>
    <w:rsid w:val="003F73C4"/>
    <w:rsid w:val="00401A35"/>
    <w:rsid w:val="004031F8"/>
    <w:rsid w:val="0041518C"/>
    <w:rsid w:val="004167E9"/>
    <w:rsid w:val="0042219C"/>
    <w:rsid w:val="0042244A"/>
    <w:rsid w:val="0042335D"/>
    <w:rsid w:val="00424BED"/>
    <w:rsid w:val="00425590"/>
    <w:rsid w:val="00430539"/>
    <w:rsid w:val="004336FF"/>
    <w:rsid w:val="00440986"/>
    <w:rsid w:val="004421B9"/>
    <w:rsid w:val="00446556"/>
    <w:rsid w:val="00447C8C"/>
    <w:rsid w:val="00447F18"/>
    <w:rsid w:val="0045197E"/>
    <w:rsid w:val="00452447"/>
    <w:rsid w:val="004531F3"/>
    <w:rsid w:val="00455ECE"/>
    <w:rsid w:val="0045734C"/>
    <w:rsid w:val="00460509"/>
    <w:rsid w:val="004605D3"/>
    <w:rsid w:val="00461679"/>
    <w:rsid w:val="00461731"/>
    <w:rsid w:val="004628E2"/>
    <w:rsid w:val="0046661B"/>
    <w:rsid w:val="004759C1"/>
    <w:rsid w:val="00475B0F"/>
    <w:rsid w:val="00480ED5"/>
    <w:rsid w:val="00485597"/>
    <w:rsid w:val="00490916"/>
    <w:rsid w:val="00490A8D"/>
    <w:rsid w:val="00492A6A"/>
    <w:rsid w:val="00495AB8"/>
    <w:rsid w:val="00496B53"/>
    <w:rsid w:val="00497440"/>
    <w:rsid w:val="00497F09"/>
    <w:rsid w:val="004B4AC2"/>
    <w:rsid w:val="004B4EA3"/>
    <w:rsid w:val="004C2D92"/>
    <w:rsid w:val="004C6527"/>
    <w:rsid w:val="004D1F04"/>
    <w:rsid w:val="004E5207"/>
    <w:rsid w:val="004F474D"/>
    <w:rsid w:val="0050149D"/>
    <w:rsid w:val="0050386F"/>
    <w:rsid w:val="00510CD2"/>
    <w:rsid w:val="00516C35"/>
    <w:rsid w:val="00520A04"/>
    <w:rsid w:val="00521689"/>
    <w:rsid w:val="00530231"/>
    <w:rsid w:val="005331C7"/>
    <w:rsid w:val="005333D6"/>
    <w:rsid w:val="005334C6"/>
    <w:rsid w:val="005346CC"/>
    <w:rsid w:val="00534A47"/>
    <w:rsid w:val="005401EB"/>
    <w:rsid w:val="00546F94"/>
    <w:rsid w:val="005515C8"/>
    <w:rsid w:val="0055202A"/>
    <w:rsid w:val="005536B3"/>
    <w:rsid w:val="00560F80"/>
    <w:rsid w:val="005631AC"/>
    <w:rsid w:val="00571310"/>
    <w:rsid w:val="00571638"/>
    <w:rsid w:val="0057255B"/>
    <w:rsid w:val="00575AB7"/>
    <w:rsid w:val="005765F7"/>
    <w:rsid w:val="00582B6B"/>
    <w:rsid w:val="00584DD4"/>
    <w:rsid w:val="005865CB"/>
    <w:rsid w:val="005869F0"/>
    <w:rsid w:val="00590EA8"/>
    <w:rsid w:val="00593DC6"/>
    <w:rsid w:val="00594BCF"/>
    <w:rsid w:val="00596C13"/>
    <w:rsid w:val="005A18F4"/>
    <w:rsid w:val="005A2079"/>
    <w:rsid w:val="005A3101"/>
    <w:rsid w:val="005A366D"/>
    <w:rsid w:val="005B0264"/>
    <w:rsid w:val="005B08E3"/>
    <w:rsid w:val="005B13B3"/>
    <w:rsid w:val="005C1096"/>
    <w:rsid w:val="005C2D84"/>
    <w:rsid w:val="005C332C"/>
    <w:rsid w:val="005C630E"/>
    <w:rsid w:val="005D12C0"/>
    <w:rsid w:val="005D3CE1"/>
    <w:rsid w:val="005D54D4"/>
    <w:rsid w:val="005E3E34"/>
    <w:rsid w:val="005E556C"/>
    <w:rsid w:val="005E7D40"/>
    <w:rsid w:val="005F0E8D"/>
    <w:rsid w:val="005F4C62"/>
    <w:rsid w:val="005F729F"/>
    <w:rsid w:val="0061107C"/>
    <w:rsid w:val="006127C1"/>
    <w:rsid w:val="00612EB9"/>
    <w:rsid w:val="006170AD"/>
    <w:rsid w:val="0062000B"/>
    <w:rsid w:val="006256FD"/>
    <w:rsid w:val="00631362"/>
    <w:rsid w:val="0063748A"/>
    <w:rsid w:val="00640ECA"/>
    <w:rsid w:val="00651E0D"/>
    <w:rsid w:val="0065382A"/>
    <w:rsid w:val="0065691F"/>
    <w:rsid w:val="00666425"/>
    <w:rsid w:val="00670259"/>
    <w:rsid w:val="00670B33"/>
    <w:rsid w:val="006710F9"/>
    <w:rsid w:val="00674307"/>
    <w:rsid w:val="00692B5F"/>
    <w:rsid w:val="00694626"/>
    <w:rsid w:val="006950AD"/>
    <w:rsid w:val="006A164D"/>
    <w:rsid w:val="006A476E"/>
    <w:rsid w:val="006B39B6"/>
    <w:rsid w:val="006B6CD1"/>
    <w:rsid w:val="006B7107"/>
    <w:rsid w:val="006C0F01"/>
    <w:rsid w:val="006D08D5"/>
    <w:rsid w:val="006D1732"/>
    <w:rsid w:val="006D25C5"/>
    <w:rsid w:val="006D6860"/>
    <w:rsid w:val="006E0818"/>
    <w:rsid w:val="006E09A6"/>
    <w:rsid w:val="006E2D0F"/>
    <w:rsid w:val="006F3668"/>
    <w:rsid w:val="006F3E15"/>
    <w:rsid w:val="006F710B"/>
    <w:rsid w:val="00700EE7"/>
    <w:rsid w:val="00700F3F"/>
    <w:rsid w:val="00705E0B"/>
    <w:rsid w:val="0071096D"/>
    <w:rsid w:val="007201A4"/>
    <w:rsid w:val="00723548"/>
    <w:rsid w:val="00735F02"/>
    <w:rsid w:val="00742D88"/>
    <w:rsid w:val="00752855"/>
    <w:rsid w:val="00752E28"/>
    <w:rsid w:val="007557DE"/>
    <w:rsid w:val="00766690"/>
    <w:rsid w:val="0077301B"/>
    <w:rsid w:val="007752C4"/>
    <w:rsid w:val="00775C4C"/>
    <w:rsid w:val="0079160D"/>
    <w:rsid w:val="0079233F"/>
    <w:rsid w:val="007934E9"/>
    <w:rsid w:val="00796695"/>
    <w:rsid w:val="007A7D5F"/>
    <w:rsid w:val="007B4B1D"/>
    <w:rsid w:val="007B4CD0"/>
    <w:rsid w:val="007C6978"/>
    <w:rsid w:val="007D24C9"/>
    <w:rsid w:val="007D5088"/>
    <w:rsid w:val="007D5FF5"/>
    <w:rsid w:val="007D6519"/>
    <w:rsid w:val="007E1E19"/>
    <w:rsid w:val="007E1FA6"/>
    <w:rsid w:val="007E6714"/>
    <w:rsid w:val="007F30E0"/>
    <w:rsid w:val="007F641D"/>
    <w:rsid w:val="00800A57"/>
    <w:rsid w:val="0080732F"/>
    <w:rsid w:val="00815B7F"/>
    <w:rsid w:val="00820513"/>
    <w:rsid w:val="008276F9"/>
    <w:rsid w:val="0083093B"/>
    <w:rsid w:val="00833BF3"/>
    <w:rsid w:val="00836999"/>
    <w:rsid w:val="00843DB2"/>
    <w:rsid w:val="00847898"/>
    <w:rsid w:val="0085188B"/>
    <w:rsid w:val="00862829"/>
    <w:rsid w:val="00872700"/>
    <w:rsid w:val="00881379"/>
    <w:rsid w:val="00882873"/>
    <w:rsid w:val="0088552D"/>
    <w:rsid w:val="008A10D9"/>
    <w:rsid w:val="008A4F75"/>
    <w:rsid w:val="008A5D0D"/>
    <w:rsid w:val="008B72C3"/>
    <w:rsid w:val="008C1589"/>
    <w:rsid w:val="008C456D"/>
    <w:rsid w:val="008C7CED"/>
    <w:rsid w:val="008D13BC"/>
    <w:rsid w:val="008D1A2D"/>
    <w:rsid w:val="008D4E32"/>
    <w:rsid w:val="008D70BD"/>
    <w:rsid w:val="008E21DC"/>
    <w:rsid w:val="008F15A0"/>
    <w:rsid w:val="008F4637"/>
    <w:rsid w:val="009033DA"/>
    <w:rsid w:val="0091027D"/>
    <w:rsid w:val="00912DB8"/>
    <w:rsid w:val="00917060"/>
    <w:rsid w:val="00921D73"/>
    <w:rsid w:val="00927749"/>
    <w:rsid w:val="00934FC5"/>
    <w:rsid w:val="00937CF9"/>
    <w:rsid w:val="00941CE6"/>
    <w:rsid w:val="00945126"/>
    <w:rsid w:val="0094519C"/>
    <w:rsid w:val="00945E5E"/>
    <w:rsid w:val="009624C7"/>
    <w:rsid w:val="009627F5"/>
    <w:rsid w:val="00963A79"/>
    <w:rsid w:val="0096433B"/>
    <w:rsid w:val="009653C0"/>
    <w:rsid w:val="009712EE"/>
    <w:rsid w:val="00981A9C"/>
    <w:rsid w:val="0098320E"/>
    <w:rsid w:val="009960B7"/>
    <w:rsid w:val="00997562"/>
    <w:rsid w:val="009A2FC3"/>
    <w:rsid w:val="009A32CA"/>
    <w:rsid w:val="009A3E70"/>
    <w:rsid w:val="009A797A"/>
    <w:rsid w:val="009C1105"/>
    <w:rsid w:val="009C26E0"/>
    <w:rsid w:val="009C4AB8"/>
    <w:rsid w:val="009C65DC"/>
    <w:rsid w:val="009D1CBD"/>
    <w:rsid w:val="009D2968"/>
    <w:rsid w:val="009D2B73"/>
    <w:rsid w:val="009D5980"/>
    <w:rsid w:val="009D72A1"/>
    <w:rsid w:val="009E17AE"/>
    <w:rsid w:val="009E18EC"/>
    <w:rsid w:val="009E2256"/>
    <w:rsid w:val="009E23B9"/>
    <w:rsid w:val="00A0008C"/>
    <w:rsid w:val="00A02873"/>
    <w:rsid w:val="00A14C60"/>
    <w:rsid w:val="00A23EF8"/>
    <w:rsid w:val="00A25776"/>
    <w:rsid w:val="00A437AC"/>
    <w:rsid w:val="00A43951"/>
    <w:rsid w:val="00A5081B"/>
    <w:rsid w:val="00A51DF6"/>
    <w:rsid w:val="00A56718"/>
    <w:rsid w:val="00A57506"/>
    <w:rsid w:val="00A5756E"/>
    <w:rsid w:val="00A67912"/>
    <w:rsid w:val="00A70A64"/>
    <w:rsid w:val="00A714E0"/>
    <w:rsid w:val="00A73566"/>
    <w:rsid w:val="00A81040"/>
    <w:rsid w:val="00A81728"/>
    <w:rsid w:val="00A81764"/>
    <w:rsid w:val="00A8223A"/>
    <w:rsid w:val="00A82993"/>
    <w:rsid w:val="00A82CE0"/>
    <w:rsid w:val="00A860E1"/>
    <w:rsid w:val="00A928DF"/>
    <w:rsid w:val="00A959B7"/>
    <w:rsid w:val="00A95AE0"/>
    <w:rsid w:val="00A95CD5"/>
    <w:rsid w:val="00AA000C"/>
    <w:rsid w:val="00AA1F40"/>
    <w:rsid w:val="00AA4058"/>
    <w:rsid w:val="00AB303D"/>
    <w:rsid w:val="00AB5C2F"/>
    <w:rsid w:val="00AC3389"/>
    <w:rsid w:val="00AD3E35"/>
    <w:rsid w:val="00AD6217"/>
    <w:rsid w:val="00AE09CB"/>
    <w:rsid w:val="00AE6CD4"/>
    <w:rsid w:val="00AE7AFD"/>
    <w:rsid w:val="00AF2240"/>
    <w:rsid w:val="00AF377A"/>
    <w:rsid w:val="00AF6521"/>
    <w:rsid w:val="00AF6D35"/>
    <w:rsid w:val="00AF7F48"/>
    <w:rsid w:val="00AF7FA9"/>
    <w:rsid w:val="00B00111"/>
    <w:rsid w:val="00B02411"/>
    <w:rsid w:val="00B05CDC"/>
    <w:rsid w:val="00B0711A"/>
    <w:rsid w:val="00B07876"/>
    <w:rsid w:val="00B10103"/>
    <w:rsid w:val="00B11036"/>
    <w:rsid w:val="00B119CE"/>
    <w:rsid w:val="00B1238D"/>
    <w:rsid w:val="00B144E8"/>
    <w:rsid w:val="00B17008"/>
    <w:rsid w:val="00B21248"/>
    <w:rsid w:val="00B24B2A"/>
    <w:rsid w:val="00B2757A"/>
    <w:rsid w:val="00B312B8"/>
    <w:rsid w:val="00B31450"/>
    <w:rsid w:val="00B31D88"/>
    <w:rsid w:val="00B3501F"/>
    <w:rsid w:val="00B352AE"/>
    <w:rsid w:val="00B37432"/>
    <w:rsid w:val="00B37D11"/>
    <w:rsid w:val="00B37EF8"/>
    <w:rsid w:val="00B4373B"/>
    <w:rsid w:val="00B52BBC"/>
    <w:rsid w:val="00B52CFA"/>
    <w:rsid w:val="00B5571B"/>
    <w:rsid w:val="00B64A2A"/>
    <w:rsid w:val="00B73FE2"/>
    <w:rsid w:val="00B75958"/>
    <w:rsid w:val="00B816D4"/>
    <w:rsid w:val="00B82922"/>
    <w:rsid w:val="00B933C0"/>
    <w:rsid w:val="00B942B3"/>
    <w:rsid w:val="00B96F4C"/>
    <w:rsid w:val="00B97A39"/>
    <w:rsid w:val="00BA6EB4"/>
    <w:rsid w:val="00BB1A1B"/>
    <w:rsid w:val="00BB4ABB"/>
    <w:rsid w:val="00BB6448"/>
    <w:rsid w:val="00BC0FAE"/>
    <w:rsid w:val="00BC64C2"/>
    <w:rsid w:val="00BD04CB"/>
    <w:rsid w:val="00BD4A86"/>
    <w:rsid w:val="00BD57F9"/>
    <w:rsid w:val="00BD63A4"/>
    <w:rsid w:val="00BF0136"/>
    <w:rsid w:val="00BF1BFA"/>
    <w:rsid w:val="00BF2545"/>
    <w:rsid w:val="00C052F4"/>
    <w:rsid w:val="00C144A3"/>
    <w:rsid w:val="00C21EF8"/>
    <w:rsid w:val="00C31C99"/>
    <w:rsid w:val="00C35C48"/>
    <w:rsid w:val="00C375F9"/>
    <w:rsid w:val="00C4387D"/>
    <w:rsid w:val="00C455DA"/>
    <w:rsid w:val="00C53041"/>
    <w:rsid w:val="00C53C7A"/>
    <w:rsid w:val="00C55AC8"/>
    <w:rsid w:val="00C567DB"/>
    <w:rsid w:val="00C61BB2"/>
    <w:rsid w:val="00C63030"/>
    <w:rsid w:val="00C6420A"/>
    <w:rsid w:val="00C66D4E"/>
    <w:rsid w:val="00C70F57"/>
    <w:rsid w:val="00C714E9"/>
    <w:rsid w:val="00C72EA4"/>
    <w:rsid w:val="00C763A5"/>
    <w:rsid w:val="00C7799F"/>
    <w:rsid w:val="00C92362"/>
    <w:rsid w:val="00C93B17"/>
    <w:rsid w:val="00C9731A"/>
    <w:rsid w:val="00CA046C"/>
    <w:rsid w:val="00CA2FE9"/>
    <w:rsid w:val="00CA3111"/>
    <w:rsid w:val="00CA3CDB"/>
    <w:rsid w:val="00CA4653"/>
    <w:rsid w:val="00CA4CEA"/>
    <w:rsid w:val="00CA6D98"/>
    <w:rsid w:val="00CB2131"/>
    <w:rsid w:val="00CB2203"/>
    <w:rsid w:val="00CB4755"/>
    <w:rsid w:val="00CB5439"/>
    <w:rsid w:val="00CB61CB"/>
    <w:rsid w:val="00CC2693"/>
    <w:rsid w:val="00CC3934"/>
    <w:rsid w:val="00CC39F8"/>
    <w:rsid w:val="00CC4446"/>
    <w:rsid w:val="00CD3199"/>
    <w:rsid w:val="00CD3BA4"/>
    <w:rsid w:val="00CE058B"/>
    <w:rsid w:val="00CE325A"/>
    <w:rsid w:val="00CE72F4"/>
    <w:rsid w:val="00CE7D41"/>
    <w:rsid w:val="00CF619B"/>
    <w:rsid w:val="00D13B0F"/>
    <w:rsid w:val="00D169EF"/>
    <w:rsid w:val="00D23C7B"/>
    <w:rsid w:val="00D31EFA"/>
    <w:rsid w:val="00D3346A"/>
    <w:rsid w:val="00D3706C"/>
    <w:rsid w:val="00D37CCA"/>
    <w:rsid w:val="00D46953"/>
    <w:rsid w:val="00D508AA"/>
    <w:rsid w:val="00D54B6F"/>
    <w:rsid w:val="00D54EC7"/>
    <w:rsid w:val="00D6645B"/>
    <w:rsid w:val="00D67A6A"/>
    <w:rsid w:val="00D70EBD"/>
    <w:rsid w:val="00D71144"/>
    <w:rsid w:val="00D735AD"/>
    <w:rsid w:val="00D802A2"/>
    <w:rsid w:val="00D8176E"/>
    <w:rsid w:val="00D85B57"/>
    <w:rsid w:val="00DA2BFA"/>
    <w:rsid w:val="00DA3B00"/>
    <w:rsid w:val="00DA3EF8"/>
    <w:rsid w:val="00DB14E2"/>
    <w:rsid w:val="00DB2194"/>
    <w:rsid w:val="00DB270B"/>
    <w:rsid w:val="00DB288B"/>
    <w:rsid w:val="00DB35F7"/>
    <w:rsid w:val="00DB4413"/>
    <w:rsid w:val="00DB66FD"/>
    <w:rsid w:val="00DB7B6F"/>
    <w:rsid w:val="00DC181F"/>
    <w:rsid w:val="00DC31A8"/>
    <w:rsid w:val="00DC3488"/>
    <w:rsid w:val="00DC638D"/>
    <w:rsid w:val="00DC7F1D"/>
    <w:rsid w:val="00DD35F4"/>
    <w:rsid w:val="00DD60E2"/>
    <w:rsid w:val="00DE4DFA"/>
    <w:rsid w:val="00DE550E"/>
    <w:rsid w:val="00E00F7C"/>
    <w:rsid w:val="00E05045"/>
    <w:rsid w:val="00E05589"/>
    <w:rsid w:val="00E07522"/>
    <w:rsid w:val="00E1008F"/>
    <w:rsid w:val="00E21098"/>
    <w:rsid w:val="00E268F4"/>
    <w:rsid w:val="00E26A16"/>
    <w:rsid w:val="00E328AE"/>
    <w:rsid w:val="00E34C9D"/>
    <w:rsid w:val="00E3799C"/>
    <w:rsid w:val="00E43309"/>
    <w:rsid w:val="00E52617"/>
    <w:rsid w:val="00E5627F"/>
    <w:rsid w:val="00E66C1E"/>
    <w:rsid w:val="00E73A67"/>
    <w:rsid w:val="00E74D68"/>
    <w:rsid w:val="00E75410"/>
    <w:rsid w:val="00E76CDB"/>
    <w:rsid w:val="00E815E1"/>
    <w:rsid w:val="00E84A12"/>
    <w:rsid w:val="00E862C3"/>
    <w:rsid w:val="00E91A84"/>
    <w:rsid w:val="00E94316"/>
    <w:rsid w:val="00E9708F"/>
    <w:rsid w:val="00EA29A5"/>
    <w:rsid w:val="00EA64AC"/>
    <w:rsid w:val="00EB34B0"/>
    <w:rsid w:val="00EC0F50"/>
    <w:rsid w:val="00ED263A"/>
    <w:rsid w:val="00ED7B26"/>
    <w:rsid w:val="00EE0866"/>
    <w:rsid w:val="00EE578F"/>
    <w:rsid w:val="00EF1EEC"/>
    <w:rsid w:val="00F001C5"/>
    <w:rsid w:val="00F101B3"/>
    <w:rsid w:val="00F230C8"/>
    <w:rsid w:val="00F33ABB"/>
    <w:rsid w:val="00F33CAA"/>
    <w:rsid w:val="00F42D1E"/>
    <w:rsid w:val="00F513FA"/>
    <w:rsid w:val="00F5394B"/>
    <w:rsid w:val="00F57528"/>
    <w:rsid w:val="00F708C8"/>
    <w:rsid w:val="00F71CDA"/>
    <w:rsid w:val="00F8021B"/>
    <w:rsid w:val="00F83E68"/>
    <w:rsid w:val="00F84EBA"/>
    <w:rsid w:val="00F8561B"/>
    <w:rsid w:val="00F9249D"/>
    <w:rsid w:val="00F92C5B"/>
    <w:rsid w:val="00FA23AE"/>
    <w:rsid w:val="00FB49A4"/>
    <w:rsid w:val="00FB5E34"/>
    <w:rsid w:val="00FB779A"/>
    <w:rsid w:val="00FC16BA"/>
    <w:rsid w:val="00FC6FDE"/>
    <w:rsid w:val="00FD13E5"/>
    <w:rsid w:val="00FE104B"/>
    <w:rsid w:val="00FE5CE9"/>
    <w:rsid w:val="00FE69EB"/>
    <w:rsid w:val="00FF1234"/>
    <w:rsid w:val="00FF164D"/>
    <w:rsid w:val="00FF5D36"/>
    <w:rsid w:val="00FF6D28"/>
    <w:rsid w:val="00FF7305"/>
    <w:rsid w:val="1F3E6982"/>
    <w:rsid w:val="5CD942F7"/>
    <w:rsid w:val="75FF450F"/>
    <w:rsid w:val="7CFE0410"/>
    <w:rsid w:val="7FCE3F9C"/>
    <w:rsid w:val="7FFFC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05BDDC9D"/>
  <w15:docId w15:val="{E6FCED63-2205-426C-9BDB-2C8725DE7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8021B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semiHidden/>
    <w:unhideWhenUsed/>
    <w:qFormat/>
    <w:pPr>
      <w:keepNext/>
      <w:keepLines/>
      <w:spacing w:before="260" w:after="260" w:line="416" w:lineRule="auto"/>
      <w:outlineLvl w:val="1"/>
    </w:pPr>
    <w:rPr>
      <w:rFonts w:ascii="Calibri Light" w:hAnsi="Calibri Light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spacing w:after="120"/>
    </w:pPr>
  </w:style>
  <w:style w:type="paragraph" w:styleId="a5">
    <w:name w:val="Balloon Text"/>
    <w:basedOn w:val="a"/>
    <w:link w:val="a6"/>
    <w:rPr>
      <w:sz w:val="18"/>
      <w:szCs w:val="18"/>
    </w:rPr>
  </w:style>
  <w:style w:type="paragraph" w:styleId="a7">
    <w:name w:val="footer"/>
    <w:basedOn w:val="a"/>
    <w:link w:val="a8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1">
    <w:name w:val="Body Text 2"/>
    <w:basedOn w:val="a"/>
    <w:link w:val="22"/>
    <w:pPr>
      <w:autoSpaceDE w:val="0"/>
      <w:autoSpaceDN w:val="0"/>
      <w:adjustRightInd w:val="0"/>
      <w:jc w:val="left"/>
    </w:pPr>
    <w:rPr>
      <w:rFonts w:ascii="宋体" w:hAnsi="宋体"/>
      <w:kern w:val="0"/>
      <w:sz w:val="24"/>
      <w:szCs w:val="20"/>
    </w:rPr>
  </w:style>
  <w:style w:type="table" w:styleId="ab">
    <w:name w:val="Table Grid"/>
    <w:basedOn w:val="a1"/>
    <w:uiPriority w:val="39"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a">
    <w:name w:val="页眉 字符"/>
    <w:link w:val="a9"/>
    <w:rPr>
      <w:kern w:val="2"/>
      <w:sz w:val="18"/>
      <w:szCs w:val="18"/>
    </w:rPr>
  </w:style>
  <w:style w:type="character" w:customStyle="1" w:styleId="a8">
    <w:name w:val="页脚 字符"/>
    <w:link w:val="a7"/>
    <w:uiPriority w:val="99"/>
    <w:rPr>
      <w:kern w:val="2"/>
      <w:sz w:val="18"/>
      <w:szCs w:val="18"/>
    </w:rPr>
  </w:style>
  <w:style w:type="character" w:customStyle="1" w:styleId="a6">
    <w:name w:val="批注框文本 字符"/>
    <w:link w:val="a5"/>
    <w:rPr>
      <w:kern w:val="2"/>
      <w:sz w:val="18"/>
      <w:szCs w:val="18"/>
    </w:rPr>
  </w:style>
  <w:style w:type="paragraph" w:customStyle="1" w:styleId="h1">
    <w:name w:val="毕设h1"/>
    <w:basedOn w:val="1"/>
    <w:link w:val="h1Char"/>
    <w:qFormat/>
    <w:pPr>
      <w:spacing w:beforeLines="50" w:before="159" w:afterLines="50" w:after="159" w:line="240" w:lineRule="auto"/>
    </w:pPr>
    <w:rPr>
      <w:rFonts w:ascii="宋体" w:hAnsi="宋体"/>
      <w:kern w:val="0"/>
      <w:sz w:val="32"/>
    </w:rPr>
  </w:style>
  <w:style w:type="character" w:customStyle="1" w:styleId="h1Char">
    <w:name w:val="毕设h1 Char"/>
    <w:link w:val="h1"/>
    <w:rPr>
      <w:rFonts w:ascii="宋体" w:hAnsi="宋体"/>
      <w:b/>
      <w:bCs/>
      <w:sz w:val="32"/>
      <w:szCs w:val="44"/>
    </w:rPr>
  </w:style>
  <w:style w:type="paragraph" w:customStyle="1" w:styleId="h2">
    <w:name w:val="毕设h2"/>
    <w:basedOn w:val="2"/>
    <w:link w:val="h2Char"/>
    <w:qFormat/>
    <w:pPr>
      <w:spacing w:beforeLines="50" w:before="159" w:afterLines="50" w:after="159" w:line="240" w:lineRule="auto"/>
      <w:ind w:firstLineChars="100" w:firstLine="301"/>
    </w:pPr>
    <w:rPr>
      <w:rFonts w:ascii="宋体" w:hAnsi="宋体"/>
      <w:sz w:val="30"/>
    </w:rPr>
  </w:style>
  <w:style w:type="character" w:customStyle="1" w:styleId="h2Char">
    <w:name w:val="毕设h2 Char"/>
    <w:link w:val="h2"/>
    <w:rPr>
      <w:rFonts w:ascii="宋体" w:hAnsi="宋体"/>
      <w:b/>
      <w:bCs/>
      <w:kern w:val="2"/>
      <w:sz w:val="30"/>
      <w:szCs w:val="32"/>
    </w:rPr>
  </w:style>
  <w:style w:type="character" w:customStyle="1" w:styleId="a4">
    <w:name w:val="正文文本 字符"/>
    <w:link w:val="a3"/>
    <w:rPr>
      <w:kern w:val="2"/>
      <w:sz w:val="21"/>
      <w:szCs w:val="24"/>
    </w:rPr>
  </w:style>
  <w:style w:type="character" w:customStyle="1" w:styleId="22">
    <w:name w:val="正文文本 2 字符"/>
    <w:link w:val="21"/>
    <w:rPr>
      <w:rFonts w:ascii="宋体" w:hAnsi="宋体"/>
      <w:sz w:val="24"/>
    </w:rPr>
  </w:style>
  <w:style w:type="paragraph" w:customStyle="1" w:styleId="ac">
    <w:name w:val="毕设图、表题"/>
    <w:basedOn w:val="a"/>
    <w:link w:val="Char"/>
    <w:qFormat/>
    <w:pPr>
      <w:spacing w:beforeLines="50" w:before="159" w:afterLines="50" w:after="159"/>
      <w:jc w:val="center"/>
    </w:pPr>
  </w:style>
  <w:style w:type="character" w:customStyle="1" w:styleId="Char">
    <w:name w:val="毕设图、表题 Char"/>
    <w:link w:val="ac"/>
    <w:rPr>
      <w:kern w:val="2"/>
      <w:sz w:val="21"/>
      <w:szCs w:val="24"/>
    </w:rPr>
  </w:style>
  <w:style w:type="paragraph" w:customStyle="1" w:styleId="ad">
    <w:name w:val="表头"/>
    <w:basedOn w:val="a"/>
    <w:pPr>
      <w:adjustRightInd w:val="0"/>
      <w:spacing w:line="332" w:lineRule="atLeast"/>
      <w:jc w:val="center"/>
      <w:textAlignment w:val="baseline"/>
    </w:pPr>
    <w:rPr>
      <w:rFonts w:ascii="Arial" w:eastAsia="黑体" w:hAnsi="Arial" w:cs="Arial"/>
      <w:kern w:val="0"/>
      <w:sz w:val="18"/>
      <w:szCs w:val="20"/>
    </w:rPr>
  </w:style>
  <w:style w:type="paragraph" w:customStyle="1" w:styleId="ae">
    <w:name w:val="表格"/>
    <w:basedOn w:val="a"/>
    <w:pPr>
      <w:adjustRightInd w:val="0"/>
      <w:spacing w:line="332" w:lineRule="atLeast"/>
      <w:ind w:leftChars="100" w:left="219"/>
      <w:textAlignment w:val="baseline"/>
    </w:pPr>
    <w:rPr>
      <w:kern w:val="0"/>
      <w:sz w:val="18"/>
      <w:szCs w:val="20"/>
    </w:rPr>
  </w:style>
  <w:style w:type="paragraph" w:customStyle="1" w:styleId="af">
    <w:name w:val="毕设结参附谢"/>
    <w:basedOn w:val="1"/>
    <w:link w:val="Char0"/>
    <w:qFormat/>
    <w:pPr>
      <w:spacing w:beforeLines="50" w:before="159" w:afterLines="50" w:after="159" w:line="240" w:lineRule="auto"/>
      <w:jc w:val="center"/>
    </w:pPr>
    <w:rPr>
      <w:rFonts w:ascii="宋体"/>
      <w:kern w:val="0"/>
      <w:sz w:val="32"/>
    </w:rPr>
  </w:style>
  <w:style w:type="character" w:customStyle="1" w:styleId="Char0">
    <w:name w:val="毕设结参附谢 Char"/>
    <w:link w:val="af"/>
    <w:rPr>
      <w:rFonts w:ascii="宋体"/>
      <w:b/>
      <w:bCs/>
      <w:sz w:val="32"/>
      <w:szCs w:val="44"/>
    </w:rPr>
  </w:style>
  <w:style w:type="character" w:customStyle="1" w:styleId="10">
    <w:name w:val="标题 1 字符"/>
    <w:link w:val="1"/>
    <w:rPr>
      <w:b/>
      <w:bCs/>
      <w:kern w:val="44"/>
      <w:sz w:val="44"/>
      <w:szCs w:val="44"/>
    </w:rPr>
  </w:style>
  <w:style w:type="character" w:customStyle="1" w:styleId="20">
    <w:name w:val="标题 2 字符"/>
    <w:link w:val="2"/>
    <w:semiHidden/>
    <w:rPr>
      <w:rFonts w:ascii="Calibri Light" w:eastAsia="宋体" w:hAnsi="Calibri Light" w:cs="Times New Roman"/>
      <w:b/>
      <w:bCs/>
      <w:kern w:val="2"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5E556C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  <w:lang w:eastAsia="en-US"/>
    </w:rPr>
  </w:style>
  <w:style w:type="paragraph" w:styleId="TOC1">
    <w:name w:val="toc 1"/>
    <w:basedOn w:val="a"/>
    <w:next w:val="a"/>
    <w:autoRedefine/>
    <w:uiPriority w:val="39"/>
    <w:rsid w:val="005E556C"/>
    <w:pPr>
      <w:spacing w:after="100"/>
    </w:pPr>
  </w:style>
  <w:style w:type="paragraph" w:styleId="TOC2">
    <w:name w:val="toc 2"/>
    <w:basedOn w:val="a"/>
    <w:next w:val="a"/>
    <w:autoRedefine/>
    <w:uiPriority w:val="39"/>
    <w:rsid w:val="005E556C"/>
    <w:pPr>
      <w:spacing w:after="100"/>
      <w:ind w:left="210"/>
    </w:pPr>
  </w:style>
  <w:style w:type="character" w:styleId="af0">
    <w:name w:val="Hyperlink"/>
    <w:basedOn w:val="a0"/>
    <w:uiPriority w:val="99"/>
    <w:unhideWhenUsed/>
    <w:rsid w:val="005E556C"/>
    <w:rPr>
      <w:color w:val="0563C1" w:themeColor="hyperlink"/>
      <w:u w:val="single"/>
    </w:rPr>
  </w:style>
  <w:style w:type="paragraph" w:styleId="af1">
    <w:name w:val="caption"/>
    <w:basedOn w:val="a"/>
    <w:next w:val="a"/>
    <w:unhideWhenUsed/>
    <w:qFormat/>
    <w:rsid w:val="00492A6A"/>
    <w:pPr>
      <w:spacing w:after="200"/>
    </w:pPr>
    <w:rPr>
      <w:i/>
      <w:iCs/>
      <w:color w:val="44546A" w:themeColor="text2"/>
      <w:sz w:val="18"/>
      <w:szCs w:val="18"/>
    </w:rPr>
  </w:style>
  <w:style w:type="paragraph" w:styleId="af2">
    <w:name w:val="List Paragraph"/>
    <w:basedOn w:val="a"/>
    <w:uiPriority w:val="99"/>
    <w:rsid w:val="00E862C3"/>
    <w:pPr>
      <w:ind w:left="720"/>
      <w:contextualSpacing/>
    </w:pPr>
  </w:style>
  <w:style w:type="character" w:styleId="af3">
    <w:name w:val="annotation reference"/>
    <w:basedOn w:val="a0"/>
    <w:rsid w:val="002D308B"/>
    <w:rPr>
      <w:sz w:val="16"/>
      <w:szCs w:val="16"/>
    </w:rPr>
  </w:style>
  <w:style w:type="paragraph" w:styleId="af4">
    <w:name w:val="annotation text"/>
    <w:basedOn w:val="a"/>
    <w:link w:val="af5"/>
    <w:rsid w:val="002D308B"/>
    <w:rPr>
      <w:sz w:val="20"/>
      <w:szCs w:val="20"/>
    </w:rPr>
  </w:style>
  <w:style w:type="character" w:customStyle="1" w:styleId="af5">
    <w:name w:val="批注文字 字符"/>
    <w:basedOn w:val="a0"/>
    <w:link w:val="af4"/>
    <w:rsid w:val="002D308B"/>
    <w:rPr>
      <w:kern w:val="2"/>
    </w:rPr>
  </w:style>
  <w:style w:type="paragraph" w:styleId="af6">
    <w:name w:val="annotation subject"/>
    <w:basedOn w:val="af4"/>
    <w:next w:val="af4"/>
    <w:link w:val="af7"/>
    <w:rsid w:val="002D308B"/>
    <w:rPr>
      <w:b/>
      <w:bCs/>
    </w:rPr>
  </w:style>
  <w:style w:type="character" w:customStyle="1" w:styleId="af7">
    <w:name w:val="批注主题 字符"/>
    <w:basedOn w:val="af5"/>
    <w:link w:val="af6"/>
    <w:rsid w:val="002D308B"/>
    <w:rPr>
      <w:b/>
      <w:bCs/>
      <w:kern w:val="2"/>
    </w:rPr>
  </w:style>
  <w:style w:type="character" w:styleId="af8">
    <w:name w:val="Placeholder Text"/>
    <w:basedOn w:val="a0"/>
    <w:uiPriority w:val="99"/>
    <w:semiHidden/>
    <w:rsid w:val="00FD13E5"/>
    <w:rPr>
      <w:color w:val="666666"/>
    </w:rPr>
  </w:style>
  <w:style w:type="paragraph" w:styleId="HTML">
    <w:name w:val="HTML Preformatted"/>
    <w:basedOn w:val="a"/>
    <w:link w:val="HTML0"/>
    <w:uiPriority w:val="99"/>
    <w:unhideWhenUsed/>
    <w:rsid w:val="0088287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rsid w:val="00882873"/>
    <w:rPr>
      <w:rFonts w:ascii="宋体" w:hAnsi="宋体" w:cs="宋体"/>
      <w:sz w:val="24"/>
      <w:szCs w:val="24"/>
    </w:rPr>
  </w:style>
  <w:style w:type="character" w:customStyle="1" w:styleId="cm-keyword">
    <w:name w:val="cm-keyword"/>
    <w:basedOn w:val="a0"/>
    <w:rsid w:val="00882873"/>
  </w:style>
  <w:style w:type="character" w:customStyle="1" w:styleId="cm-variable">
    <w:name w:val="cm-variable"/>
    <w:basedOn w:val="a0"/>
    <w:rsid w:val="00882873"/>
  </w:style>
  <w:style w:type="character" w:customStyle="1" w:styleId="cm-operator">
    <w:name w:val="cm-operator"/>
    <w:basedOn w:val="a0"/>
    <w:rsid w:val="00882873"/>
  </w:style>
  <w:style w:type="character" w:customStyle="1" w:styleId="cm-number">
    <w:name w:val="cm-number"/>
    <w:basedOn w:val="a0"/>
    <w:rsid w:val="00882873"/>
  </w:style>
  <w:style w:type="character" w:customStyle="1" w:styleId="cm-property">
    <w:name w:val="cm-property"/>
    <w:basedOn w:val="a0"/>
    <w:rsid w:val="00882873"/>
  </w:style>
  <w:style w:type="character" w:customStyle="1" w:styleId="cm-builtin">
    <w:name w:val="cm-builtin"/>
    <w:basedOn w:val="a0"/>
    <w:rsid w:val="00882873"/>
  </w:style>
  <w:style w:type="character" w:customStyle="1" w:styleId="cm-def">
    <w:name w:val="cm-def"/>
    <w:basedOn w:val="a0"/>
    <w:rsid w:val="00882873"/>
  </w:style>
  <w:style w:type="character" w:customStyle="1" w:styleId="cm-string">
    <w:name w:val="cm-string"/>
    <w:basedOn w:val="a0"/>
    <w:rsid w:val="00882873"/>
  </w:style>
  <w:style w:type="character" w:customStyle="1" w:styleId="cm-variable-2">
    <w:name w:val="cm-variable-2"/>
    <w:basedOn w:val="a0"/>
    <w:rsid w:val="008828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0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3301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454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06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6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0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85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81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7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2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numbering" Target="numbering.xml"/><Relationship Id="rId21" Type="http://schemas.openxmlformats.org/officeDocument/2006/relationships/image" Target="media/image10.png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header" Target="header1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CEB8BD8-A1F3-44C9-BE7D-249EFAE130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7</Pages>
  <Words>1717</Words>
  <Characters>9789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潍坊学院计算机工程学院</vt:lpstr>
    </vt:vector>
  </TitlesOfParts>
  <Company>Lenovo (Beijing) Limited</Company>
  <LinksUpToDate>false</LinksUpToDate>
  <CharactersWithSpaces>1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潍坊学院计算机工程学院</dc:title>
  <dc:creator>Lenovo User</dc:creator>
  <cp:lastModifiedBy>Kasper Fan</cp:lastModifiedBy>
  <cp:revision>2</cp:revision>
  <cp:lastPrinted>2024-05-31T00:15:00Z</cp:lastPrinted>
  <dcterms:created xsi:type="dcterms:W3CDTF">2024-06-13T09:34:00Z</dcterms:created>
  <dcterms:modified xsi:type="dcterms:W3CDTF">2024-06-13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  <property fmtid="{D5CDD505-2E9C-101B-9397-08002B2CF9AE}" pid="3" name="GrammarlyDocumentId">
    <vt:lpwstr>9160c9fe8222d0ecf0e70c59d6cff700bb8f1abc1a2e5e74366f310b6afad3a1</vt:lpwstr>
  </property>
</Properties>
</file>